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48BA9C" w14:textId="71257652" w:rsidR="00B37D34" w:rsidRPr="00E57D59" w:rsidRDefault="00F12AC1" w:rsidP="00DB4C29">
      <w:pPr>
        <w:jc w:val="center"/>
        <w:rPr>
          <w:rFonts w:asciiTheme="minorHAnsi" w:hAnsiTheme="minorHAnsi" w:cstheme="minorHAnsi"/>
          <w:bCs/>
          <w:sz w:val="22"/>
          <w:szCs w:val="22"/>
        </w:rPr>
      </w:pPr>
      <w:r w:rsidRPr="00E57D59">
        <w:rPr>
          <w:rFonts w:asciiTheme="minorHAnsi" w:hAnsiTheme="minorHAnsi" w:cstheme="minorHAnsi"/>
          <w:bCs/>
          <w:sz w:val="22"/>
          <w:szCs w:val="22"/>
        </w:rPr>
        <w:t>Sermon for</w:t>
      </w:r>
      <w:r w:rsidR="0045100E" w:rsidRPr="00E57D59">
        <w:rPr>
          <w:rFonts w:asciiTheme="minorHAnsi" w:hAnsiTheme="minorHAnsi" w:cstheme="minorHAnsi"/>
          <w:bCs/>
          <w:sz w:val="22"/>
          <w:szCs w:val="22"/>
        </w:rPr>
        <w:t xml:space="preserve"> </w:t>
      </w:r>
      <w:r w:rsidR="00354B59">
        <w:rPr>
          <w:rFonts w:asciiTheme="minorHAnsi" w:hAnsiTheme="minorHAnsi" w:cstheme="minorHAnsi"/>
          <w:bCs/>
          <w:sz w:val="22"/>
          <w:szCs w:val="22"/>
        </w:rPr>
        <w:t>April</w:t>
      </w:r>
      <w:r w:rsidR="00E22BD0" w:rsidRPr="00E57D59">
        <w:rPr>
          <w:rFonts w:asciiTheme="minorHAnsi" w:hAnsiTheme="minorHAnsi" w:cstheme="minorHAnsi"/>
          <w:bCs/>
          <w:sz w:val="22"/>
          <w:szCs w:val="22"/>
        </w:rPr>
        <w:t xml:space="preserve"> </w:t>
      </w:r>
      <w:r w:rsidR="00F3264E">
        <w:rPr>
          <w:rFonts w:asciiTheme="minorHAnsi" w:hAnsiTheme="minorHAnsi" w:cstheme="minorHAnsi"/>
          <w:bCs/>
          <w:sz w:val="22"/>
          <w:szCs w:val="22"/>
        </w:rPr>
        <w:t>11</w:t>
      </w:r>
      <w:r w:rsidR="004910AC" w:rsidRPr="00E57D59">
        <w:rPr>
          <w:rFonts w:asciiTheme="minorHAnsi" w:hAnsiTheme="minorHAnsi" w:cstheme="minorHAnsi"/>
          <w:bCs/>
          <w:sz w:val="22"/>
          <w:szCs w:val="22"/>
        </w:rPr>
        <w:t>/</w:t>
      </w:r>
      <w:r w:rsidR="00F3264E">
        <w:rPr>
          <w:rFonts w:asciiTheme="minorHAnsi" w:hAnsiTheme="minorHAnsi" w:cstheme="minorHAnsi"/>
          <w:bCs/>
          <w:sz w:val="22"/>
          <w:szCs w:val="22"/>
        </w:rPr>
        <w:t>12</w:t>
      </w:r>
      <w:r w:rsidR="00C51C89" w:rsidRPr="00E57D59">
        <w:rPr>
          <w:rFonts w:asciiTheme="minorHAnsi" w:hAnsiTheme="minorHAnsi" w:cstheme="minorHAnsi"/>
          <w:bCs/>
          <w:sz w:val="22"/>
          <w:szCs w:val="22"/>
        </w:rPr>
        <w:t>, 202</w:t>
      </w:r>
      <w:r w:rsidR="006A0FDF" w:rsidRPr="00E57D59">
        <w:rPr>
          <w:rFonts w:asciiTheme="minorHAnsi" w:hAnsiTheme="minorHAnsi" w:cstheme="minorHAnsi"/>
          <w:bCs/>
          <w:sz w:val="22"/>
          <w:szCs w:val="22"/>
        </w:rPr>
        <w:t>6</w:t>
      </w:r>
    </w:p>
    <w:p w14:paraId="202BC578" w14:textId="6D49131B" w:rsidR="00ED4628" w:rsidRPr="00E57D59" w:rsidRDefault="00AE32A9" w:rsidP="009C6AB5">
      <w:pPr>
        <w:jc w:val="center"/>
        <w:rPr>
          <w:rFonts w:asciiTheme="minorHAnsi" w:hAnsiTheme="minorHAnsi" w:cstheme="minorHAnsi"/>
          <w:bCs/>
          <w:sz w:val="22"/>
          <w:szCs w:val="22"/>
        </w:rPr>
      </w:pPr>
      <w:r w:rsidRPr="00E57D59">
        <w:rPr>
          <w:rFonts w:asciiTheme="minorHAnsi" w:hAnsiTheme="minorHAnsi" w:cstheme="minorHAnsi"/>
          <w:bCs/>
          <w:sz w:val="22"/>
          <w:szCs w:val="22"/>
        </w:rPr>
        <w:t>"</w:t>
      </w:r>
      <w:r w:rsidR="00F3264E">
        <w:rPr>
          <w:rFonts w:asciiTheme="minorHAnsi" w:hAnsiTheme="minorHAnsi" w:cstheme="minorHAnsi"/>
          <w:color w:val="000000"/>
          <w:sz w:val="22"/>
          <w:szCs w:val="22"/>
          <w:bdr w:val="none" w:sz="0" w:space="0" w:color="auto" w:frame="1"/>
        </w:rPr>
        <w:t>Representing Jesus and His Kingdom</w:t>
      </w:r>
      <w:r w:rsidRPr="00E57D59">
        <w:rPr>
          <w:rFonts w:asciiTheme="minorHAnsi" w:hAnsiTheme="minorHAnsi" w:cstheme="minorHAnsi"/>
          <w:bCs/>
          <w:sz w:val="22"/>
          <w:szCs w:val="22"/>
        </w:rPr>
        <w:t>"</w:t>
      </w:r>
      <w:r w:rsidR="004A0930" w:rsidRPr="00E57D59">
        <w:rPr>
          <w:rFonts w:asciiTheme="minorHAnsi" w:hAnsiTheme="minorHAnsi" w:cstheme="minorHAnsi"/>
          <w:bCs/>
          <w:sz w:val="22"/>
          <w:szCs w:val="22"/>
        </w:rPr>
        <w:t xml:space="preserve"> </w:t>
      </w:r>
      <w:r w:rsidR="00F3264E">
        <w:rPr>
          <w:rFonts w:asciiTheme="minorHAnsi" w:hAnsiTheme="minorHAnsi" w:cstheme="minorHAnsi"/>
          <w:bCs/>
          <w:sz w:val="22"/>
          <w:szCs w:val="22"/>
        </w:rPr>
        <w:t xml:space="preserve">Guest </w:t>
      </w:r>
      <w:r w:rsidR="00B37D34" w:rsidRPr="00E57D59">
        <w:rPr>
          <w:rFonts w:asciiTheme="minorHAnsi" w:hAnsiTheme="minorHAnsi" w:cstheme="minorHAnsi"/>
          <w:bCs/>
          <w:sz w:val="22"/>
          <w:szCs w:val="22"/>
        </w:rPr>
        <w:t>Pastor</w:t>
      </w:r>
      <w:r w:rsidR="00A327E2" w:rsidRPr="00E57D59">
        <w:rPr>
          <w:rFonts w:asciiTheme="minorHAnsi" w:hAnsiTheme="minorHAnsi" w:cstheme="minorHAnsi"/>
          <w:bCs/>
          <w:sz w:val="22"/>
          <w:szCs w:val="22"/>
        </w:rPr>
        <w:t xml:space="preserve"> </w:t>
      </w:r>
      <w:r w:rsidR="00F3264E">
        <w:rPr>
          <w:rFonts w:asciiTheme="minorHAnsi" w:hAnsiTheme="minorHAnsi" w:cstheme="minorHAnsi"/>
          <w:bCs/>
          <w:sz w:val="22"/>
          <w:szCs w:val="22"/>
        </w:rPr>
        <w:t>Ed Stetzer</w:t>
      </w:r>
      <w:r w:rsidR="00526791" w:rsidRPr="00E57D59">
        <w:rPr>
          <w:rFonts w:asciiTheme="minorHAnsi" w:hAnsiTheme="minorHAnsi" w:cstheme="minorHAnsi"/>
          <w:b/>
          <w:noProof/>
          <w:sz w:val="28"/>
          <w:szCs w:val="28"/>
        </w:rPr>
        <w:drawing>
          <wp:inline distT="0" distB="0" distL="0" distR="0" wp14:anchorId="3FD8AC2B" wp14:editId="7651D039">
            <wp:extent cx="6297930" cy="130111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ack Logo_Small Groups with Tag.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297930" cy="1301115"/>
                    </a:xfrm>
                    <a:prstGeom prst="rect">
                      <a:avLst/>
                    </a:prstGeom>
                  </pic:spPr>
                </pic:pic>
              </a:graphicData>
            </a:graphic>
          </wp:inline>
        </w:drawing>
      </w:r>
    </w:p>
    <w:p w14:paraId="4A435B6B" w14:textId="77777777" w:rsidR="009A00B2" w:rsidRPr="00E57D59" w:rsidRDefault="009A00B2" w:rsidP="00E56F12">
      <w:pPr>
        <w:pStyle w:val="BodyC"/>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inorHAnsi" w:hAnsiTheme="minorHAnsi" w:cstheme="minorHAnsi"/>
          <w:color w:val="auto"/>
          <w:sz w:val="22"/>
          <w:szCs w:val="22"/>
        </w:rPr>
      </w:pPr>
    </w:p>
    <w:p w14:paraId="1516F503" w14:textId="77777777" w:rsidR="00CB705E" w:rsidRPr="00E57D59" w:rsidRDefault="00C57317" w:rsidP="005A0FBC">
      <w:pPr>
        <w:pStyle w:val="SDGbody"/>
        <w:pBdr>
          <w:top w:val="none" w:sz="0" w:space="0" w:color="auto"/>
          <w:left w:val="none" w:sz="0" w:space="0" w:color="auto"/>
          <w:bottom w:val="none" w:sz="0" w:space="0" w:color="auto"/>
          <w:right w:val="none" w:sz="0" w:space="0" w:color="auto"/>
          <w:between w:val="none" w:sz="0" w:space="0" w:color="auto"/>
          <w:bar w:val="none" w:sz="0" w:color="auto"/>
        </w:pBdr>
        <w:shd w:val="clear" w:color="auto" w:fill="404040" w:themeFill="text1" w:themeFillTint="BF"/>
        <w:rPr>
          <w:rFonts w:asciiTheme="minorHAnsi" w:hAnsiTheme="minorHAnsi" w:cstheme="minorHAnsi"/>
          <w:color w:val="FFFFFF" w:themeColor="background1"/>
          <w:sz w:val="40"/>
          <w:szCs w:val="40"/>
        </w:rPr>
      </w:pPr>
      <w:r w:rsidRPr="00E57D59">
        <w:rPr>
          <w:rFonts w:asciiTheme="minorHAnsi" w:hAnsiTheme="minorHAnsi" w:cstheme="minorHAnsi"/>
          <w:b/>
          <w:color w:val="FFFFFF" w:themeColor="background1"/>
          <w:sz w:val="40"/>
          <w:szCs w:val="40"/>
        </w:rPr>
        <w:t>THREE THINGS TO KNOW</w:t>
      </w:r>
    </w:p>
    <w:p w14:paraId="2CC21F1A" w14:textId="77777777" w:rsidR="00CB705E" w:rsidRPr="00E57D59" w:rsidRDefault="00CB705E" w:rsidP="00E56F12">
      <w:pPr>
        <w:pStyle w:val="BodyC"/>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inorHAnsi" w:hAnsiTheme="minorHAnsi" w:cstheme="minorHAnsi"/>
          <w:b/>
          <w:color w:val="auto"/>
          <w:sz w:val="22"/>
          <w:szCs w:val="22"/>
        </w:rPr>
      </w:pPr>
    </w:p>
    <w:p w14:paraId="61F38582" w14:textId="369D928A" w:rsidR="00FE289C" w:rsidRPr="00E57D59" w:rsidRDefault="00446485" w:rsidP="00756984">
      <w:pPr>
        <w:rPr>
          <w:rFonts w:asciiTheme="minorHAnsi" w:hAnsiTheme="minorHAnsi" w:cstheme="minorHAnsi"/>
          <w:bCs/>
          <w:sz w:val="22"/>
          <w:szCs w:val="22"/>
        </w:rPr>
      </w:pPr>
      <w:r w:rsidRPr="00E57D59">
        <w:rPr>
          <w:rFonts w:asciiTheme="minorHAnsi" w:hAnsiTheme="minorHAnsi" w:cstheme="minorHAnsi"/>
          <w:b/>
          <w:sz w:val="22"/>
          <w:szCs w:val="22"/>
        </w:rPr>
        <w:t>DON'T MISS THIS</w:t>
      </w:r>
      <w:r w:rsidR="00D074B7" w:rsidRPr="00E57D59">
        <w:rPr>
          <w:rFonts w:asciiTheme="minorHAnsi" w:hAnsiTheme="minorHAnsi" w:cstheme="minorHAnsi"/>
          <w:b/>
          <w:sz w:val="22"/>
          <w:szCs w:val="22"/>
        </w:rPr>
        <w:t>.</w:t>
      </w:r>
      <w:r w:rsidR="000B01FB" w:rsidRPr="00E57D59">
        <w:rPr>
          <w:rFonts w:asciiTheme="minorHAnsi" w:hAnsiTheme="minorHAnsi" w:cstheme="minorHAnsi"/>
          <w:b/>
          <w:sz w:val="22"/>
          <w:szCs w:val="22"/>
        </w:rPr>
        <w:t xml:space="preserve"> </w:t>
      </w:r>
      <w:r w:rsidR="00144B9D">
        <w:rPr>
          <w:rFonts w:asciiTheme="minorHAnsi" w:hAnsiTheme="minorHAnsi" w:cstheme="minorHAnsi"/>
          <w:bCs/>
          <w:sz w:val="22"/>
          <w:szCs w:val="22"/>
        </w:rPr>
        <w:t>We launched</w:t>
      </w:r>
      <w:r w:rsidR="003D1572" w:rsidRPr="003D1572">
        <w:rPr>
          <w:rFonts w:asciiTheme="minorHAnsi" w:hAnsiTheme="minorHAnsi" w:cstheme="minorHAnsi"/>
          <w:bCs/>
          <w:sz w:val="22"/>
          <w:szCs w:val="22"/>
        </w:rPr>
        <w:t xml:space="preserve"> a brand-new series</w:t>
      </w:r>
      <w:r w:rsidR="002E6368">
        <w:rPr>
          <w:rFonts w:asciiTheme="minorHAnsi" w:hAnsiTheme="minorHAnsi" w:cstheme="minorHAnsi"/>
          <w:bCs/>
          <w:sz w:val="22"/>
          <w:szCs w:val="22"/>
        </w:rPr>
        <w:t>,</w:t>
      </w:r>
      <w:r w:rsidR="003D1572" w:rsidRPr="003D1572">
        <w:rPr>
          <w:rFonts w:asciiTheme="minorHAnsi" w:hAnsiTheme="minorHAnsi" w:cstheme="minorHAnsi"/>
          <w:bCs/>
          <w:sz w:val="22"/>
          <w:szCs w:val="22"/>
        </w:rPr>
        <w:t xml:space="preserve"> </w:t>
      </w:r>
      <w:hyperlink r:id="rId12" w:history="1">
        <w:r w:rsidR="003D1572" w:rsidRPr="00F05CDD">
          <w:rPr>
            <w:rStyle w:val="Hyperlink"/>
            <w:rFonts w:asciiTheme="minorHAnsi" w:hAnsiTheme="minorHAnsi" w:cstheme="minorHAnsi"/>
            <w:b/>
            <w:sz w:val="22"/>
            <w:szCs w:val="22"/>
          </w:rPr>
          <w:t>YOU ASKED FOR IT VOL. 2</w:t>
        </w:r>
      </w:hyperlink>
      <w:r w:rsidR="008560F3">
        <w:rPr>
          <w:rFonts w:asciiTheme="minorHAnsi" w:hAnsiTheme="minorHAnsi" w:cstheme="minorHAnsi"/>
          <w:b/>
          <w:sz w:val="22"/>
          <w:szCs w:val="22"/>
        </w:rPr>
        <w:t>,</w:t>
      </w:r>
      <w:r w:rsidR="003D1572" w:rsidRPr="003D1572">
        <w:rPr>
          <w:rFonts w:asciiTheme="minorHAnsi" w:hAnsiTheme="minorHAnsi" w:cstheme="minorHAnsi"/>
          <w:bCs/>
          <w:sz w:val="22"/>
          <w:szCs w:val="22"/>
        </w:rPr>
        <w:t xml:space="preserve"> where we tackle the tough questions you've been asking. And this spring, we're adding something new: </w:t>
      </w:r>
      <w:r w:rsidR="003D1572" w:rsidRPr="008560F3">
        <w:rPr>
          <w:rFonts w:asciiTheme="minorHAnsi" w:hAnsiTheme="minorHAnsi" w:cstheme="minorHAnsi"/>
          <w:bCs/>
          <w:sz w:val="22"/>
          <w:szCs w:val="22"/>
        </w:rPr>
        <w:t>a</w:t>
      </w:r>
      <w:r w:rsidR="003D1572" w:rsidRPr="003D1572">
        <w:rPr>
          <w:rFonts w:asciiTheme="minorHAnsi" w:hAnsiTheme="minorHAnsi" w:cstheme="minorHAnsi"/>
          <w:b/>
          <w:sz w:val="22"/>
          <w:szCs w:val="22"/>
        </w:rPr>
        <w:t xml:space="preserve"> LIVE PODCAST RECORDING</w:t>
      </w:r>
      <w:r w:rsidR="003D1572" w:rsidRPr="003D1572">
        <w:rPr>
          <w:rFonts w:asciiTheme="minorHAnsi" w:hAnsiTheme="minorHAnsi" w:cstheme="minorHAnsi"/>
          <w:bCs/>
          <w:sz w:val="22"/>
          <w:szCs w:val="22"/>
        </w:rPr>
        <w:t xml:space="preserve"> every Saturday night at 6:45 PM at </w:t>
      </w:r>
      <w:r w:rsidR="003D1572">
        <w:rPr>
          <w:rFonts w:asciiTheme="minorHAnsi" w:hAnsiTheme="minorHAnsi" w:cstheme="minorHAnsi"/>
          <w:bCs/>
          <w:sz w:val="22"/>
          <w:szCs w:val="22"/>
        </w:rPr>
        <w:t xml:space="preserve">our </w:t>
      </w:r>
      <w:r w:rsidR="003D1572" w:rsidRPr="003D1572">
        <w:rPr>
          <w:rFonts w:asciiTheme="minorHAnsi" w:hAnsiTheme="minorHAnsi" w:cstheme="minorHAnsi"/>
          <w:bCs/>
          <w:sz w:val="22"/>
          <w:szCs w:val="22"/>
        </w:rPr>
        <w:t xml:space="preserve">Cascade </w:t>
      </w:r>
      <w:r w:rsidR="002E6368">
        <w:rPr>
          <w:rFonts w:asciiTheme="minorHAnsi" w:hAnsiTheme="minorHAnsi" w:cstheme="minorHAnsi"/>
          <w:bCs/>
          <w:sz w:val="22"/>
          <w:szCs w:val="22"/>
        </w:rPr>
        <w:t>c</w:t>
      </w:r>
      <w:r w:rsidR="003D1572" w:rsidRPr="003D1572">
        <w:rPr>
          <w:rFonts w:asciiTheme="minorHAnsi" w:hAnsiTheme="minorHAnsi" w:cstheme="minorHAnsi"/>
          <w:bCs/>
          <w:sz w:val="22"/>
          <w:szCs w:val="22"/>
        </w:rPr>
        <w:t xml:space="preserve">ampus, right after the 5:30 PM service. Prefer to listen </w:t>
      </w:r>
      <w:r w:rsidR="003D1572">
        <w:rPr>
          <w:rFonts w:asciiTheme="minorHAnsi" w:hAnsiTheme="minorHAnsi" w:cstheme="minorHAnsi"/>
          <w:bCs/>
          <w:sz w:val="22"/>
          <w:szCs w:val="22"/>
        </w:rPr>
        <w:t>later</w:t>
      </w:r>
      <w:r w:rsidR="003D1572" w:rsidRPr="003D1572">
        <w:rPr>
          <w:rFonts w:asciiTheme="minorHAnsi" w:hAnsiTheme="minorHAnsi" w:cstheme="minorHAnsi"/>
          <w:bCs/>
          <w:sz w:val="22"/>
          <w:szCs w:val="22"/>
        </w:rPr>
        <w:t>? New episodes drop every Wednesday on all major podcast platforms.</w:t>
      </w:r>
    </w:p>
    <w:p w14:paraId="025C6ABE" w14:textId="6159220F" w:rsidR="007340E4" w:rsidRPr="00E57D59" w:rsidRDefault="007340E4" w:rsidP="00937FDD">
      <w:pPr>
        <w:rPr>
          <w:rFonts w:asciiTheme="minorHAnsi" w:hAnsiTheme="minorHAnsi" w:cstheme="minorHAnsi"/>
          <w:bCs/>
          <w:sz w:val="22"/>
          <w:szCs w:val="22"/>
        </w:rPr>
      </w:pPr>
    </w:p>
    <w:p w14:paraId="4EFCFD31" w14:textId="44E13EB1" w:rsidR="003F5C82" w:rsidRPr="00E57D59" w:rsidRDefault="00446485" w:rsidP="00BA0113">
      <w:pPr>
        <w:pStyle w:val="SDGbody"/>
        <w:rPr>
          <w:rFonts w:asciiTheme="minorHAnsi" w:hAnsiTheme="minorHAnsi" w:cstheme="minorHAnsi"/>
          <w:bCs/>
          <w:bdr w:val="none" w:sz="0" w:space="0" w:color="auto" w:frame="1"/>
        </w:rPr>
      </w:pPr>
      <w:r w:rsidRPr="00E57D59">
        <w:rPr>
          <w:rFonts w:asciiTheme="minorHAnsi" w:hAnsiTheme="minorHAnsi" w:cstheme="minorHAnsi"/>
          <w:b/>
          <w:bdr w:val="none" w:sz="0" w:space="0" w:color="auto" w:frame="1"/>
        </w:rPr>
        <w:t xml:space="preserve">GROUP VALUES. </w:t>
      </w:r>
      <w:r w:rsidR="00A25248" w:rsidRPr="00A25248">
        <w:rPr>
          <w:rFonts w:asciiTheme="minorHAnsi" w:hAnsiTheme="minorHAnsi" w:cstheme="minorHAnsi"/>
          <w:bCs/>
          <w:bdr w:val="none" w:sz="0" w:space="0" w:color="auto" w:frame="1"/>
        </w:rPr>
        <w:t xml:space="preserve">This month, we focus on the value of </w:t>
      </w:r>
      <w:r w:rsidR="00A25248" w:rsidRPr="00A25248">
        <w:rPr>
          <w:rFonts w:asciiTheme="minorHAnsi" w:hAnsiTheme="minorHAnsi" w:cstheme="minorHAnsi"/>
          <w:b/>
          <w:bCs/>
          <w:bdr w:val="none" w:sz="0" w:space="0" w:color="auto" w:frame="1"/>
        </w:rPr>
        <w:t>BIBLICAL TRUTH</w:t>
      </w:r>
      <w:r w:rsidR="00A25248" w:rsidRPr="00A25248">
        <w:rPr>
          <w:rFonts w:asciiTheme="minorHAnsi" w:hAnsiTheme="minorHAnsi" w:cstheme="minorHAnsi"/>
          <w:bCs/>
          <w:bdr w:val="none" w:sz="0" w:space="0" w:color="auto" w:frame="1"/>
        </w:rPr>
        <w:t xml:space="preserve">. It is through God's Word that we come to understand our need for redemption and how </w:t>
      </w:r>
      <w:r w:rsidR="002E6368">
        <w:rPr>
          <w:rFonts w:asciiTheme="minorHAnsi" w:hAnsiTheme="minorHAnsi" w:cstheme="minorHAnsi"/>
          <w:bCs/>
          <w:bdr w:val="none" w:sz="0" w:space="0" w:color="auto" w:frame="1"/>
        </w:rPr>
        <w:t>it’</w:t>
      </w:r>
      <w:r w:rsidR="00A25248" w:rsidRPr="00A25248">
        <w:rPr>
          <w:rFonts w:asciiTheme="minorHAnsi" w:hAnsiTheme="minorHAnsi" w:cstheme="minorHAnsi"/>
          <w:bCs/>
          <w:bdr w:val="none" w:sz="0" w:space="0" w:color="auto" w:frame="1"/>
        </w:rPr>
        <w:t>s made possible through Jesus. Biblical truth also shapes how we engage the world around us</w:t>
      </w:r>
      <w:r w:rsidR="002E6368">
        <w:rPr>
          <w:rFonts w:asciiTheme="minorHAnsi" w:hAnsiTheme="minorHAnsi" w:cstheme="minorHAnsi"/>
          <w:bCs/>
          <w:bdr w:val="none" w:sz="0" w:space="0" w:color="auto" w:frame="1"/>
        </w:rPr>
        <w:t xml:space="preserve">, </w:t>
      </w:r>
      <w:r w:rsidR="00A25248" w:rsidRPr="00A25248">
        <w:rPr>
          <w:rFonts w:asciiTheme="minorHAnsi" w:hAnsiTheme="minorHAnsi" w:cstheme="minorHAnsi"/>
          <w:bCs/>
          <w:bdr w:val="none" w:sz="0" w:space="0" w:color="auto" w:frame="1"/>
        </w:rPr>
        <w:t>including how we show up in conflict, hard conversations, and the relationships that matter most. This month, consider committing together to a Bible reading plan so that the truth you're discussing on the weekend continues to shape your group throughout the week.</w:t>
      </w:r>
      <w:r w:rsidR="00B56AB2">
        <w:rPr>
          <w:rFonts w:asciiTheme="minorHAnsi" w:hAnsiTheme="minorHAnsi" w:cstheme="minorHAnsi"/>
          <w:bCs/>
          <w:bdr w:val="none" w:sz="0" w:space="0" w:color="auto" w:frame="1"/>
        </w:rPr>
        <w:br/>
      </w:r>
    </w:p>
    <w:p w14:paraId="306AC8AD" w14:textId="5E8AC333" w:rsidR="00A45B59" w:rsidRPr="00353F43" w:rsidRDefault="00446485" w:rsidP="003B0694">
      <w:pPr>
        <w:pStyle w:val="SDGbody"/>
        <w:rPr>
          <w:rFonts w:asciiTheme="minorHAnsi" w:hAnsiTheme="minorHAnsi" w:cstheme="minorHAnsi"/>
        </w:rPr>
      </w:pPr>
      <w:r w:rsidRPr="00E57D59">
        <w:rPr>
          <w:rFonts w:asciiTheme="minorHAnsi" w:hAnsiTheme="minorHAnsi" w:cstheme="minorHAnsi"/>
          <w:b/>
          <w:bdr w:val="none" w:sz="0" w:space="0" w:color="auto" w:frame="1"/>
        </w:rPr>
        <w:t>GROW AS A LEADER.</w:t>
      </w:r>
      <w:r w:rsidR="00107DDA" w:rsidRPr="00E57D59">
        <w:rPr>
          <w:rFonts w:asciiTheme="minorHAnsi" w:hAnsiTheme="minorHAnsi" w:cstheme="minorHAnsi"/>
        </w:rPr>
        <w:t xml:space="preserve"> </w:t>
      </w:r>
      <w:r w:rsidR="00353F43" w:rsidRPr="00353F43">
        <w:rPr>
          <w:rFonts w:asciiTheme="minorHAnsi" w:hAnsiTheme="minorHAnsi" w:cstheme="minorHAnsi"/>
        </w:rPr>
        <w:t xml:space="preserve">This week's sermon is a timely reminder that how we engage the world around us is part of our witness. For further reading on what it looks like to represent Jesus well in a divided culture, check out guest speaker Ed Stetzer's book, </w:t>
      </w:r>
      <w:hyperlink r:id="rId13" w:history="1">
        <w:r w:rsidR="0023237F" w:rsidRPr="0023237F">
          <w:rPr>
            <w:rStyle w:val="Hyperlink"/>
            <w:rFonts w:asciiTheme="minorHAnsi" w:hAnsiTheme="minorHAnsi" w:cstheme="minorHAnsi"/>
            <w:i/>
            <w:iCs/>
          </w:rPr>
          <w:t>Christians in the Age of Outrage: How to Bring Our Best When the World Is at Its Worst</w:t>
        </w:r>
      </w:hyperlink>
      <w:r w:rsidR="0023237F">
        <w:rPr>
          <w:rFonts w:asciiTheme="minorHAnsi" w:hAnsiTheme="minorHAnsi" w:cstheme="minorHAnsi"/>
        </w:rPr>
        <w:t xml:space="preserve">. </w:t>
      </w:r>
      <w:r w:rsidR="00353F43" w:rsidRPr="00353F43">
        <w:rPr>
          <w:rFonts w:asciiTheme="minorHAnsi" w:hAnsiTheme="minorHAnsi" w:cstheme="minorHAnsi"/>
        </w:rPr>
        <w:t>Stetzer offers a constructive way forward for followers of Jesus navigating a culture defined by division and hostility.</w:t>
      </w:r>
    </w:p>
    <w:p w14:paraId="4806CB4E" w14:textId="77777777" w:rsidR="00A45B59" w:rsidRPr="00E57D59" w:rsidRDefault="00A45B59" w:rsidP="003B0694">
      <w:pPr>
        <w:pStyle w:val="SDGbody"/>
        <w:rPr>
          <w:rFonts w:asciiTheme="minorHAnsi" w:hAnsiTheme="minorHAnsi" w:cstheme="minorHAnsi"/>
          <w:bCs/>
          <w:bdr w:val="none" w:sz="0" w:space="0" w:color="auto" w:frame="1"/>
        </w:rPr>
      </w:pPr>
    </w:p>
    <w:p w14:paraId="251982B4" w14:textId="0E20A7C4" w:rsidR="004D7566" w:rsidRPr="00E57D59" w:rsidRDefault="00C7263E" w:rsidP="005A0FBC">
      <w:pPr>
        <w:pStyle w:val="SDGbody"/>
        <w:pBdr>
          <w:top w:val="none" w:sz="0" w:space="0" w:color="auto"/>
          <w:left w:val="none" w:sz="0" w:space="0" w:color="auto"/>
          <w:bottom w:val="none" w:sz="0" w:space="0" w:color="auto"/>
          <w:right w:val="none" w:sz="0" w:space="0" w:color="auto"/>
          <w:between w:val="none" w:sz="0" w:space="0" w:color="auto"/>
          <w:bar w:val="none" w:sz="0" w:color="auto"/>
        </w:pBdr>
        <w:shd w:val="clear" w:color="auto" w:fill="404040" w:themeFill="text1" w:themeFillTint="BF"/>
        <w:rPr>
          <w:rFonts w:asciiTheme="minorHAnsi" w:hAnsiTheme="minorHAnsi" w:cstheme="minorHAnsi"/>
          <w:b/>
          <w:color w:val="FFFFFF" w:themeColor="background1"/>
          <w:sz w:val="40"/>
          <w:szCs w:val="40"/>
        </w:rPr>
      </w:pPr>
      <w:r w:rsidRPr="00E57D59">
        <w:rPr>
          <w:rFonts w:asciiTheme="minorHAnsi" w:hAnsiTheme="minorHAnsi" w:cstheme="minorHAnsi"/>
          <w:b/>
          <w:color w:val="FFFFFF" w:themeColor="background1"/>
          <w:sz w:val="40"/>
          <w:szCs w:val="40"/>
        </w:rPr>
        <w:t>SERMON DISCUSSION</w:t>
      </w:r>
      <w:r w:rsidR="000E3987" w:rsidRPr="00E57D59">
        <w:rPr>
          <w:rFonts w:asciiTheme="minorHAnsi" w:hAnsiTheme="minorHAnsi" w:cstheme="minorHAnsi"/>
          <w:b/>
          <w:color w:val="FFFFFF" w:themeColor="background1"/>
          <w:sz w:val="40"/>
          <w:szCs w:val="40"/>
        </w:rPr>
        <w:t xml:space="preserve"> GUID</w:t>
      </w:r>
      <w:r w:rsidR="004D7566" w:rsidRPr="00E57D59">
        <w:rPr>
          <w:rFonts w:asciiTheme="minorHAnsi" w:hAnsiTheme="minorHAnsi" w:cstheme="minorHAnsi"/>
          <w:b/>
          <w:color w:val="FFFFFF" w:themeColor="background1"/>
          <w:sz w:val="40"/>
          <w:szCs w:val="40"/>
        </w:rPr>
        <w:t>E</w:t>
      </w:r>
    </w:p>
    <w:p w14:paraId="6D079262" w14:textId="5EBCE69C" w:rsidR="00CE129A" w:rsidRDefault="00B56AB2" w:rsidP="002B5119">
      <w:pPr>
        <w:rPr>
          <w:rFonts w:asciiTheme="minorHAnsi" w:hAnsiTheme="minorHAnsi" w:cstheme="minorHAnsi"/>
          <w:sz w:val="22"/>
          <w:szCs w:val="22"/>
        </w:rPr>
      </w:pPr>
      <w:r>
        <w:rPr>
          <w:rFonts w:asciiTheme="minorHAnsi" w:hAnsiTheme="minorHAnsi" w:cstheme="minorHAnsi"/>
          <w:sz w:val="22"/>
          <w:szCs w:val="22"/>
        </w:rPr>
        <w:t xml:space="preserve">Welcome to </w:t>
      </w:r>
      <w:r w:rsidR="003D2688">
        <w:rPr>
          <w:rFonts w:asciiTheme="minorHAnsi" w:hAnsiTheme="minorHAnsi" w:cstheme="minorHAnsi"/>
          <w:sz w:val="22"/>
          <w:szCs w:val="22"/>
        </w:rPr>
        <w:t>the first week of our</w:t>
      </w:r>
      <w:r>
        <w:rPr>
          <w:rFonts w:asciiTheme="minorHAnsi" w:hAnsiTheme="minorHAnsi" w:cstheme="minorHAnsi"/>
          <w:sz w:val="22"/>
          <w:szCs w:val="22"/>
        </w:rPr>
        <w:t xml:space="preserve"> new sermon series</w:t>
      </w:r>
      <w:r w:rsidR="002E6368">
        <w:rPr>
          <w:rFonts w:asciiTheme="minorHAnsi" w:hAnsiTheme="minorHAnsi" w:cstheme="minorHAnsi"/>
          <w:sz w:val="22"/>
          <w:szCs w:val="22"/>
        </w:rPr>
        <w:t>,</w:t>
      </w:r>
      <w:r w:rsidR="009A2754" w:rsidRPr="009A2754">
        <w:rPr>
          <w:rFonts w:asciiTheme="minorHAnsi" w:hAnsiTheme="minorHAnsi" w:cstheme="minorHAnsi"/>
          <w:sz w:val="22"/>
          <w:szCs w:val="22"/>
        </w:rPr>
        <w:t xml:space="preserve"> </w:t>
      </w:r>
      <w:r>
        <w:rPr>
          <w:rFonts w:asciiTheme="minorHAnsi" w:hAnsiTheme="minorHAnsi" w:cstheme="minorHAnsi"/>
          <w:b/>
          <w:bCs/>
          <w:sz w:val="22"/>
          <w:szCs w:val="22"/>
        </w:rPr>
        <w:t>YOU ASKED FOR IT VOL. 2</w:t>
      </w:r>
      <w:r w:rsidR="004745D5">
        <w:rPr>
          <w:rFonts w:asciiTheme="minorHAnsi" w:hAnsiTheme="minorHAnsi" w:cstheme="minorHAnsi"/>
          <w:sz w:val="22"/>
          <w:szCs w:val="22"/>
        </w:rPr>
        <w:t>,</w:t>
      </w:r>
      <w:r w:rsidR="00FE69AD">
        <w:rPr>
          <w:rFonts w:asciiTheme="minorHAnsi" w:hAnsiTheme="minorHAnsi" w:cstheme="minorHAnsi"/>
          <w:sz w:val="22"/>
          <w:szCs w:val="22"/>
        </w:rPr>
        <w:t xml:space="preserve"> </w:t>
      </w:r>
      <w:r w:rsidR="004745D5" w:rsidRPr="004745D5">
        <w:rPr>
          <w:rFonts w:asciiTheme="minorHAnsi" w:hAnsiTheme="minorHAnsi" w:cstheme="minorHAnsi"/>
          <w:sz w:val="22"/>
          <w:szCs w:val="22"/>
        </w:rPr>
        <w:t>where we tackle the tough questions our church family has been asking. This week, we explore what it means to be a new creation in Christ</w:t>
      </w:r>
      <w:r w:rsidR="002E6368">
        <w:rPr>
          <w:rFonts w:asciiTheme="minorHAnsi" w:hAnsiTheme="minorHAnsi" w:cstheme="minorHAnsi"/>
          <w:sz w:val="22"/>
          <w:szCs w:val="22"/>
        </w:rPr>
        <w:t xml:space="preserve"> and</w:t>
      </w:r>
      <w:r w:rsidR="004745D5" w:rsidRPr="004745D5">
        <w:rPr>
          <w:rFonts w:asciiTheme="minorHAnsi" w:hAnsiTheme="minorHAnsi" w:cstheme="minorHAnsi"/>
          <w:sz w:val="22"/>
          <w:szCs w:val="22"/>
        </w:rPr>
        <w:t xml:space="preserve"> how </w:t>
      </w:r>
      <w:r w:rsidR="002E6368">
        <w:rPr>
          <w:rFonts w:asciiTheme="minorHAnsi" w:hAnsiTheme="minorHAnsi" w:cstheme="minorHAnsi"/>
          <w:sz w:val="22"/>
          <w:szCs w:val="22"/>
        </w:rPr>
        <w:t xml:space="preserve">that changes the way </w:t>
      </w:r>
      <w:r w:rsidR="004745D5" w:rsidRPr="004745D5">
        <w:rPr>
          <w:rFonts w:asciiTheme="minorHAnsi" w:hAnsiTheme="minorHAnsi" w:cstheme="minorHAnsi"/>
          <w:sz w:val="22"/>
          <w:szCs w:val="22"/>
        </w:rPr>
        <w:t>we see the world and represent Jesus in it.</w:t>
      </w:r>
    </w:p>
    <w:p w14:paraId="53EA2CB0" w14:textId="77777777" w:rsidR="009A2754" w:rsidRPr="00E57D59" w:rsidRDefault="009A2754" w:rsidP="002B5119">
      <w:pPr>
        <w:rPr>
          <w:rFonts w:asciiTheme="minorHAnsi" w:hAnsiTheme="minorHAnsi" w:cstheme="minorHAnsi"/>
          <w:sz w:val="22"/>
          <w:szCs w:val="22"/>
        </w:rPr>
      </w:pPr>
    </w:p>
    <w:p w14:paraId="0C5B7B57" w14:textId="52AE29B2" w:rsidR="00925582" w:rsidRDefault="00925582" w:rsidP="00952D68">
      <w:pPr>
        <w:ind w:left="720" w:hanging="720"/>
        <w:rPr>
          <w:rFonts w:asciiTheme="minorHAnsi" w:hAnsiTheme="minorHAnsi" w:cstheme="minorHAnsi"/>
          <w:b/>
          <w:bCs/>
          <w:sz w:val="22"/>
          <w:szCs w:val="22"/>
        </w:rPr>
      </w:pPr>
      <w:r w:rsidRPr="00E57D59">
        <w:rPr>
          <w:rFonts w:asciiTheme="minorHAnsi" w:hAnsiTheme="minorHAnsi" w:cstheme="minorHAnsi"/>
          <w:b/>
          <w:bCs/>
          <w:sz w:val="22"/>
          <w:szCs w:val="22"/>
        </w:rPr>
        <w:t>ICEBREAKER</w:t>
      </w:r>
      <w:r w:rsidR="002E5785">
        <w:rPr>
          <w:rFonts w:asciiTheme="minorHAnsi" w:hAnsiTheme="minorHAnsi" w:cstheme="minorHAnsi"/>
          <w:b/>
          <w:bCs/>
          <w:sz w:val="22"/>
          <w:szCs w:val="22"/>
        </w:rPr>
        <w:br/>
      </w:r>
    </w:p>
    <w:p w14:paraId="573247D0" w14:textId="6BFE6A0F" w:rsidR="002E5785" w:rsidRPr="002E5785" w:rsidRDefault="002E5785" w:rsidP="00952D68">
      <w:pPr>
        <w:ind w:left="720" w:hanging="720"/>
        <w:rPr>
          <w:rFonts w:asciiTheme="minorHAnsi" w:hAnsiTheme="minorHAnsi" w:cstheme="minorHAnsi"/>
          <w:sz w:val="22"/>
          <w:szCs w:val="22"/>
        </w:rPr>
      </w:pPr>
      <w:r w:rsidRPr="002E5785">
        <w:rPr>
          <w:rFonts w:asciiTheme="minorHAnsi" w:hAnsiTheme="minorHAnsi" w:cstheme="minorHAnsi"/>
          <w:sz w:val="22"/>
          <w:szCs w:val="22"/>
        </w:rPr>
        <w:t>If you could be the official ambassador for any brand, store, or product, what would it be and why?</w:t>
      </w:r>
    </w:p>
    <w:p w14:paraId="7EDD7BFB" w14:textId="77777777" w:rsidR="00572519" w:rsidRPr="00E57D59" w:rsidRDefault="00572519" w:rsidP="00925582">
      <w:pPr>
        <w:rPr>
          <w:rFonts w:asciiTheme="minorHAnsi" w:hAnsiTheme="minorHAnsi" w:cstheme="minorHAnsi"/>
          <w:sz w:val="22"/>
          <w:szCs w:val="22"/>
        </w:rPr>
      </w:pPr>
    </w:p>
    <w:p w14:paraId="4AB7F52B" w14:textId="641CEE33" w:rsidR="00925582" w:rsidRPr="00E57D59" w:rsidRDefault="00925582" w:rsidP="00925582">
      <w:pPr>
        <w:rPr>
          <w:rFonts w:asciiTheme="minorHAnsi" w:hAnsiTheme="minorHAnsi" w:cstheme="minorHAnsi"/>
          <w:b/>
          <w:bCs/>
          <w:sz w:val="22"/>
          <w:szCs w:val="22"/>
        </w:rPr>
      </w:pPr>
      <w:r w:rsidRPr="00E57D59">
        <w:rPr>
          <w:rFonts w:asciiTheme="minorHAnsi" w:hAnsiTheme="minorHAnsi" w:cstheme="minorHAnsi"/>
          <w:b/>
          <w:bCs/>
          <w:sz w:val="22"/>
          <w:szCs w:val="22"/>
        </w:rPr>
        <w:t>THIS WEEK'S TEXT</w:t>
      </w:r>
    </w:p>
    <w:p w14:paraId="2B37BCB4" w14:textId="77777777" w:rsidR="00BE6539" w:rsidRDefault="00BE6539" w:rsidP="00354B59">
      <w:pPr>
        <w:rPr>
          <w:rFonts w:asciiTheme="minorHAnsi" w:hAnsiTheme="minorHAnsi" w:cstheme="minorHAnsi"/>
          <w:sz w:val="22"/>
          <w:szCs w:val="22"/>
        </w:rPr>
      </w:pPr>
    </w:p>
    <w:p w14:paraId="6F6F41AB" w14:textId="64CC027A" w:rsidR="006E2375" w:rsidRDefault="009A3976" w:rsidP="00354B59">
      <w:pPr>
        <w:rPr>
          <w:rFonts w:asciiTheme="minorHAnsi" w:hAnsiTheme="minorHAnsi" w:cstheme="minorHAnsi"/>
          <w:sz w:val="22"/>
          <w:szCs w:val="22"/>
        </w:rPr>
      </w:pPr>
      <w:r w:rsidRPr="00E57D59">
        <w:rPr>
          <w:rFonts w:asciiTheme="minorHAnsi" w:hAnsiTheme="minorHAnsi" w:cstheme="minorHAnsi"/>
          <w:sz w:val="22"/>
          <w:szCs w:val="22"/>
        </w:rPr>
        <w:t xml:space="preserve">Have someone read </w:t>
      </w:r>
      <w:hyperlink r:id="rId14" w:history="1">
        <w:r w:rsidR="00C94213" w:rsidRPr="00F05CDD">
          <w:rPr>
            <w:rStyle w:val="Hyperlink"/>
            <w:rFonts w:asciiTheme="minorHAnsi" w:hAnsiTheme="minorHAnsi" w:cstheme="minorHAnsi"/>
            <w:sz w:val="22"/>
            <w:szCs w:val="22"/>
          </w:rPr>
          <w:t>2 Corinthians 5:16</w:t>
        </w:r>
        <w:r w:rsidR="00B72880" w:rsidRPr="00F05CDD">
          <w:rPr>
            <w:rStyle w:val="Hyperlink"/>
            <w:rFonts w:asciiTheme="minorHAnsi" w:hAnsiTheme="minorHAnsi" w:cstheme="minorHAnsi"/>
            <w:sz w:val="22"/>
            <w:szCs w:val="22"/>
          </w:rPr>
          <w:t>–21</w:t>
        </w:r>
      </w:hyperlink>
      <w:r w:rsidR="00900539">
        <w:rPr>
          <w:rFonts w:asciiTheme="minorHAnsi" w:hAnsiTheme="minorHAnsi" w:cstheme="minorHAnsi"/>
          <w:sz w:val="22"/>
          <w:szCs w:val="22"/>
        </w:rPr>
        <w:t xml:space="preserve"> aloud</w:t>
      </w:r>
      <w:r w:rsidR="00B72880">
        <w:rPr>
          <w:rFonts w:asciiTheme="minorHAnsi" w:hAnsiTheme="minorHAnsi" w:cstheme="minorHAnsi"/>
          <w:sz w:val="22"/>
          <w:szCs w:val="22"/>
        </w:rPr>
        <w:t>.</w:t>
      </w:r>
    </w:p>
    <w:p w14:paraId="52893E4C" w14:textId="77777777" w:rsidR="006E2375" w:rsidRDefault="006E2375" w:rsidP="00354B59">
      <w:pPr>
        <w:rPr>
          <w:rFonts w:asciiTheme="minorHAnsi" w:hAnsiTheme="minorHAnsi" w:cstheme="minorHAnsi"/>
          <w:sz w:val="22"/>
          <w:szCs w:val="22"/>
        </w:rPr>
      </w:pPr>
    </w:p>
    <w:p w14:paraId="3AAF3A69" w14:textId="103D0BDE" w:rsidR="006E2375" w:rsidRDefault="002E6368" w:rsidP="006E2375">
      <w:pPr>
        <w:rPr>
          <w:rFonts w:asciiTheme="minorHAnsi" w:hAnsiTheme="minorHAnsi" w:cstheme="minorHAnsi"/>
          <w:sz w:val="22"/>
          <w:szCs w:val="22"/>
        </w:rPr>
      </w:pPr>
      <w:r>
        <w:rPr>
          <w:rFonts w:asciiTheme="minorHAnsi" w:hAnsiTheme="minorHAnsi" w:cstheme="minorHAnsi"/>
          <w:sz w:val="22"/>
          <w:szCs w:val="22"/>
        </w:rPr>
        <w:t>According to Paul, w</w:t>
      </w:r>
      <w:r w:rsidR="006E2375" w:rsidRPr="006E2375">
        <w:rPr>
          <w:rFonts w:asciiTheme="minorHAnsi" w:hAnsiTheme="minorHAnsi" w:cstheme="minorHAnsi"/>
          <w:sz w:val="22"/>
          <w:szCs w:val="22"/>
        </w:rPr>
        <w:t>hat changes when someone is "in Christ"?</w:t>
      </w:r>
    </w:p>
    <w:p w14:paraId="1C71F2AE" w14:textId="77777777" w:rsidR="006E2375" w:rsidRPr="006E2375" w:rsidRDefault="006E2375" w:rsidP="006E2375">
      <w:pPr>
        <w:rPr>
          <w:rFonts w:asciiTheme="minorHAnsi" w:hAnsiTheme="minorHAnsi" w:cstheme="minorHAnsi"/>
          <w:sz w:val="22"/>
          <w:szCs w:val="22"/>
        </w:rPr>
      </w:pPr>
    </w:p>
    <w:p w14:paraId="6F60AC67" w14:textId="2919EFA7" w:rsidR="006E2375" w:rsidRDefault="006E2375" w:rsidP="006E2375">
      <w:pPr>
        <w:rPr>
          <w:rFonts w:asciiTheme="minorHAnsi" w:hAnsiTheme="minorHAnsi" w:cstheme="minorHAnsi"/>
          <w:sz w:val="22"/>
          <w:szCs w:val="22"/>
        </w:rPr>
      </w:pPr>
      <w:r w:rsidRPr="006E2375">
        <w:rPr>
          <w:rFonts w:asciiTheme="minorHAnsi" w:hAnsiTheme="minorHAnsi" w:cstheme="minorHAnsi"/>
          <w:sz w:val="22"/>
          <w:szCs w:val="22"/>
        </w:rPr>
        <w:t>What does Paul say God has given to believers?</w:t>
      </w:r>
    </w:p>
    <w:p w14:paraId="7A8F58F7" w14:textId="77777777" w:rsidR="006E2375" w:rsidRPr="006E2375" w:rsidRDefault="006E2375" w:rsidP="006E2375">
      <w:pPr>
        <w:rPr>
          <w:rFonts w:asciiTheme="minorHAnsi" w:hAnsiTheme="minorHAnsi" w:cstheme="minorHAnsi"/>
          <w:sz w:val="22"/>
          <w:szCs w:val="22"/>
        </w:rPr>
      </w:pPr>
    </w:p>
    <w:p w14:paraId="453D6C9D" w14:textId="2449DE2C" w:rsidR="002421D6" w:rsidRPr="004825C0" w:rsidRDefault="006E2375" w:rsidP="006E2375">
      <w:pPr>
        <w:rPr>
          <w:rFonts w:asciiTheme="minorHAnsi" w:hAnsiTheme="minorHAnsi" w:cstheme="minorHAnsi"/>
          <w:sz w:val="22"/>
          <w:szCs w:val="22"/>
        </w:rPr>
      </w:pPr>
      <w:r w:rsidRPr="006E2375">
        <w:rPr>
          <w:rFonts w:asciiTheme="minorHAnsi" w:hAnsiTheme="minorHAnsi" w:cstheme="minorHAnsi"/>
          <w:sz w:val="22"/>
          <w:szCs w:val="22"/>
        </w:rPr>
        <w:t>How does Paul describe the role of Christ's followers in verses 20–21?</w:t>
      </w:r>
      <w:r w:rsidR="00900539">
        <w:rPr>
          <w:rFonts w:asciiTheme="minorHAnsi" w:hAnsiTheme="minorHAnsi" w:cstheme="minorHAnsi"/>
          <w:sz w:val="22"/>
          <w:szCs w:val="22"/>
        </w:rPr>
        <w:br/>
      </w:r>
    </w:p>
    <w:p w14:paraId="76442779" w14:textId="63BF8425" w:rsidR="005068F4" w:rsidRPr="00E57D59" w:rsidRDefault="00925582" w:rsidP="003B3F85">
      <w:pPr>
        <w:ind w:left="1440" w:hanging="1440"/>
        <w:rPr>
          <w:rFonts w:asciiTheme="minorHAnsi" w:hAnsiTheme="minorHAnsi" w:cstheme="minorHAnsi"/>
          <w:sz w:val="22"/>
          <w:szCs w:val="22"/>
        </w:rPr>
      </w:pPr>
      <w:r w:rsidRPr="00E57D59">
        <w:rPr>
          <w:rFonts w:asciiTheme="minorHAnsi" w:hAnsiTheme="minorHAnsi" w:cstheme="minorHAnsi"/>
          <w:b/>
          <w:bCs/>
          <w:sz w:val="22"/>
          <w:szCs w:val="22"/>
        </w:rPr>
        <w:lastRenderedPageBreak/>
        <w:t>THIS WEEK'S SERM</w:t>
      </w:r>
      <w:r w:rsidR="00EF1B08" w:rsidRPr="00E57D59">
        <w:rPr>
          <w:rFonts w:asciiTheme="minorHAnsi" w:hAnsiTheme="minorHAnsi" w:cstheme="minorHAnsi"/>
          <w:b/>
          <w:bCs/>
          <w:sz w:val="22"/>
          <w:szCs w:val="22"/>
        </w:rPr>
        <w:t>ON</w:t>
      </w:r>
    </w:p>
    <w:p w14:paraId="6158692D" w14:textId="2D04294F" w:rsidR="00A72AF3" w:rsidRDefault="009832D7" w:rsidP="00E24754">
      <w:pPr>
        <w:rPr>
          <w:rFonts w:asciiTheme="minorHAnsi" w:hAnsiTheme="minorHAnsi" w:cstheme="minorHAnsi"/>
          <w:sz w:val="22"/>
          <w:szCs w:val="22"/>
        </w:rPr>
      </w:pPr>
      <w:r>
        <w:rPr>
          <w:rFonts w:asciiTheme="minorHAnsi" w:hAnsiTheme="minorHAnsi" w:cstheme="minorHAnsi"/>
          <w:sz w:val="22"/>
          <w:szCs w:val="22"/>
        </w:rPr>
        <w:t xml:space="preserve">In </w:t>
      </w:r>
      <w:r w:rsidR="00370C7C">
        <w:rPr>
          <w:rFonts w:asciiTheme="minorHAnsi" w:hAnsiTheme="minorHAnsi" w:cstheme="minorHAnsi"/>
          <w:sz w:val="22"/>
          <w:szCs w:val="22"/>
        </w:rPr>
        <w:t>the first sermon in our</w:t>
      </w:r>
      <w:r w:rsidR="000744FA">
        <w:rPr>
          <w:rFonts w:asciiTheme="minorHAnsi" w:hAnsiTheme="minorHAnsi" w:cstheme="minorHAnsi"/>
          <w:sz w:val="22"/>
          <w:szCs w:val="22"/>
        </w:rPr>
        <w:t xml:space="preserve"> new series</w:t>
      </w:r>
      <w:r w:rsidR="002E6368">
        <w:rPr>
          <w:rFonts w:asciiTheme="minorHAnsi" w:hAnsiTheme="minorHAnsi" w:cstheme="minorHAnsi"/>
          <w:sz w:val="22"/>
          <w:szCs w:val="22"/>
        </w:rPr>
        <w:t>,</w:t>
      </w:r>
      <w:r>
        <w:rPr>
          <w:rFonts w:asciiTheme="minorHAnsi" w:hAnsiTheme="minorHAnsi" w:cstheme="minorHAnsi"/>
          <w:sz w:val="22"/>
          <w:szCs w:val="22"/>
        </w:rPr>
        <w:t xml:space="preserve"> </w:t>
      </w:r>
      <w:r w:rsidR="00370C7C">
        <w:rPr>
          <w:rFonts w:asciiTheme="minorHAnsi" w:hAnsiTheme="minorHAnsi" w:cstheme="minorHAnsi"/>
          <w:b/>
          <w:bCs/>
          <w:sz w:val="22"/>
          <w:szCs w:val="22"/>
        </w:rPr>
        <w:t>YOU ASKED FOR IT VOL. 2</w:t>
      </w:r>
      <w:r w:rsidRPr="00F90814">
        <w:rPr>
          <w:rFonts w:asciiTheme="minorHAnsi" w:hAnsiTheme="minorHAnsi" w:cstheme="minorHAnsi"/>
          <w:sz w:val="22"/>
          <w:szCs w:val="22"/>
        </w:rPr>
        <w:t>,</w:t>
      </w:r>
      <w:r w:rsidR="005B5BB0">
        <w:rPr>
          <w:rFonts w:asciiTheme="minorHAnsi" w:hAnsiTheme="minorHAnsi" w:cstheme="minorHAnsi"/>
          <w:sz w:val="22"/>
          <w:szCs w:val="22"/>
        </w:rPr>
        <w:t xml:space="preserve"> guest</w:t>
      </w:r>
      <w:r>
        <w:rPr>
          <w:rFonts w:asciiTheme="minorHAnsi" w:hAnsiTheme="minorHAnsi" w:cstheme="minorHAnsi"/>
          <w:b/>
          <w:bCs/>
          <w:sz w:val="22"/>
          <w:szCs w:val="22"/>
        </w:rPr>
        <w:t xml:space="preserve"> </w:t>
      </w:r>
      <w:r w:rsidR="005068F4" w:rsidRPr="00E57D59">
        <w:rPr>
          <w:rFonts w:asciiTheme="minorHAnsi" w:hAnsiTheme="minorHAnsi" w:cstheme="minorHAnsi"/>
          <w:sz w:val="22"/>
          <w:szCs w:val="22"/>
        </w:rPr>
        <w:t xml:space="preserve">Pastor </w:t>
      </w:r>
      <w:r w:rsidR="005B5BB0">
        <w:rPr>
          <w:rFonts w:asciiTheme="minorHAnsi" w:hAnsiTheme="minorHAnsi" w:cstheme="minorHAnsi"/>
          <w:sz w:val="22"/>
          <w:szCs w:val="22"/>
        </w:rPr>
        <w:t xml:space="preserve">Ed Stetzer </w:t>
      </w:r>
      <w:r>
        <w:rPr>
          <w:rFonts w:asciiTheme="minorHAnsi" w:hAnsiTheme="minorHAnsi" w:cstheme="minorHAnsi"/>
          <w:sz w:val="22"/>
          <w:szCs w:val="22"/>
        </w:rPr>
        <w:t xml:space="preserve">explored </w:t>
      </w:r>
      <w:r w:rsidR="005B5BB0" w:rsidRPr="005B5BB0">
        <w:rPr>
          <w:rFonts w:asciiTheme="minorHAnsi" w:hAnsiTheme="minorHAnsi" w:cstheme="minorHAnsi"/>
          <w:sz w:val="22"/>
          <w:szCs w:val="22"/>
        </w:rPr>
        <w:t>what it means to represent Jesus and his kingdom in our everyday lives. As a group, recall some of the sermon's big ideas and main points.</w:t>
      </w:r>
    </w:p>
    <w:p w14:paraId="14BC3102" w14:textId="77777777" w:rsidR="00A50DB2" w:rsidRDefault="00A50DB2" w:rsidP="00E24754">
      <w:pPr>
        <w:rPr>
          <w:rFonts w:asciiTheme="minorHAnsi" w:hAnsiTheme="minorHAnsi" w:cstheme="minorHAnsi"/>
          <w:sz w:val="22"/>
          <w:szCs w:val="22"/>
        </w:rPr>
      </w:pPr>
    </w:p>
    <w:p w14:paraId="68E84DEB" w14:textId="77777777" w:rsidR="00110B13" w:rsidRDefault="00110B13" w:rsidP="00E24754">
      <w:pPr>
        <w:rPr>
          <w:rFonts w:asciiTheme="minorHAnsi" w:hAnsiTheme="minorHAnsi" w:cstheme="minorHAnsi"/>
          <w:sz w:val="22"/>
          <w:szCs w:val="22"/>
        </w:rPr>
      </w:pPr>
    </w:p>
    <w:p w14:paraId="09BA5987" w14:textId="7A292BF9" w:rsidR="00B52F58" w:rsidRDefault="00C36063" w:rsidP="00B52F58">
      <w:pPr>
        <w:rPr>
          <w:rFonts w:asciiTheme="minorHAnsi" w:hAnsiTheme="minorHAnsi" w:cstheme="minorHAnsi"/>
          <w:sz w:val="22"/>
          <w:szCs w:val="22"/>
        </w:rPr>
      </w:pPr>
      <w:r w:rsidRPr="00C36063">
        <w:rPr>
          <w:rFonts w:asciiTheme="minorHAnsi" w:hAnsiTheme="minorHAnsi" w:cstheme="minorHAnsi"/>
          <w:sz w:val="22"/>
          <w:szCs w:val="22"/>
        </w:rPr>
        <w:t>We live in a time when having strong opinions and expressing them loudly is celebrated. How does the gospel change the way we see the people we disagree with—not just how we treat them, but how we think about them?</w:t>
      </w:r>
    </w:p>
    <w:p w14:paraId="73A78C1A" w14:textId="118DC1CE" w:rsidR="004F22A5" w:rsidRDefault="004F22A5" w:rsidP="00B52F58">
      <w:pPr>
        <w:rPr>
          <w:rFonts w:asciiTheme="minorHAnsi" w:hAnsiTheme="minorHAnsi" w:cstheme="minorHAnsi"/>
          <w:sz w:val="22"/>
          <w:szCs w:val="22"/>
        </w:rPr>
      </w:pPr>
    </w:p>
    <w:p w14:paraId="0650B802" w14:textId="77777777" w:rsidR="00110B13" w:rsidRDefault="00110B13" w:rsidP="00B52F58">
      <w:pPr>
        <w:rPr>
          <w:rFonts w:asciiTheme="minorHAnsi" w:hAnsiTheme="minorHAnsi" w:cstheme="minorHAnsi"/>
          <w:sz w:val="22"/>
          <w:szCs w:val="22"/>
        </w:rPr>
      </w:pPr>
    </w:p>
    <w:p w14:paraId="63D0772C" w14:textId="77777777" w:rsidR="00877DBA" w:rsidRPr="00B52F58" w:rsidRDefault="00877DBA" w:rsidP="00B52F58">
      <w:pPr>
        <w:rPr>
          <w:rFonts w:asciiTheme="minorHAnsi" w:hAnsiTheme="minorHAnsi" w:cstheme="minorHAnsi"/>
          <w:sz w:val="22"/>
          <w:szCs w:val="22"/>
        </w:rPr>
      </w:pPr>
    </w:p>
    <w:p w14:paraId="78AF28A1" w14:textId="5A5F1CB5" w:rsidR="00B52F58" w:rsidRDefault="00B52F58" w:rsidP="00B52F58">
      <w:pPr>
        <w:rPr>
          <w:rFonts w:asciiTheme="minorHAnsi" w:hAnsiTheme="minorHAnsi" w:cstheme="minorHAnsi"/>
          <w:sz w:val="22"/>
          <w:szCs w:val="22"/>
        </w:rPr>
      </w:pPr>
      <w:r w:rsidRPr="00B52F58">
        <w:rPr>
          <w:rFonts w:asciiTheme="minorHAnsi" w:hAnsiTheme="minorHAnsi" w:cstheme="minorHAnsi"/>
          <w:sz w:val="22"/>
          <w:szCs w:val="22"/>
        </w:rPr>
        <w:t>The concept of reconciliation means that God took the initiative to restore a broken relationship at great cost to himself. What does it say about God's character that he pursued reconciliation with us rather than waiting for us to come to him?</w:t>
      </w:r>
    </w:p>
    <w:p w14:paraId="7770EFF7" w14:textId="61AFD2BB" w:rsidR="008B444C" w:rsidRDefault="008B444C" w:rsidP="00B52F58">
      <w:pPr>
        <w:rPr>
          <w:rFonts w:asciiTheme="minorHAnsi" w:hAnsiTheme="minorHAnsi" w:cstheme="minorHAnsi"/>
          <w:sz w:val="22"/>
          <w:szCs w:val="22"/>
        </w:rPr>
      </w:pPr>
    </w:p>
    <w:p w14:paraId="31343E01" w14:textId="77777777" w:rsidR="00110B13" w:rsidRDefault="00110B13" w:rsidP="00B52F58">
      <w:pPr>
        <w:rPr>
          <w:rFonts w:asciiTheme="minorHAnsi" w:hAnsiTheme="minorHAnsi" w:cstheme="minorHAnsi"/>
          <w:sz w:val="22"/>
          <w:szCs w:val="22"/>
        </w:rPr>
      </w:pPr>
    </w:p>
    <w:p w14:paraId="20F003BB" w14:textId="77777777" w:rsidR="003C4EE2" w:rsidRDefault="003C4EE2" w:rsidP="00B52F58">
      <w:pPr>
        <w:rPr>
          <w:rFonts w:asciiTheme="minorHAnsi" w:hAnsiTheme="minorHAnsi" w:cstheme="minorHAnsi"/>
          <w:sz w:val="22"/>
          <w:szCs w:val="22"/>
        </w:rPr>
      </w:pPr>
    </w:p>
    <w:p w14:paraId="6222FE30" w14:textId="3ED2A3A6" w:rsidR="008B444C" w:rsidRDefault="004825C0" w:rsidP="00B52F58">
      <w:pPr>
        <w:rPr>
          <w:rFonts w:asciiTheme="minorHAnsi" w:hAnsiTheme="minorHAnsi" w:cstheme="minorHAnsi"/>
          <w:sz w:val="22"/>
          <w:szCs w:val="22"/>
        </w:rPr>
      </w:pPr>
      <w:r>
        <w:rPr>
          <w:rFonts w:asciiTheme="minorHAnsi" w:hAnsiTheme="minorHAnsi" w:cstheme="minorHAnsi"/>
          <w:sz w:val="22"/>
          <w:szCs w:val="22"/>
        </w:rPr>
        <w:t>Paul</w:t>
      </w:r>
      <w:r w:rsidR="008B444C" w:rsidRPr="008B444C">
        <w:rPr>
          <w:rFonts w:asciiTheme="minorHAnsi" w:hAnsiTheme="minorHAnsi" w:cstheme="minorHAnsi"/>
          <w:sz w:val="22"/>
          <w:szCs w:val="22"/>
        </w:rPr>
        <w:t xml:space="preserve"> describes a stunning exchange—Jesus took on our sin so that we could receive his righteousness</w:t>
      </w:r>
      <w:r>
        <w:rPr>
          <w:rFonts w:asciiTheme="minorHAnsi" w:hAnsiTheme="minorHAnsi" w:cstheme="minorHAnsi"/>
          <w:sz w:val="22"/>
          <w:szCs w:val="22"/>
        </w:rPr>
        <w:t xml:space="preserve"> (v</w:t>
      </w:r>
      <w:r w:rsidR="002E6368">
        <w:rPr>
          <w:rFonts w:asciiTheme="minorHAnsi" w:hAnsiTheme="minorHAnsi" w:cstheme="minorHAnsi"/>
          <w:sz w:val="22"/>
          <w:szCs w:val="22"/>
        </w:rPr>
        <w:t>erse</w:t>
      </w:r>
      <w:r>
        <w:rPr>
          <w:rFonts w:asciiTheme="minorHAnsi" w:hAnsiTheme="minorHAnsi" w:cstheme="minorHAnsi"/>
          <w:sz w:val="22"/>
          <w:szCs w:val="22"/>
        </w:rPr>
        <w:t xml:space="preserve"> 21)</w:t>
      </w:r>
      <w:r w:rsidR="008B444C" w:rsidRPr="008B444C">
        <w:rPr>
          <w:rFonts w:asciiTheme="minorHAnsi" w:hAnsiTheme="minorHAnsi" w:cstheme="minorHAnsi"/>
          <w:sz w:val="22"/>
          <w:szCs w:val="22"/>
        </w:rPr>
        <w:t xml:space="preserve">. How </w:t>
      </w:r>
      <w:r w:rsidR="00CB358E">
        <w:rPr>
          <w:rFonts w:asciiTheme="minorHAnsi" w:hAnsiTheme="minorHAnsi" w:cstheme="minorHAnsi"/>
          <w:sz w:val="22"/>
          <w:szCs w:val="22"/>
        </w:rPr>
        <w:t>would truly</w:t>
      </w:r>
      <w:r w:rsidR="008B444C" w:rsidRPr="008B444C">
        <w:rPr>
          <w:rFonts w:asciiTheme="minorHAnsi" w:hAnsiTheme="minorHAnsi" w:cstheme="minorHAnsi"/>
          <w:sz w:val="22"/>
          <w:szCs w:val="22"/>
        </w:rPr>
        <w:t xml:space="preserve"> resting in that truth shape the way you engage with people who are difficult to love or hard to forgive?</w:t>
      </w:r>
    </w:p>
    <w:p w14:paraId="73BA3227" w14:textId="3C3B7FAF" w:rsidR="00877DBA" w:rsidRDefault="00877DBA" w:rsidP="00B52F58">
      <w:pPr>
        <w:rPr>
          <w:rFonts w:asciiTheme="minorHAnsi" w:hAnsiTheme="minorHAnsi" w:cstheme="minorHAnsi"/>
          <w:sz w:val="22"/>
          <w:szCs w:val="22"/>
        </w:rPr>
      </w:pPr>
    </w:p>
    <w:p w14:paraId="519E35D0" w14:textId="77777777" w:rsidR="00110B13" w:rsidRDefault="00110B13" w:rsidP="00B52F58">
      <w:pPr>
        <w:rPr>
          <w:rFonts w:asciiTheme="minorHAnsi" w:hAnsiTheme="minorHAnsi" w:cstheme="minorHAnsi"/>
          <w:sz w:val="22"/>
          <w:szCs w:val="22"/>
        </w:rPr>
      </w:pPr>
    </w:p>
    <w:p w14:paraId="658B39A0" w14:textId="77777777" w:rsidR="00F43515" w:rsidRPr="00B52F58" w:rsidRDefault="00F43515" w:rsidP="00B52F58">
      <w:pPr>
        <w:rPr>
          <w:rFonts w:asciiTheme="minorHAnsi" w:hAnsiTheme="minorHAnsi" w:cstheme="minorHAnsi"/>
          <w:sz w:val="22"/>
          <w:szCs w:val="22"/>
        </w:rPr>
      </w:pPr>
    </w:p>
    <w:p w14:paraId="6D47D85D" w14:textId="18E36454" w:rsidR="00F43515" w:rsidRDefault="00806F30" w:rsidP="00B52F58">
      <w:pPr>
        <w:rPr>
          <w:rFonts w:asciiTheme="minorHAnsi" w:hAnsiTheme="minorHAnsi" w:cstheme="minorHAnsi"/>
          <w:sz w:val="22"/>
          <w:szCs w:val="22"/>
        </w:rPr>
      </w:pPr>
      <w:r w:rsidRPr="00806F30">
        <w:rPr>
          <w:rFonts w:asciiTheme="minorHAnsi" w:hAnsiTheme="minorHAnsi" w:cstheme="minorHAnsi"/>
          <w:sz w:val="22"/>
          <w:szCs w:val="22"/>
        </w:rPr>
        <w:t>God has not only reconciled us to himself</w:t>
      </w:r>
      <w:r w:rsidR="002E6368">
        <w:rPr>
          <w:rFonts w:asciiTheme="minorHAnsi" w:hAnsiTheme="minorHAnsi" w:cstheme="minorHAnsi"/>
          <w:sz w:val="22"/>
          <w:szCs w:val="22"/>
        </w:rPr>
        <w:t xml:space="preserve">; </w:t>
      </w:r>
      <w:r w:rsidRPr="00806F30">
        <w:rPr>
          <w:rFonts w:asciiTheme="minorHAnsi" w:hAnsiTheme="minorHAnsi" w:cstheme="minorHAnsi"/>
          <w:sz w:val="22"/>
          <w:szCs w:val="22"/>
        </w:rPr>
        <w:t xml:space="preserve">he has given us the ministry of reconciliation. What holds </w:t>
      </w:r>
      <w:r w:rsidR="002E6368">
        <w:rPr>
          <w:rFonts w:asciiTheme="minorHAnsi" w:hAnsiTheme="minorHAnsi" w:cstheme="minorHAnsi"/>
          <w:sz w:val="22"/>
          <w:szCs w:val="22"/>
        </w:rPr>
        <w:t>you</w:t>
      </w:r>
      <w:r w:rsidRPr="00806F30">
        <w:rPr>
          <w:rFonts w:asciiTheme="minorHAnsi" w:hAnsiTheme="minorHAnsi" w:cstheme="minorHAnsi"/>
          <w:sz w:val="22"/>
          <w:szCs w:val="22"/>
        </w:rPr>
        <w:t xml:space="preserve"> back from sharing the good news of Jesus with the people around </w:t>
      </w:r>
      <w:r w:rsidR="002E6368">
        <w:rPr>
          <w:rFonts w:asciiTheme="minorHAnsi" w:hAnsiTheme="minorHAnsi" w:cstheme="minorHAnsi"/>
          <w:sz w:val="22"/>
          <w:szCs w:val="22"/>
        </w:rPr>
        <w:t>you</w:t>
      </w:r>
      <w:r w:rsidRPr="00806F30">
        <w:rPr>
          <w:rFonts w:asciiTheme="minorHAnsi" w:hAnsiTheme="minorHAnsi" w:cstheme="minorHAnsi"/>
          <w:sz w:val="22"/>
          <w:szCs w:val="22"/>
        </w:rPr>
        <w:t>, and what would it look like to take one step toward that this week?</w:t>
      </w:r>
    </w:p>
    <w:p w14:paraId="7AF58A21" w14:textId="3D835337" w:rsidR="00F43515" w:rsidRDefault="00F43515" w:rsidP="00B52F58">
      <w:pPr>
        <w:rPr>
          <w:rFonts w:asciiTheme="minorHAnsi" w:hAnsiTheme="minorHAnsi" w:cstheme="minorHAnsi"/>
          <w:sz w:val="22"/>
          <w:szCs w:val="22"/>
        </w:rPr>
      </w:pPr>
    </w:p>
    <w:p w14:paraId="721C38F9" w14:textId="77777777" w:rsidR="00110B13" w:rsidRDefault="00110B13" w:rsidP="00B52F58">
      <w:pPr>
        <w:rPr>
          <w:rFonts w:asciiTheme="minorHAnsi" w:hAnsiTheme="minorHAnsi" w:cstheme="minorHAnsi"/>
          <w:sz w:val="22"/>
          <w:szCs w:val="22"/>
        </w:rPr>
      </w:pPr>
    </w:p>
    <w:p w14:paraId="5CE2C1EB" w14:textId="77777777" w:rsidR="00877DBA" w:rsidRDefault="00877DBA" w:rsidP="00B52F58">
      <w:pPr>
        <w:rPr>
          <w:rFonts w:asciiTheme="minorHAnsi" w:hAnsiTheme="minorHAnsi" w:cstheme="minorHAnsi"/>
          <w:sz w:val="22"/>
          <w:szCs w:val="22"/>
        </w:rPr>
      </w:pPr>
    </w:p>
    <w:p w14:paraId="6FD54F01" w14:textId="7BBC6AAF" w:rsidR="00F43515" w:rsidRDefault="00F43515" w:rsidP="00B52F58">
      <w:pPr>
        <w:rPr>
          <w:rFonts w:asciiTheme="minorHAnsi" w:hAnsiTheme="minorHAnsi" w:cstheme="minorHAnsi"/>
          <w:sz w:val="22"/>
          <w:szCs w:val="22"/>
        </w:rPr>
      </w:pPr>
      <w:r w:rsidRPr="00F43515">
        <w:rPr>
          <w:rFonts w:asciiTheme="minorHAnsi" w:hAnsiTheme="minorHAnsi" w:cstheme="minorHAnsi"/>
          <w:sz w:val="22"/>
          <w:szCs w:val="22"/>
        </w:rPr>
        <w:t>As ambassadors for Christ, our tone and posture in conflict is part of the message we send. Where do you find it hardest to represent Jesus well—online, at work, home, the holiday dinner table</w:t>
      </w:r>
      <w:r w:rsidR="00CB358E">
        <w:rPr>
          <w:rFonts w:asciiTheme="minorHAnsi" w:hAnsiTheme="minorHAnsi" w:cstheme="minorHAnsi"/>
          <w:sz w:val="22"/>
          <w:szCs w:val="22"/>
        </w:rPr>
        <w:t>, or somewhere else</w:t>
      </w:r>
      <w:r w:rsidR="00486C87">
        <w:rPr>
          <w:rFonts w:asciiTheme="minorHAnsi" w:hAnsiTheme="minorHAnsi" w:cstheme="minorHAnsi"/>
          <w:sz w:val="22"/>
          <w:szCs w:val="22"/>
        </w:rPr>
        <w:t>, and why</w:t>
      </w:r>
      <w:r w:rsidRPr="00F43515">
        <w:rPr>
          <w:rFonts w:asciiTheme="minorHAnsi" w:hAnsiTheme="minorHAnsi" w:cstheme="minorHAnsi"/>
          <w:sz w:val="22"/>
          <w:szCs w:val="22"/>
        </w:rPr>
        <w:t>?</w:t>
      </w:r>
    </w:p>
    <w:p w14:paraId="78F9EA83" w14:textId="3FC29A0C" w:rsidR="00F43515" w:rsidRDefault="00F43515" w:rsidP="00B52F58">
      <w:pPr>
        <w:rPr>
          <w:rFonts w:asciiTheme="minorHAnsi" w:hAnsiTheme="minorHAnsi" w:cstheme="minorHAnsi"/>
          <w:sz w:val="22"/>
          <w:szCs w:val="22"/>
        </w:rPr>
      </w:pPr>
    </w:p>
    <w:p w14:paraId="279CA649" w14:textId="77777777" w:rsidR="00110B13" w:rsidRDefault="00110B13" w:rsidP="00B52F58">
      <w:pPr>
        <w:rPr>
          <w:rFonts w:asciiTheme="minorHAnsi" w:hAnsiTheme="minorHAnsi" w:cstheme="minorHAnsi"/>
          <w:sz w:val="22"/>
          <w:szCs w:val="22"/>
        </w:rPr>
      </w:pPr>
    </w:p>
    <w:p w14:paraId="35E13339" w14:textId="77777777" w:rsidR="00F43515" w:rsidRDefault="00F43515" w:rsidP="00B52F58">
      <w:pPr>
        <w:rPr>
          <w:rFonts w:asciiTheme="minorHAnsi" w:hAnsiTheme="minorHAnsi" w:cstheme="minorHAnsi"/>
          <w:sz w:val="22"/>
          <w:szCs w:val="22"/>
        </w:rPr>
      </w:pPr>
    </w:p>
    <w:p w14:paraId="3B37570B" w14:textId="6E9CEB47" w:rsidR="00F43515" w:rsidRDefault="00F43515" w:rsidP="00B52F58">
      <w:pPr>
        <w:rPr>
          <w:rFonts w:asciiTheme="minorHAnsi" w:hAnsiTheme="minorHAnsi" w:cstheme="minorHAnsi"/>
          <w:sz w:val="22"/>
          <w:szCs w:val="22"/>
        </w:rPr>
      </w:pPr>
      <w:r w:rsidRPr="00F43515">
        <w:rPr>
          <w:rFonts w:asciiTheme="minorHAnsi" w:hAnsiTheme="minorHAnsi" w:cstheme="minorHAnsi"/>
          <w:sz w:val="22"/>
          <w:szCs w:val="22"/>
        </w:rPr>
        <w:t xml:space="preserve">What would it look like to </w:t>
      </w:r>
      <w:r w:rsidR="002C4EC7">
        <w:rPr>
          <w:rFonts w:asciiTheme="minorHAnsi" w:hAnsiTheme="minorHAnsi" w:cstheme="minorHAnsi"/>
          <w:sz w:val="22"/>
          <w:szCs w:val="22"/>
        </w:rPr>
        <w:t>live and respond</w:t>
      </w:r>
      <w:r w:rsidRPr="00F43515">
        <w:rPr>
          <w:rFonts w:asciiTheme="minorHAnsi" w:hAnsiTheme="minorHAnsi" w:cstheme="minorHAnsi"/>
          <w:sz w:val="22"/>
          <w:szCs w:val="22"/>
        </w:rPr>
        <w:t xml:space="preserve"> as an ambassador of Christ in th</w:t>
      </w:r>
      <w:r w:rsidR="002E6368">
        <w:rPr>
          <w:rFonts w:asciiTheme="minorHAnsi" w:hAnsiTheme="minorHAnsi" w:cstheme="minorHAnsi"/>
          <w:sz w:val="22"/>
          <w:szCs w:val="22"/>
        </w:rPr>
        <w:t>e</w:t>
      </w:r>
      <w:r w:rsidRPr="00F43515">
        <w:rPr>
          <w:rFonts w:asciiTheme="minorHAnsi" w:hAnsiTheme="minorHAnsi" w:cstheme="minorHAnsi"/>
          <w:sz w:val="22"/>
          <w:szCs w:val="22"/>
        </w:rPr>
        <w:t xml:space="preserve"> </w:t>
      </w:r>
      <w:r w:rsidR="002C4EC7">
        <w:rPr>
          <w:rFonts w:asciiTheme="minorHAnsi" w:hAnsiTheme="minorHAnsi" w:cstheme="minorHAnsi"/>
          <w:sz w:val="22"/>
          <w:szCs w:val="22"/>
        </w:rPr>
        <w:t>situation you named above</w:t>
      </w:r>
      <w:r w:rsidRPr="00F43515">
        <w:rPr>
          <w:rFonts w:asciiTheme="minorHAnsi" w:hAnsiTheme="minorHAnsi" w:cstheme="minorHAnsi"/>
          <w:sz w:val="22"/>
          <w:szCs w:val="22"/>
        </w:rPr>
        <w:t>?</w:t>
      </w:r>
    </w:p>
    <w:p w14:paraId="4D9F199E" w14:textId="3FA415E3" w:rsidR="004F22A5" w:rsidRDefault="004F22A5" w:rsidP="00B52F58">
      <w:pPr>
        <w:rPr>
          <w:rFonts w:asciiTheme="minorHAnsi" w:hAnsiTheme="minorHAnsi" w:cstheme="minorHAnsi"/>
          <w:sz w:val="22"/>
          <w:szCs w:val="22"/>
        </w:rPr>
      </w:pPr>
    </w:p>
    <w:p w14:paraId="14E8775D" w14:textId="77777777" w:rsidR="00110B13" w:rsidRDefault="00110B13" w:rsidP="00B52F58">
      <w:pPr>
        <w:rPr>
          <w:rFonts w:asciiTheme="minorHAnsi" w:hAnsiTheme="minorHAnsi" w:cstheme="minorHAnsi"/>
          <w:sz w:val="22"/>
          <w:szCs w:val="22"/>
        </w:rPr>
      </w:pPr>
    </w:p>
    <w:p w14:paraId="38132B4A" w14:textId="77777777" w:rsidR="00D07D58" w:rsidRDefault="00D07D58" w:rsidP="000F51D6">
      <w:pPr>
        <w:rPr>
          <w:rFonts w:asciiTheme="minorHAnsi" w:hAnsiTheme="minorHAnsi" w:cstheme="minorHAnsi"/>
          <w:sz w:val="22"/>
          <w:szCs w:val="22"/>
        </w:rPr>
      </w:pPr>
    </w:p>
    <w:p w14:paraId="359E5522" w14:textId="32128150" w:rsidR="000F51D6" w:rsidRPr="000F51D6" w:rsidRDefault="00D07D58" w:rsidP="000F51D6">
      <w:pPr>
        <w:rPr>
          <w:rFonts w:asciiTheme="minorHAnsi" w:hAnsiTheme="minorHAnsi" w:cstheme="minorHAnsi"/>
          <w:sz w:val="22"/>
          <w:szCs w:val="22"/>
        </w:rPr>
      </w:pPr>
      <w:r w:rsidRPr="00D07D58">
        <w:rPr>
          <w:rFonts w:asciiTheme="minorHAnsi" w:hAnsiTheme="minorHAnsi" w:cstheme="minorHAnsi"/>
          <w:sz w:val="22"/>
          <w:szCs w:val="22"/>
        </w:rPr>
        <w:t>Think about someone in your life who doesn't yet know Jesus. What would it look like to represent him well to that person this week?</w:t>
      </w:r>
      <w:r w:rsidR="000F51D6">
        <w:rPr>
          <w:rFonts w:asciiTheme="minorHAnsi" w:hAnsiTheme="minorHAnsi" w:cstheme="minorHAnsi"/>
          <w:sz w:val="22"/>
          <w:szCs w:val="22"/>
        </w:rPr>
        <w:br/>
      </w:r>
    </w:p>
    <w:p w14:paraId="5BEB1BF2" w14:textId="635B013D" w:rsidR="009F2370" w:rsidRDefault="00E7487D" w:rsidP="00E24754">
      <w:pPr>
        <w:rPr>
          <w:rFonts w:asciiTheme="minorHAnsi" w:hAnsiTheme="minorHAnsi" w:cstheme="minorHAnsi"/>
          <w:sz w:val="22"/>
          <w:szCs w:val="22"/>
        </w:rPr>
      </w:pPr>
      <w:r>
        <w:rPr>
          <w:rFonts w:asciiTheme="minorHAnsi" w:hAnsiTheme="minorHAnsi" w:cstheme="minorHAnsi"/>
          <w:sz w:val="22"/>
          <w:szCs w:val="22"/>
        </w:rPr>
        <w:softHyphen/>
      </w:r>
    </w:p>
    <w:p w14:paraId="71186111" w14:textId="77777777" w:rsidR="00EE4B2D" w:rsidRPr="00377021" w:rsidRDefault="00EE4B2D" w:rsidP="00E24754">
      <w:pPr>
        <w:rPr>
          <w:rFonts w:asciiTheme="minorHAnsi" w:hAnsiTheme="minorHAnsi" w:cstheme="minorHAnsi"/>
          <w:sz w:val="22"/>
          <w:szCs w:val="22"/>
        </w:rPr>
      </w:pPr>
    </w:p>
    <w:p w14:paraId="6C66B834" w14:textId="76F28ABB" w:rsidR="004A44D8" w:rsidRPr="00E57D59" w:rsidRDefault="004A44D8" w:rsidP="004A44D8">
      <w:pPr>
        <w:rPr>
          <w:rFonts w:asciiTheme="minorHAnsi" w:hAnsiTheme="minorHAnsi" w:cstheme="minorHAnsi"/>
          <w:b/>
          <w:bCs/>
          <w:sz w:val="22"/>
          <w:szCs w:val="22"/>
        </w:rPr>
      </w:pPr>
      <w:r w:rsidRPr="00E57D59">
        <w:rPr>
          <w:rFonts w:asciiTheme="minorHAnsi" w:hAnsiTheme="minorHAnsi" w:cstheme="minorHAnsi"/>
          <w:b/>
          <w:bCs/>
          <w:sz w:val="22"/>
          <w:szCs w:val="22"/>
        </w:rPr>
        <w:t>WRAP UP</w:t>
      </w:r>
    </w:p>
    <w:p w14:paraId="4A3854DB" w14:textId="1EB66681" w:rsidR="00354B59" w:rsidRDefault="00877DBA" w:rsidP="00224250">
      <w:pPr>
        <w:rPr>
          <w:rFonts w:asciiTheme="minorHAnsi" w:hAnsiTheme="minorHAnsi" w:cstheme="minorHAnsi"/>
          <w:b/>
          <w:bCs/>
          <w:sz w:val="22"/>
          <w:szCs w:val="22"/>
        </w:rPr>
      </w:pPr>
      <w:r w:rsidRPr="00877DBA">
        <w:rPr>
          <w:rFonts w:asciiTheme="minorHAnsi" w:hAnsiTheme="minorHAnsi" w:cstheme="minorHAnsi"/>
          <w:sz w:val="22"/>
          <w:szCs w:val="22"/>
        </w:rPr>
        <w:t>This week, we were reminded that followers of Jesus have been given a new perspective, a new identity, and a new mission</w:t>
      </w:r>
      <w:r w:rsidR="002370C8">
        <w:rPr>
          <w:rFonts w:asciiTheme="minorHAnsi" w:hAnsiTheme="minorHAnsi" w:cstheme="minorHAnsi"/>
          <w:sz w:val="22"/>
          <w:szCs w:val="22"/>
        </w:rPr>
        <w:t xml:space="preserve"> because of the cross of Jesus</w:t>
      </w:r>
      <w:r w:rsidRPr="00877DBA">
        <w:rPr>
          <w:rFonts w:asciiTheme="minorHAnsi" w:hAnsiTheme="minorHAnsi" w:cstheme="minorHAnsi"/>
          <w:sz w:val="22"/>
          <w:szCs w:val="22"/>
        </w:rPr>
        <w:t>. What from this conversation or the sermon encouraged or challenged you most, and why?</w:t>
      </w:r>
    </w:p>
    <w:p w14:paraId="49AC753A" w14:textId="77777777" w:rsidR="00354B59" w:rsidRPr="00E57D59" w:rsidRDefault="00354B59" w:rsidP="00224250">
      <w:pPr>
        <w:rPr>
          <w:rFonts w:asciiTheme="minorHAnsi" w:hAnsiTheme="minorHAnsi" w:cstheme="minorHAnsi"/>
          <w:b/>
          <w:bCs/>
          <w:sz w:val="22"/>
          <w:szCs w:val="22"/>
        </w:rPr>
      </w:pPr>
    </w:p>
    <w:p w14:paraId="66DF52AC" w14:textId="77777777" w:rsidR="004F22A5" w:rsidRDefault="004F22A5" w:rsidP="008763C8">
      <w:pPr>
        <w:spacing w:after="160" w:line="259" w:lineRule="auto"/>
        <w:rPr>
          <w:rFonts w:asciiTheme="minorHAnsi" w:hAnsiTheme="minorHAnsi" w:cstheme="minorHAnsi"/>
          <w:b/>
          <w:bCs/>
          <w:sz w:val="22"/>
          <w:szCs w:val="22"/>
        </w:rPr>
      </w:pPr>
    </w:p>
    <w:p w14:paraId="19142CFB" w14:textId="7DB6BF8C" w:rsidR="00224250" w:rsidRDefault="004A44D8" w:rsidP="008763C8">
      <w:pPr>
        <w:spacing w:after="160" w:line="259" w:lineRule="auto"/>
        <w:rPr>
          <w:rFonts w:asciiTheme="minorHAnsi" w:hAnsiTheme="minorHAnsi" w:cstheme="minorHAnsi"/>
          <w:b/>
          <w:bCs/>
          <w:sz w:val="22"/>
          <w:szCs w:val="22"/>
        </w:rPr>
      </w:pPr>
      <w:r w:rsidRPr="00E57D59">
        <w:rPr>
          <w:rFonts w:asciiTheme="minorHAnsi" w:hAnsiTheme="minorHAnsi" w:cstheme="minorHAnsi"/>
          <w:b/>
          <w:bCs/>
          <w:sz w:val="22"/>
          <w:szCs w:val="22"/>
        </w:rPr>
        <w:t>TOP TWO</w:t>
      </w:r>
    </w:p>
    <w:p w14:paraId="5EACC8C9" w14:textId="1B6329FD" w:rsidR="004F22A5" w:rsidRDefault="004F22A5" w:rsidP="004F22A5">
      <w:pPr>
        <w:rPr>
          <w:rFonts w:asciiTheme="minorHAnsi" w:hAnsiTheme="minorHAnsi" w:cstheme="minorHAnsi"/>
          <w:sz w:val="22"/>
          <w:szCs w:val="22"/>
        </w:rPr>
      </w:pPr>
      <w:r w:rsidRPr="00F43515">
        <w:rPr>
          <w:rFonts w:asciiTheme="minorHAnsi" w:hAnsiTheme="minorHAnsi" w:cstheme="minorHAnsi"/>
          <w:sz w:val="22"/>
          <w:szCs w:val="22"/>
        </w:rPr>
        <w:t>As ambassadors for Christ, our tone and posture in conflict is part of the message we send. Where do you find it hardest to represent Jesus well—online, at work, home, the holiday dinner table</w:t>
      </w:r>
      <w:r>
        <w:rPr>
          <w:rFonts w:asciiTheme="minorHAnsi" w:hAnsiTheme="minorHAnsi" w:cstheme="minorHAnsi"/>
          <w:sz w:val="22"/>
          <w:szCs w:val="22"/>
        </w:rPr>
        <w:t>, or somewhere else</w:t>
      </w:r>
      <w:r w:rsidRPr="00F43515">
        <w:rPr>
          <w:rFonts w:asciiTheme="minorHAnsi" w:hAnsiTheme="minorHAnsi" w:cstheme="minorHAnsi"/>
          <w:sz w:val="22"/>
          <w:szCs w:val="22"/>
        </w:rPr>
        <w:t>?</w:t>
      </w:r>
      <w:r>
        <w:rPr>
          <w:rFonts w:asciiTheme="minorHAnsi" w:hAnsiTheme="minorHAnsi" w:cstheme="minorHAnsi"/>
          <w:sz w:val="22"/>
          <w:szCs w:val="22"/>
        </w:rPr>
        <w:t xml:space="preserve"> </w:t>
      </w:r>
      <w:r w:rsidRPr="00F43515">
        <w:rPr>
          <w:rFonts w:asciiTheme="minorHAnsi" w:hAnsiTheme="minorHAnsi" w:cstheme="minorHAnsi"/>
          <w:sz w:val="22"/>
          <w:szCs w:val="22"/>
        </w:rPr>
        <w:t xml:space="preserve">What would it look like to </w:t>
      </w:r>
      <w:r>
        <w:rPr>
          <w:rFonts w:asciiTheme="minorHAnsi" w:hAnsiTheme="minorHAnsi" w:cstheme="minorHAnsi"/>
          <w:sz w:val="22"/>
          <w:szCs w:val="22"/>
        </w:rPr>
        <w:t>live and respond</w:t>
      </w:r>
      <w:r w:rsidRPr="00F43515">
        <w:rPr>
          <w:rFonts w:asciiTheme="minorHAnsi" w:hAnsiTheme="minorHAnsi" w:cstheme="minorHAnsi"/>
          <w:sz w:val="22"/>
          <w:szCs w:val="22"/>
        </w:rPr>
        <w:t xml:space="preserve"> as an ambassador of Christ in that </w:t>
      </w:r>
      <w:r>
        <w:rPr>
          <w:rFonts w:asciiTheme="minorHAnsi" w:hAnsiTheme="minorHAnsi" w:cstheme="minorHAnsi"/>
          <w:sz w:val="22"/>
          <w:szCs w:val="22"/>
        </w:rPr>
        <w:t>situation?</w:t>
      </w:r>
    </w:p>
    <w:p w14:paraId="72FE50F0" w14:textId="77777777" w:rsidR="004F22A5" w:rsidRDefault="004F22A5" w:rsidP="00877DBA">
      <w:pPr>
        <w:spacing w:after="160" w:line="259" w:lineRule="auto"/>
        <w:rPr>
          <w:rFonts w:asciiTheme="minorHAnsi" w:hAnsiTheme="minorHAnsi" w:cstheme="minorHAnsi"/>
          <w:sz w:val="22"/>
          <w:szCs w:val="22"/>
        </w:rPr>
      </w:pPr>
    </w:p>
    <w:p w14:paraId="2AD4480B" w14:textId="02B4F3EC" w:rsidR="00877DBA" w:rsidRPr="00877DBA" w:rsidRDefault="00877DBA" w:rsidP="00877DBA">
      <w:pPr>
        <w:spacing w:after="160" w:line="259" w:lineRule="auto"/>
        <w:rPr>
          <w:rFonts w:asciiTheme="minorHAnsi" w:hAnsiTheme="minorHAnsi" w:cstheme="minorHAnsi"/>
          <w:sz w:val="22"/>
          <w:szCs w:val="22"/>
        </w:rPr>
      </w:pPr>
      <w:r w:rsidRPr="00877DBA">
        <w:rPr>
          <w:rFonts w:asciiTheme="minorHAnsi" w:hAnsiTheme="minorHAnsi" w:cstheme="minorHAnsi"/>
          <w:sz w:val="22"/>
          <w:szCs w:val="22"/>
        </w:rPr>
        <w:t>Think about someone in your life who doesn't yet know Jesus. What would it look like to represent him well to that person this week?</w:t>
      </w:r>
    </w:p>
    <w:p w14:paraId="0FCF0693" w14:textId="77777777" w:rsidR="00877DBA" w:rsidRPr="00E57D59" w:rsidRDefault="00877DBA" w:rsidP="008763C8">
      <w:pPr>
        <w:spacing w:after="160" w:line="259" w:lineRule="auto"/>
        <w:rPr>
          <w:rFonts w:asciiTheme="minorHAnsi" w:hAnsiTheme="minorHAnsi" w:cstheme="minorHAnsi"/>
          <w:b/>
          <w:bCs/>
          <w:sz w:val="22"/>
          <w:szCs w:val="22"/>
        </w:rPr>
      </w:pPr>
    </w:p>
    <w:p w14:paraId="70D7A357" w14:textId="49A9A993" w:rsidR="00C1117E" w:rsidRPr="00E57D59" w:rsidRDefault="00C1117E" w:rsidP="004035A4">
      <w:pPr>
        <w:rPr>
          <w:rFonts w:asciiTheme="minorHAnsi" w:hAnsiTheme="minorHAnsi" w:cstheme="minorHAnsi"/>
          <w:sz w:val="22"/>
          <w:szCs w:val="22"/>
        </w:rPr>
      </w:pPr>
    </w:p>
    <w:sectPr w:rsidR="00C1117E" w:rsidRPr="00E57D59" w:rsidSect="00E41F99">
      <w:footerReference w:type="default" r:id="rId15"/>
      <w:pgSz w:w="12240" w:h="15840"/>
      <w:pgMar w:top="1152" w:right="1166"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A1E299" w14:textId="77777777" w:rsidR="00995499" w:rsidRDefault="00995499" w:rsidP="00427554">
      <w:r>
        <w:separator/>
      </w:r>
    </w:p>
  </w:endnote>
  <w:endnote w:type="continuationSeparator" w:id="0">
    <w:p w14:paraId="7F3BE22C" w14:textId="77777777" w:rsidR="00995499" w:rsidRDefault="00995499" w:rsidP="00427554">
      <w:r>
        <w:continuationSeparator/>
      </w:r>
    </w:p>
  </w:endnote>
  <w:endnote w:type="continuationNotice" w:id="1">
    <w:p w14:paraId="10F1AC05" w14:textId="77777777" w:rsidR="00995499" w:rsidRDefault="009954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Myriad Pro Bold Condensed">
    <w:altName w:val="Calibri Light"/>
    <w:panose1 w:val="020B0604020202020204"/>
    <w:charset w:val="00"/>
    <w:family w:val="swiss"/>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yriad Pro Light">
    <w:altName w:val="Segoe UI Light"/>
    <w:panose1 w:val="020B0604020202020204"/>
    <w:charset w:val="00"/>
    <w:family w:val="swiss"/>
    <w:pitch w:val="variable"/>
    <w:sig w:usb0="A00002AF" w:usb1="5000204B" w:usb2="00000000" w:usb3="00000000" w:csb0="0000019F" w:csb1="00000000"/>
  </w:font>
  <w:font w:name="Myriad Pro">
    <w:altName w:val="Segoe UI"/>
    <w:panose1 w:val="020B0604020202020204"/>
    <w:charset w:val="00"/>
    <w:family w:val="swiss"/>
    <w:pitch w:val="variable"/>
    <w:sig w:usb0="A00002AF" w:usb1="5000204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39735" w14:textId="77777777" w:rsidR="00BF6390" w:rsidRDefault="00BF6390" w:rsidP="00427554">
    <w:pPr>
      <w:pStyle w:val="Footer"/>
      <w:jc w:val="center"/>
      <w:rPr>
        <w:rFonts w:ascii="Myriad Pro Light" w:eastAsia="Myriad Pro Light" w:hAnsi="Myriad Pro Light" w:cs="Myriad Pro Light"/>
        <w:sz w:val="18"/>
        <w:szCs w:val="18"/>
      </w:rPr>
    </w:pPr>
    <w:proofErr w:type="spellStart"/>
    <w:r>
      <w:rPr>
        <w:rFonts w:ascii="Myriad Pro Light" w:eastAsia="Myriad Pro Light" w:hAnsi="Myriad Pro Light" w:cs="Myriad Pro Light"/>
        <w:sz w:val="18"/>
        <w:szCs w:val="18"/>
      </w:rPr>
      <w:t>ada</w:t>
    </w:r>
    <w:proofErr w:type="spellEnd"/>
    <w:r>
      <w:rPr>
        <w:rFonts w:ascii="Myriad Pro Light" w:eastAsia="Myriad Pro Light" w:hAnsi="Myriad Pro Light" w:cs="Myriad Pro Light"/>
        <w:sz w:val="18"/>
        <w:szCs w:val="18"/>
      </w:rPr>
      <w:t xml:space="preserve"> bible church</w:t>
    </w:r>
  </w:p>
  <w:p w14:paraId="4C3CAD49" w14:textId="77777777" w:rsidR="00BF6390" w:rsidRDefault="00BF6390" w:rsidP="00427554">
    <w:pPr>
      <w:pStyle w:val="Footer"/>
      <w:jc w:val="center"/>
    </w:pPr>
    <w:r>
      <w:rPr>
        <w:rFonts w:ascii="Myriad Pro Light" w:eastAsia="Myriad Pro Light" w:hAnsi="Myriad Pro Light" w:cs="Myriad Pro Light"/>
        <w:sz w:val="18"/>
        <w:szCs w:val="18"/>
      </w:rPr>
      <w:t>616.868.7005 | adabible.org</w:t>
    </w:r>
  </w:p>
  <w:p w14:paraId="4ED0AC0D" w14:textId="77777777" w:rsidR="00BF6390" w:rsidRDefault="00BF63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6A6D1" w14:textId="77777777" w:rsidR="00995499" w:rsidRDefault="00995499" w:rsidP="00427554">
      <w:r>
        <w:separator/>
      </w:r>
    </w:p>
  </w:footnote>
  <w:footnote w:type="continuationSeparator" w:id="0">
    <w:p w14:paraId="60A41120" w14:textId="77777777" w:rsidR="00995499" w:rsidRDefault="00995499" w:rsidP="00427554">
      <w:r>
        <w:continuationSeparator/>
      </w:r>
    </w:p>
  </w:footnote>
  <w:footnote w:type="continuationNotice" w:id="1">
    <w:p w14:paraId="414F7ACA" w14:textId="77777777" w:rsidR="00995499" w:rsidRDefault="00995499"/>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F1668B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9C3904"/>
    <w:multiLevelType w:val="hybridMultilevel"/>
    <w:tmpl w:val="17F8C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ED0988"/>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EE2158"/>
    <w:multiLevelType w:val="hybridMultilevel"/>
    <w:tmpl w:val="095A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F6DB3"/>
    <w:multiLevelType w:val="hybridMultilevel"/>
    <w:tmpl w:val="ADFE5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C6543B"/>
    <w:multiLevelType w:val="hybridMultilevel"/>
    <w:tmpl w:val="36B65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4100E2"/>
    <w:multiLevelType w:val="hybridMultilevel"/>
    <w:tmpl w:val="09347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643B8"/>
    <w:multiLevelType w:val="hybridMultilevel"/>
    <w:tmpl w:val="7742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4B7DC9"/>
    <w:multiLevelType w:val="hybridMultilevel"/>
    <w:tmpl w:val="9934CEA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45627F3E"/>
    <w:multiLevelType w:val="hybridMultilevel"/>
    <w:tmpl w:val="503225FE"/>
    <w:lvl w:ilvl="0" w:tplc="DC5E93D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D255FD"/>
    <w:multiLevelType w:val="hybridMultilevel"/>
    <w:tmpl w:val="321A8EF4"/>
    <w:lvl w:ilvl="0" w:tplc="88E88BFC">
      <w:start w:val="1"/>
      <w:numFmt w:val="bullet"/>
      <w:lvlText w:val=""/>
      <w:lvlJc w:val="left"/>
      <w:pPr>
        <w:ind w:left="720" w:hanging="360"/>
      </w:pPr>
      <w:rPr>
        <w:rFonts w:ascii="Symbol" w:hAnsi="Symbol" w:hint="default"/>
      </w:rPr>
    </w:lvl>
    <w:lvl w:ilvl="1" w:tplc="CEFC1270">
      <w:start w:val="1"/>
      <w:numFmt w:val="bullet"/>
      <w:lvlText w:val="o"/>
      <w:lvlJc w:val="left"/>
      <w:pPr>
        <w:ind w:left="1440" w:hanging="360"/>
      </w:pPr>
      <w:rPr>
        <w:rFonts w:ascii="Courier New" w:hAnsi="Courier New" w:hint="default"/>
      </w:rPr>
    </w:lvl>
    <w:lvl w:ilvl="2" w:tplc="A6687CA8">
      <w:start w:val="1"/>
      <w:numFmt w:val="bullet"/>
      <w:lvlText w:val=""/>
      <w:lvlJc w:val="left"/>
      <w:pPr>
        <w:ind w:left="2160" w:hanging="360"/>
      </w:pPr>
      <w:rPr>
        <w:rFonts w:ascii="Wingdings" w:hAnsi="Wingdings" w:hint="default"/>
      </w:rPr>
    </w:lvl>
    <w:lvl w:ilvl="3" w:tplc="C6C89064">
      <w:start w:val="1"/>
      <w:numFmt w:val="bullet"/>
      <w:lvlText w:val=""/>
      <w:lvlJc w:val="left"/>
      <w:pPr>
        <w:ind w:left="2880" w:hanging="360"/>
      </w:pPr>
      <w:rPr>
        <w:rFonts w:ascii="Symbol" w:hAnsi="Symbol" w:hint="default"/>
      </w:rPr>
    </w:lvl>
    <w:lvl w:ilvl="4" w:tplc="C158D8AA">
      <w:start w:val="1"/>
      <w:numFmt w:val="bullet"/>
      <w:lvlText w:val="o"/>
      <w:lvlJc w:val="left"/>
      <w:pPr>
        <w:ind w:left="3600" w:hanging="360"/>
      </w:pPr>
      <w:rPr>
        <w:rFonts w:ascii="Courier New" w:hAnsi="Courier New" w:hint="default"/>
      </w:rPr>
    </w:lvl>
    <w:lvl w:ilvl="5" w:tplc="ADE2244E">
      <w:start w:val="1"/>
      <w:numFmt w:val="bullet"/>
      <w:lvlText w:val=""/>
      <w:lvlJc w:val="left"/>
      <w:pPr>
        <w:ind w:left="4320" w:hanging="360"/>
      </w:pPr>
      <w:rPr>
        <w:rFonts w:ascii="Wingdings" w:hAnsi="Wingdings" w:hint="default"/>
      </w:rPr>
    </w:lvl>
    <w:lvl w:ilvl="6" w:tplc="07C8E924">
      <w:start w:val="1"/>
      <w:numFmt w:val="bullet"/>
      <w:lvlText w:val=""/>
      <w:lvlJc w:val="left"/>
      <w:pPr>
        <w:ind w:left="5040" w:hanging="360"/>
      </w:pPr>
      <w:rPr>
        <w:rFonts w:ascii="Symbol" w:hAnsi="Symbol" w:hint="default"/>
      </w:rPr>
    </w:lvl>
    <w:lvl w:ilvl="7" w:tplc="86E6C402">
      <w:start w:val="1"/>
      <w:numFmt w:val="bullet"/>
      <w:lvlText w:val="o"/>
      <w:lvlJc w:val="left"/>
      <w:pPr>
        <w:ind w:left="5760" w:hanging="360"/>
      </w:pPr>
      <w:rPr>
        <w:rFonts w:ascii="Courier New" w:hAnsi="Courier New" w:hint="default"/>
      </w:rPr>
    </w:lvl>
    <w:lvl w:ilvl="8" w:tplc="37D08A10">
      <w:start w:val="1"/>
      <w:numFmt w:val="bullet"/>
      <w:lvlText w:val=""/>
      <w:lvlJc w:val="left"/>
      <w:pPr>
        <w:ind w:left="6480" w:hanging="360"/>
      </w:pPr>
      <w:rPr>
        <w:rFonts w:ascii="Wingdings" w:hAnsi="Wingdings" w:hint="default"/>
      </w:rPr>
    </w:lvl>
  </w:abstractNum>
  <w:abstractNum w:abstractNumId="11" w15:restartNumberingAfterBreak="0">
    <w:nsid w:val="76F72F3D"/>
    <w:multiLevelType w:val="hybridMultilevel"/>
    <w:tmpl w:val="94BA18A2"/>
    <w:lvl w:ilvl="0" w:tplc="B288B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4831391">
    <w:abstractNumId w:val="7"/>
  </w:num>
  <w:num w:numId="2" w16cid:durableId="1639991784">
    <w:abstractNumId w:val="0"/>
  </w:num>
  <w:num w:numId="3" w16cid:durableId="432943136">
    <w:abstractNumId w:val="3"/>
  </w:num>
  <w:num w:numId="4" w16cid:durableId="130026064">
    <w:abstractNumId w:val="11"/>
  </w:num>
  <w:num w:numId="5" w16cid:durableId="489519886">
    <w:abstractNumId w:val="10"/>
  </w:num>
  <w:num w:numId="6" w16cid:durableId="87387840">
    <w:abstractNumId w:val="2"/>
  </w:num>
  <w:num w:numId="7" w16cid:durableId="193621063">
    <w:abstractNumId w:val="5"/>
  </w:num>
  <w:num w:numId="8" w16cid:durableId="141117382">
    <w:abstractNumId w:val="4"/>
  </w:num>
  <w:num w:numId="9" w16cid:durableId="1756048805">
    <w:abstractNumId w:val="1"/>
  </w:num>
  <w:num w:numId="10" w16cid:durableId="1177888788">
    <w:abstractNumId w:val="8"/>
  </w:num>
  <w:num w:numId="11" w16cid:durableId="635453952">
    <w:abstractNumId w:val="6"/>
  </w:num>
  <w:num w:numId="12" w16cid:durableId="6383870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proofState w:spelling="clean" w:grammar="clean"/>
  <w:doNotTrackMov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0MTGwMDCyNLE0NzNS0lEKTi0uzszPAykwNDGqBQAGV5c9LgAAAA=="/>
  </w:docVars>
  <w:rsids>
    <w:rsidRoot w:val="00DC4F9B"/>
    <w:rsid w:val="0000017F"/>
    <w:rsid w:val="000001D8"/>
    <w:rsid w:val="00000B67"/>
    <w:rsid w:val="00001205"/>
    <w:rsid w:val="00001415"/>
    <w:rsid w:val="000017EA"/>
    <w:rsid w:val="00001941"/>
    <w:rsid w:val="00002A03"/>
    <w:rsid w:val="00002C52"/>
    <w:rsid w:val="000032DE"/>
    <w:rsid w:val="00003C25"/>
    <w:rsid w:val="00003D9C"/>
    <w:rsid w:val="00004244"/>
    <w:rsid w:val="000047AD"/>
    <w:rsid w:val="000048D2"/>
    <w:rsid w:val="00004BB7"/>
    <w:rsid w:val="00004E96"/>
    <w:rsid w:val="0000504B"/>
    <w:rsid w:val="0000541D"/>
    <w:rsid w:val="0000577F"/>
    <w:rsid w:val="00005C38"/>
    <w:rsid w:val="00005DB2"/>
    <w:rsid w:val="00005EE9"/>
    <w:rsid w:val="00006016"/>
    <w:rsid w:val="00006512"/>
    <w:rsid w:val="00006A20"/>
    <w:rsid w:val="00007226"/>
    <w:rsid w:val="00007754"/>
    <w:rsid w:val="000077A0"/>
    <w:rsid w:val="000079C9"/>
    <w:rsid w:val="00007C79"/>
    <w:rsid w:val="00007F55"/>
    <w:rsid w:val="00010967"/>
    <w:rsid w:val="0001097C"/>
    <w:rsid w:val="00010A90"/>
    <w:rsid w:val="00010BCC"/>
    <w:rsid w:val="000123DC"/>
    <w:rsid w:val="000126B5"/>
    <w:rsid w:val="0001297B"/>
    <w:rsid w:val="0001315B"/>
    <w:rsid w:val="00013558"/>
    <w:rsid w:val="00013791"/>
    <w:rsid w:val="00013B75"/>
    <w:rsid w:val="0001473F"/>
    <w:rsid w:val="00015671"/>
    <w:rsid w:val="000156DC"/>
    <w:rsid w:val="000157BD"/>
    <w:rsid w:val="00015ABA"/>
    <w:rsid w:val="00015CFE"/>
    <w:rsid w:val="00015F7B"/>
    <w:rsid w:val="000160DE"/>
    <w:rsid w:val="00016305"/>
    <w:rsid w:val="0001649D"/>
    <w:rsid w:val="000164B1"/>
    <w:rsid w:val="00016DB3"/>
    <w:rsid w:val="00017136"/>
    <w:rsid w:val="00017577"/>
    <w:rsid w:val="00017BF2"/>
    <w:rsid w:val="00017C2A"/>
    <w:rsid w:val="000204C4"/>
    <w:rsid w:val="00020E98"/>
    <w:rsid w:val="00020FE6"/>
    <w:rsid w:val="00021C5A"/>
    <w:rsid w:val="00022684"/>
    <w:rsid w:val="0002300B"/>
    <w:rsid w:val="000231B4"/>
    <w:rsid w:val="000233A4"/>
    <w:rsid w:val="000237F5"/>
    <w:rsid w:val="00023D06"/>
    <w:rsid w:val="00023E2F"/>
    <w:rsid w:val="00024247"/>
    <w:rsid w:val="00024B30"/>
    <w:rsid w:val="00025052"/>
    <w:rsid w:val="0002534F"/>
    <w:rsid w:val="00025E5E"/>
    <w:rsid w:val="00025F03"/>
    <w:rsid w:val="000262B9"/>
    <w:rsid w:val="000262E8"/>
    <w:rsid w:val="00026401"/>
    <w:rsid w:val="000267C3"/>
    <w:rsid w:val="00026C64"/>
    <w:rsid w:val="000275A2"/>
    <w:rsid w:val="00027982"/>
    <w:rsid w:val="00027B52"/>
    <w:rsid w:val="000305DC"/>
    <w:rsid w:val="00030753"/>
    <w:rsid w:val="0003088E"/>
    <w:rsid w:val="00030D76"/>
    <w:rsid w:val="00031101"/>
    <w:rsid w:val="0003150B"/>
    <w:rsid w:val="00031541"/>
    <w:rsid w:val="00031C45"/>
    <w:rsid w:val="00031E3A"/>
    <w:rsid w:val="00032859"/>
    <w:rsid w:val="00033075"/>
    <w:rsid w:val="000330F6"/>
    <w:rsid w:val="000331A4"/>
    <w:rsid w:val="000331A5"/>
    <w:rsid w:val="00033A06"/>
    <w:rsid w:val="00034432"/>
    <w:rsid w:val="00034665"/>
    <w:rsid w:val="00034E0A"/>
    <w:rsid w:val="00035077"/>
    <w:rsid w:val="00035298"/>
    <w:rsid w:val="00035703"/>
    <w:rsid w:val="0003597F"/>
    <w:rsid w:val="00036348"/>
    <w:rsid w:val="00036659"/>
    <w:rsid w:val="00036830"/>
    <w:rsid w:val="000369D3"/>
    <w:rsid w:val="00036A77"/>
    <w:rsid w:val="00036D22"/>
    <w:rsid w:val="00037311"/>
    <w:rsid w:val="000377FA"/>
    <w:rsid w:val="00040793"/>
    <w:rsid w:val="00040E5E"/>
    <w:rsid w:val="00040EDE"/>
    <w:rsid w:val="00041C58"/>
    <w:rsid w:val="00041DFF"/>
    <w:rsid w:val="00042215"/>
    <w:rsid w:val="00042B64"/>
    <w:rsid w:val="00042E3F"/>
    <w:rsid w:val="00042E46"/>
    <w:rsid w:val="000435DE"/>
    <w:rsid w:val="0004361D"/>
    <w:rsid w:val="00043974"/>
    <w:rsid w:val="00044111"/>
    <w:rsid w:val="00044476"/>
    <w:rsid w:val="000444A9"/>
    <w:rsid w:val="00044960"/>
    <w:rsid w:val="000449A2"/>
    <w:rsid w:val="00044C18"/>
    <w:rsid w:val="000450B9"/>
    <w:rsid w:val="00045556"/>
    <w:rsid w:val="00045900"/>
    <w:rsid w:val="00045B51"/>
    <w:rsid w:val="00045EA2"/>
    <w:rsid w:val="00045EEE"/>
    <w:rsid w:val="00046516"/>
    <w:rsid w:val="0004655E"/>
    <w:rsid w:val="00046DBD"/>
    <w:rsid w:val="00047C5D"/>
    <w:rsid w:val="00050755"/>
    <w:rsid w:val="00051288"/>
    <w:rsid w:val="0005180B"/>
    <w:rsid w:val="00051BC8"/>
    <w:rsid w:val="00051C20"/>
    <w:rsid w:val="00051CD3"/>
    <w:rsid w:val="00051DA9"/>
    <w:rsid w:val="00051FA1"/>
    <w:rsid w:val="00052A82"/>
    <w:rsid w:val="0005453E"/>
    <w:rsid w:val="0005486C"/>
    <w:rsid w:val="00054D9B"/>
    <w:rsid w:val="00055142"/>
    <w:rsid w:val="00055205"/>
    <w:rsid w:val="00055288"/>
    <w:rsid w:val="000553F8"/>
    <w:rsid w:val="000556E8"/>
    <w:rsid w:val="00055AEE"/>
    <w:rsid w:val="00055FC7"/>
    <w:rsid w:val="000567F6"/>
    <w:rsid w:val="00056C88"/>
    <w:rsid w:val="00057199"/>
    <w:rsid w:val="000572E5"/>
    <w:rsid w:val="00057DB5"/>
    <w:rsid w:val="000602CE"/>
    <w:rsid w:val="00060631"/>
    <w:rsid w:val="00060BCF"/>
    <w:rsid w:val="0006104B"/>
    <w:rsid w:val="00061241"/>
    <w:rsid w:val="00061301"/>
    <w:rsid w:val="000617B4"/>
    <w:rsid w:val="00063393"/>
    <w:rsid w:val="00063AE1"/>
    <w:rsid w:val="00063E05"/>
    <w:rsid w:val="00063F84"/>
    <w:rsid w:val="00065193"/>
    <w:rsid w:val="00065C17"/>
    <w:rsid w:val="00065E1F"/>
    <w:rsid w:val="00065FA5"/>
    <w:rsid w:val="000663DC"/>
    <w:rsid w:val="000667DA"/>
    <w:rsid w:val="00066877"/>
    <w:rsid w:val="00067896"/>
    <w:rsid w:val="00067B9D"/>
    <w:rsid w:val="00067CEF"/>
    <w:rsid w:val="00067F7D"/>
    <w:rsid w:val="0007062D"/>
    <w:rsid w:val="00070690"/>
    <w:rsid w:val="00070C0F"/>
    <w:rsid w:val="00070ED4"/>
    <w:rsid w:val="00071175"/>
    <w:rsid w:val="000719C3"/>
    <w:rsid w:val="00072683"/>
    <w:rsid w:val="000726C2"/>
    <w:rsid w:val="00072C46"/>
    <w:rsid w:val="00072C9C"/>
    <w:rsid w:val="00072D30"/>
    <w:rsid w:val="00072D7D"/>
    <w:rsid w:val="00072E8B"/>
    <w:rsid w:val="00073553"/>
    <w:rsid w:val="00073980"/>
    <w:rsid w:val="00073B7F"/>
    <w:rsid w:val="00073CFE"/>
    <w:rsid w:val="00073E5B"/>
    <w:rsid w:val="00073EEA"/>
    <w:rsid w:val="00073FB1"/>
    <w:rsid w:val="000744FA"/>
    <w:rsid w:val="00074938"/>
    <w:rsid w:val="00074998"/>
    <w:rsid w:val="00075C3C"/>
    <w:rsid w:val="000760CD"/>
    <w:rsid w:val="000763C4"/>
    <w:rsid w:val="00076DDA"/>
    <w:rsid w:val="00077046"/>
    <w:rsid w:val="000802FB"/>
    <w:rsid w:val="00080358"/>
    <w:rsid w:val="00080555"/>
    <w:rsid w:val="00080AD3"/>
    <w:rsid w:val="00080B5D"/>
    <w:rsid w:val="00081AA0"/>
    <w:rsid w:val="00081E7C"/>
    <w:rsid w:val="00082FF8"/>
    <w:rsid w:val="000832F2"/>
    <w:rsid w:val="000833A7"/>
    <w:rsid w:val="00083AE0"/>
    <w:rsid w:val="00084036"/>
    <w:rsid w:val="000841C3"/>
    <w:rsid w:val="00084379"/>
    <w:rsid w:val="0008459C"/>
    <w:rsid w:val="000849C0"/>
    <w:rsid w:val="0008669D"/>
    <w:rsid w:val="00086D69"/>
    <w:rsid w:val="00086F62"/>
    <w:rsid w:val="000870BC"/>
    <w:rsid w:val="0008716E"/>
    <w:rsid w:val="000877AC"/>
    <w:rsid w:val="000878F1"/>
    <w:rsid w:val="00087DB3"/>
    <w:rsid w:val="000901AD"/>
    <w:rsid w:val="000905F8"/>
    <w:rsid w:val="0009062D"/>
    <w:rsid w:val="000906EA"/>
    <w:rsid w:val="000908D5"/>
    <w:rsid w:val="00090EB1"/>
    <w:rsid w:val="000911AD"/>
    <w:rsid w:val="0009190F"/>
    <w:rsid w:val="0009206F"/>
    <w:rsid w:val="0009235E"/>
    <w:rsid w:val="000928E0"/>
    <w:rsid w:val="00092D94"/>
    <w:rsid w:val="00092F80"/>
    <w:rsid w:val="0009349C"/>
    <w:rsid w:val="00093EC8"/>
    <w:rsid w:val="000945D5"/>
    <w:rsid w:val="000954CB"/>
    <w:rsid w:val="000956DB"/>
    <w:rsid w:val="000968F2"/>
    <w:rsid w:val="000971E7"/>
    <w:rsid w:val="000977A6"/>
    <w:rsid w:val="00097922"/>
    <w:rsid w:val="00097A70"/>
    <w:rsid w:val="000A0BE7"/>
    <w:rsid w:val="000A0F9B"/>
    <w:rsid w:val="000A16FC"/>
    <w:rsid w:val="000A199C"/>
    <w:rsid w:val="000A1AB4"/>
    <w:rsid w:val="000A1E13"/>
    <w:rsid w:val="000A20FF"/>
    <w:rsid w:val="000A2194"/>
    <w:rsid w:val="000A23AB"/>
    <w:rsid w:val="000A2409"/>
    <w:rsid w:val="000A259D"/>
    <w:rsid w:val="000A274D"/>
    <w:rsid w:val="000A3A73"/>
    <w:rsid w:val="000A3BAF"/>
    <w:rsid w:val="000A41E6"/>
    <w:rsid w:val="000A4473"/>
    <w:rsid w:val="000A462C"/>
    <w:rsid w:val="000A4E72"/>
    <w:rsid w:val="000A5116"/>
    <w:rsid w:val="000A522F"/>
    <w:rsid w:val="000A5875"/>
    <w:rsid w:val="000A5B31"/>
    <w:rsid w:val="000A600D"/>
    <w:rsid w:val="000A62EE"/>
    <w:rsid w:val="000A6473"/>
    <w:rsid w:val="000A6EC7"/>
    <w:rsid w:val="000A7077"/>
    <w:rsid w:val="000A7385"/>
    <w:rsid w:val="000A7C8C"/>
    <w:rsid w:val="000A7D6B"/>
    <w:rsid w:val="000A7FED"/>
    <w:rsid w:val="000B0131"/>
    <w:rsid w:val="000B01FB"/>
    <w:rsid w:val="000B08AD"/>
    <w:rsid w:val="000B08C6"/>
    <w:rsid w:val="000B10C4"/>
    <w:rsid w:val="000B11D5"/>
    <w:rsid w:val="000B16FC"/>
    <w:rsid w:val="000B1AC7"/>
    <w:rsid w:val="000B24F0"/>
    <w:rsid w:val="000B2AAE"/>
    <w:rsid w:val="000B31FE"/>
    <w:rsid w:val="000B363B"/>
    <w:rsid w:val="000B36F8"/>
    <w:rsid w:val="000B3BE8"/>
    <w:rsid w:val="000B4A7A"/>
    <w:rsid w:val="000B4DA4"/>
    <w:rsid w:val="000B4DE7"/>
    <w:rsid w:val="000B4F08"/>
    <w:rsid w:val="000B528E"/>
    <w:rsid w:val="000B55EF"/>
    <w:rsid w:val="000B5AB8"/>
    <w:rsid w:val="000B6252"/>
    <w:rsid w:val="000B7828"/>
    <w:rsid w:val="000B7AAA"/>
    <w:rsid w:val="000B7BB6"/>
    <w:rsid w:val="000C017D"/>
    <w:rsid w:val="000C0471"/>
    <w:rsid w:val="000C0AAE"/>
    <w:rsid w:val="000C0BC6"/>
    <w:rsid w:val="000C0F37"/>
    <w:rsid w:val="000C10ED"/>
    <w:rsid w:val="000C14EF"/>
    <w:rsid w:val="000C184D"/>
    <w:rsid w:val="000C1B2B"/>
    <w:rsid w:val="000C1D3A"/>
    <w:rsid w:val="000C1E8A"/>
    <w:rsid w:val="000C2068"/>
    <w:rsid w:val="000C38FE"/>
    <w:rsid w:val="000C3C09"/>
    <w:rsid w:val="000C4805"/>
    <w:rsid w:val="000C4C4B"/>
    <w:rsid w:val="000C4C50"/>
    <w:rsid w:val="000C5014"/>
    <w:rsid w:val="000C524F"/>
    <w:rsid w:val="000C54EF"/>
    <w:rsid w:val="000C5DF0"/>
    <w:rsid w:val="000C5EE8"/>
    <w:rsid w:val="000C617B"/>
    <w:rsid w:val="000C61F6"/>
    <w:rsid w:val="000C637E"/>
    <w:rsid w:val="000C6820"/>
    <w:rsid w:val="000C6938"/>
    <w:rsid w:val="000C73D4"/>
    <w:rsid w:val="000C785C"/>
    <w:rsid w:val="000C7C7B"/>
    <w:rsid w:val="000D0471"/>
    <w:rsid w:val="000D07AD"/>
    <w:rsid w:val="000D0A13"/>
    <w:rsid w:val="000D0CED"/>
    <w:rsid w:val="000D1096"/>
    <w:rsid w:val="000D17C6"/>
    <w:rsid w:val="000D2019"/>
    <w:rsid w:val="000D26DE"/>
    <w:rsid w:val="000D2DA0"/>
    <w:rsid w:val="000D3422"/>
    <w:rsid w:val="000D4812"/>
    <w:rsid w:val="000D4EA4"/>
    <w:rsid w:val="000D5126"/>
    <w:rsid w:val="000D5141"/>
    <w:rsid w:val="000D56DF"/>
    <w:rsid w:val="000D5BA4"/>
    <w:rsid w:val="000D5C7A"/>
    <w:rsid w:val="000D5E0A"/>
    <w:rsid w:val="000D5E85"/>
    <w:rsid w:val="000D614E"/>
    <w:rsid w:val="000D696E"/>
    <w:rsid w:val="000D72F7"/>
    <w:rsid w:val="000D7A47"/>
    <w:rsid w:val="000E0AE3"/>
    <w:rsid w:val="000E15A7"/>
    <w:rsid w:val="000E1690"/>
    <w:rsid w:val="000E1BF1"/>
    <w:rsid w:val="000E291F"/>
    <w:rsid w:val="000E2EB9"/>
    <w:rsid w:val="000E30F6"/>
    <w:rsid w:val="000E3138"/>
    <w:rsid w:val="000E3189"/>
    <w:rsid w:val="000E3660"/>
    <w:rsid w:val="000E36AB"/>
    <w:rsid w:val="000E3987"/>
    <w:rsid w:val="000E3CDD"/>
    <w:rsid w:val="000E503D"/>
    <w:rsid w:val="000E5819"/>
    <w:rsid w:val="000E58E4"/>
    <w:rsid w:val="000E610E"/>
    <w:rsid w:val="000E61C8"/>
    <w:rsid w:val="000E66F3"/>
    <w:rsid w:val="000E687F"/>
    <w:rsid w:val="000E763F"/>
    <w:rsid w:val="000F0046"/>
    <w:rsid w:val="000F1283"/>
    <w:rsid w:val="000F131D"/>
    <w:rsid w:val="000F25CE"/>
    <w:rsid w:val="000F2EE2"/>
    <w:rsid w:val="000F3092"/>
    <w:rsid w:val="000F3368"/>
    <w:rsid w:val="000F3A66"/>
    <w:rsid w:val="000F3BAA"/>
    <w:rsid w:val="000F3E23"/>
    <w:rsid w:val="000F3E9F"/>
    <w:rsid w:val="000F481F"/>
    <w:rsid w:val="000F4889"/>
    <w:rsid w:val="000F4C1E"/>
    <w:rsid w:val="000F5045"/>
    <w:rsid w:val="000F51D6"/>
    <w:rsid w:val="000F53B7"/>
    <w:rsid w:val="000F55B5"/>
    <w:rsid w:val="000F6A40"/>
    <w:rsid w:val="000F6C57"/>
    <w:rsid w:val="000F6F6C"/>
    <w:rsid w:val="000F7076"/>
    <w:rsid w:val="000F715B"/>
    <w:rsid w:val="000F74FE"/>
    <w:rsid w:val="000F7760"/>
    <w:rsid w:val="000F7E7F"/>
    <w:rsid w:val="000F7F08"/>
    <w:rsid w:val="001003A8"/>
    <w:rsid w:val="0010046E"/>
    <w:rsid w:val="00100A8C"/>
    <w:rsid w:val="001014E1"/>
    <w:rsid w:val="00101675"/>
    <w:rsid w:val="0010220E"/>
    <w:rsid w:val="00102745"/>
    <w:rsid w:val="00102A2A"/>
    <w:rsid w:val="00103489"/>
    <w:rsid w:val="00103C76"/>
    <w:rsid w:val="00104288"/>
    <w:rsid w:val="00104531"/>
    <w:rsid w:val="00104697"/>
    <w:rsid w:val="001046FC"/>
    <w:rsid w:val="00104B14"/>
    <w:rsid w:val="00104F8E"/>
    <w:rsid w:val="00105125"/>
    <w:rsid w:val="001051B7"/>
    <w:rsid w:val="00105244"/>
    <w:rsid w:val="0010548E"/>
    <w:rsid w:val="00105C5C"/>
    <w:rsid w:val="00105E31"/>
    <w:rsid w:val="001068D6"/>
    <w:rsid w:val="00106B7E"/>
    <w:rsid w:val="0010705C"/>
    <w:rsid w:val="00107221"/>
    <w:rsid w:val="00107465"/>
    <w:rsid w:val="00107528"/>
    <w:rsid w:val="0010767B"/>
    <w:rsid w:val="001078CF"/>
    <w:rsid w:val="001079BE"/>
    <w:rsid w:val="00107A56"/>
    <w:rsid w:val="00107B1D"/>
    <w:rsid w:val="00107DDA"/>
    <w:rsid w:val="001104D8"/>
    <w:rsid w:val="00110B13"/>
    <w:rsid w:val="00111E61"/>
    <w:rsid w:val="00112183"/>
    <w:rsid w:val="0011251C"/>
    <w:rsid w:val="001126F6"/>
    <w:rsid w:val="00112764"/>
    <w:rsid w:val="00112D74"/>
    <w:rsid w:val="00112F71"/>
    <w:rsid w:val="0011317D"/>
    <w:rsid w:val="00113182"/>
    <w:rsid w:val="00113720"/>
    <w:rsid w:val="00114CA1"/>
    <w:rsid w:val="00114DDA"/>
    <w:rsid w:val="001158DC"/>
    <w:rsid w:val="00115C0A"/>
    <w:rsid w:val="001167DD"/>
    <w:rsid w:val="0011688A"/>
    <w:rsid w:val="00116C92"/>
    <w:rsid w:val="00116F92"/>
    <w:rsid w:val="00117B18"/>
    <w:rsid w:val="00120814"/>
    <w:rsid w:val="00120E4D"/>
    <w:rsid w:val="00121302"/>
    <w:rsid w:val="001213D1"/>
    <w:rsid w:val="001216AC"/>
    <w:rsid w:val="001217B7"/>
    <w:rsid w:val="0012230A"/>
    <w:rsid w:val="0012232A"/>
    <w:rsid w:val="00122645"/>
    <w:rsid w:val="001226A6"/>
    <w:rsid w:val="001227F8"/>
    <w:rsid w:val="00122CF3"/>
    <w:rsid w:val="00123AA4"/>
    <w:rsid w:val="00123F09"/>
    <w:rsid w:val="00124177"/>
    <w:rsid w:val="001244A9"/>
    <w:rsid w:val="001244AB"/>
    <w:rsid w:val="001245FD"/>
    <w:rsid w:val="001246B3"/>
    <w:rsid w:val="00124AE6"/>
    <w:rsid w:val="00124D5C"/>
    <w:rsid w:val="00125A6A"/>
    <w:rsid w:val="00125ED9"/>
    <w:rsid w:val="00125EDA"/>
    <w:rsid w:val="0012686B"/>
    <w:rsid w:val="00127064"/>
    <w:rsid w:val="001271F6"/>
    <w:rsid w:val="001273AA"/>
    <w:rsid w:val="00130DF2"/>
    <w:rsid w:val="00130E0B"/>
    <w:rsid w:val="0013127D"/>
    <w:rsid w:val="00131592"/>
    <w:rsid w:val="001323EC"/>
    <w:rsid w:val="00132675"/>
    <w:rsid w:val="00133DCF"/>
    <w:rsid w:val="001341AA"/>
    <w:rsid w:val="001343BB"/>
    <w:rsid w:val="001345B5"/>
    <w:rsid w:val="00134837"/>
    <w:rsid w:val="00134F33"/>
    <w:rsid w:val="001351BF"/>
    <w:rsid w:val="0013525E"/>
    <w:rsid w:val="001358C7"/>
    <w:rsid w:val="001361CF"/>
    <w:rsid w:val="00136502"/>
    <w:rsid w:val="00136C57"/>
    <w:rsid w:val="00136F37"/>
    <w:rsid w:val="00136FF4"/>
    <w:rsid w:val="001370DD"/>
    <w:rsid w:val="00137458"/>
    <w:rsid w:val="001379ED"/>
    <w:rsid w:val="00137C3C"/>
    <w:rsid w:val="00137E90"/>
    <w:rsid w:val="00137F2C"/>
    <w:rsid w:val="00140BFB"/>
    <w:rsid w:val="001411CE"/>
    <w:rsid w:val="001413ED"/>
    <w:rsid w:val="00141A58"/>
    <w:rsid w:val="00141B35"/>
    <w:rsid w:val="00141D75"/>
    <w:rsid w:val="00141DF6"/>
    <w:rsid w:val="00142079"/>
    <w:rsid w:val="00142BEA"/>
    <w:rsid w:val="001435BD"/>
    <w:rsid w:val="001436D4"/>
    <w:rsid w:val="0014416F"/>
    <w:rsid w:val="001441E2"/>
    <w:rsid w:val="001442F1"/>
    <w:rsid w:val="001447C0"/>
    <w:rsid w:val="00144B8C"/>
    <w:rsid w:val="00144B9D"/>
    <w:rsid w:val="00145C9A"/>
    <w:rsid w:val="00146542"/>
    <w:rsid w:val="0014660B"/>
    <w:rsid w:val="00146642"/>
    <w:rsid w:val="001469D5"/>
    <w:rsid w:val="00146B0B"/>
    <w:rsid w:val="001476E4"/>
    <w:rsid w:val="00147D93"/>
    <w:rsid w:val="00150E45"/>
    <w:rsid w:val="001515F3"/>
    <w:rsid w:val="00151828"/>
    <w:rsid w:val="00151EDC"/>
    <w:rsid w:val="0015202E"/>
    <w:rsid w:val="0015288F"/>
    <w:rsid w:val="00152C65"/>
    <w:rsid w:val="00153C30"/>
    <w:rsid w:val="001550F4"/>
    <w:rsid w:val="001552E7"/>
    <w:rsid w:val="00155504"/>
    <w:rsid w:val="00155BA8"/>
    <w:rsid w:val="00155E2E"/>
    <w:rsid w:val="00155E63"/>
    <w:rsid w:val="001569A6"/>
    <w:rsid w:val="00156B25"/>
    <w:rsid w:val="00156DED"/>
    <w:rsid w:val="00157CE9"/>
    <w:rsid w:val="00160DA7"/>
    <w:rsid w:val="001619F2"/>
    <w:rsid w:val="00161EEA"/>
    <w:rsid w:val="00161F77"/>
    <w:rsid w:val="0016208B"/>
    <w:rsid w:val="00162683"/>
    <w:rsid w:val="001629FC"/>
    <w:rsid w:val="00163061"/>
    <w:rsid w:val="00163862"/>
    <w:rsid w:val="00164C78"/>
    <w:rsid w:val="00164CDC"/>
    <w:rsid w:val="00164F9D"/>
    <w:rsid w:val="0016510E"/>
    <w:rsid w:val="0016527E"/>
    <w:rsid w:val="001654EA"/>
    <w:rsid w:val="0016581B"/>
    <w:rsid w:val="00165CC5"/>
    <w:rsid w:val="00165CD3"/>
    <w:rsid w:val="00165E89"/>
    <w:rsid w:val="00166734"/>
    <w:rsid w:val="00166E09"/>
    <w:rsid w:val="00167118"/>
    <w:rsid w:val="00167ABD"/>
    <w:rsid w:val="00170130"/>
    <w:rsid w:val="001701A7"/>
    <w:rsid w:val="00170699"/>
    <w:rsid w:val="00170CD6"/>
    <w:rsid w:val="00170DD2"/>
    <w:rsid w:val="001710D5"/>
    <w:rsid w:val="00171135"/>
    <w:rsid w:val="0017165D"/>
    <w:rsid w:val="0017179A"/>
    <w:rsid w:val="001724B1"/>
    <w:rsid w:val="001727A0"/>
    <w:rsid w:val="00172FB8"/>
    <w:rsid w:val="00173082"/>
    <w:rsid w:val="00173084"/>
    <w:rsid w:val="0017369D"/>
    <w:rsid w:val="00174ED2"/>
    <w:rsid w:val="00174F89"/>
    <w:rsid w:val="00175E14"/>
    <w:rsid w:val="00175EE3"/>
    <w:rsid w:val="001763B1"/>
    <w:rsid w:val="00176730"/>
    <w:rsid w:val="00176EDD"/>
    <w:rsid w:val="00176F2F"/>
    <w:rsid w:val="00177838"/>
    <w:rsid w:val="00177C30"/>
    <w:rsid w:val="00177DC7"/>
    <w:rsid w:val="00177E6E"/>
    <w:rsid w:val="00177FCD"/>
    <w:rsid w:val="001804C9"/>
    <w:rsid w:val="00180654"/>
    <w:rsid w:val="00180AC0"/>
    <w:rsid w:val="00180EC3"/>
    <w:rsid w:val="00180F77"/>
    <w:rsid w:val="00181118"/>
    <w:rsid w:val="00181420"/>
    <w:rsid w:val="00181DC0"/>
    <w:rsid w:val="00181EF7"/>
    <w:rsid w:val="00181F0E"/>
    <w:rsid w:val="001820C2"/>
    <w:rsid w:val="001820CA"/>
    <w:rsid w:val="001827FA"/>
    <w:rsid w:val="00182E36"/>
    <w:rsid w:val="00183375"/>
    <w:rsid w:val="0018391D"/>
    <w:rsid w:val="00183D1D"/>
    <w:rsid w:val="00184706"/>
    <w:rsid w:val="00184753"/>
    <w:rsid w:val="00184BAC"/>
    <w:rsid w:val="00184FD2"/>
    <w:rsid w:val="00185361"/>
    <w:rsid w:val="0018546F"/>
    <w:rsid w:val="00186858"/>
    <w:rsid w:val="00190911"/>
    <w:rsid w:val="00191BFE"/>
    <w:rsid w:val="00191C0B"/>
    <w:rsid w:val="00191D77"/>
    <w:rsid w:val="001921C2"/>
    <w:rsid w:val="00192305"/>
    <w:rsid w:val="00192672"/>
    <w:rsid w:val="00192761"/>
    <w:rsid w:val="001932C6"/>
    <w:rsid w:val="001933CF"/>
    <w:rsid w:val="00193418"/>
    <w:rsid w:val="0019366D"/>
    <w:rsid w:val="00193712"/>
    <w:rsid w:val="00194711"/>
    <w:rsid w:val="00194B49"/>
    <w:rsid w:val="00194B78"/>
    <w:rsid w:val="001955E5"/>
    <w:rsid w:val="001978E0"/>
    <w:rsid w:val="00197BBD"/>
    <w:rsid w:val="001A0316"/>
    <w:rsid w:val="001A04B7"/>
    <w:rsid w:val="001A0595"/>
    <w:rsid w:val="001A0EB5"/>
    <w:rsid w:val="001A0EFC"/>
    <w:rsid w:val="001A1127"/>
    <w:rsid w:val="001A12A4"/>
    <w:rsid w:val="001A1E4C"/>
    <w:rsid w:val="001A290E"/>
    <w:rsid w:val="001A2D2A"/>
    <w:rsid w:val="001A2E94"/>
    <w:rsid w:val="001A2F00"/>
    <w:rsid w:val="001A2F61"/>
    <w:rsid w:val="001A32D2"/>
    <w:rsid w:val="001A34B7"/>
    <w:rsid w:val="001A37E5"/>
    <w:rsid w:val="001A41F5"/>
    <w:rsid w:val="001A431E"/>
    <w:rsid w:val="001A494D"/>
    <w:rsid w:val="001A4C28"/>
    <w:rsid w:val="001A4E62"/>
    <w:rsid w:val="001A4F67"/>
    <w:rsid w:val="001A5141"/>
    <w:rsid w:val="001A6376"/>
    <w:rsid w:val="001A70E6"/>
    <w:rsid w:val="001A7F3A"/>
    <w:rsid w:val="001B041F"/>
    <w:rsid w:val="001B0714"/>
    <w:rsid w:val="001B0ABB"/>
    <w:rsid w:val="001B0C5B"/>
    <w:rsid w:val="001B0EF2"/>
    <w:rsid w:val="001B17DE"/>
    <w:rsid w:val="001B1804"/>
    <w:rsid w:val="001B1EC6"/>
    <w:rsid w:val="001B29EC"/>
    <w:rsid w:val="001B2A0B"/>
    <w:rsid w:val="001B2AD6"/>
    <w:rsid w:val="001B2B4B"/>
    <w:rsid w:val="001B2EC1"/>
    <w:rsid w:val="001B364D"/>
    <w:rsid w:val="001B3B2B"/>
    <w:rsid w:val="001B412B"/>
    <w:rsid w:val="001B4381"/>
    <w:rsid w:val="001B5322"/>
    <w:rsid w:val="001B5396"/>
    <w:rsid w:val="001B551C"/>
    <w:rsid w:val="001B5CB3"/>
    <w:rsid w:val="001B6164"/>
    <w:rsid w:val="001B6222"/>
    <w:rsid w:val="001B6342"/>
    <w:rsid w:val="001B661D"/>
    <w:rsid w:val="001B6CAA"/>
    <w:rsid w:val="001B793E"/>
    <w:rsid w:val="001B7B83"/>
    <w:rsid w:val="001C0232"/>
    <w:rsid w:val="001C0429"/>
    <w:rsid w:val="001C0517"/>
    <w:rsid w:val="001C05BD"/>
    <w:rsid w:val="001C082E"/>
    <w:rsid w:val="001C0C60"/>
    <w:rsid w:val="001C1B9C"/>
    <w:rsid w:val="001C214D"/>
    <w:rsid w:val="001C257C"/>
    <w:rsid w:val="001C2B7D"/>
    <w:rsid w:val="001C3850"/>
    <w:rsid w:val="001C3C97"/>
    <w:rsid w:val="001C5BCD"/>
    <w:rsid w:val="001C6436"/>
    <w:rsid w:val="001C681A"/>
    <w:rsid w:val="001C711A"/>
    <w:rsid w:val="001C7400"/>
    <w:rsid w:val="001C77F8"/>
    <w:rsid w:val="001C78EC"/>
    <w:rsid w:val="001C7EEF"/>
    <w:rsid w:val="001C7F9B"/>
    <w:rsid w:val="001D0678"/>
    <w:rsid w:val="001D094D"/>
    <w:rsid w:val="001D0F78"/>
    <w:rsid w:val="001D0FE7"/>
    <w:rsid w:val="001D133F"/>
    <w:rsid w:val="001D1917"/>
    <w:rsid w:val="001D1EFF"/>
    <w:rsid w:val="001D2128"/>
    <w:rsid w:val="001D25A7"/>
    <w:rsid w:val="001D2F49"/>
    <w:rsid w:val="001D371A"/>
    <w:rsid w:val="001D3BB5"/>
    <w:rsid w:val="001D3E09"/>
    <w:rsid w:val="001D3ECF"/>
    <w:rsid w:val="001D4686"/>
    <w:rsid w:val="001D4DBD"/>
    <w:rsid w:val="001D54D2"/>
    <w:rsid w:val="001D54F9"/>
    <w:rsid w:val="001D565B"/>
    <w:rsid w:val="001D6038"/>
    <w:rsid w:val="001D6582"/>
    <w:rsid w:val="001D6648"/>
    <w:rsid w:val="001D6980"/>
    <w:rsid w:val="001D7678"/>
    <w:rsid w:val="001D78D4"/>
    <w:rsid w:val="001E064D"/>
    <w:rsid w:val="001E07F0"/>
    <w:rsid w:val="001E08E9"/>
    <w:rsid w:val="001E0E92"/>
    <w:rsid w:val="001E0F27"/>
    <w:rsid w:val="001E0FCB"/>
    <w:rsid w:val="001E1ABE"/>
    <w:rsid w:val="001E1D60"/>
    <w:rsid w:val="001E201B"/>
    <w:rsid w:val="001E246C"/>
    <w:rsid w:val="001E261F"/>
    <w:rsid w:val="001E2A41"/>
    <w:rsid w:val="001E2C70"/>
    <w:rsid w:val="001E2CCF"/>
    <w:rsid w:val="001E32F8"/>
    <w:rsid w:val="001E34AC"/>
    <w:rsid w:val="001E3701"/>
    <w:rsid w:val="001E41ED"/>
    <w:rsid w:val="001E41EF"/>
    <w:rsid w:val="001E423A"/>
    <w:rsid w:val="001E4514"/>
    <w:rsid w:val="001E45E9"/>
    <w:rsid w:val="001E472B"/>
    <w:rsid w:val="001E473E"/>
    <w:rsid w:val="001E474C"/>
    <w:rsid w:val="001E4853"/>
    <w:rsid w:val="001E581E"/>
    <w:rsid w:val="001E5AD2"/>
    <w:rsid w:val="001E62B0"/>
    <w:rsid w:val="001E6577"/>
    <w:rsid w:val="001E66A2"/>
    <w:rsid w:val="001E6887"/>
    <w:rsid w:val="001E68BC"/>
    <w:rsid w:val="001E7018"/>
    <w:rsid w:val="001E740F"/>
    <w:rsid w:val="001E7C3D"/>
    <w:rsid w:val="001E7C66"/>
    <w:rsid w:val="001F0895"/>
    <w:rsid w:val="001F11FE"/>
    <w:rsid w:val="001F13D6"/>
    <w:rsid w:val="001F14A1"/>
    <w:rsid w:val="001F166A"/>
    <w:rsid w:val="001F21F2"/>
    <w:rsid w:val="001F2232"/>
    <w:rsid w:val="001F22DD"/>
    <w:rsid w:val="001F2A71"/>
    <w:rsid w:val="001F3269"/>
    <w:rsid w:val="001F367C"/>
    <w:rsid w:val="001F3B4E"/>
    <w:rsid w:val="001F3D2C"/>
    <w:rsid w:val="001F401B"/>
    <w:rsid w:val="001F4293"/>
    <w:rsid w:val="001F467D"/>
    <w:rsid w:val="001F49F9"/>
    <w:rsid w:val="001F4DE4"/>
    <w:rsid w:val="001F500C"/>
    <w:rsid w:val="001F5425"/>
    <w:rsid w:val="001F551F"/>
    <w:rsid w:val="001F59C0"/>
    <w:rsid w:val="001F5CA5"/>
    <w:rsid w:val="001F604A"/>
    <w:rsid w:val="001F6694"/>
    <w:rsid w:val="001F6A7A"/>
    <w:rsid w:val="001F74CA"/>
    <w:rsid w:val="00200045"/>
    <w:rsid w:val="002002D4"/>
    <w:rsid w:val="002012A4"/>
    <w:rsid w:val="00201D4F"/>
    <w:rsid w:val="00202116"/>
    <w:rsid w:val="002026A7"/>
    <w:rsid w:val="00202B6C"/>
    <w:rsid w:val="00203F9F"/>
    <w:rsid w:val="00204381"/>
    <w:rsid w:val="00204605"/>
    <w:rsid w:val="00205482"/>
    <w:rsid w:val="002058E3"/>
    <w:rsid w:val="002058E5"/>
    <w:rsid w:val="0020599B"/>
    <w:rsid w:val="00205E69"/>
    <w:rsid w:val="002061E6"/>
    <w:rsid w:val="00206574"/>
    <w:rsid w:val="0020669D"/>
    <w:rsid w:val="00206E4E"/>
    <w:rsid w:val="0020721B"/>
    <w:rsid w:val="002072E7"/>
    <w:rsid w:val="00207E59"/>
    <w:rsid w:val="00207E90"/>
    <w:rsid w:val="002102CD"/>
    <w:rsid w:val="002108D3"/>
    <w:rsid w:val="00210FD7"/>
    <w:rsid w:val="00211A78"/>
    <w:rsid w:val="00211B85"/>
    <w:rsid w:val="00212AD5"/>
    <w:rsid w:val="0021380C"/>
    <w:rsid w:val="00213F5A"/>
    <w:rsid w:val="002144E9"/>
    <w:rsid w:val="0021541D"/>
    <w:rsid w:val="002158D3"/>
    <w:rsid w:val="00216002"/>
    <w:rsid w:val="002162B2"/>
    <w:rsid w:val="00216758"/>
    <w:rsid w:val="00216781"/>
    <w:rsid w:val="00216B54"/>
    <w:rsid w:val="00216F65"/>
    <w:rsid w:val="0021788D"/>
    <w:rsid w:val="00217D65"/>
    <w:rsid w:val="0022050B"/>
    <w:rsid w:val="0022058B"/>
    <w:rsid w:val="00220678"/>
    <w:rsid w:val="0022092F"/>
    <w:rsid w:val="00220A45"/>
    <w:rsid w:val="00220AE0"/>
    <w:rsid w:val="00220DAA"/>
    <w:rsid w:val="00221757"/>
    <w:rsid w:val="00221909"/>
    <w:rsid w:val="00222206"/>
    <w:rsid w:val="002232F0"/>
    <w:rsid w:val="00223683"/>
    <w:rsid w:val="00223C71"/>
    <w:rsid w:val="00224250"/>
    <w:rsid w:val="00224568"/>
    <w:rsid w:val="0022460B"/>
    <w:rsid w:val="0022469B"/>
    <w:rsid w:val="002246F6"/>
    <w:rsid w:val="0022476D"/>
    <w:rsid w:val="002248A3"/>
    <w:rsid w:val="0022525D"/>
    <w:rsid w:val="002253C6"/>
    <w:rsid w:val="00225762"/>
    <w:rsid w:val="002268DA"/>
    <w:rsid w:val="002272CD"/>
    <w:rsid w:val="002272EE"/>
    <w:rsid w:val="00227AF1"/>
    <w:rsid w:val="002302F6"/>
    <w:rsid w:val="00230759"/>
    <w:rsid w:val="00230D9C"/>
    <w:rsid w:val="002310FE"/>
    <w:rsid w:val="0023182D"/>
    <w:rsid w:val="00231B99"/>
    <w:rsid w:val="0023237F"/>
    <w:rsid w:val="002323C6"/>
    <w:rsid w:val="0023248D"/>
    <w:rsid w:val="00232ED7"/>
    <w:rsid w:val="0023381A"/>
    <w:rsid w:val="00233DDC"/>
    <w:rsid w:val="00233FFE"/>
    <w:rsid w:val="00234646"/>
    <w:rsid w:val="00234BE6"/>
    <w:rsid w:val="00234C63"/>
    <w:rsid w:val="00234EC5"/>
    <w:rsid w:val="00234FB1"/>
    <w:rsid w:val="00235528"/>
    <w:rsid w:val="002355BE"/>
    <w:rsid w:val="00235B1A"/>
    <w:rsid w:val="00235C6C"/>
    <w:rsid w:val="002361A8"/>
    <w:rsid w:val="0023621D"/>
    <w:rsid w:val="002362BC"/>
    <w:rsid w:val="00236701"/>
    <w:rsid w:val="002367D4"/>
    <w:rsid w:val="0023692E"/>
    <w:rsid w:val="00236D30"/>
    <w:rsid w:val="00236E99"/>
    <w:rsid w:val="002370C8"/>
    <w:rsid w:val="00237113"/>
    <w:rsid w:val="00237D6C"/>
    <w:rsid w:val="00237DEF"/>
    <w:rsid w:val="002401BC"/>
    <w:rsid w:val="0024060D"/>
    <w:rsid w:val="00240713"/>
    <w:rsid w:val="00240E17"/>
    <w:rsid w:val="00240E1C"/>
    <w:rsid w:val="00241070"/>
    <w:rsid w:val="00241164"/>
    <w:rsid w:val="002411CB"/>
    <w:rsid w:val="002415EB"/>
    <w:rsid w:val="00241C52"/>
    <w:rsid w:val="00241C5D"/>
    <w:rsid w:val="0024217B"/>
    <w:rsid w:val="002421D6"/>
    <w:rsid w:val="002429BC"/>
    <w:rsid w:val="00242A02"/>
    <w:rsid w:val="00242BD7"/>
    <w:rsid w:val="00242CC1"/>
    <w:rsid w:val="00242D2A"/>
    <w:rsid w:val="002438B5"/>
    <w:rsid w:val="00243987"/>
    <w:rsid w:val="00243D1C"/>
    <w:rsid w:val="0024431F"/>
    <w:rsid w:val="00244DFA"/>
    <w:rsid w:val="002452CF"/>
    <w:rsid w:val="002460B0"/>
    <w:rsid w:val="0024647B"/>
    <w:rsid w:val="0024677D"/>
    <w:rsid w:val="002468EE"/>
    <w:rsid w:val="00246FDB"/>
    <w:rsid w:val="00250019"/>
    <w:rsid w:val="00250459"/>
    <w:rsid w:val="00251610"/>
    <w:rsid w:val="0025185B"/>
    <w:rsid w:val="00251D2F"/>
    <w:rsid w:val="00252155"/>
    <w:rsid w:val="0025256D"/>
    <w:rsid w:val="0025273F"/>
    <w:rsid w:val="00252907"/>
    <w:rsid w:val="00252BAC"/>
    <w:rsid w:val="00252D76"/>
    <w:rsid w:val="00253A66"/>
    <w:rsid w:val="00253BBB"/>
    <w:rsid w:val="00254232"/>
    <w:rsid w:val="002548A2"/>
    <w:rsid w:val="00254B9E"/>
    <w:rsid w:val="002551BF"/>
    <w:rsid w:val="002552C8"/>
    <w:rsid w:val="002555BE"/>
    <w:rsid w:val="00255B98"/>
    <w:rsid w:val="00255D31"/>
    <w:rsid w:val="00255FAA"/>
    <w:rsid w:val="0025632E"/>
    <w:rsid w:val="002564BF"/>
    <w:rsid w:val="002564C6"/>
    <w:rsid w:val="00256714"/>
    <w:rsid w:val="00256794"/>
    <w:rsid w:val="002567C9"/>
    <w:rsid w:val="00256857"/>
    <w:rsid w:val="00256951"/>
    <w:rsid w:val="00256E41"/>
    <w:rsid w:val="002572DD"/>
    <w:rsid w:val="002573BE"/>
    <w:rsid w:val="00257C24"/>
    <w:rsid w:val="0026063B"/>
    <w:rsid w:val="0026078A"/>
    <w:rsid w:val="002609EB"/>
    <w:rsid w:val="00260A5D"/>
    <w:rsid w:val="00260C4C"/>
    <w:rsid w:val="002610DD"/>
    <w:rsid w:val="00261243"/>
    <w:rsid w:val="002615B5"/>
    <w:rsid w:val="002618B8"/>
    <w:rsid w:val="00261EC7"/>
    <w:rsid w:val="00262098"/>
    <w:rsid w:val="002621EF"/>
    <w:rsid w:val="0026260E"/>
    <w:rsid w:val="002626F2"/>
    <w:rsid w:val="00262CC9"/>
    <w:rsid w:val="00262E91"/>
    <w:rsid w:val="00262E99"/>
    <w:rsid w:val="002630C1"/>
    <w:rsid w:val="00263F69"/>
    <w:rsid w:val="002641CA"/>
    <w:rsid w:val="00264979"/>
    <w:rsid w:val="00264A9F"/>
    <w:rsid w:val="00264D34"/>
    <w:rsid w:val="00264D4C"/>
    <w:rsid w:val="00265593"/>
    <w:rsid w:val="002658C3"/>
    <w:rsid w:val="00265E8C"/>
    <w:rsid w:val="002664AC"/>
    <w:rsid w:val="00266840"/>
    <w:rsid w:val="00267301"/>
    <w:rsid w:val="00267327"/>
    <w:rsid w:val="0026739B"/>
    <w:rsid w:val="002676E7"/>
    <w:rsid w:val="0026790F"/>
    <w:rsid w:val="00267AD9"/>
    <w:rsid w:val="00270449"/>
    <w:rsid w:val="002706FE"/>
    <w:rsid w:val="00270AEC"/>
    <w:rsid w:val="00271166"/>
    <w:rsid w:val="0027117C"/>
    <w:rsid w:val="00271378"/>
    <w:rsid w:val="002716A3"/>
    <w:rsid w:val="00271DFC"/>
    <w:rsid w:val="00272048"/>
    <w:rsid w:val="00272617"/>
    <w:rsid w:val="0027298B"/>
    <w:rsid w:val="00272C44"/>
    <w:rsid w:val="00272FA6"/>
    <w:rsid w:val="00273D59"/>
    <w:rsid w:val="00274253"/>
    <w:rsid w:val="002749FB"/>
    <w:rsid w:val="00274BA8"/>
    <w:rsid w:val="00274C1C"/>
    <w:rsid w:val="002750A1"/>
    <w:rsid w:val="00275367"/>
    <w:rsid w:val="002759D9"/>
    <w:rsid w:val="00275B2A"/>
    <w:rsid w:val="00275BA7"/>
    <w:rsid w:val="00275EA5"/>
    <w:rsid w:val="002760B8"/>
    <w:rsid w:val="0027686F"/>
    <w:rsid w:val="00276A06"/>
    <w:rsid w:val="00276E2B"/>
    <w:rsid w:val="0027742E"/>
    <w:rsid w:val="00277CB8"/>
    <w:rsid w:val="0028008D"/>
    <w:rsid w:val="00280C4C"/>
    <w:rsid w:val="00280E8E"/>
    <w:rsid w:val="00281DF7"/>
    <w:rsid w:val="0028203D"/>
    <w:rsid w:val="00282440"/>
    <w:rsid w:val="00282E2B"/>
    <w:rsid w:val="00283ECE"/>
    <w:rsid w:val="00284285"/>
    <w:rsid w:val="00284B18"/>
    <w:rsid w:val="00285524"/>
    <w:rsid w:val="0028598B"/>
    <w:rsid w:val="0028629B"/>
    <w:rsid w:val="00286FF5"/>
    <w:rsid w:val="0028772C"/>
    <w:rsid w:val="00287B0A"/>
    <w:rsid w:val="00287E0D"/>
    <w:rsid w:val="0029008F"/>
    <w:rsid w:val="00290219"/>
    <w:rsid w:val="002904A6"/>
    <w:rsid w:val="002906F9"/>
    <w:rsid w:val="002908C3"/>
    <w:rsid w:val="00290BAE"/>
    <w:rsid w:val="00291581"/>
    <w:rsid w:val="002915F0"/>
    <w:rsid w:val="00291B02"/>
    <w:rsid w:val="00291F45"/>
    <w:rsid w:val="00292069"/>
    <w:rsid w:val="00292171"/>
    <w:rsid w:val="00292733"/>
    <w:rsid w:val="00292EF7"/>
    <w:rsid w:val="00293439"/>
    <w:rsid w:val="002937CE"/>
    <w:rsid w:val="00293A45"/>
    <w:rsid w:val="00293BE0"/>
    <w:rsid w:val="00295250"/>
    <w:rsid w:val="00295F4A"/>
    <w:rsid w:val="002967C5"/>
    <w:rsid w:val="002973A6"/>
    <w:rsid w:val="002A0362"/>
    <w:rsid w:val="002A0AEC"/>
    <w:rsid w:val="002A0BBF"/>
    <w:rsid w:val="002A11DB"/>
    <w:rsid w:val="002A1533"/>
    <w:rsid w:val="002A1E4E"/>
    <w:rsid w:val="002A20B6"/>
    <w:rsid w:val="002A2E1E"/>
    <w:rsid w:val="002A2FC1"/>
    <w:rsid w:val="002A31A0"/>
    <w:rsid w:val="002A3856"/>
    <w:rsid w:val="002A3D31"/>
    <w:rsid w:val="002A4007"/>
    <w:rsid w:val="002A41D2"/>
    <w:rsid w:val="002A4332"/>
    <w:rsid w:val="002A4BA2"/>
    <w:rsid w:val="002A4BCF"/>
    <w:rsid w:val="002A4D8B"/>
    <w:rsid w:val="002A4DFE"/>
    <w:rsid w:val="002A53A7"/>
    <w:rsid w:val="002A5567"/>
    <w:rsid w:val="002A5BBF"/>
    <w:rsid w:val="002A63F2"/>
    <w:rsid w:val="002A6CA0"/>
    <w:rsid w:val="002A6EA2"/>
    <w:rsid w:val="002A76A2"/>
    <w:rsid w:val="002A791B"/>
    <w:rsid w:val="002A7AD4"/>
    <w:rsid w:val="002A7D97"/>
    <w:rsid w:val="002B04CC"/>
    <w:rsid w:val="002B0AFF"/>
    <w:rsid w:val="002B0C70"/>
    <w:rsid w:val="002B1AC2"/>
    <w:rsid w:val="002B1FC5"/>
    <w:rsid w:val="002B2332"/>
    <w:rsid w:val="002B27E6"/>
    <w:rsid w:val="002B2BB8"/>
    <w:rsid w:val="002B2DA1"/>
    <w:rsid w:val="002B338B"/>
    <w:rsid w:val="002B3769"/>
    <w:rsid w:val="002B3C33"/>
    <w:rsid w:val="002B3E25"/>
    <w:rsid w:val="002B3EB2"/>
    <w:rsid w:val="002B3EED"/>
    <w:rsid w:val="002B41C0"/>
    <w:rsid w:val="002B441A"/>
    <w:rsid w:val="002B4470"/>
    <w:rsid w:val="002B4985"/>
    <w:rsid w:val="002B4CB4"/>
    <w:rsid w:val="002B5119"/>
    <w:rsid w:val="002B5152"/>
    <w:rsid w:val="002B51C3"/>
    <w:rsid w:val="002B5531"/>
    <w:rsid w:val="002B569B"/>
    <w:rsid w:val="002B58A5"/>
    <w:rsid w:val="002B5F5A"/>
    <w:rsid w:val="002B7291"/>
    <w:rsid w:val="002B7472"/>
    <w:rsid w:val="002B758C"/>
    <w:rsid w:val="002B76CF"/>
    <w:rsid w:val="002B7D91"/>
    <w:rsid w:val="002C03A9"/>
    <w:rsid w:val="002C1D93"/>
    <w:rsid w:val="002C21D6"/>
    <w:rsid w:val="002C21F8"/>
    <w:rsid w:val="002C2EA3"/>
    <w:rsid w:val="002C33FD"/>
    <w:rsid w:val="002C361C"/>
    <w:rsid w:val="002C41E5"/>
    <w:rsid w:val="002C45EB"/>
    <w:rsid w:val="002C471F"/>
    <w:rsid w:val="002C4B42"/>
    <w:rsid w:val="002C4C4B"/>
    <w:rsid w:val="002C4EC7"/>
    <w:rsid w:val="002C4F2B"/>
    <w:rsid w:val="002C55BB"/>
    <w:rsid w:val="002C657E"/>
    <w:rsid w:val="002C690A"/>
    <w:rsid w:val="002C6AA3"/>
    <w:rsid w:val="002C6BDB"/>
    <w:rsid w:val="002C786F"/>
    <w:rsid w:val="002C7887"/>
    <w:rsid w:val="002D0212"/>
    <w:rsid w:val="002D0384"/>
    <w:rsid w:val="002D08DA"/>
    <w:rsid w:val="002D0CA6"/>
    <w:rsid w:val="002D1DEE"/>
    <w:rsid w:val="002D26E1"/>
    <w:rsid w:val="002D2B47"/>
    <w:rsid w:val="002D2D7D"/>
    <w:rsid w:val="002D3781"/>
    <w:rsid w:val="002D38AF"/>
    <w:rsid w:val="002D3A9F"/>
    <w:rsid w:val="002D3B0F"/>
    <w:rsid w:val="002D3C96"/>
    <w:rsid w:val="002D3DB8"/>
    <w:rsid w:val="002D3FA4"/>
    <w:rsid w:val="002D43C4"/>
    <w:rsid w:val="002D552A"/>
    <w:rsid w:val="002D5EFC"/>
    <w:rsid w:val="002D7010"/>
    <w:rsid w:val="002D7011"/>
    <w:rsid w:val="002D7320"/>
    <w:rsid w:val="002D747C"/>
    <w:rsid w:val="002D7579"/>
    <w:rsid w:val="002D764C"/>
    <w:rsid w:val="002D7E93"/>
    <w:rsid w:val="002E05F5"/>
    <w:rsid w:val="002E0F1C"/>
    <w:rsid w:val="002E1643"/>
    <w:rsid w:val="002E17FE"/>
    <w:rsid w:val="002E18C6"/>
    <w:rsid w:val="002E228F"/>
    <w:rsid w:val="002E254F"/>
    <w:rsid w:val="002E2E13"/>
    <w:rsid w:val="002E2F4C"/>
    <w:rsid w:val="002E2FBA"/>
    <w:rsid w:val="002E34F2"/>
    <w:rsid w:val="002E484F"/>
    <w:rsid w:val="002E489B"/>
    <w:rsid w:val="002E492B"/>
    <w:rsid w:val="002E49A5"/>
    <w:rsid w:val="002E5441"/>
    <w:rsid w:val="002E5576"/>
    <w:rsid w:val="002E55EA"/>
    <w:rsid w:val="002E56D9"/>
    <w:rsid w:val="002E5785"/>
    <w:rsid w:val="002E5FD7"/>
    <w:rsid w:val="002E6181"/>
    <w:rsid w:val="002E6368"/>
    <w:rsid w:val="002E638E"/>
    <w:rsid w:val="002E6B41"/>
    <w:rsid w:val="002E7FF7"/>
    <w:rsid w:val="002F0491"/>
    <w:rsid w:val="002F061B"/>
    <w:rsid w:val="002F08D1"/>
    <w:rsid w:val="002F0A8E"/>
    <w:rsid w:val="002F1041"/>
    <w:rsid w:val="002F12F7"/>
    <w:rsid w:val="002F15EE"/>
    <w:rsid w:val="002F18DA"/>
    <w:rsid w:val="002F1995"/>
    <w:rsid w:val="002F1E2D"/>
    <w:rsid w:val="002F2122"/>
    <w:rsid w:val="002F2742"/>
    <w:rsid w:val="002F2C56"/>
    <w:rsid w:val="002F2F90"/>
    <w:rsid w:val="002F3077"/>
    <w:rsid w:val="002F3DA9"/>
    <w:rsid w:val="002F43F6"/>
    <w:rsid w:val="002F4DC3"/>
    <w:rsid w:val="002F4F5B"/>
    <w:rsid w:val="002F5650"/>
    <w:rsid w:val="002F5E98"/>
    <w:rsid w:val="002F6072"/>
    <w:rsid w:val="002F67CF"/>
    <w:rsid w:val="002F6A7A"/>
    <w:rsid w:val="002F70C4"/>
    <w:rsid w:val="002F777E"/>
    <w:rsid w:val="00300007"/>
    <w:rsid w:val="0030008D"/>
    <w:rsid w:val="003001A6"/>
    <w:rsid w:val="00300D08"/>
    <w:rsid w:val="00300D19"/>
    <w:rsid w:val="00300EFD"/>
    <w:rsid w:val="00301B6F"/>
    <w:rsid w:val="00301CA5"/>
    <w:rsid w:val="00302330"/>
    <w:rsid w:val="00302BA3"/>
    <w:rsid w:val="003030AB"/>
    <w:rsid w:val="003030E4"/>
    <w:rsid w:val="00303157"/>
    <w:rsid w:val="00303165"/>
    <w:rsid w:val="00303253"/>
    <w:rsid w:val="0030412F"/>
    <w:rsid w:val="00304181"/>
    <w:rsid w:val="00304558"/>
    <w:rsid w:val="003047CB"/>
    <w:rsid w:val="0030499A"/>
    <w:rsid w:val="00305272"/>
    <w:rsid w:val="00305866"/>
    <w:rsid w:val="00305B91"/>
    <w:rsid w:val="003062BB"/>
    <w:rsid w:val="003068F0"/>
    <w:rsid w:val="00306D19"/>
    <w:rsid w:val="00307197"/>
    <w:rsid w:val="003075DF"/>
    <w:rsid w:val="003076CF"/>
    <w:rsid w:val="00307C36"/>
    <w:rsid w:val="00307E2C"/>
    <w:rsid w:val="00310104"/>
    <w:rsid w:val="0031045F"/>
    <w:rsid w:val="00310A10"/>
    <w:rsid w:val="00310EBB"/>
    <w:rsid w:val="00310FFA"/>
    <w:rsid w:val="003110E0"/>
    <w:rsid w:val="00311191"/>
    <w:rsid w:val="00311193"/>
    <w:rsid w:val="0031138E"/>
    <w:rsid w:val="00311E79"/>
    <w:rsid w:val="00312293"/>
    <w:rsid w:val="00312CB3"/>
    <w:rsid w:val="003131FC"/>
    <w:rsid w:val="003136A1"/>
    <w:rsid w:val="00313C65"/>
    <w:rsid w:val="0031448C"/>
    <w:rsid w:val="0031464F"/>
    <w:rsid w:val="00314B38"/>
    <w:rsid w:val="003152ED"/>
    <w:rsid w:val="00315423"/>
    <w:rsid w:val="00315539"/>
    <w:rsid w:val="00315699"/>
    <w:rsid w:val="00315FF4"/>
    <w:rsid w:val="00316254"/>
    <w:rsid w:val="003163BF"/>
    <w:rsid w:val="00316401"/>
    <w:rsid w:val="00316EC8"/>
    <w:rsid w:val="003170F9"/>
    <w:rsid w:val="00317113"/>
    <w:rsid w:val="0031776D"/>
    <w:rsid w:val="00317A15"/>
    <w:rsid w:val="003208BA"/>
    <w:rsid w:val="00321074"/>
    <w:rsid w:val="00321759"/>
    <w:rsid w:val="003217C6"/>
    <w:rsid w:val="003218F7"/>
    <w:rsid w:val="0032239A"/>
    <w:rsid w:val="00322676"/>
    <w:rsid w:val="003233C2"/>
    <w:rsid w:val="00323615"/>
    <w:rsid w:val="003242A7"/>
    <w:rsid w:val="00324881"/>
    <w:rsid w:val="00324F8E"/>
    <w:rsid w:val="0032513F"/>
    <w:rsid w:val="003255A1"/>
    <w:rsid w:val="003255E7"/>
    <w:rsid w:val="00325832"/>
    <w:rsid w:val="00326BE9"/>
    <w:rsid w:val="00326C8A"/>
    <w:rsid w:val="003273D7"/>
    <w:rsid w:val="00330097"/>
    <w:rsid w:val="00330F91"/>
    <w:rsid w:val="0033148D"/>
    <w:rsid w:val="0033172F"/>
    <w:rsid w:val="00332EDE"/>
    <w:rsid w:val="003330EC"/>
    <w:rsid w:val="00333155"/>
    <w:rsid w:val="00333701"/>
    <w:rsid w:val="00334140"/>
    <w:rsid w:val="0033447C"/>
    <w:rsid w:val="003344A3"/>
    <w:rsid w:val="00334E86"/>
    <w:rsid w:val="003350E0"/>
    <w:rsid w:val="0033566D"/>
    <w:rsid w:val="0033585F"/>
    <w:rsid w:val="00336154"/>
    <w:rsid w:val="003361C9"/>
    <w:rsid w:val="0033631F"/>
    <w:rsid w:val="003363C2"/>
    <w:rsid w:val="003365EB"/>
    <w:rsid w:val="00336944"/>
    <w:rsid w:val="0033704A"/>
    <w:rsid w:val="003373AD"/>
    <w:rsid w:val="003378B3"/>
    <w:rsid w:val="00337CC4"/>
    <w:rsid w:val="00340524"/>
    <w:rsid w:val="00340C0D"/>
    <w:rsid w:val="0034107A"/>
    <w:rsid w:val="00341809"/>
    <w:rsid w:val="003418E2"/>
    <w:rsid w:val="003423DB"/>
    <w:rsid w:val="003424C0"/>
    <w:rsid w:val="003426D9"/>
    <w:rsid w:val="003428E7"/>
    <w:rsid w:val="00342DBF"/>
    <w:rsid w:val="00342F46"/>
    <w:rsid w:val="003434AE"/>
    <w:rsid w:val="00343ADA"/>
    <w:rsid w:val="00343EE9"/>
    <w:rsid w:val="00343F13"/>
    <w:rsid w:val="00344CAC"/>
    <w:rsid w:val="00344E0D"/>
    <w:rsid w:val="003450CA"/>
    <w:rsid w:val="003454FD"/>
    <w:rsid w:val="00345B23"/>
    <w:rsid w:val="00345E7C"/>
    <w:rsid w:val="00346116"/>
    <w:rsid w:val="00346247"/>
    <w:rsid w:val="00346527"/>
    <w:rsid w:val="003469B8"/>
    <w:rsid w:val="003472AB"/>
    <w:rsid w:val="00347893"/>
    <w:rsid w:val="00347C01"/>
    <w:rsid w:val="00347C29"/>
    <w:rsid w:val="00347E17"/>
    <w:rsid w:val="00347E4D"/>
    <w:rsid w:val="0035019E"/>
    <w:rsid w:val="003506F2"/>
    <w:rsid w:val="00351C76"/>
    <w:rsid w:val="00351D62"/>
    <w:rsid w:val="00352765"/>
    <w:rsid w:val="003528AD"/>
    <w:rsid w:val="0035349F"/>
    <w:rsid w:val="003538A4"/>
    <w:rsid w:val="00353AF3"/>
    <w:rsid w:val="00353F43"/>
    <w:rsid w:val="0035409A"/>
    <w:rsid w:val="0035471B"/>
    <w:rsid w:val="00354A65"/>
    <w:rsid w:val="00354B59"/>
    <w:rsid w:val="00355043"/>
    <w:rsid w:val="00355147"/>
    <w:rsid w:val="00355F1E"/>
    <w:rsid w:val="00356139"/>
    <w:rsid w:val="003564E1"/>
    <w:rsid w:val="00356B14"/>
    <w:rsid w:val="00357A46"/>
    <w:rsid w:val="00357CE6"/>
    <w:rsid w:val="0036044F"/>
    <w:rsid w:val="0036068A"/>
    <w:rsid w:val="00360AF7"/>
    <w:rsid w:val="00360BDF"/>
    <w:rsid w:val="0036187F"/>
    <w:rsid w:val="003618E8"/>
    <w:rsid w:val="00362309"/>
    <w:rsid w:val="0036376B"/>
    <w:rsid w:val="00363831"/>
    <w:rsid w:val="003644A6"/>
    <w:rsid w:val="0036468B"/>
    <w:rsid w:val="00364AEB"/>
    <w:rsid w:val="00364C9B"/>
    <w:rsid w:val="00364FEB"/>
    <w:rsid w:val="0036521D"/>
    <w:rsid w:val="00365374"/>
    <w:rsid w:val="0036586A"/>
    <w:rsid w:val="00365BB0"/>
    <w:rsid w:val="003661BC"/>
    <w:rsid w:val="00366293"/>
    <w:rsid w:val="003663D2"/>
    <w:rsid w:val="003665D9"/>
    <w:rsid w:val="0036664F"/>
    <w:rsid w:val="003667B1"/>
    <w:rsid w:val="003667BD"/>
    <w:rsid w:val="00366B3D"/>
    <w:rsid w:val="003671D2"/>
    <w:rsid w:val="003672B5"/>
    <w:rsid w:val="00370C7C"/>
    <w:rsid w:val="003710E1"/>
    <w:rsid w:val="00371142"/>
    <w:rsid w:val="003713F0"/>
    <w:rsid w:val="00371660"/>
    <w:rsid w:val="003717A1"/>
    <w:rsid w:val="00371C42"/>
    <w:rsid w:val="00372236"/>
    <w:rsid w:val="00372567"/>
    <w:rsid w:val="00372691"/>
    <w:rsid w:val="00372F76"/>
    <w:rsid w:val="003731F7"/>
    <w:rsid w:val="003738AA"/>
    <w:rsid w:val="003739F9"/>
    <w:rsid w:val="00373B21"/>
    <w:rsid w:val="00374B96"/>
    <w:rsid w:val="003754A8"/>
    <w:rsid w:val="00375808"/>
    <w:rsid w:val="00375BED"/>
    <w:rsid w:val="0037655A"/>
    <w:rsid w:val="00376B9A"/>
    <w:rsid w:val="00377005"/>
    <w:rsid w:val="00377021"/>
    <w:rsid w:val="0037737B"/>
    <w:rsid w:val="00377522"/>
    <w:rsid w:val="00377D6B"/>
    <w:rsid w:val="00380260"/>
    <w:rsid w:val="00380326"/>
    <w:rsid w:val="00380686"/>
    <w:rsid w:val="0038092D"/>
    <w:rsid w:val="00380C8C"/>
    <w:rsid w:val="0038136A"/>
    <w:rsid w:val="00381861"/>
    <w:rsid w:val="003818E6"/>
    <w:rsid w:val="00381C49"/>
    <w:rsid w:val="00381ECE"/>
    <w:rsid w:val="00382109"/>
    <w:rsid w:val="003822EB"/>
    <w:rsid w:val="00382789"/>
    <w:rsid w:val="00382CB2"/>
    <w:rsid w:val="00383887"/>
    <w:rsid w:val="003838EE"/>
    <w:rsid w:val="00383C6A"/>
    <w:rsid w:val="00383DEB"/>
    <w:rsid w:val="0038444B"/>
    <w:rsid w:val="003847E7"/>
    <w:rsid w:val="00384C46"/>
    <w:rsid w:val="0038592D"/>
    <w:rsid w:val="00385BB5"/>
    <w:rsid w:val="00386238"/>
    <w:rsid w:val="003864E3"/>
    <w:rsid w:val="003866D3"/>
    <w:rsid w:val="00387063"/>
    <w:rsid w:val="00387CD3"/>
    <w:rsid w:val="00387FB3"/>
    <w:rsid w:val="00390B11"/>
    <w:rsid w:val="00391514"/>
    <w:rsid w:val="003917AF"/>
    <w:rsid w:val="0039194A"/>
    <w:rsid w:val="00391BEE"/>
    <w:rsid w:val="00391C01"/>
    <w:rsid w:val="00391FFA"/>
    <w:rsid w:val="003926B2"/>
    <w:rsid w:val="003935F8"/>
    <w:rsid w:val="003937D1"/>
    <w:rsid w:val="00394779"/>
    <w:rsid w:val="00394D66"/>
    <w:rsid w:val="0039699D"/>
    <w:rsid w:val="00397162"/>
    <w:rsid w:val="003974FA"/>
    <w:rsid w:val="00397B79"/>
    <w:rsid w:val="00397EEB"/>
    <w:rsid w:val="003A1C89"/>
    <w:rsid w:val="003A1EC9"/>
    <w:rsid w:val="003A2031"/>
    <w:rsid w:val="003A2053"/>
    <w:rsid w:val="003A227B"/>
    <w:rsid w:val="003A2364"/>
    <w:rsid w:val="003A253A"/>
    <w:rsid w:val="003A25E6"/>
    <w:rsid w:val="003A33A7"/>
    <w:rsid w:val="003A3440"/>
    <w:rsid w:val="003A3588"/>
    <w:rsid w:val="003A3E1E"/>
    <w:rsid w:val="003A4D76"/>
    <w:rsid w:val="003A4DD9"/>
    <w:rsid w:val="003A4EEB"/>
    <w:rsid w:val="003A508F"/>
    <w:rsid w:val="003A55C6"/>
    <w:rsid w:val="003A64E0"/>
    <w:rsid w:val="003A66EB"/>
    <w:rsid w:val="003A6DB4"/>
    <w:rsid w:val="003A6EC5"/>
    <w:rsid w:val="003A7DB8"/>
    <w:rsid w:val="003B00C1"/>
    <w:rsid w:val="003B03E0"/>
    <w:rsid w:val="003B0576"/>
    <w:rsid w:val="003B0694"/>
    <w:rsid w:val="003B0B05"/>
    <w:rsid w:val="003B11A9"/>
    <w:rsid w:val="003B17D3"/>
    <w:rsid w:val="003B1E86"/>
    <w:rsid w:val="003B230D"/>
    <w:rsid w:val="003B2CD1"/>
    <w:rsid w:val="003B3545"/>
    <w:rsid w:val="003B3EEB"/>
    <w:rsid w:val="003B3F85"/>
    <w:rsid w:val="003B3F93"/>
    <w:rsid w:val="003B4215"/>
    <w:rsid w:val="003B42A8"/>
    <w:rsid w:val="003B4872"/>
    <w:rsid w:val="003B489A"/>
    <w:rsid w:val="003B535D"/>
    <w:rsid w:val="003B53E7"/>
    <w:rsid w:val="003B5B16"/>
    <w:rsid w:val="003B663C"/>
    <w:rsid w:val="003B6A96"/>
    <w:rsid w:val="003B710C"/>
    <w:rsid w:val="003B7201"/>
    <w:rsid w:val="003B74B6"/>
    <w:rsid w:val="003B7701"/>
    <w:rsid w:val="003B7B10"/>
    <w:rsid w:val="003B7FE2"/>
    <w:rsid w:val="003C1106"/>
    <w:rsid w:val="003C173C"/>
    <w:rsid w:val="003C1D35"/>
    <w:rsid w:val="003C1DAD"/>
    <w:rsid w:val="003C1ED7"/>
    <w:rsid w:val="003C344A"/>
    <w:rsid w:val="003C3972"/>
    <w:rsid w:val="003C3D1C"/>
    <w:rsid w:val="003C3F57"/>
    <w:rsid w:val="003C44AB"/>
    <w:rsid w:val="003C45D8"/>
    <w:rsid w:val="003C4B1F"/>
    <w:rsid w:val="003C4CA8"/>
    <w:rsid w:val="003C4CEF"/>
    <w:rsid w:val="003C4EE2"/>
    <w:rsid w:val="003C512F"/>
    <w:rsid w:val="003C56EA"/>
    <w:rsid w:val="003C651A"/>
    <w:rsid w:val="003C6562"/>
    <w:rsid w:val="003C6962"/>
    <w:rsid w:val="003C721E"/>
    <w:rsid w:val="003C7862"/>
    <w:rsid w:val="003C7916"/>
    <w:rsid w:val="003C7EB6"/>
    <w:rsid w:val="003D02A7"/>
    <w:rsid w:val="003D06C4"/>
    <w:rsid w:val="003D0868"/>
    <w:rsid w:val="003D1572"/>
    <w:rsid w:val="003D1A23"/>
    <w:rsid w:val="003D1A2C"/>
    <w:rsid w:val="003D1B75"/>
    <w:rsid w:val="003D1F6E"/>
    <w:rsid w:val="003D1FCE"/>
    <w:rsid w:val="003D202E"/>
    <w:rsid w:val="003D2317"/>
    <w:rsid w:val="003D2688"/>
    <w:rsid w:val="003D2704"/>
    <w:rsid w:val="003D2E98"/>
    <w:rsid w:val="003D2F05"/>
    <w:rsid w:val="003D32E7"/>
    <w:rsid w:val="003D3425"/>
    <w:rsid w:val="003D3906"/>
    <w:rsid w:val="003D3B77"/>
    <w:rsid w:val="003D403B"/>
    <w:rsid w:val="003D4915"/>
    <w:rsid w:val="003D492C"/>
    <w:rsid w:val="003D4A40"/>
    <w:rsid w:val="003D4B97"/>
    <w:rsid w:val="003D4BF7"/>
    <w:rsid w:val="003D4C20"/>
    <w:rsid w:val="003D5260"/>
    <w:rsid w:val="003D5698"/>
    <w:rsid w:val="003D5CB4"/>
    <w:rsid w:val="003D5EA9"/>
    <w:rsid w:val="003D5F04"/>
    <w:rsid w:val="003D6187"/>
    <w:rsid w:val="003D7771"/>
    <w:rsid w:val="003D77E7"/>
    <w:rsid w:val="003D7C14"/>
    <w:rsid w:val="003D7C24"/>
    <w:rsid w:val="003D7DCF"/>
    <w:rsid w:val="003E020C"/>
    <w:rsid w:val="003E0ACE"/>
    <w:rsid w:val="003E0EE9"/>
    <w:rsid w:val="003E1099"/>
    <w:rsid w:val="003E22D1"/>
    <w:rsid w:val="003E2583"/>
    <w:rsid w:val="003E297F"/>
    <w:rsid w:val="003E2D14"/>
    <w:rsid w:val="003E31CE"/>
    <w:rsid w:val="003E3202"/>
    <w:rsid w:val="003E401B"/>
    <w:rsid w:val="003E4B60"/>
    <w:rsid w:val="003E565F"/>
    <w:rsid w:val="003E6049"/>
    <w:rsid w:val="003E6051"/>
    <w:rsid w:val="003E6105"/>
    <w:rsid w:val="003E6315"/>
    <w:rsid w:val="003E65CD"/>
    <w:rsid w:val="003E68B5"/>
    <w:rsid w:val="003E72B1"/>
    <w:rsid w:val="003F0262"/>
    <w:rsid w:val="003F039F"/>
    <w:rsid w:val="003F0987"/>
    <w:rsid w:val="003F19F4"/>
    <w:rsid w:val="003F27AC"/>
    <w:rsid w:val="003F29C0"/>
    <w:rsid w:val="003F2EC4"/>
    <w:rsid w:val="003F2FB1"/>
    <w:rsid w:val="003F2FE6"/>
    <w:rsid w:val="003F3637"/>
    <w:rsid w:val="003F3ABE"/>
    <w:rsid w:val="003F3B59"/>
    <w:rsid w:val="003F3BBD"/>
    <w:rsid w:val="003F3D39"/>
    <w:rsid w:val="003F46C3"/>
    <w:rsid w:val="003F4D74"/>
    <w:rsid w:val="003F4D9E"/>
    <w:rsid w:val="003F4E2D"/>
    <w:rsid w:val="003F5680"/>
    <w:rsid w:val="003F56BA"/>
    <w:rsid w:val="003F5C82"/>
    <w:rsid w:val="003F5D22"/>
    <w:rsid w:val="003F62B8"/>
    <w:rsid w:val="003F6A8E"/>
    <w:rsid w:val="003F71BC"/>
    <w:rsid w:val="003F72FB"/>
    <w:rsid w:val="003F7E04"/>
    <w:rsid w:val="004002CF"/>
    <w:rsid w:val="004007AF"/>
    <w:rsid w:val="004015A9"/>
    <w:rsid w:val="004017EE"/>
    <w:rsid w:val="00402310"/>
    <w:rsid w:val="004025B4"/>
    <w:rsid w:val="004029D0"/>
    <w:rsid w:val="00402ABD"/>
    <w:rsid w:val="00402BFA"/>
    <w:rsid w:val="00402C5B"/>
    <w:rsid w:val="004035A4"/>
    <w:rsid w:val="0040361B"/>
    <w:rsid w:val="00403B07"/>
    <w:rsid w:val="00404921"/>
    <w:rsid w:val="00404BEF"/>
    <w:rsid w:val="00405790"/>
    <w:rsid w:val="004069D3"/>
    <w:rsid w:val="00406C5F"/>
    <w:rsid w:val="004073A5"/>
    <w:rsid w:val="00407CED"/>
    <w:rsid w:val="0041012A"/>
    <w:rsid w:val="004106A8"/>
    <w:rsid w:val="00410A88"/>
    <w:rsid w:val="00410D24"/>
    <w:rsid w:val="0041179F"/>
    <w:rsid w:val="00411B32"/>
    <w:rsid w:val="004122FA"/>
    <w:rsid w:val="004123EB"/>
    <w:rsid w:val="00412B11"/>
    <w:rsid w:val="00413364"/>
    <w:rsid w:val="00413E02"/>
    <w:rsid w:val="00414064"/>
    <w:rsid w:val="00414699"/>
    <w:rsid w:val="00415098"/>
    <w:rsid w:val="004153A1"/>
    <w:rsid w:val="00415626"/>
    <w:rsid w:val="0041570A"/>
    <w:rsid w:val="00415EB1"/>
    <w:rsid w:val="00416A01"/>
    <w:rsid w:val="004170BB"/>
    <w:rsid w:val="00417495"/>
    <w:rsid w:val="004175E9"/>
    <w:rsid w:val="00417FE2"/>
    <w:rsid w:val="0042062F"/>
    <w:rsid w:val="00421016"/>
    <w:rsid w:val="004214B7"/>
    <w:rsid w:val="0042163A"/>
    <w:rsid w:val="00421935"/>
    <w:rsid w:val="00421B3A"/>
    <w:rsid w:val="004220EE"/>
    <w:rsid w:val="00422750"/>
    <w:rsid w:val="00422F0D"/>
    <w:rsid w:val="00423193"/>
    <w:rsid w:val="0042357E"/>
    <w:rsid w:val="00423759"/>
    <w:rsid w:val="00423841"/>
    <w:rsid w:val="00423DE7"/>
    <w:rsid w:val="00423E83"/>
    <w:rsid w:val="00423FFD"/>
    <w:rsid w:val="004246F0"/>
    <w:rsid w:val="00424715"/>
    <w:rsid w:val="00424B50"/>
    <w:rsid w:val="00425167"/>
    <w:rsid w:val="00425424"/>
    <w:rsid w:val="0042593A"/>
    <w:rsid w:val="00425DAA"/>
    <w:rsid w:val="00425DE8"/>
    <w:rsid w:val="00425F44"/>
    <w:rsid w:val="00426291"/>
    <w:rsid w:val="0042685C"/>
    <w:rsid w:val="00426F00"/>
    <w:rsid w:val="0042733B"/>
    <w:rsid w:val="00427554"/>
    <w:rsid w:val="004275C0"/>
    <w:rsid w:val="00427AC2"/>
    <w:rsid w:val="00427C20"/>
    <w:rsid w:val="004307FB"/>
    <w:rsid w:val="00430965"/>
    <w:rsid w:val="00430A21"/>
    <w:rsid w:val="00431328"/>
    <w:rsid w:val="00431DEE"/>
    <w:rsid w:val="00431E54"/>
    <w:rsid w:val="0043211D"/>
    <w:rsid w:val="004322E9"/>
    <w:rsid w:val="004329AE"/>
    <w:rsid w:val="00432A71"/>
    <w:rsid w:val="00432BE2"/>
    <w:rsid w:val="00432E09"/>
    <w:rsid w:val="004339E6"/>
    <w:rsid w:val="00433B5A"/>
    <w:rsid w:val="00433E93"/>
    <w:rsid w:val="00434438"/>
    <w:rsid w:val="004344C3"/>
    <w:rsid w:val="00434709"/>
    <w:rsid w:val="00434A93"/>
    <w:rsid w:val="00434C9B"/>
    <w:rsid w:val="00435796"/>
    <w:rsid w:val="004360E2"/>
    <w:rsid w:val="004364B8"/>
    <w:rsid w:val="004365DE"/>
    <w:rsid w:val="004367C9"/>
    <w:rsid w:val="00436B29"/>
    <w:rsid w:val="0043737B"/>
    <w:rsid w:val="004374C1"/>
    <w:rsid w:val="00440378"/>
    <w:rsid w:val="00440C44"/>
    <w:rsid w:val="00440E59"/>
    <w:rsid w:val="00440FAA"/>
    <w:rsid w:val="004415D9"/>
    <w:rsid w:val="00441797"/>
    <w:rsid w:val="00441DA1"/>
    <w:rsid w:val="00441F6C"/>
    <w:rsid w:val="00442464"/>
    <w:rsid w:val="004426B3"/>
    <w:rsid w:val="004427DD"/>
    <w:rsid w:val="00442BEE"/>
    <w:rsid w:val="004434B5"/>
    <w:rsid w:val="004436CC"/>
    <w:rsid w:val="004438AB"/>
    <w:rsid w:val="00443AB2"/>
    <w:rsid w:val="00443CD7"/>
    <w:rsid w:val="004444CE"/>
    <w:rsid w:val="004445B7"/>
    <w:rsid w:val="004446FE"/>
    <w:rsid w:val="00444953"/>
    <w:rsid w:val="0044511B"/>
    <w:rsid w:val="0044533D"/>
    <w:rsid w:val="004458B1"/>
    <w:rsid w:val="00445ECC"/>
    <w:rsid w:val="00445F8C"/>
    <w:rsid w:val="004462CA"/>
    <w:rsid w:val="0044636A"/>
    <w:rsid w:val="00446485"/>
    <w:rsid w:val="00446724"/>
    <w:rsid w:val="00446DDF"/>
    <w:rsid w:val="00446ECD"/>
    <w:rsid w:val="00447228"/>
    <w:rsid w:val="00447238"/>
    <w:rsid w:val="004478C3"/>
    <w:rsid w:val="00447EBA"/>
    <w:rsid w:val="00450628"/>
    <w:rsid w:val="00450EFA"/>
    <w:rsid w:val="0045100E"/>
    <w:rsid w:val="00451495"/>
    <w:rsid w:val="00451687"/>
    <w:rsid w:val="00451785"/>
    <w:rsid w:val="00451BBB"/>
    <w:rsid w:val="00451CF3"/>
    <w:rsid w:val="004523BB"/>
    <w:rsid w:val="00452C04"/>
    <w:rsid w:val="00452DB0"/>
    <w:rsid w:val="00452E21"/>
    <w:rsid w:val="00452F09"/>
    <w:rsid w:val="004532E3"/>
    <w:rsid w:val="004533CB"/>
    <w:rsid w:val="00453828"/>
    <w:rsid w:val="00453A2F"/>
    <w:rsid w:val="00453F20"/>
    <w:rsid w:val="00453FA9"/>
    <w:rsid w:val="00454034"/>
    <w:rsid w:val="00454A14"/>
    <w:rsid w:val="00454B99"/>
    <w:rsid w:val="00455456"/>
    <w:rsid w:val="004554C0"/>
    <w:rsid w:val="00455728"/>
    <w:rsid w:val="00455A60"/>
    <w:rsid w:val="00455DF8"/>
    <w:rsid w:val="004566C2"/>
    <w:rsid w:val="00457378"/>
    <w:rsid w:val="0045738C"/>
    <w:rsid w:val="004573C7"/>
    <w:rsid w:val="004574CF"/>
    <w:rsid w:val="00457528"/>
    <w:rsid w:val="00457909"/>
    <w:rsid w:val="00457DF1"/>
    <w:rsid w:val="00460022"/>
    <w:rsid w:val="00460188"/>
    <w:rsid w:val="00460552"/>
    <w:rsid w:val="004606D2"/>
    <w:rsid w:val="004608FE"/>
    <w:rsid w:val="00460EAB"/>
    <w:rsid w:val="00460EE1"/>
    <w:rsid w:val="00460F1B"/>
    <w:rsid w:val="00461638"/>
    <w:rsid w:val="00461883"/>
    <w:rsid w:val="004618BE"/>
    <w:rsid w:val="0046277D"/>
    <w:rsid w:val="00462FFF"/>
    <w:rsid w:val="0046315E"/>
    <w:rsid w:val="00463232"/>
    <w:rsid w:val="00463506"/>
    <w:rsid w:val="00463526"/>
    <w:rsid w:val="00463627"/>
    <w:rsid w:val="00463C50"/>
    <w:rsid w:val="00463D23"/>
    <w:rsid w:val="00463F27"/>
    <w:rsid w:val="0046472E"/>
    <w:rsid w:val="004649DA"/>
    <w:rsid w:val="00464CDF"/>
    <w:rsid w:val="00464EBE"/>
    <w:rsid w:val="0046574F"/>
    <w:rsid w:val="00465D5F"/>
    <w:rsid w:val="0046665E"/>
    <w:rsid w:val="004672F8"/>
    <w:rsid w:val="00467AF7"/>
    <w:rsid w:val="00467CF3"/>
    <w:rsid w:val="00470108"/>
    <w:rsid w:val="00470328"/>
    <w:rsid w:val="004705AE"/>
    <w:rsid w:val="00470BF4"/>
    <w:rsid w:val="004712BB"/>
    <w:rsid w:val="00471315"/>
    <w:rsid w:val="00471A9A"/>
    <w:rsid w:val="00471CFB"/>
    <w:rsid w:val="0047223B"/>
    <w:rsid w:val="004723E8"/>
    <w:rsid w:val="00472730"/>
    <w:rsid w:val="00472D56"/>
    <w:rsid w:val="00473C86"/>
    <w:rsid w:val="00474317"/>
    <w:rsid w:val="004745D5"/>
    <w:rsid w:val="00475476"/>
    <w:rsid w:val="00475BFA"/>
    <w:rsid w:val="00475E14"/>
    <w:rsid w:val="004760D3"/>
    <w:rsid w:val="0047636A"/>
    <w:rsid w:val="004776AA"/>
    <w:rsid w:val="00477CC1"/>
    <w:rsid w:val="00477DC0"/>
    <w:rsid w:val="00477DE4"/>
    <w:rsid w:val="0048002D"/>
    <w:rsid w:val="004802DC"/>
    <w:rsid w:val="00480621"/>
    <w:rsid w:val="00480D00"/>
    <w:rsid w:val="0048178D"/>
    <w:rsid w:val="00482226"/>
    <w:rsid w:val="004825C0"/>
    <w:rsid w:val="00482DB4"/>
    <w:rsid w:val="00484B80"/>
    <w:rsid w:val="004854F5"/>
    <w:rsid w:val="0048586F"/>
    <w:rsid w:val="00485D2C"/>
    <w:rsid w:val="00486664"/>
    <w:rsid w:val="00486785"/>
    <w:rsid w:val="00486C87"/>
    <w:rsid w:val="00486D66"/>
    <w:rsid w:val="00486EF3"/>
    <w:rsid w:val="00487242"/>
    <w:rsid w:val="0048764D"/>
    <w:rsid w:val="0048797F"/>
    <w:rsid w:val="004879D1"/>
    <w:rsid w:val="00487DDB"/>
    <w:rsid w:val="00487E5F"/>
    <w:rsid w:val="0049091F"/>
    <w:rsid w:val="00490DE5"/>
    <w:rsid w:val="00490EE4"/>
    <w:rsid w:val="00490F57"/>
    <w:rsid w:val="004910AC"/>
    <w:rsid w:val="0049150E"/>
    <w:rsid w:val="004916C2"/>
    <w:rsid w:val="00491816"/>
    <w:rsid w:val="0049225C"/>
    <w:rsid w:val="004924D3"/>
    <w:rsid w:val="004926C3"/>
    <w:rsid w:val="00492A46"/>
    <w:rsid w:val="00492A78"/>
    <w:rsid w:val="00493698"/>
    <w:rsid w:val="0049464F"/>
    <w:rsid w:val="00494FF7"/>
    <w:rsid w:val="004950DC"/>
    <w:rsid w:val="004950F9"/>
    <w:rsid w:val="004953BB"/>
    <w:rsid w:val="004955D7"/>
    <w:rsid w:val="004957B9"/>
    <w:rsid w:val="004959DA"/>
    <w:rsid w:val="004959E5"/>
    <w:rsid w:val="0049623A"/>
    <w:rsid w:val="0049637A"/>
    <w:rsid w:val="004966DF"/>
    <w:rsid w:val="00496B15"/>
    <w:rsid w:val="0049786B"/>
    <w:rsid w:val="00497B4B"/>
    <w:rsid w:val="004A0930"/>
    <w:rsid w:val="004A0A1B"/>
    <w:rsid w:val="004A0FA3"/>
    <w:rsid w:val="004A10F3"/>
    <w:rsid w:val="004A1341"/>
    <w:rsid w:val="004A15A3"/>
    <w:rsid w:val="004A188B"/>
    <w:rsid w:val="004A1ACF"/>
    <w:rsid w:val="004A1B25"/>
    <w:rsid w:val="004A1C32"/>
    <w:rsid w:val="004A23D9"/>
    <w:rsid w:val="004A258E"/>
    <w:rsid w:val="004A2DB2"/>
    <w:rsid w:val="004A33B6"/>
    <w:rsid w:val="004A3888"/>
    <w:rsid w:val="004A3C2F"/>
    <w:rsid w:val="004A3DE9"/>
    <w:rsid w:val="004A4244"/>
    <w:rsid w:val="004A42AB"/>
    <w:rsid w:val="004A44D8"/>
    <w:rsid w:val="004A4879"/>
    <w:rsid w:val="004A5234"/>
    <w:rsid w:val="004A6832"/>
    <w:rsid w:val="004A68DA"/>
    <w:rsid w:val="004A6E1E"/>
    <w:rsid w:val="004A7C86"/>
    <w:rsid w:val="004B0225"/>
    <w:rsid w:val="004B04D1"/>
    <w:rsid w:val="004B0A67"/>
    <w:rsid w:val="004B0B97"/>
    <w:rsid w:val="004B2EAB"/>
    <w:rsid w:val="004B2F6D"/>
    <w:rsid w:val="004B38E5"/>
    <w:rsid w:val="004B3E0E"/>
    <w:rsid w:val="004B473D"/>
    <w:rsid w:val="004B473E"/>
    <w:rsid w:val="004B4F8A"/>
    <w:rsid w:val="004B5896"/>
    <w:rsid w:val="004B5EAB"/>
    <w:rsid w:val="004B5EFD"/>
    <w:rsid w:val="004B6255"/>
    <w:rsid w:val="004B6612"/>
    <w:rsid w:val="004B770A"/>
    <w:rsid w:val="004B774A"/>
    <w:rsid w:val="004B78B2"/>
    <w:rsid w:val="004B7DAF"/>
    <w:rsid w:val="004C0208"/>
    <w:rsid w:val="004C05C5"/>
    <w:rsid w:val="004C0774"/>
    <w:rsid w:val="004C1435"/>
    <w:rsid w:val="004C18ED"/>
    <w:rsid w:val="004C2781"/>
    <w:rsid w:val="004C31E0"/>
    <w:rsid w:val="004C35F4"/>
    <w:rsid w:val="004C3661"/>
    <w:rsid w:val="004C3ED2"/>
    <w:rsid w:val="004C3F4C"/>
    <w:rsid w:val="004C5233"/>
    <w:rsid w:val="004C5624"/>
    <w:rsid w:val="004C573E"/>
    <w:rsid w:val="004C5F73"/>
    <w:rsid w:val="004C63EE"/>
    <w:rsid w:val="004C6851"/>
    <w:rsid w:val="004C72E4"/>
    <w:rsid w:val="004C79BF"/>
    <w:rsid w:val="004C7B42"/>
    <w:rsid w:val="004C7D50"/>
    <w:rsid w:val="004C7DD8"/>
    <w:rsid w:val="004C7EA4"/>
    <w:rsid w:val="004D06F2"/>
    <w:rsid w:val="004D0FAA"/>
    <w:rsid w:val="004D18C7"/>
    <w:rsid w:val="004D1C87"/>
    <w:rsid w:val="004D1CBD"/>
    <w:rsid w:val="004D2481"/>
    <w:rsid w:val="004D2BC0"/>
    <w:rsid w:val="004D2D93"/>
    <w:rsid w:val="004D33B5"/>
    <w:rsid w:val="004D345E"/>
    <w:rsid w:val="004D3663"/>
    <w:rsid w:val="004D3828"/>
    <w:rsid w:val="004D3908"/>
    <w:rsid w:val="004D3AE5"/>
    <w:rsid w:val="004D3FF1"/>
    <w:rsid w:val="004D425D"/>
    <w:rsid w:val="004D4586"/>
    <w:rsid w:val="004D49B4"/>
    <w:rsid w:val="004D4FB7"/>
    <w:rsid w:val="004D5006"/>
    <w:rsid w:val="004D57DD"/>
    <w:rsid w:val="004D590F"/>
    <w:rsid w:val="004D5B44"/>
    <w:rsid w:val="004D5D63"/>
    <w:rsid w:val="004D5ECB"/>
    <w:rsid w:val="004D6250"/>
    <w:rsid w:val="004D6C62"/>
    <w:rsid w:val="004D727E"/>
    <w:rsid w:val="004D7566"/>
    <w:rsid w:val="004D7744"/>
    <w:rsid w:val="004D776A"/>
    <w:rsid w:val="004D7E18"/>
    <w:rsid w:val="004E0590"/>
    <w:rsid w:val="004E0677"/>
    <w:rsid w:val="004E0798"/>
    <w:rsid w:val="004E0E10"/>
    <w:rsid w:val="004E102E"/>
    <w:rsid w:val="004E1377"/>
    <w:rsid w:val="004E1561"/>
    <w:rsid w:val="004E21C5"/>
    <w:rsid w:val="004E2739"/>
    <w:rsid w:val="004E27F8"/>
    <w:rsid w:val="004E28C0"/>
    <w:rsid w:val="004E2A58"/>
    <w:rsid w:val="004E303F"/>
    <w:rsid w:val="004E3237"/>
    <w:rsid w:val="004E362C"/>
    <w:rsid w:val="004E3822"/>
    <w:rsid w:val="004E3C5E"/>
    <w:rsid w:val="004E4470"/>
    <w:rsid w:val="004E4CE6"/>
    <w:rsid w:val="004E4D68"/>
    <w:rsid w:val="004E5850"/>
    <w:rsid w:val="004E5C1F"/>
    <w:rsid w:val="004E676B"/>
    <w:rsid w:val="004E68C4"/>
    <w:rsid w:val="004E6A9C"/>
    <w:rsid w:val="004E6E4B"/>
    <w:rsid w:val="004E6E4D"/>
    <w:rsid w:val="004E708F"/>
    <w:rsid w:val="004E71A9"/>
    <w:rsid w:val="004E721B"/>
    <w:rsid w:val="004E7C06"/>
    <w:rsid w:val="004F0010"/>
    <w:rsid w:val="004F0BE3"/>
    <w:rsid w:val="004F1C81"/>
    <w:rsid w:val="004F2150"/>
    <w:rsid w:val="004F22A5"/>
    <w:rsid w:val="004F32CF"/>
    <w:rsid w:val="004F33C7"/>
    <w:rsid w:val="004F35EA"/>
    <w:rsid w:val="004F3AA9"/>
    <w:rsid w:val="004F3ADD"/>
    <w:rsid w:val="004F3EE8"/>
    <w:rsid w:val="004F4043"/>
    <w:rsid w:val="004F5161"/>
    <w:rsid w:val="004F5178"/>
    <w:rsid w:val="004F56BD"/>
    <w:rsid w:val="004F58FA"/>
    <w:rsid w:val="004F5EFC"/>
    <w:rsid w:val="004F606E"/>
    <w:rsid w:val="004F60D9"/>
    <w:rsid w:val="004F6AC6"/>
    <w:rsid w:val="004F6CCA"/>
    <w:rsid w:val="004F6EEB"/>
    <w:rsid w:val="004F76F5"/>
    <w:rsid w:val="004F784E"/>
    <w:rsid w:val="004F7B23"/>
    <w:rsid w:val="005008EF"/>
    <w:rsid w:val="0050198A"/>
    <w:rsid w:val="00501B41"/>
    <w:rsid w:val="005027D6"/>
    <w:rsid w:val="00502F52"/>
    <w:rsid w:val="00503746"/>
    <w:rsid w:val="00504AA1"/>
    <w:rsid w:val="00504C34"/>
    <w:rsid w:val="00505020"/>
    <w:rsid w:val="00505419"/>
    <w:rsid w:val="005057CB"/>
    <w:rsid w:val="00505AD7"/>
    <w:rsid w:val="0050683B"/>
    <w:rsid w:val="005068F4"/>
    <w:rsid w:val="00506F26"/>
    <w:rsid w:val="00506F7A"/>
    <w:rsid w:val="00507745"/>
    <w:rsid w:val="00507DD2"/>
    <w:rsid w:val="00507F5A"/>
    <w:rsid w:val="005101C5"/>
    <w:rsid w:val="0051020F"/>
    <w:rsid w:val="0051047D"/>
    <w:rsid w:val="00510511"/>
    <w:rsid w:val="005105EE"/>
    <w:rsid w:val="0051080E"/>
    <w:rsid w:val="00510FB7"/>
    <w:rsid w:val="0051114A"/>
    <w:rsid w:val="005114B7"/>
    <w:rsid w:val="00511504"/>
    <w:rsid w:val="005118EC"/>
    <w:rsid w:val="00511BA2"/>
    <w:rsid w:val="00511DA4"/>
    <w:rsid w:val="00511E1A"/>
    <w:rsid w:val="00512258"/>
    <w:rsid w:val="005131C7"/>
    <w:rsid w:val="00513480"/>
    <w:rsid w:val="00514B95"/>
    <w:rsid w:val="00514F03"/>
    <w:rsid w:val="00515D7E"/>
    <w:rsid w:val="005164FB"/>
    <w:rsid w:val="005169F0"/>
    <w:rsid w:val="00516BB3"/>
    <w:rsid w:val="005171E5"/>
    <w:rsid w:val="005176BE"/>
    <w:rsid w:val="005176E8"/>
    <w:rsid w:val="00520490"/>
    <w:rsid w:val="0052061D"/>
    <w:rsid w:val="00520890"/>
    <w:rsid w:val="00520A5F"/>
    <w:rsid w:val="00520B81"/>
    <w:rsid w:val="00520C0B"/>
    <w:rsid w:val="00520CA4"/>
    <w:rsid w:val="00520FDE"/>
    <w:rsid w:val="00521134"/>
    <w:rsid w:val="00521ADE"/>
    <w:rsid w:val="005222F4"/>
    <w:rsid w:val="0052265A"/>
    <w:rsid w:val="005228C1"/>
    <w:rsid w:val="005228F9"/>
    <w:rsid w:val="00522DEC"/>
    <w:rsid w:val="00523098"/>
    <w:rsid w:val="00523256"/>
    <w:rsid w:val="00523437"/>
    <w:rsid w:val="00524020"/>
    <w:rsid w:val="0052408C"/>
    <w:rsid w:val="005240E8"/>
    <w:rsid w:val="00524505"/>
    <w:rsid w:val="005249CB"/>
    <w:rsid w:val="00524AC1"/>
    <w:rsid w:val="005253C9"/>
    <w:rsid w:val="005256E8"/>
    <w:rsid w:val="00525A52"/>
    <w:rsid w:val="00525DC6"/>
    <w:rsid w:val="00526791"/>
    <w:rsid w:val="005273EC"/>
    <w:rsid w:val="005274B6"/>
    <w:rsid w:val="00530AAC"/>
    <w:rsid w:val="00531150"/>
    <w:rsid w:val="00531499"/>
    <w:rsid w:val="00531BAF"/>
    <w:rsid w:val="00531BC5"/>
    <w:rsid w:val="00532A67"/>
    <w:rsid w:val="0053386B"/>
    <w:rsid w:val="00533B29"/>
    <w:rsid w:val="00533B6E"/>
    <w:rsid w:val="00533B7B"/>
    <w:rsid w:val="00533C00"/>
    <w:rsid w:val="00533DD5"/>
    <w:rsid w:val="0053450F"/>
    <w:rsid w:val="00534F2C"/>
    <w:rsid w:val="00535056"/>
    <w:rsid w:val="005356D5"/>
    <w:rsid w:val="0053579B"/>
    <w:rsid w:val="0053596C"/>
    <w:rsid w:val="00535A08"/>
    <w:rsid w:val="00535C95"/>
    <w:rsid w:val="00535E22"/>
    <w:rsid w:val="00536CD6"/>
    <w:rsid w:val="0053702A"/>
    <w:rsid w:val="00537465"/>
    <w:rsid w:val="0053765A"/>
    <w:rsid w:val="00540733"/>
    <w:rsid w:val="00540810"/>
    <w:rsid w:val="00540B30"/>
    <w:rsid w:val="00540FDC"/>
    <w:rsid w:val="0054115B"/>
    <w:rsid w:val="00541642"/>
    <w:rsid w:val="00541B73"/>
    <w:rsid w:val="00541DFD"/>
    <w:rsid w:val="0054278A"/>
    <w:rsid w:val="00542FA3"/>
    <w:rsid w:val="005432A8"/>
    <w:rsid w:val="0054345B"/>
    <w:rsid w:val="0054476C"/>
    <w:rsid w:val="00545459"/>
    <w:rsid w:val="00545550"/>
    <w:rsid w:val="0054576D"/>
    <w:rsid w:val="00545812"/>
    <w:rsid w:val="00545FF1"/>
    <w:rsid w:val="00546245"/>
    <w:rsid w:val="00546950"/>
    <w:rsid w:val="00547090"/>
    <w:rsid w:val="00547EBC"/>
    <w:rsid w:val="00550164"/>
    <w:rsid w:val="005514D6"/>
    <w:rsid w:val="00551621"/>
    <w:rsid w:val="00551925"/>
    <w:rsid w:val="00551B3A"/>
    <w:rsid w:val="00552133"/>
    <w:rsid w:val="0055280C"/>
    <w:rsid w:val="0055298F"/>
    <w:rsid w:val="00552CF0"/>
    <w:rsid w:val="00552DEB"/>
    <w:rsid w:val="00553487"/>
    <w:rsid w:val="00554222"/>
    <w:rsid w:val="00554381"/>
    <w:rsid w:val="005547B6"/>
    <w:rsid w:val="005548D8"/>
    <w:rsid w:val="0055551C"/>
    <w:rsid w:val="00555755"/>
    <w:rsid w:val="005559E1"/>
    <w:rsid w:val="00555BDE"/>
    <w:rsid w:val="005563A5"/>
    <w:rsid w:val="00556569"/>
    <w:rsid w:val="0055678D"/>
    <w:rsid w:val="0055688F"/>
    <w:rsid w:val="005568B9"/>
    <w:rsid w:val="00556A38"/>
    <w:rsid w:val="00556BF7"/>
    <w:rsid w:val="00556FA0"/>
    <w:rsid w:val="0055709E"/>
    <w:rsid w:val="00557900"/>
    <w:rsid w:val="00557DF4"/>
    <w:rsid w:val="00560BEC"/>
    <w:rsid w:val="00560D46"/>
    <w:rsid w:val="00561917"/>
    <w:rsid w:val="00561DC4"/>
    <w:rsid w:val="005625F9"/>
    <w:rsid w:val="00562981"/>
    <w:rsid w:val="0056313C"/>
    <w:rsid w:val="0056330C"/>
    <w:rsid w:val="00563673"/>
    <w:rsid w:val="0056459C"/>
    <w:rsid w:val="00564764"/>
    <w:rsid w:val="00564C07"/>
    <w:rsid w:val="00564C66"/>
    <w:rsid w:val="0056676B"/>
    <w:rsid w:val="00566C48"/>
    <w:rsid w:val="005673A4"/>
    <w:rsid w:val="005675B6"/>
    <w:rsid w:val="005675FA"/>
    <w:rsid w:val="00567AE3"/>
    <w:rsid w:val="00567AEA"/>
    <w:rsid w:val="00567EC0"/>
    <w:rsid w:val="00570A17"/>
    <w:rsid w:val="00570B4D"/>
    <w:rsid w:val="00571196"/>
    <w:rsid w:val="00571495"/>
    <w:rsid w:val="005717C0"/>
    <w:rsid w:val="00571D30"/>
    <w:rsid w:val="00571FC1"/>
    <w:rsid w:val="005723C9"/>
    <w:rsid w:val="00572519"/>
    <w:rsid w:val="005726EA"/>
    <w:rsid w:val="00572C71"/>
    <w:rsid w:val="00572FB3"/>
    <w:rsid w:val="0057301D"/>
    <w:rsid w:val="005731A0"/>
    <w:rsid w:val="0057342C"/>
    <w:rsid w:val="00573629"/>
    <w:rsid w:val="00573926"/>
    <w:rsid w:val="0057465C"/>
    <w:rsid w:val="00574AE1"/>
    <w:rsid w:val="00574C6B"/>
    <w:rsid w:val="00574F45"/>
    <w:rsid w:val="005751E1"/>
    <w:rsid w:val="00575614"/>
    <w:rsid w:val="005756E4"/>
    <w:rsid w:val="00575A64"/>
    <w:rsid w:val="00575BA9"/>
    <w:rsid w:val="005762A6"/>
    <w:rsid w:val="0057650D"/>
    <w:rsid w:val="00576BC4"/>
    <w:rsid w:val="00576E4B"/>
    <w:rsid w:val="00577578"/>
    <w:rsid w:val="00577934"/>
    <w:rsid w:val="00577B20"/>
    <w:rsid w:val="00580282"/>
    <w:rsid w:val="005805A9"/>
    <w:rsid w:val="00580FDB"/>
    <w:rsid w:val="00581399"/>
    <w:rsid w:val="00581562"/>
    <w:rsid w:val="00581598"/>
    <w:rsid w:val="00581832"/>
    <w:rsid w:val="005819CF"/>
    <w:rsid w:val="00581A96"/>
    <w:rsid w:val="00581C73"/>
    <w:rsid w:val="00581D96"/>
    <w:rsid w:val="00581DC2"/>
    <w:rsid w:val="00581F29"/>
    <w:rsid w:val="00582E13"/>
    <w:rsid w:val="00582F49"/>
    <w:rsid w:val="0058320C"/>
    <w:rsid w:val="005832E8"/>
    <w:rsid w:val="0058388B"/>
    <w:rsid w:val="00583B8D"/>
    <w:rsid w:val="00583DD4"/>
    <w:rsid w:val="005840B6"/>
    <w:rsid w:val="0058475B"/>
    <w:rsid w:val="00584C58"/>
    <w:rsid w:val="00584C97"/>
    <w:rsid w:val="005855D9"/>
    <w:rsid w:val="00585CAA"/>
    <w:rsid w:val="00585E00"/>
    <w:rsid w:val="00586063"/>
    <w:rsid w:val="00586219"/>
    <w:rsid w:val="005869F3"/>
    <w:rsid w:val="00586CE4"/>
    <w:rsid w:val="00586FC6"/>
    <w:rsid w:val="00587284"/>
    <w:rsid w:val="00587375"/>
    <w:rsid w:val="00587E43"/>
    <w:rsid w:val="0059009F"/>
    <w:rsid w:val="005902C0"/>
    <w:rsid w:val="00590C2C"/>
    <w:rsid w:val="00590D9B"/>
    <w:rsid w:val="00591DCC"/>
    <w:rsid w:val="00592167"/>
    <w:rsid w:val="005925F6"/>
    <w:rsid w:val="0059342A"/>
    <w:rsid w:val="0059372B"/>
    <w:rsid w:val="00593AB2"/>
    <w:rsid w:val="005940AA"/>
    <w:rsid w:val="00594545"/>
    <w:rsid w:val="00594B08"/>
    <w:rsid w:val="00594EDE"/>
    <w:rsid w:val="00595B2E"/>
    <w:rsid w:val="00595DFE"/>
    <w:rsid w:val="005965A6"/>
    <w:rsid w:val="00596B4A"/>
    <w:rsid w:val="00596EA8"/>
    <w:rsid w:val="00597474"/>
    <w:rsid w:val="005976B4"/>
    <w:rsid w:val="00597896"/>
    <w:rsid w:val="00597FA8"/>
    <w:rsid w:val="005A0A72"/>
    <w:rsid w:val="005A0FBC"/>
    <w:rsid w:val="005A1679"/>
    <w:rsid w:val="005A1921"/>
    <w:rsid w:val="005A1A88"/>
    <w:rsid w:val="005A1DED"/>
    <w:rsid w:val="005A1E6B"/>
    <w:rsid w:val="005A1F05"/>
    <w:rsid w:val="005A200A"/>
    <w:rsid w:val="005A23EC"/>
    <w:rsid w:val="005A2968"/>
    <w:rsid w:val="005A315D"/>
    <w:rsid w:val="005A3853"/>
    <w:rsid w:val="005A3CAB"/>
    <w:rsid w:val="005A3CEF"/>
    <w:rsid w:val="005A3DB8"/>
    <w:rsid w:val="005A3FFE"/>
    <w:rsid w:val="005A416A"/>
    <w:rsid w:val="005A49A7"/>
    <w:rsid w:val="005A56F1"/>
    <w:rsid w:val="005A5AB8"/>
    <w:rsid w:val="005A6348"/>
    <w:rsid w:val="005A6B1F"/>
    <w:rsid w:val="005A7980"/>
    <w:rsid w:val="005A7A03"/>
    <w:rsid w:val="005A7AD6"/>
    <w:rsid w:val="005A7CD0"/>
    <w:rsid w:val="005A7EC6"/>
    <w:rsid w:val="005B03C6"/>
    <w:rsid w:val="005B062C"/>
    <w:rsid w:val="005B0843"/>
    <w:rsid w:val="005B0AF4"/>
    <w:rsid w:val="005B1078"/>
    <w:rsid w:val="005B10D9"/>
    <w:rsid w:val="005B179B"/>
    <w:rsid w:val="005B1A20"/>
    <w:rsid w:val="005B1BE9"/>
    <w:rsid w:val="005B1CFE"/>
    <w:rsid w:val="005B1E60"/>
    <w:rsid w:val="005B253C"/>
    <w:rsid w:val="005B2856"/>
    <w:rsid w:val="005B2B1D"/>
    <w:rsid w:val="005B2C7D"/>
    <w:rsid w:val="005B3154"/>
    <w:rsid w:val="005B32A1"/>
    <w:rsid w:val="005B338C"/>
    <w:rsid w:val="005B3CF2"/>
    <w:rsid w:val="005B436A"/>
    <w:rsid w:val="005B49ED"/>
    <w:rsid w:val="005B4AC1"/>
    <w:rsid w:val="005B4F2B"/>
    <w:rsid w:val="005B517A"/>
    <w:rsid w:val="005B561F"/>
    <w:rsid w:val="005B5BB0"/>
    <w:rsid w:val="005B6015"/>
    <w:rsid w:val="005B696F"/>
    <w:rsid w:val="005B7202"/>
    <w:rsid w:val="005B7CF8"/>
    <w:rsid w:val="005B7D4E"/>
    <w:rsid w:val="005C03A6"/>
    <w:rsid w:val="005C05CD"/>
    <w:rsid w:val="005C08C3"/>
    <w:rsid w:val="005C1AF4"/>
    <w:rsid w:val="005C1E87"/>
    <w:rsid w:val="005C1FD3"/>
    <w:rsid w:val="005C22D0"/>
    <w:rsid w:val="005C2A30"/>
    <w:rsid w:val="005C3296"/>
    <w:rsid w:val="005C369D"/>
    <w:rsid w:val="005C36BB"/>
    <w:rsid w:val="005C3BB9"/>
    <w:rsid w:val="005C4480"/>
    <w:rsid w:val="005C45A9"/>
    <w:rsid w:val="005C45D3"/>
    <w:rsid w:val="005C4768"/>
    <w:rsid w:val="005C4887"/>
    <w:rsid w:val="005C4A29"/>
    <w:rsid w:val="005C50D2"/>
    <w:rsid w:val="005C5739"/>
    <w:rsid w:val="005C590D"/>
    <w:rsid w:val="005C5919"/>
    <w:rsid w:val="005C5B57"/>
    <w:rsid w:val="005C5D6A"/>
    <w:rsid w:val="005C68B6"/>
    <w:rsid w:val="005C6BEF"/>
    <w:rsid w:val="005C6CFB"/>
    <w:rsid w:val="005C6D4F"/>
    <w:rsid w:val="005C6FC1"/>
    <w:rsid w:val="005C7225"/>
    <w:rsid w:val="005C76DD"/>
    <w:rsid w:val="005C7904"/>
    <w:rsid w:val="005D03C8"/>
    <w:rsid w:val="005D0B45"/>
    <w:rsid w:val="005D0EEE"/>
    <w:rsid w:val="005D1070"/>
    <w:rsid w:val="005D115F"/>
    <w:rsid w:val="005D1563"/>
    <w:rsid w:val="005D19C6"/>
    <w:rsid w:val="005D2594"/>
    <w:rsid w:val="005D25E1"/>
    <w:rsid w:val="005D28A4"/>
    <w:rsid w:val="005D381D"/>
    <w:rsid w:val="005D5386"/>
    <w:rsid w:val="005D5813"/>
    <w:rsid w:val="005D59BB"/>
    <w:rsid w:val="005D5C74"/>
    <w:rsid w:val="005D600A"/>
    <w:rsid w:val="005D6558"/>
    <w:rsid w:val="005D73EC"/>
    <w:rsid w:val="005D771F"/>
    <w:rsid w:val="005D77A4"/>
    <w:rsid w:val="005D7D35"/>
    <w:rsid w:val="005E04B9"/>
    <w:rsid w:val="005E055D"/>
    <w:rsid w:val="005E05F6"/>
    <w:rsid w:val="005E104F"/>
    <w:rsid w:val="005E144A"/>
    <w:rsid w:val="005E1739"/>
    <w:rsid w:val="005E1ACE"/>
    <w:rsid w:val="005E1B96"/>
    <w:rsid w:val="005E1E14"/>
    <w:rsid w:val="005E1F3E"/>
    <w:rsid w:val="005E2ECB"/>
    <w:rsid w:val="005E2F2F"/>
    <w:rsid w:val="005E2FF5"/>
    <w:rsid w:val="005E31AE"/>
    <w:rsid w:val="005E355E"/>
    <w:rsid w:val="005E3616"/>
    <w:rsid w:val="005E39CC"/>
    <w:rsid w:val="005E3C88"/>
    <w:rsid w:val="005E3CDA"/>
    <w:rsid w:val="005E446B"/>
    <w:rsid w:val="005E4C5E"/>
    <w:rsid w:val="005E4CFF"/>
    <w:rsid w:val="005E4E71"/>
    <w:rsid w:val="005E5069"/>
    <w:rsid w:val="005E516C"/>
    <w:rsid w:val="005E517A"/>
    <w:rsid w:val="005E5275"/>
    <w:rsid w:val="005E5437"/>
    <w:rsid w:val="005E5510"/>
    <w:rsid w:val="005E570F"/>
    <w:rsid w:val="005E59EB"/>
    <w:rsid w:val="005E5C21"/>
    <w:rsid w:val="005E5C80"/>
    <w:rsid w:val="005E6C2D"/>
    <w:rsid w:val="005E7AF7"/>
    <w:rsid w:val="005F0237"/>
    <w:rsid w:val="005F03C3"/>
    <w:rsid w:val="005F0660"/>
    <w:rsid w:val="005F1461"/>
    <w:rsid w:val="005F212D"/>
    <w:rsid w:val="005F2AAD"/>
    <w:rsid w:val="005F2C4B"/>
    <w:rsid w:val="005F346C"/>
    <w:rsid w:val="005F3597"/>
    <w:rsid w:val="005F38E5"/>
    <w:rsid w:val="005F4213"/>
    <w:rsid w:val="005F4BA0"/>
    <w:rsid w:val="005F4EF1"/>
    <w:rsid w:val="005F525D"/>
    <w:rsid w:val="005F56EC"/>
    <w:rsid w:val="005F5902"/>
    <w:rsid w:val="005F5A41"/>
    <w:rsid w:val="005F64AC"/>
    <w:rsid w:val="005F6963"/>
    <w:rsid w:val="005F71E4"/>
    <w:rsid w:val="005F7515"/>
    <w:rsid w:val="005F7737"/>
    <w:rsid w:val="005F7DFF"/>
    <w:rsid w:val="005F7F13"/>
    <w:rsid w:val="005F7F88"/>
    <w:rsid w:val="00600363"/>
    <w:rsid w:val="00600967"/>
    <w:rsid w:val="006011F4"/>
    <w:rsid w:val="0060141B"/>
    <w:rsid w:val="00601506"/>
    <w:rsid w:val="00601EB7"/>
    <w:rsid w:val="006021BD"/>
    <w:rsid w:val="006025A0"/>
    <w:rsid w:val="00602E0C"/>
    <w:rsid w:val="00602EA7"/>
    <w:rsid w:val="00602EC6"/>
    <w:rsid w:val="006035C4"/>
    <w:rsid w:val="00603BBD"/>
    <w:rsid w:val="00603BD2"/>
    <w:rsid w:val="00603CF3"/>
    <w:rsid w:val="0060413F"/>
    <w:rsid w:val="0060424A"/>
    <w:rsid w:val="006043CD"/>
    <w:rsid w:val="00605498"/>
    <w:rsid w:val="00605799"/>
    <w:rsid w:val="00605A18"/>
    <w:rsid w:val="00605B94"/>
    <w:rsid w:val="00605D96"/>
    <w:rsid w:val="00606A40"/>
    <w:rsid w:val="00606CD0"/>
    <w:rsid w:val="00606F08"/>
    <w:rsid w:val="0060701C"/>
    <w:rsid w:val="006071BE"/>
    <w:rsid w:val="00607C93"/>
    <w:rsid w:val="00607E55"/>
    <w:rsid w:val="00610026"/>
    <w:rsid w:val="0061013C"/>
    <w:rsid w:val="006101F9"/>
    <w:rsid w:val="0061054C"/>
    <w:rsid w:val="00610710"/>
    <w:rsid w:val="00610774"/>
    <w:rsid w:val="00610A2E"/>
    <w:rsid w:val="006118CE"/>
    <w:rsid w:val="006119DE"/>
    <w:rsid w:val="00611AC1"/>
    <w:rsid w:val="00611D7F"/>
    <w:rsid w:val="006122B0"/>
    <w:rsid w:val="006125BE"/>
    <w:rsid w:val="006127DA"/>
    <w:rsid w:val="00612EDB"/>
    <w:rsid w:val="006134AB"/>
    <w:rsid w:val="00613D5F"/>
    <w:rsid w:val="00613D7A"/>
    <w:rsid w:val="00613EFB"/>
    <w:rsid w:val="00614255"/>
    <w:rsid w:val="006144D8"/>
    <w:rsid w:val="00614769"/>
    <w:rsid w:val="006147AC"/>
    <w:rsid w:val="00614969"/>
    <w:rsid w:val="00615092"/>
    <w:rsid w:val="006152A3"/>
    <w:rsid w:val="0061572C"/>
    <w:rsid w:val="00615996"/>
    <w:rsid w:val="00615EB8"/>
    <w:rsid w:val="00616067"/>
    <w:rsid w:val="00616363"/>
    <w:rsid w:val="0061690E"/>
    <w:rsid w:val="00616B41"/>
    <w:rsid w:val="00616CDC"/>
    <w:rsid w:val="00616FE3"/>
    <w:rsid w:val="0061787D"/>
    <w:rsid w:val="00620524"/>
    <w:rsid w:val="0062058D"/>
    <w:rsid w:val="00620AD9"/>
    <w:rsid w:val="00620C0A"/>
    <w:rsid w:val="00620E71"/>
    <w:rsid w:val="006219AD"/>
    <w:rsid w:val="00621FCE"/>
    <w:rsid w:val="0062207D"/>
    <w:rsid w:val="00622295"/>
    <w:rsid w:val="00622C35"/>
    <w:rsid w:val="00622EC0"/>
    <w:rsid w:val="006234B3"/>
    <w:rsid w:val="00623885"/>
    <w:rsid w:val="00623981"/>
    <w:rsid w:val="006239BF"/>
    <w:rsid w:val="00623BFC"/>
    <w:rsid w:val="00623DCB"/>
    <w:rsid w:val="00623E1A"/>
    <w:rsid w:val="0062411D"/>
    <w:rsid w:val="006244C3"/>
    <w:rsid w:val="00624F74"/>
    <w:rsid w:val="00625346"/>
    <w:rsid w:val="00625524"/>
    <w:rsid w:val="00625EF0"/>
    <w:rsid w:val="00626C7F"/>
    <w:rsid w:val="00626CD6"/>
    <w:rsid w:val="00626D28"/>
    <w:rsid w:val="00626D5C"/>
    <w:rsid w:val="006276EB"/>
    <w:rsid w:val="00627810"/>
    <w:rsid w:val="0062790B"/>
    <w:rsid w:val="00627C4E"/>
    <w:rsid w:val="00630E4D"/>
    <w:rsid w:val="00631085"/>
    <w:rsid w:val="0063158D"/>
    <w:rsid w:val="00631F6C"/>
    <w:rsid w:val="00632AA7"/>
    <w:rsid w:val="00633263"/>
    <w:rsid w:val="00633416"/>
    <w:rsid w:val="00633957"/>
    <w:rsid w:val="00633F21"/>
    <w:rsid w:val="006349D6"/>
    <w:rsid w:val="00634D83"/>
    <w:rsid w:val="00636078"/>
    <w:rsid w:val="0063677C"/>
    <w:rsid w:val="00636802"/>
    <w:rsid w:val="00636ED2"/>
    <w:rsid w:val="00636FBD"/>
    <w:rsid w:val="00636FD8"/>
    <w:rsid w:val="00637E5B"/>
    <w:rsid w:val="00640013"/>
    <w:rsid w:val="00640564"/>
    <w:rsid w:val="0064070B"/>
    <w:rsid w:val="00640E60"/>
    <w:rsid w:val="00641619"/>
    <w:rsid w:val="00641727"/>
    <w:rsid w:val="00641D2B"/>
    <w:rsid w:val="00641F76"/>
    <w:rsid w:val="006422B9"/>
    <w:rsid w:val="006422F7"/>
    <w:rsid w:val="00642322"/>
    <w:rsid w:val="0064280C"/>
    <w:rsid w:val="00642B00"/>
    <w:rsid w:val="00642F11"/>
    <w:rsid w:val="00642F53"/>
    <w:rsid w:val="006431B3"/>
    <w:rsid w:val="0064361B"/>
    <w:rsid w:val="00643B8D"/>
    <w:rsid w:val="00643C04"/>
    <w:rsid w:val="00644D33"/>
    <w:rsid w:val="0064508A"/>
    <w:rsid w:val="0064553F"/>
    <w:rsid w:val="00646363"/>
    <w:rsid w:val="0064682E"/>
    <w:rsid w:val="00646DC9"/>
    <w:rsid w:val="00646DF8"/>
    <w:rsid w:val="006470EC"/>
    <w:rsid w:val="0064790E"/>
    <w:rsid w:val="00647D1E"/>
    <w:rsid w:val="00650037"/>
    <w:rsid w:val="006501E8"/>
    <w:rsid w:val="00650BA2"/>
    <w:rsid w:val="00651124"/>
    <w:rsid w:val="0065113D"/>
    <w:rsid w:val="00651821"/>
    <w:rsid w:val="00651D60"/>
    <w:rsid w:val="0065207B"/>
    <w:rsid w:val="00652ABE"/>
    <w:rsid w:val="00652EEF"/>
    <w:rsid w:val="00652F2E"/>
    <w:rsid w:val="00653332"/>
    <w:rsid w:val="00653386"/>
    <w:rsid w:val="006533C8"/>
    <w:rsid w:val="006538F2"/>
    <w:rsid w:val="00653AF6"/>
    <w:rsid w:val="00653B5B"/>
    <w:rsid w:val="00653D01"/>
    <w:rsid w:val="0065419E"/>
    <w:rsid w:val="006543E9"/>
    <w:rsid w:val="00654617"/>
    <w:rsid w:val="00654AD7"/>
    <w:rsid w:val="00654EB2"/>
    <w:rsid w:val="006557A5"/>
    <w:rsid w:val="00655E76"/>
    <w:rsid w:val="00656417"/>
    <w:rsid w:val="006565F2"/>
    <w:rsid w:val="0065695A"/>
    <w:rsid w:val="006569F0"/>
    <w:rsid w:val="00657075"/>
    <w:rsid w:val="0065756C"/>
    <w:rsid w:val="006577F0"/>
    <w:rsid w:val="00657BED"/>
    <w:rsid w:val="00657E95"/>
    <w:rsid w:val="00660070"/>
    <w:rsid w:val="00660BBD"/>
    <w:rsid w:val="00661004"/>
    <w:rsid w:val="0066181A"/>
    <w:rsid w:val="00661CD0"/>
    <w:rsid w:val="00661FD9"/>
    <w:rsid w:val="00662069"/>
    <w:rsid w:val="006620B7"/>
    <w:rsid w:val="0066250B"/>
    <w:rsid w:val="00662F58"/>
    <w:rsid w:val="0066301B"/>
    <w:rsid w:val="00663531"/>
    <w:rsid w:val="00663FFC"/>
    <w:rsid w:val="00664325"/>
    <w:rsid w:val="0066444D"/>
    <w:rsid w:val="00664BF8"/>
    <w:rsid w:val="00665615"/>
    <w:rsid w:val="006658DA"/>
    <w:rsid w:val="00665B78"/>
    <w:rsid w:val="00665DA4"/>
    <w:rsid w:val="00666F7A"/>
    <w:rsid w:val="006675A6"/>
    <w:rsid w:val="0066780A"/>
    <w:rsid w:val="006679EC"/>
    <w:rsid w:val="0067047E"/>
    <w:rsid w:val="006704DA"/>
    <w:rsid w:val="0067069D"/>
    <w:rsid w:val="00670F7B"/>
    <w:rsid w:val="006713AD"/>
    <w:rsid w:val="00671598"/>
    <w:rsid w:val="00671673"/>
    <w:rsid w:val="00671A6D"/>
    <w:rsid w:val="00671C88"/>
    <w:rsid w:val="006723A8"/>
    <w:rsid w:val="006728CD"/>
    <w:rsid w:val="006738DA"/>
    <w:rsid w:val="00673E65"/>
    <w:rsid w:val="00674EAA"/>
    <w:rsid w:val="00675335"/>
    <w:rsid w:val="00675350"/>
    <w:rsid w:val="00676538"/>
    <w:rsid w:val="00676CB5"/>
    <w:rsid w:val="00676E2F"/>
    <w:rsid w:val="00677005"/>
    <w:rsid w:val="00677701"/>
    <w:rsid w:val="00677832"/>
    <w:rsid w:val="00677AA0"/>
    <w:rsid w:val="00677CC3"/>
    <w:rsid w:val="00680823"/>
    <w:rsid w:val="00680A86"/>
    <w:rsid w:val="00680AD7"/>
    <w:rsid w:val="00680E9A"/>
    <w:rsid w:val="0068122C"/>
    <w:rsid w:val="00681414"/>
    <w:rsid w:val="006819C6"/>
    <w:rsid w:val="00681B0D"/>
    <w:rsid w:val="00681FFC"/>
    <w:rsid w:val="006825CF"/>
    <w:rsid w:val="00682F04"/>
    <w:rsid w:val="00683C8C"/>
    <w:rsid w:val="00684158"/>
    <w:rsid w:val="006841BE"/>
    <w:rsid w:val="006853FC"/>
    <w:rsid w:val="0068544C"/>
    <w:rsid w:val="00685C08"/>
    <w:rsid w:val="00685D70"/>
    <w:rsid w:val="0068602C"/>
    <w:rsid w:val="00686559"/>
    <w:rsid w:val="006875D5"/>
    <w:rsid w:val="006876BE"/>
    <w:rsid w:val="006879F2"/>
    <w:rsid w:val="00687DBC"/>
    <w:rsid w:val="00687EF9"/>
    <w:rsid w:val="006905A0"/>
    <w:rsid w:val="0069062B"/>
    <w:rsid w:val="00690A30"/>
    <w:rsid w:val="00690CF7"/>
    <w:rsid w:val="00692619"/>
    <w:rsid w:val="006932AE"/>
    <w:rsid w:val="00694E0B"/>
    <w:rsid w:val="00695021"/>
    <w:rsid w:val="0069513E"/>
    <w:rsid w:val="00695151"/>
    <w:rsid w:val="0069689D"/>
    <w:rsid w:val="00696EA5"/>
    <w:rsid w:val="0069703E"/>
    <w:rsid w:val="0069718E"/>
    <w:rsid w:val="00697597"/>
    <w:rsid w:val="00697B8F"/>
    <w:rsid w:val="006A06EC"/>
    <w:rsid w:val="006A0718"/>
    <w:rsid w:val="006A0A2B"/>
    <w:rsid w:val="006A0A99"/>
    <w:rsid w:val="006A0B0C"/>
    <w:rsid w:val="006A0EF5"/>
    <w:rsid w:val="006A0FDF"/>
    <w:rsid w:val="006A1163"/>
    <w:rsid w:val="006A1620"/>
    <w:rsid w:val="006A19C2"/>
    <w:rsid w:val="006A2451"/>
    <w:rsid w:val="006A24E7"/>
    <w:rsid w:val="006A25C2"/>
    <w:rsid w:val="006A281D"/>
    <w:rsid w:val="006A2940"/>
    <w:rsid w:val="006A2E83"/>
    <w:rsid w:val="006A387A"/>
    <w:rsid w:val="006A3D92"/>
    <w:rsid w:val="006A4411"/>
    <w:rsid w:val="006A4523"/>
    <w:rsid w:val="006A4539"/>
    <w:rsid w:val="006A45E6"/>
    <w:rsid w:val="006A48A1"/>
    <w:rsid w:val="006A4B4D"/>
    <w:rsid w:val="006A54FA"/>
    <w:rsid w:val="006A5E85"/>
    <w:rsid w:val="006A6707"/>
    <w:rsid w:val="006A74B1"/>
    <w:rsid w:val="006B01E9"/>
    <w:rsid w:val="006B0ED3"/>
    <w:rsid w:val="006B11B8"/>
    <w:rsid w:val="006B154F"/>
    <w:rsid w:val="006B1B19"/>
    <w:rsid w:val="006B2571"/>
    <w:rsid w:val="006B2746"/>
    <w:rsid w:val="006B2B7B"/>
    <w:rsid w:val="006B301F"/>
    <w:rsid w:val="006B35D7"/>
    <w:rsid w:val="006B3941"/>
    <w:rsid w:val="006B3A3F"/>
    <w:rsid w:val="006B3DEE"/>
    <w:rsid w:val="006B3E30"/>
    <w:rsid w:val="006B3F1A"/>
    <w:rsid w:val="006B42A6"/>
    <w:rsid w:val="006B4609"/>
    <w:rsid w:val="006B4ECD"/>
    <w:rsid w:val="006B59A2"/>
    <w:rsid w:val="006B6E4C"/>
    <w:rsid w:val="006B75DD"/>
    <w:rsid w:val="006B7767"/>
    <w:rsid w:val="006B7880"/>
    <w:rsid w:val="006B7D1B"/>
    <w:rsid w:val="006C064C"/>
    <w:rsid w:val="006C0815"/>
    <w:rsid w:val="006C0C96"/>
    <w:rsid w:val="006C0D06"/>
    <w:rsid w:val="006C1914"/>
    <w:rsid w:val="006C1CDB"/>
    <w:rsid w:val="006C223B"/>
    <w:rsid w:val="006C22F4"/>
    <w:rsid w:val="006C23CC"/>
    <w:rsid w:val="006C2997"/>
    <w:rsid w:val="006C29D0"/>
    <w:rsid w:val="006C2BB5"/>
    <w:rsid w:val="006C2BE0"/>
    <w:rsid w:val="006C2D61"/>
    <w:rsid w:val="006C3B12"/>
    <w:rsid w:val="006C415D"/>
    <w:rsid w:val="006C44CA"/>
    <w:rsid w:val="006C4FAE"/>
    <w:rsid w:val="006C5A38"/>
    <w:rsid w:val="006C5B44"/>
    <w:rsid w:val="006C63F1"/>
    <w:rsid w:val="006C6625"/>
    <w:rsid w:val="006C6C29"/>
    <w:rsid w:val="006C6DD4"/>
    <w:rsid w:val="006C6F5E"/>
    <w:rsid w:val="006C70EB"/>
    <w:rsid w:val="006C7590"/>
    <w:rsid w:val="006D01E1"/>
    <w:rsid w:val="006D0D98"/>
    <w:rsid w:val="006D0EAB"/>
    <w:rsid w:val="006D0F13"/>
    <w:rsid w:val="006D165D"/>
    <w:rsid w:val="006D1907"/>
    <w:rsid w:val="006D1DE4"/>
    <w:rsid w:val="006D1F31"/>
    <w:rsid w:val="006D203E"/>
    <w:rsid w:val="006D22C6"/>
    <w:rsid w:val="006D2307"/>
    <w:rsid w:val="006D25AF"/>
    <w:rsid w:val="006D2B3A"/>
    <w:rsid w:val="006D2C40"/>
    <w:rsid w:val="006D3A27"/>
    <w:rsid w:val="006D3A92"/>
    <w:rsid w:val="006D3F5D"/>
    <w:rsid w:val="006D4960"/>
    <w:rsid w:val="006D55E1"/>
    <w:rsid w:val="006D57E8"/>
    <w:rsid w:val="006D5C1C"/>
    <w:rsid w:val="006D5E88"/>
    <w:rsid w:val="006D5F7A"/>
    <w:rsid w:val="006D60F4"/>
    <w:rsid w:val="006D69C8"/>
    <w:rsid w:val="006D6B87"/>
    <w:rsid w:val="006D762A"/>
    <w:rsid w:val="006D7D1C"/>
    <w:rsid w:val="006E0000"/>
    <w:rsid w:val="006E0B10"/>
    <w:rsid w:val="006E0C42"/>
    <w:rsid w:val="006E0D12"/>
    <w:rsid w:val="006E1438"/>
    <w:rsid w:val="006E18F3"/>
    <w:rsid w:val="006E1F6C"/>
    <w:rsid w:val="006E1F7E"/>
    <w:rsid w:val="006E2375"/>
    <w:rsid w:val="006E29D1"/>
    <w:rsid w:val="006E2D96"/>
    <w:rsid w:val="006E3F70"/>
    <w:rsid w:val="006E491C"/>
    <w:rsid w:val="006E4E3E"/>
    <w:rsid w:val="006E5232"/>
    <w:rsid w:val="006E52C3"/>
    <w:rsid w:val="006E6750"/>
    <w:rsid w:val="006E682E"/>
    <w:rsid w:val="006E69C7"/>
    <w:rsid w:val="006E72FF"/>
    <w:rsid w:val="006E7C03"/>
    <w:rsid w:val="006F0153"/>
    <w:rsid w:val="006F087C"/>
    <w:rsid w:val="006F192C"/>
    <w:rsid w:val="006F1D25"/>
    <w:rsid w:val="006F1D33"/>
    <w:rsid w:val="006F1F62"/>
    <w:rsid w:val="006F212D"/>
    <w:rsid w:val="006F2611"/>
    <w:rsid w:val="006F3D57"/>
    <w:rsid w:val="006F408E"/>
    <w:rsid w:val="006F4095"/>
    <w:rsid w:val="006F4AD6"/>
    <w:rsid w:val="006F4B7B"/>
    <w:rsid w:val="006F4C7B"/>
    <w:rsid w:val="006F54CB"/>
    <w:rsid w:val="006F58E3"/>
    <w:rsid w:val="006F5F16"/>
    <w:rsid w:val="006F5FE5"/>
    <w:rsid w:val="006F67D3"/>
    <w:rsid w:val="006F6999"/>
    <w:rsid w:val="006F6CB7"/>
    <w:rsid w:val="006F776C"/>
    <w:rsid w:val="007003FE"/>
    <w:rsid w:val="007008EB"/>
    <w:rsid w:val="00701B03"/>
    <w:rsid w:val="00701CB3"/>
    <w:rsid w:val="00702612"/>
    <w:rsid w:val="007029C8"/>
    <w:rsid w:val="00702D5E"/>
    <w:rsid w:val="00702E6B"/>
    <w:rsid w:val="00703095"/>
    <w:rsid w:val="00703100"/>
    <w:rsid w:val="007037B9"/>
    <w:rsid w:val="00704621"/>
    <w:rsid w:val="00704994"/>
    <w:rsid w:val="007050EE"/>
    <w:rsid w:val="0070523C"/>
    <w:rsid w:val="00705C18"/>
    <w:rsid w:val="00705D15"/>
    <w:rsid w:val="0070688F"/>
    <w:rsid w:val="00706AB1"/>
    <w:rsid w:val="00706C1B"/>
    <w:rsid w:val="00706FD0"/>
    <w:rsid w:val="007071CB"/>
    <w:rsid w:val="0070722F"/>
    <w:rsid w:val="0070725A"/>
    <w:rsid w:val="00707309"/>
    <w:rsid w:val="0070758E"/>
    <w:rsid w:val="007077A6"/>
    <w:rsid w:val="00710583"/>
    <w:rsid w:val="00711288"/>
    <w:rsid w:val="00711590"/>
    <w:rsid w:val="00711714"/>
    <w:rsid w:val="00711E86"/>
    <w:rsid w:val="00712B10"/>
    <w:rsid w:val="00712D54"/>
    <w:rsid w:val="00712DA2"/>
    <w:rsid w:val="007136DC"/>
    <w:rsid w:val="00713F59"/>
    <w:rsid w:val="0071471F"/>
    <w:rsid w:val="007150E5"/>
    <w:rsid w:val="00715CAA"/>
    <w:rsid w:val="00715E05"/>
    <w:rsid w:val="00716256"/>
    <w:rsid w:val="00716502"/>
    <w:rsid w:val="00716901"/>
    <w:rsid w:val="00716D87"/>
    <w:rsid w:val="00716DD6"/>
    <w:rsid w:val="0071768B"/>
    <w:rsid w:val="007179DC"/>
    <w:rsid w:val="007200E5"/>
    <w:rsid w:val="00720254"/>
    <w:rsid w:val="00720D59"/>
    <w:rsid w:val="00720E9C"/>
    <w:rsid w:val="00721766"/>
    <w:rsid w:val="00721B64"/>
    <w:rsid w:val="0072218A"/>
    <w:rsid w:val="0072225B"/>
    <w:rsid w:val="00723134"/>
    <w:rsid w:val="00723236"/>
    <w:rsid w:val="007232E7"/>
    <w:rsid w:val="00723995"/>
    <w:rsid w:val="00723C2D"/>
    <w:rsid w:val="00724200"/>
    <w:rsid w:val="00724C06"/>
    <w:rsid w:val="007255E3"/>
    <w:rsid w:val="00725B6A"/>
    <w:rsid w:val="007269D2"/>
    <w:rsid w:val="00726DF2"/>
    <w:rsid w:val="0072734F"/>
    <w:rsid w:val="00727CD6"/>
    <w:rsid w:val="0073009C"/>
    <w:rsid w:val="00730185"/>
    <w:rsid w:val="00730350"/>
    <w:rsid w:val="00730E8A"/>
    <w:rsid w:val="00731208"/>
    <w:rsid w:val="00731701"/>
    <w:rsid w:val="00731D18"/>
    <w:rsid w:val="00732318"/>
    <w:rsid w:val="00732817"/>
    <w:rsid w:val="00732EBA"/>
    <w:rsid w:val="00733A41"/>
    <w:rsid w:val="00733D27"/>
    <w:rsid w:val="00733F5B"/>
    <w:rsid w:val="007340E4"/>
    <w:rsid w:val="00734644"/>
    <w:rsid w:val="0073496B"/>
    <w:rsid w:val="00734CCB"/>
    <w:rsid w:val="007351D2"/>
    <w:rsid w:val="007358D1"/>
    <w:rsid w:val="007362BA"/>
    <w:rsid w:val="007363EA"/>
    <w:rsid w:val="0073640A"/>
    <w:rsid w:val="00736465"/>
    <w:rsid w:val="00736BAC"/>
    <w:rsid w:val="00736D5D"/>
    <w:rsid w:val="007375BD"/>
    <w:rsid w:val="007378A7"/>
    <w:rsid w:val="00737A52"/>
    <w:rsid w:val="00737AD7"/>
    <w:rsid w:val="00737F75"/>
    <w:rsid w:val="00740129"/>
    <w:rsid w:val="007402A0"/>
    <w:rsid w:val="00740C63"/>
    <w:rsid w:val="00740E39"/>
    <w:rsid w:val="007410AA"/>
    <w:rsid w:val="0074114C"/>
    <w:rsid w:val="00741E2C"/>
    <w:rsid w:val="007423AC"/>
    <w:rsid w:val="00742EA8"/>
    <w:rsid w:val="00742EEF"/>
    <w:rsid w:val="007430D7"/>
    <w:rsid w:val="00743D01"/>
    <w:rsid w:val="00744384"/>
    <w:rsid w:val="00744391"/>
    <w:rsid w:val="007445A1"/>
    <w:rsid w:val="0074524F"/>
    <w:rsid w:val="00745990"/>
    <w:rsid w:val="00745D19"/>
    <w:rsid w:val="0074607C"/>
    <w:rsid w:val="00746297"/>
    <w:rsid w:val="007464F6"/>
    <w:rsid w:val="00746AB2"/>
    <w:rsid w:val="00746C29"/>
    <w:rsid w:val="00746F6A"/>
    <w:rsid w:val="007478EE"/>
    <w:rsid w:val="007505E5"/>
    <w:rsid w:val="007506FC"/>
    <w:rsid w:val="007513E6"/>
    <w:rsid w:val="00751B4E"/>
    <w:rsid w:val="00751D9D"/>
    <w:rsid w:val="00751DC4"/>
    <w:rsid w:val="00751DCB"/>
    <w:rsid w:val="00752248"/>
    <w:rsid w:val="00752631"/>
    <w:rsid w:val="0075267B"/>
    <w:rsid w:val="00752951"/>
    <w:rsid w:val="0075363E"/>
    <w:rsid w:val="00753B1C"/>
    <w:rsid w:val="007555BE"/>
    <w:rsid w:val="00755773"/>
    <w:rsid w:val="00755921"/>
    <w:rsid w:val="00755978"/>
    <w:rsid w:val="0075619B"/>
    <w:rsid w:val="007563B5"/>
    <w:rsid w:val="00756E72"/>
    <w:rsid w:val="00757565"/>
    <w:rsid w:val="00757FB4"/>
    <w:rsid w:val="00760342"/>
    <w:rsid w:val="00760616"/>
    <w:rsid w:val="00760B90"/>
    <w:rsid w:val="00760C73"/>
    <w:rsid w:val="00760CC9"/>
    <w:rsid w:val="00760FEC"/>
    <w:rsid w:val="007610E2"/>
    <w:rsid w:val="007613D9"/>
    <w:rsid w:val="007613F0"/>
    <w:rsid w:val="0076168E"/>
    <w:rsid w:val="007626CF"/>
    <w:rsid w:val="00762714"/>
    <w:rsid w:val="007629C8"/>
    <w:rsid w:val="00762ABD"/>
    <w:rsid w:val="00762EB6"/>
    <w:rsid w:val="007636F2"/>
    <w:rsid w:val="007639E3"/>
    <w:rsid w:val="0076405B"/>
    <w:rsid w:val="0076508E"/>
    <w:rsid w:val="007651C9"/>
    <w:rsid w:val="007652A5"/>
    <w:rsid w:val="007660FC"/>
    <w:rsid w:val="00766D51"/>
    <w:rsid w:val="00767B10"/>
    <w:rsid w:val="00767FE6"/>
    <w:rsid w:val="00770394"/>
    <w:rsid w:val="00770573"/>
    <w:rsid w:val="00770CFB"/>
    <w:rsid w:val="007711DB"/>
    <w:rsid w:val="007715A8"/>
    <w:rsid w:val="007718DF"/>
    <w:rsid w:val="00772158"/>
    <w:rsid w:val="007724D0"/>
    <w:rsid w:val="00772CA1"/>
    <w:rsid w:val="00772CEC"/>
    <w:rsid w:val="00772E0E"/>
    <w:rsid w:val="0077405E"/>
    <w:rsid w:val="00774060"/>
    <w:rsid w:val="00774CC5"/>
    <w:rsid w:val="00774D0B"/>
    <w:rsid w:val="00776192"/>
    <w:rsid w:val="0077625D"/>
    <w:rsid w:val="007770A9"/>
    <w:rsid w:val="00777483"/>
    <w:rsid w:val="00777BD1"/>
    <w:rsid w:val="00780199"/>
    <w:rsid w:val="00780216"/>
    <w:rsid w:val="0078046A"/>
    <w:rsid w:val="00780A58"/>
    <w:rsid w:val="00780B51"/>
    <w:rsid w:val="00780D20"/>
    <w:rsid w:val="00780F32"/>
    <w:rsid w:val="007815FB"/>
    <w:rsid w:val="007815FC"/>
    <w:rsid w:val="0078188C"/>
    <w:rsid w:val="007818F2"/>
    <w:rsid w:val="00781C13"/>
    <w:rsid w:val="00782814"/>
    <w:rsid w:val="007840A3"/>
    <w:rsid w:val="0078415F"/>
    <w:rsid w:val="00784751"/>
    <w:rsid w:val="00784EDE"/>
    <w:rsid w:val="00785049"/>
    <w:rsid w:val="007853ED"/>
    <w:rsid w:val="0078561D"/>
    <w:rsid w:val="00785B87"/>
    <w:rsid w:val="00785C11"/>
    <w:rsid w:val="00785DFE"/>
    <w:rsid w:val="00785E54"/>
    <w:rsid w:val="00785FAE"/>
    <w:rsid w:val="0078639A"/>
    <w:rsid w:val="00786DCA"/>
    <w:rsid w:val="00786E2D"/>
    <w:rsid w:val="007874F2"/>
    <w:rsid w:val="007875A8"/>
    <w:rsid w:val="00787924"/>
    <w:rsid w:val="007903DA"/>
    <w:rsid w:val="00790B0F"/>
    <w:rsid w:val="007910C6"/>
    <w:rsid w:val="00791AC1"/>
    <w:rsid w:val="00791E29"/>
    <w:rsid w:val="00791F7D"/>
    <w:rsid w:val="007923CF"/>
    <w:rsid w:val="007924E8"/>
    <w:rsid w:val="007928CA"/>
    <w:rsid w:val="007929C2"/>
    <w:rsid w:val="0079301F"/>
    <w:rsid w:val="00793848"/>
    <w:rsid w:val="00793B0E"/>
    <w:rsid w:val="00793E56"/>
    <w:rsid w:val="00794B24"/>
    <w:rsid w:val="00794DDD"/>
    <w:rsid w:val="00795325"/>
    <w:rsid w:val="0079574B"/>
    <w:rsid w:val="00795767"/>
    <w:rsid w:val="00795779"/>
    <w:rsid w:val="0079597A"/>
    <w:rsid w:val="00795F79"/>
    <w:rsid w:val="0079653B"/>
    <w:rsid w:val="00797140"/>
    <w:rsid w:val="00797285"/>
    <w:rsid w:val="00797428"/>
    <w:rsid w:val="0079773A"/>
    <w:rsid w:val="0079793F"/>
    <w:rsid w:val="00797D95"/>
    <w:rsid w:val="00797E9F"/>
    <w:rsid w:val="007A00F9"/>
    <w:rsid w:val="007A065A"/>
    <w:rsid w:val="007A09B0"/>
    <w:rsid w:val="007A0AAB"/>
    <w:rsid w:val="007A10B5"/>
    <w:rsid w:val="007A10D6"/>
    <w:rsid w:val="007A1598"/>
    <w:rsid w:val="007A15B8"/>
    <w:rsid w:val="007A16BD"/>
    <w:rsid w:val="007A1B30"/>
    <w:rsid w:val="007A1E49"/>
    <w:rsid w:val="007A1EF6"/>
    <w:rsid w:val="007A1FBC"/>
    <w:rsid w:val="007A2881"/>
    <w:rsid w:val="007A2FF8"/>
    <w:rsid w:val="007A3E46"/>
    <w:rsid w:val="007A3EF4"/>
    <w:rsid w:val="007A4F37"/>
    <w:rsid w:val="007A501E"/>
    <w:rsid w:val="007A54F4"/>
    <w:rsid w:val="007A58F2"/>
    <w:rsid w:val="007A5BE1"/>
    <w:rsid w:val="007A5D1D"/>
    <w:rsid w:val="007A5E24"/>
    <w:rsid w:val="007A7185"/>
    <w:rsid w:val="007A761B"/>
    <w:rsid w:val="007B0195"/>
    <w:rsid w:val="007B16FE"/>
    <w:rsid w:val="007B2BB6"/>
    <w:rsid w:val="007B30B2"/>
    <w:rsid w:val="007B33F5"/>
    <w:rsid w:val="007B366B"/>
    <w:rsid w:val="007B3B69"/>
    <w:rsid w:val="007B461A"/>
    <w:rsid w:val="007B4AC7"/>
    <w:rsid w:val="007B4C1D"/>
    <w:rsid w:val="007B4DAA"/>
    <w:rsid w:val="007B4F8F"/>
    <w:rsid w:val="007B50C9"/>
    <w:rsid w:val="007B576C"/>
    <w:rsid w:val="007B5DBF"/>
    <w:rsid w:val="007B6D69"/>
    <w:rsid w:val="007B6F8D"/>
    <w:rsid w:val="007B72BE"/>
    <w:rsid w:val="007B78F3"/>
    <w:rsid w:val="007B7D4E"/>
    <w:rsid w:val="007C038F"/>
    <w:rsid w:val="007C08AD"/>
    <w:rsid w:val="007C09AA"/>
    <w:rsid w:val="007C0D7F"/>
    <w:rsid w:val="007C1A0A"/>
    <w:rsid w:val="007C2239"/>
    <w:rsid w:val="007C226F"/>
    <w:rsid w:val="007C23A5"/>
    <w:rsid w:val="007C2455"/>
    <w:rsid w:val="007C2B23"/>
    <w:rsid w:val="007C2F0A"/>
    <w:rsid w:val="007C38B1"/>
    <w:rsid w:val="007C3BE2"/>
    <w:rsid w:val="007C410D"/>
    <w:rsid w:val="007C4C0B"/>
    <w:rsid w:val="007C4F1A"/>
    <w:rsid w:val="007C5C46"/>
    <w:rsid w:val="007C6668"/>
    <w:rsid w:val="007C719B"/>
    <w:rsid w:val="007C775D"/>
    <w:rsid w:val="007D03CA"/>
    <w:rsid w:val="007D0A58"/>
    <w:rsid w:val="007D20D1"/>
    <w:rsid w:val="007D2F52"/>
    <w:rsid w:val="007D391B"/>
    <w:rsid w:val="007D45FE"/>
    <w:rsid w:val="007D46C7"/>
    <w:rsid w:val="007D470F"/>
    <w:rsid w:val="007D4E87"/>
    <w:rsid w:val="007D4F0F"/>
    <w:rsid w:val="007D5681"/>
    <w:rsid w:val="007D59FA"/>
    <w:rsid w:val="007D5FD6"/>
    <w:rsid w:val="007D6223"/>
    <w:rsid w:val="007D6BD7"/>
    <w:rsid w:val="007D6FEE"/>
    <w:rsid w:val="007D71C6"/>
    <w:rsid w:val="007D723A"/>
    <w:rsid w:val="007D76F9"/>
    <w:rsid w:val="007D78F4"/>
    <w:rsid w:val="007E0A9C"/>
    <w:rsid w:val="007E0B2B"/>
    <w:rsid w:val="007E0BED"/>
    <w:rsid w:val="007E17E7"/>
    <w:rsid w:val="007E1985"/>
    <w:rsid w:val="007E1B68"/>
    <w:rsid w:val="007E2377"/>
    <w:rsid w:val="007E2455"/>
    <w:rsid w:val="007E28EE"/>
    <w:rsid w:val="007E2A29"/>
    <w:rsid w:val="007E3093"/>
    <w:rsid w:val="007E30B5"/>
    <w:rsid w:val="007E31AA"/>
    <w:rsid w:val="007E38A5"/>
    <w:rsid w:val="007E3A87"/>
    <w:rsid w:val="007E3A89"/>
    <w:rsid w:val="007E4674"/>
    <w:rsid w:val="007E4763"/>
    <w:rsid w:val="007E4A2B"/>
    <w:rsid w:val="007E4D70"/>
    <w:rsid w:val="007E5258"/>
    <w:rsid w:val="007E5B58"/>
    <w:rsid w:val="007E5B81"/>
    <w:rsid w:val="007E5EBF"/>
    <w:rsid w:val="007E6246"/>
    <w:rsid w:val="007E642C"/>
    <w:rsid w:val="007E6D7F"/>
    <w:rsid w:val="007E6E62"/>
    <w:rsid w:val="007E7BBA"/>
    <w:rsid w:val="007E7D6A"/>
    <w:rsid w:val="007E7E85"/>
    <w:rsid w:val="007F00D8"/>
    <w:rsid w:val="007F0349"/>
    <w:rsid w:val="007F0CC9"/>
    <w:rsid w:val="007F1052"/>
    <w:rsid w:val="007F11F9"/>
    <w:rsid w:val="007F15D7"/>
    <w:rsid w:val="007F1681"/>
    <w:rsid w:val="007F19DE"/>
    <w:rsid w:val="007F286D"/>
    <w:rsid w:val="007F287D"/>
    <w:rsid w:val="007F32F5"/>
    <w:rsid w:val="007F33CF"/>
    <w:rsid w:val="007F34CF"/>
    <w:rsid w:val="007F3A55"/>
    <w:rsid w:val="007F3C3E"/>
    <w:rsid w:val="007F3E06"/>
    <w:rsid w:val="007F4002"/>
    <w:rsid w:val="007F4819"/>
    <w:rsid w:val="007F51A2"/>
    <w:rsid w:val="007F51CA"/>
    <w:rsid w:val="007F5254"/>
    <w:rsid w:val="007F54E0"/>
    <w:rsid w:val="007F557E"/>
    <w:rsid w:val="007F56AA"/>
    <w:rsid w:val="007F56C4"/>
    <w:rsid w:val="007F58D0"/>
    <w:rsid w:val="007F615E"/>
    <w:rsid w:val="007F638F"/>
    <w:rsid w:val="007F657D"/>
    <w:rsid w:val="007F694C"/>
    <w:rsid w:val="007F6969"/>
    <w:rsid w:val="007F6AB7"/>
    <w:rsid w:val="007F6D18"/>
    <w:rsid w:val="007F6EDB"/>
    <w:rsid w:val="007F6FA2"/>
    <w:rsid w:val="007F726C"/>
    <w:rsid w:val="007F7C92"/>
    <w:rsid w:val="007F7E59"/>
    <w:rsid w:val="00800556"/>
    <w:rsid w:val="008005F6"/>
    <w:rsid w:val="00800B09"/>
    <w:rsid w:val="00800FB7"/>
    <w:rsid w:val="00801BA3"/>
    <w:rsid w:val="00802660"/>
    <w:rsid w:val="00802E00"/>
    <w:rsid w:val="0080338F"/>
    <w:rsid w:val="00803A96"/>
    <w:rsid w:val="00803AD1"/>
    <w:rsid w:val="00803F2C"/>
    <w:rsid w:val="00804428"/>
    <w:rsid w:val="0080577E"/>
    <w:rsid w:val="00805B18"/>
    <w:rsid w:val="008060C6"/>
    <w:rsid w:val="00806109"/>
    <w:rsid w:val="00806545"/>
    <w:rsid w:val="008067B0"/>
    <w:rsid w:val="00806AB2"/>
    <w:rsid w:val="00806DAF"/>
    <w:rsid w:val="00806F30"/>
    <w:rsid w:val="00806F70"/>
    <w:rsid w:val="00807464"/>
    <w:rsid w:val="0080750C"/>
    <w:rsid w:val="008100E8"/>
    <w:rsid w:val="008105A6"/>
    <w:rsid w:val="00810E1B"/>
    <w:rsid w:val="00810E37"/>
    <w:rsid w:val="00810F1D"/>
    <w:rsid w:val="008111A0"/>
    <w:rsid w:val="00811739"/>
    <w:rsid w:val="0081174F"/>
    <w:rsid w:val="00811CC4"/>
    <w:rsid w:val="00811D59"/>
    <w:rsid w:val="00811EA6"/>
    <w:rsid w:val="00812235"/>
    <w:rsid w:val="00812256"/>
    <w:rsid w:val="00812F24"/>
    <w:rsid w:val="00813076"/>
    <w:rsid w:val="00813ABC"/>
    <w:rsid w:val="0081429F"/>
    <w:rsid w:val="00814656"/>
    <w:rsid w:val="00814A4B"/>
    <w:rsid w:val="00814BBE"/>
    <w:rsid w:val="00814C1B"/>
    <w:rsid w:val="00814DFB"/>
    <w:rsid w:val="008150D4"/>
    <w:rsid w:val="00815FB5"/>
    <w:rsid w:val="008176A4"/>
    <w:rsid w:val="00817927"/>
    <w:rsid w:val="008179AE"/>
    <w:rsid w:val="00817E70"/>
    <w:rsid w:val="008200C6"/>
    <w:rsid w:val="0082044B"/>
    <w:rsid w:val="008207F2"/>
    <w:rsid w:val="0082090D"/>
    <w:rsid w:val="00820D39"/>
    <w:rsid w:val="008210B4"/>
    <w:rsid w:val="008212A1"/>
    <w:rsid w:val="00821379"/>
    <w:rsid w:val="008213F6"/>
    <w:rsid w:val="008218CC"/>
    <w:rsid w:val="00821A0B"/>
    <w:rsid w:val="00821ED0"/>
    <w:rsid w:val="00821F7C"/>
    <w:rsid w:val="00822256"/>
    <w:rsid w:val="0082291A"/>
    <w:rsid w:val="00822C96"/>
    <w:rsid w:val="00822E2E"/>
    <w:rsid w:val="00822F87"/>
    <w:rsid w:val="00823125"/>
    <w:rsid w:val="00823A2A"/>
    <w:rsid w:val="00823ED2"/>
    <w:rsid w:val="00823F7D"/>
    <w:rsid w:val="00824458"/>
    <w:rsid w:val="00824662"/>
    <w:rsid w:val="0082487C"/>
    <w:rsid w:val="00824FEB"/>
    <w:rsid w:val="00825667"/>
    <w:rsid w:val="00825BDD"/>
    <w:rsid w:val="008269A0"/>
    <w:rsid w:val="00826ADD"/>
    <w:rsid w:val="00826B2F"/>
    <w:rsid w:val="00827351"/>
    <w:rsid w:val="0082791F"/>
    <w:rsid w:val="00827D4F"/>
    <w:rsid w:val="00827F43"/>
    <w:rsid w:val="00830265"/>
    <w:rsid w:val="008303CA"/>
    <w:rsid w:val="00830DB5"/>
    <w:rsid w:val="00831193"/>
    <w:rsid w:val="0083164E"/>
    <w:rsid w:val="008328C8"/>
    <w:rsid w:val="00832C59"/>
    <w:rsid w:val="0083339A"/>
    <w:rsid w:val="00834541"/>
    <w:rsid w:val="008346AC"/>
    <w:rsid w:val="00834725"/>
    <w:rsid w:val="0083491F"/>
    <w:rsid w:val="00834EE6"/>
    <w:rsid w:val="008354F0"/>
    <w:rsid w:val="008357BB"/>
    <w:rsid w:val="008360E7"/>
    <w:rsid w:val="0083677C"/>
    <w:rsid w:val="00836A33"/>
    <w:rsid w:val="00837451"/>
    <w:rsid w:val="00837596"/>
    <w:rsid w:val="008376A8"/>
    <w:rsid w:val="00837819"/>
    <w:rsid w:val="008403F6"/>
    <w:rsid w:val="008404F0"/>
    <w:rsid w:val="00840B2D"/>
    <w:rsid w:val="008419EE"/>
    <w:rsid w:val="00842896"/>
    <w:rsid w:val="00842C27"/>
    <w:rsid w:val="00842ED7"/>
    <w:rsid w:val="00843057"/>
    <w:rsid w:val="00843649"/>
    <w:rsid w:val="00843EBF"/>
    <w:rsid w:val="00844300"/>
    <w:rsid w:val="008449AC"/>
    <w:rsid w:val="00844BE3"/>
    <w:rsid w:val="00844D64"/>
    <w:rsid w:val="00845722"/>
    <w:rsid w:val="0084574C"/>
    <w:rsid w:val="00845E57"/>
    <w:rsid w:val="00847067"/>
    <w:rsid w:val="0084777E"/>
    <w:rsid w:val="00847D15"/>
    <w:rsid w:val="008500DF"/>
    <w:rsid w:val="00850146"/>
    <w:rsid w:val="00850646"/>
    <w:rsid w:val="0085066F"/>
    <w:rsid w:val="008507C4"/>
    <w:rsid w:val="00850903"/>
    <w:rsid w:val="008510B0"/>
    <w:rsid w:val="0085111F"/>
    <w:rsid w:val="00851291"/>
    <w:rsid w:val="008525D5"/>
    <w:rsid w:val="00852C9A"/>
    <w:rsid w:val="00852FD3"/>
    <w:rsid w:val="00853056"/>
    <w:rsid w:val="008531DE"/>
    <w:rsid w:val="0085388D"/>
    <w:rsid w:val="008538A1"/>
    <w:rsid w:val="00854666"/>
    <w:rsid w:val="0085475B"/>
    <w:rsid w:val="008547A7"/>
    <w:rsid w:val="00854CCA"/>
    <w:rsid w:val="00855AE9"/>
    <w:rsid w:val="008560F3"/>
    <w:rsid w:val="00856937"/>
    <w:rsid w:val="00856C2A"/>
    <w:rsid w:val="00857100"/>
    <w:rsid w:val="008572A3"/>
    <w:rsid w:val="00857502"/>
    <w:rsid w:val="00857E43"/>
    <w:rsid w:val="0086016A"/>
    <w:rsid w:val="0086087A"/>
    <w:rsid w:val="00860D30"/>
    <w:rsid w:val="008614BC"/>
    <w:rsid w:val="0086159B"/>
    <w:rsid w:val="00861618"/>
    <w:rsid w:val="0086184C"/>
    <w:rsid w:val="00861A35"/>
    <w:rsid w:val="00862686"/>
    <w:rsid w:val="00862794"/>
    <w:rsid w:val="008629DA"/>
    <w:rsid w:val="00862CC1"/>
    <w:rsid w:val="00863497"/>
    <w:rsid w:val="00863EAD"/>
    <w:rsid w:val="00863FB5"/>
    <w:rsid w:val="008649CF"/>
    <w:rsid w:val="00865019"/>
    <w:rsid w:val="00865898"/>
    <w:rsid w:val="00865A53"/>
    <w:rsid w:val="00865CE7"/>
    <w:rsid w:val="008666D6"/>
    <w:rsid w:val="00867C1F"/>
    <w:rsid w:val="00867F5D"/>
    <w:rsid w:val="008704F8"/>
    <w:rsid w:val="00870692"/>
    <w:rsid w:val="00871358"/>
    <w:rsid w:val="008714B8"/>
    <w:rsid w:val="00871B96"/>
    <w:rsid w:val="0087226F"/>
    <w:rsid w:val="008723B0"/>
    <w:rsid w:val="008727D4"/>
    <w:rsid w:val="00872986"/>
    <w:rsid w:val="00872A12"/>
    <w:rsid w:val="00872A55"/>
    <w:rsid w:val="00872AD5"/>
    <w:rsid w:val="008734E4"/>
    <w:rsid w:val="00873983"/>
    <w:rsid w:val="00873B39"/>
    <w:rsid w:val="0087416F"/>
    <w:rsid w:val="00875574"/>
    <w:rsid w:val="008756A5"/>
    <w:rsid w:val="00875A1F"/>
    <w:rsid w:val="00875AA9"/>
    <w:rsid w:val="00875B16"/>
    <w:rsid w:val="00875C72"/>
    <w:rsid w:val="008763AA"/>
    <w:rsid w:val="008763C8"/>
    <w:rsid w:val="00876517"/>
    <w:rsid w:val="00876B12"/>
    <w:rsid w:val="00876F45"/>
    <w:rsid w:val="008776F9"/>
    <w:rsid w:val="008779AD"/>
    <w:rsid w:val="00877DBA"/>
    <w:rsid w:val="00880157"/>
    <w:rsid w:val="00880FEB"/>
    <w:rsid w:val="008814AC"/>
    <w:rsid w:val="00881578"/>
    <w:rsid w:val="00881F16"/>
    <w:rsid w:val="00882147"/>
    <w:rsid w:val="00882170"/>
    <w:rsid w:val="00882866"/>
    <w:rsid w:val="00882DCB"/>
    <w:rsid w:val="008831DB"/>
    <w:rsid w:val="00883566"/>
    <w:rsid w:val="00883B1D"/>
    <w:rsid w:val="008845AE"/>
    <w:rsid w:val="00884E1E"/>
    <w:rsid w:val="00885636"/>
    <w:rsid w:val="00886047"/>
    <w:rsid w:val="0088621C"/>
    <w:rsid w:val="008862C2"/>
    <w:rsid w:val="008867B0"/>
    <w:rsid w:val="0088697A"/>
    <w:rsid w:val="00886B66"/>
    <w:rsid w:val="008873D1"/>
    <w:rsid w:val="0088743A"/>
    <w:rsid w:val="00887528"/>
    <w:rsid w:val="00887832"/>
    <w:rsid w:val="00887FA0"/>
    <w:rsid w:val="0089058D"/>
    <w:rsid w:val="0089176B"/>
    <w:rsid w:val="00891AE4"/>
    <w:rsid w:val="00893869"/>
    <w:rsid w:val="00893A12"/>
    <w:rsid w:val="00893E00"/>
    <w:rsid w:val="00893FC2"/>
    <w:rsid w:val="0089404B"/>
    <w:rsid w:val="008943BC"/>
    <w:rsid w:val="00894D01"/>
    <w:rsid w:val="00895A01"/>
    <w:rsid w:val="00895E67"/>
    <w:rsid w:val="008960EF"/>
    <w:rsid w:val="0089635B"/>
    <w:rsid w:val="00896EBC"/>
    <w:rsid w:val="0089737D"/>
    <w:rsid w:val="00897B3F"/>
    <w:rsid w:val="00897B67"/>
    <w:rsid w:val="00897D89"/>
    <w:rsid w:val="008A013C"/>
    <w:rsid w:val="008A01B5"/>
    <w:rsid w:val="008A0B30"/>
    <w:rsid w:val="008A1712"/>
    <w:rsid w:val="008A1AA6"/>
    <w:rsid w:val="008A2296"/>
    <w:rsid w:val="008A3229"/>
    <w:rsid w:val="008A3439"/>
    <w:rsid w:val="008A437E"/>
    <w:rsid w:val="008A43DC"/>
    <w:rsid w:val="008A48D9"/>
    <w:rsid w:val="008A4A66"/>
    <w:rsid w:val="008A4A83"/>
    <w:rsid w:val="008A5008"/>
    <w:rsid w:val="008A57A2"/>
    <w:rsid w:val="008A5CEB"/>
    <w:rsid w:val="008A62F7"/>
    <w:rsid w:val="008A6526"/>
    <w:rsid w:val="008A6A30"/>
    <w:rsid w:val="008A6D66"/>
    <w:rsid w:val="008A7419"/>
    <w:rsid w:val="008A74F4"/>
    <w:rsid w:val="008A76CE"/>
    <w:rsid w:val="008A7787"/>
    <w:rsid w:val="008A7DF4"/>
    <w:rsid w:val="008B0413"/>
    <w:rsid w:val="008B0481"/>
    <w:rsid w:val="008B0A44"/>
    <w:rsid w:val="008B0C31"/>
    <w:rsid w:val="008B0FAA"/>
    <w:rsid w:val="008B14DB"/>
    <w:rsid w:val="008B2208"/>
    <w:rsid w:val="008B276F"/>
    <w:rsid w:val="008B2BBC"/>
    <w:rsid w:val="008B2E37"/>
    <w:rsid w:val="008B30A9"/>
    <w:rsid w:val="008B3609"/>
    <w:rsid w:val="008B36B5"/>
    <w:rsid w:val="008B3D14"/>
    <w:rsid w:val="008B4188"/>
    <w:rsid w:val="008B440C"/>
    <w:rsid w:val="008B444C"/>
    <w:rsid w:val="008B49E6"/>
    <w:rsid w:val="008B4A90"/>
    <w:rsid w:val="008B559C"/>
    <w:rsid w:val="008B563E"/>
    <w:rsid w:val="008B59EE"/>
    <w:rsid w:val="008B5FB0"/>
    <w:rsid w:val="008B6102"/>
    <w:rsid w:val="008B627C"/>
    <w:rsid w:val="008B6368"/>
    <w:rsid w:val="008B682E"/>
    <w:rsid w:val="008B69E2"/>
    <w:rsid w:val="008B6D37"/>
    <w:rsid w:val="008B7028"/>
    <w:rsid w:val="008B7AEE"/>
    <w:rsid w:val="008B7D6A"/>
    <w:rsid w:val="008C0148"/>
    <w:rsid w:val="008C0517"/>
    <w:rsid w:val="008C0555"/>
    <w:rsid w:val="008C08E9"/>
    <w:rsid w:val="008C0C78"/>
    <w:rsid w:val="008C1483"/>
    <w:rsid w:val="008C16A6"/>
    <w:rsid w:val="008C1CC1"/>
    <w:rsid w:val="008C1DB0"/>
    <w:rsid w:val="008C1DCB"/>
    <w:rsid w:val="008C201D"/>
    <w:rsid w:val="008C2ACD"/>
    <w:rsid w:val="008C2CAF"/>
    <w:rsid w:val="008C2F71"/>
    <w:rsid w:val="008C31D8"/>
    <w:rsid w:val="008C359A"/>
    <w:rsid w:val="008C36B6"/>
    <w:rsid w:val="008C38B5"/>
    <w:rsid w:val="008C3924"/>
    <w:rsid w:val="008C3F46"/>
    <w:rsid w:val="008C4B08"/>
    <w:rsid w:val="008C5460"/>
    <w:rsid w:val="008C62E4"/>
    <w:rsid w:val="008C6A06"/>
    <w:rsid w:val="008C6B35"/>
    <w:rsid w:val="008C6C07"/>
    <w:rsid w:val="008C7199"/>
    <w:rsid w:val="008C7AC4"/>
    <w:rsid w:val="008D0280"/>
    <w:rsid w:val="008D04C4"/>
    <w:rsid w:val="008D056F"/>
    <w:rsid w:val="008D06AC"/>
    <w:rsid w:val="008D0855"/>
    <w:rsid w:val="008D086D"/>
    <w:rsid w:val="008D0EAF"/>
    <w:rsid w:val="008D12D2"/>
    <w:rsid w:val="008D14CA"/>
    <w:rsid w:val="008D15CB"/>
    <w:rsid w:val="008D1A37"/>
    <w:rsid w:val="008D1C64"/>
    <w:rsid w:val="008D22A7"/>
    <w:rsid w:val="008D2611"/>
    <w:rsid w:val="008D3228"/>
    <w:rsid w:val="008D32F0"/>
    <w:rsid w:val="008D344D"/>
    <w:rsid w:val="008D38F1"/>
    <w:rsid w:val="008D3A6D"/>
    <w:rsid w:val="008D444E"/>
    <w:rsid w:val="008D4B03"/>
    <w:rsid w:val="008D4B33"/>
    <w:rsid w:val="008D4F76"/>
    <w:rsid w:val="008D51C7"/>
    <w:rsid w:val="008D55C6"/>
    <w:rsid w:val="008D59CB"/>
    <w:rsid w:val="008D5F75"/>
    <w:rsid w:val="008D5F91"/>
    <w:rsid w:val="008D6373"/>
    <w:rsid w:val="008D65C9"/>
    <w:rsid w:val="008D6A1C"/>
    <w:rsid w:val="008D6AAF"/>
    <w:rsid w:val="008D6DC4"/>
    <w:rsid w:val="008D74C3"/>
    <w:rsid w:val="008D7705"/>
    <w:rsid w:val="008D7A8C"/>
    <w:rsid w:val="008E0B2D"/>
    <w:rsid w:val="008E0F4E"/>
    <w:rsid w:val="008E1A29"/>
    <w:rsid w:val="008E1A83"/>
    <w:rsid w:val="008E223C"/>
    <w:rsid w:val="008E266E"/>
    <w:rsid w:val="008E30E8"/>
    <w:rsid w:val="008E3202"/>
    <w:rsid w:val="008E333D"/>
    <w:rsid w:val="008E3BBE"/>
    <w:rsid w:val="008E3F00"/>
    <w:rsid w:val="008E41A6"/>
    <w:rsid w:val="008E4321"/>
    <w:rsid w:val="008E4957"/>
    <w:rsid w:val="008E4A7F"/>
    <w:rsid w:val="008E4F3E"/>
    <w:rsid w:val="008E5018"/>
    <w:rsid w:val="008E52F6"/>
    <w:rsid w:val="008E54F3"/>
    <w:rsid w:val="008E5DA2"/>
    <w:rsid w:val="008E5E3F"/>
    <w:rsid w:val="008E63D9"/>
    <w:rsid w:val="008E6551"/>
    <w:rsid w:val="008E67A6"/>
    <w:rsid w:val="008E6867"/>
    <w:rsid w:val="008E688C"/>
    <w:rsid w:val="008E68BF"/>
    <w:rsid w:val="008E6B05"/>
    <w:rsid w:val="008E714C"/>
    <w:rsid w:val="008E7B3B"/>
    <w:rsid w:val="008E7D9B"/>
    <w:rsid w:val="008F0166"/>
    <w:rsid w:val="008F04E6"/>
    <w:rsid w:val="008F07AC"/>
    <w:rsid w:val="008F0891"/>
    <w:rsid w:val="008F1016"/>
    <w:rsid w:val="008F1B0E"/>
    <w:rsid w:val="008F1B5D"/>
    <w:rsid w:val="008F1C38"/>
    <w:rsid w:val="008F2112"/>
    <w:rsid w:val="008F26D5"/>
    <w:rsid w:val="008F2CFE"/>
    <w:rsid w:val="008F30E8"/>
    <w:rsid w:val="008F394C"/>
    <w:rsid w:val="008F3E81"/>
    <w:rsid w:val="008F40F9"/>
    <w:rsid w:val="008F4114"/>
    <w:rsid w:val="008F4464"/>
    <w:rsid w:val="008F509C"/>
    <w:rsid w:val="008F533D"/>
    <w:rsid w:val="008F57BA"/>
    <w:rsid w:val="008F593B"/>
    <w:rsid w:val="008F6023"/>
    <w:rsid w:val="008F670E"/>
    <w:rsid w:val="008F6C60"/>
    <w:rsid w:val="008F6E43"/>
    <w:rsid w:val="008F71AC"/>
    <w:rsid w:val="008F76D0"/>
    <w:rsid w:val="008F7782"/>
    <w:rsid w:val="008F7A5E"/>
    <w:rsid w:val="009000B9"/>
    <w:rsid w:val="009002C8"/>
    <w:rsid w:val="00900351"/>
    <w:rsid w:val="009003E5"/>
    <w:rsid w:val="00900539"/>
    <w:rsid w:val="009015F6"/>
    <w:rsid w:val="00901CEC"/>
    <w:rsid w:val="009020F6"/>
    <w:rsid w:val="00902403"/>
    <w:rsid w:val="00902446"/>
    <w:rsid w:val="009025FE"/>
    <w:rsid w:val="00902730"/>
    <w:rsid w:val="00902FDF"/>
    <w:rsid w:val="0090346D"/>
    <w:rsid w:val="00903645"/>
    <w:rsid w:val="00903C75"/>
    <w:rsid w:val="00904159"/>
    <w:rsid w:val="0090436F"/>
    <w:rsid w:val="0090475B"/>
    <w:rsid w:val="0090496E"/>
    <w:rsid w:val="00904AE8"/>
    <w:rsid w:val="0090563A"/>
    <w:rsid w:val="00905B8F"/>
    <w:rsid w:val="00905E1D"/>
    <w:rsid w:val="00905ECC"/>
    <w:rsid w:val="0090658F"/>
    <w:rsid w:val="00906593"/>
    <w:rsid w:val="009071C0"/>
    <w:rsid w:val="009072CD"/>
    <w:rsid w:val="00907EA8"/>
    <w:rsid w:val="009100D0"/>
    <w:rsid w:val="00910895"/>
    <w:rsid w:val="00911487"/>
    <w:rsid w:val="00911619"/>
    <w:rsid w:val="00911985"/>
    <w:rsid w:val="00911CB5"/>
    <w:rsid w:val="00911CDA"/>
    <w:rsid w:val="00911EB7"/>
    <w:rsid w:val="00911FA2"/>
    <w:rsid w:val="009121FA"/>
    <w:rsid w:val="009125B2"/>
    <w:rsid w:val="00912634"/>
    <w:rsid w:val="00912989"/>
    <w:rsid w:val="00912A96"/>
    <w:rsid w:val="00912CF2"/>
    <w:rsid w:val="0091305B"/>
    <w:rsid w:val="00913516"/>
    <w:rsid w:val="00913692"/>
    <w:rsid w:val="00913AB9"/>
    <w:rsid w:val="00913B26"/>
    <w:rsid w:val="00913B38"/>
    <w:rsid w:val="00913F1F"/>
    <w:rsid w:val="00914178"/>
    <w:rsid w:val="00914EAC"/>
    <w:rsid w:val="00915322"/>
    <w:rsid w:val="0091579D"/>
    <w:rsid w:val="00916649"/>
    <w:rsid w:val="009169EE"/>
    <w:rsid w:val="00916E73"/>
    <w:rsid w:val="00917124"/>
    <w:rsid w:val="00917458"/>
    <w:rsid w:val="0091778A"/>
    <w:rsid w:val="0091789A"/>
    <w:rsid w:val="00917C6B"/>
    <w:rsid w:val="0092019B"/>
    <w:rsid w:val="0092051C"/>
    <w:rsid w:val="00920E0D"/>
    <w:rsid w:val="00920EDC"/>
    <w:rsid w:val="00921520"/>
    <w:rsid w:val="00921A1F"/>
    <w:rsid w:val="00921DA3"/>
    <w:rsid w:val="00921DBA"/>
    <w:rsid w:val="00921E28"/>
    <w:rsid w:val="00921F28"/>
    <w:rsid w:val="009220EF"/>
    <w:rsid w:val="00922405"/>
    <w:rsid w:val="00922DA4"/>
    <w:rsid w:val="0092353F"/>
    <w:rsid w:val="0092364E"/>
    <w:rsid w:val="009239D0"/>
    <w:rsid w:val="00923BD5"/>
    <w:rsid w:val="00923F9C"/>
    <w:rsid w:val="00924357"/>
    <w:rsid w:val="009247AD"/>
    <w:rsid w:val="00924D99"/>
    <w:rsid w:val="0092545D"/>
    <w:rsid w:val="00925582"/>
    <w:rsid w:val="009255BB"/>
    <w:rsid w:val="00925E98"/>
    <w:rsid w:val="0092689E"/>
    <w:rsid w:val="009268B2"/>
    <w:rsid w:val="00926909"/>
    <w:rsid w:val="00926A2A"/>
    <w:rsid w:val="00926A58"/>
    <w:rsid w:val="00926C52"/>
    <w:rsid w:val="00927066"/>
    <w:rsid w:val="009270F1"/>
    <w:rsid w:val="009273A6"/>
    <w:rsid w:val="00927B89"/>
    <w:rsid w:val="009306AF"/>
    <w:rsid w:val="0093163B"/>
    <w:rsid w:val="00931657"/>
    <w:rsid w:val="009316F6"/>
    <w:rsid w:val="00931BD6"/>
    <w:rsid w:val="00931DCE"/>
    <w:rsid w:val="00931E4D"/>
    <w:rsid w:val="009320EB"/>
    <w:rsid w:val="00932741"/>
    <w:rsid w:val="00932940"/>
    <w:rsid w:val="00932A98"/>
    <w:rsid w:val="00932D54"/>
    <w:rsid w:val="00932D78"/>
    <w:rsid w:val="009333FC"/>
    <w:rsid w:val="00933E2C"/>
    <w:rsid w:val="00934554"/>
    <w:rsid w:val="00934B06"/>
    <w:rsid w:val="00934CCF"/>
    <w:rsid w:val="00934FBB"/>
    <w:rsid w:val="009351A1"/>
    <w:rsid w:val="00935AA9"/>
    <w:rsid w:val="00935B13"/>
    <w:rsid w:val="0093659C"/>
    <w:rsid w:val="00936F75"/>
    <w:rsid w:val="00937C3F"/>
    <w:rsid w:val="00937FDA"/>
    <w:rsid w:val="00937FDD"/>
    <w:rsid w:val="00940088"/>
    <w:rsid w:val="009403A9"/>
    <w:rsid w:val="00940C14"/>
    <w:rsid w:val="009414E1"/>
    <w:rsid w:val="009416DC"/>
    <w:rsid w:val="00941876"/>
    <w:rsid w:val="00941AC8"/>
    <w:rsid w:val="00942F0F"/>
    <w:rsid w:val="00943CC8"/>
    <w:rsid w:val="009445AD"/>
    <w:rsid w:val="00944D9A"/>
    <w:rsid w:val="00944EC6"/>
    <w:rsid w:val="00944FE7"/>
    <w:rsid w:val="00945493"/>
    <w:rsid w:val="009454C3"/>
    <w:rsid w:val="00946174"/>
    <w:rsid w:val="0094620B"/>
    <w:rsid w:val="00946827"/>
    <w:rsid w:val="00947028"/>
    <w:rsid w:val="00947BE5"/>
    <w:rsid w:val="00950338"/>
    <w:rsid w:val="00950420"/>
    <w:rsid w:val="009504DA"/>
    <w:rsid w:val="00950725"/>
    <w:rsid w:val="00950D28"/>
    <w:rsid w:val="009515D9"/>
    <w:rsid w:val="0095183F"/>
    <w:rsid w:val="00951A53"/>
    <w:rsid w:val="00951CE9"/>
    <w:rsid w:val="00951D28"/>
    <w:rsid w:val="0095218B"/>
    <w:rsid w:val="009522A2"/>
    <w:rsid w:val="009522F3"/>
    <w:rsid w:val="00952D68"/>
    <w:rsid w:val="00952F4F"/>
    <w:rsid w:val="00953432"/>
    <w:rsid w:val="00953E7E"/>
    <w:rsid w:val="0095416B"/>
    <w:rsid w:val="00954221"/>
    <w:rsid w:val="0095485C"/>
    <w:rsid w:val="009548F4"/>
    <w:rsid w:val="00954C75"/>
    <w:rsid w:val="00954D03"/>
    <w:rsid w:val="00954E73"/>
    <w:rsid w:val="00954F77"/>
    <w:rsid w:val="00954FD6"/>
    <w:rsid w:val="00955311"/>
    <w:rsid w:val="00955348"/>
    <w:rsid w:val="00955653"/>
    <w:rsid w:val="00955A9C"/>
    <w:rsid w:val="00955CA3"/>
    <w:rsid w:val="00955E07"/>
    <w:rsid w:val="009560BD"/>
    <w:rsid w:val="0095623E"/>
    <w:rsid w:val="00956305"/>
    <w:rsid w:val="00956448"/>
    <w:rsid w:val="009567AC"/>
    <w:rsid w:val="009567B2"/>
    <w:rsid w:val="00956B2D"/>
    <w:rsid w:val="00956DA5"/>
    <w:rsid w:val="009572D1"/>
    <w:rsid w:val="009573C6"/>
    <w:rsid w:val="009573F1"/>
    <w:rsid w:val="009573F4"/>
    <w:rsid w:val="009574D7"/>
    <w:rsid w:val="0095768A"/>
    <w:rsid w:val="00957A9A"/>
    <w:rsid w:val="00960BFD"/>
    <w:rsid w:val="0096123B"/>
    <w:rsid w:val="00961B0D"/>
    <w:rsid w:val="00962153"/>
    <w:rsid w:val="0096232E"/>
    <w:rsid w:val="00962527"/>
    <w:rsid w:val="0096254D"/>
    <w:rsid w:val="009627AB"/>
    <w:rsid w:val="00962DEF"/>
    <w:rsid w:val="00962EE8"/>
    <w:rsid w:val="0096387B"/>
    <w:rsid w:val="00963939"/>
    <w:rsid w:val="00963956"/>
    <w:rsid w:val="0096461D"/>
    <w:rsid w:val="009647C8"/>
    <w:rsid w:val="009653A3"/>
    <w:rsid w:val="009658F8"/>
    <w:rsid w:val="00965B97"/>
    <w:rsid w:val="00965D39"/>
    <w:rsid w:val="009665B1"/>
    <w:rsid w:val="00966768"/>
    <w:rsid w:val="00966C12"/>
    <w:rsid w:val="00967323"/>
    <w:rsid w:val="00967811"/>
    <w:rsid w:val="00967984"/>
    <w:rsid w:val="00970539"/>
    <w:rsid w:val="009721BA"/>
    <w:rsid w:val="0097229E"/>
    <w:rsid w:val="00972F3B"/>
    <w:rsid w:val="009731FD"/>
    <w:rsid w:val="009732AC"/>
    <w:rsid w:val="009732FD"/>
    <w:rsid w:val="00973975"/>
    <w:rsid w:val="009739CB"/>
    <w:rsid w:val="00973CAF"/>
    <w:rsid w:val="0097500F"/>
    <w:rsid w:val="0097619F"/>
    <w:rsid w:val="0097620E"/>
    <w:rsid w:val="00976555"/>
    <w:rsid w:val="00976E8A"/>
    <w:rsid w:val="00977328"/>
    <w:rsid w:val="009773BA"/>
    <w:rsid w:val="009773C8"/>
    <w:rsid w:val="009775DA"/>
    <w:rsid w:val="00977ADD"/>
    <w:rsid w:val="00977AFF"/>
    <w:rsid w:val="009801EF"/>
    <w:rsid w:val="00980500"/>
    <w:rsid w:val="00980539"/>
    <w:rsid w:val="00980E7E"/>
    <w:rsid w:val="0098112F"/>
    <w:rsid w:val="009819DE"/>
    <w:rsid w:val="00981B2B"/>
    <w:rsid w:val="00981CBB"/>
    <w:rsid w:val="00981F9D"/>
    <w:rsid w:val="00982288"/>
    <w:rsid w:val="009832D7"/>
    <w:rsid w:val="00983D8C"/>
    <w:rsid w:val="00983F4C"/>
    <w:rsid w:val="00983FF1"/>
    <w:rsid w:val="00984A84"/>
    <w:rsid w:val="00984E09"/>
    <w:rsid w:val="009850E2"/>
    <w:rsid w:val="00985383"/>
    <w:rsid w:val="00985F06"/>
    <w:rsid w:val="00985F74"/>
    <w:rsid w:val="0098613C"/>
    <w:rsid w:val="009864C2"/>
    <w:rsid w:val="00986910"/>
    <w:rsid w:val="00986B07"/>
    <w:rsid w:val="00986C58"/>
    <w:rsid w:val="009878EC"/>
    <w:rsid w:val="00987C00"/>
    <w:rsid w:val="00987DA4"/>
    <w:rsid w:val="00990EF4"/>
    <w:rsid w:val="009911B5"/>
    <w:rsid w:val="009916E1"/>
    <w:rsid w:val="00991B20"/>
    <w:rsid w:val="00991B55"/>
    <w:rsid w:val="00991BEE"/>
    <w:rsid w:val="00991BFB"/>
    <w:rsid w:val="00991F6C"/>
    <w:rsid w:val="009925BF"/>
    <w:rsid w:val="009925D3"/>
    <w:rsid w:val="00992E0F"/>
    <w:rsid w:val="009930EE"/>
    <w:rsid w:val="0099328A"/>
    <w:rsid w:val="0099454E"/>
    <w:rsid w:val="00994C83"/>
    <w:rsid w:val="00994F04"/>
    <w:rsid w:val="00995170"/>
    <w:rsid w:val="00995246"/>
    <w:rsid w:val="00995499"/>
    <w:rsid w:val="009958FC"/>
    <w:rsid w:val="00995B67"/>
    <w:rsid w:val="00995C4B"/>
    <w:rsid w:val="00995D96"/>
    <w:rsid w:val="009962C0"/>
    <w:rsid w:val="00996452"/>
    <w:rsid w:val="009964AF"/>
    <w:rsid w:val="00996BE0"/>
    <w:rsid w:val="009970CD"/>
    <w:rsid w:val="009978EE"/>
    <w:rsid w:val="00997911"/>
    <w:rsid w:val="009A00B2"/>
    <w:rsid w:val="009A02CE"/>
    <w:rsid w:val="009A0373"/>
    <w:rsid w:val="009A108D"/>
    <w:rsid w:val="009A11ED"/>
    <w:rsid w:val="009A12E4"/>
    <w:rsid w:val="009A188C"/>
    <w:rsid w:val="009A1976"/>
    <w:rsid w:val="009A1A5E"/>
    <w:rsid w:val="009A1B4D"/>
    <w:rsid w:val="009A1EDE"/>
    <w:rsid w:val="009A2065"/>
    <w:rsid w:val="009A231F"/>
    <w:rsid w:val="009A2754"/>
    <w:rsid w:val="009A2A05"/>
    <w:rsid w:val="009A2B77"/>
    <w:rsid w:val="009A2DEA"/>
    <w:rsid w:val="009A3976"/>
    <w:rsid w:val="009A3B48"/>
    <w:rsid w:val="009A3B94"/>
    <w:rsid w:val="009A3C7D"/>
    <w:rsid w:val="009A4518"/>
    <w:rsid w:val="009A45D4"/>
    <w:rsid w:val="009A477D"/>
    <w:rsid w:val="009A55C6"/>
    <w:rsid w:val="009A58D4"/>
    <w:rsid w:val="009A5B7B"/>
    <w:rsid w:val="009A5C50"/>
    <w:rsid w:val="009A60AE"/>
    <w:rsid w:val="009A6171"/>
    <w:rsid w:val="009A6A78"/>
    <w:rsid w:val="009A6D7B"/>
    <w:rsid w:val="009A7529"/>
    <w:rsid w:val="009A7764"/>
    <w:rsid w:val="009A7CF0"/>
    <w:rsid w:val="009A7F82"/>
    <w:rsid w:val="009B057C"/>
    <w:rsid w:val="009B0822"/>
    <w:rsid w:val="009B0AC5"/>
    <w:rsid w:val="009B0BA4"/>
    <w:rsid w:val="009B10D6"/>
    <w:rsid w:val="009B13C2"/>
    <w:rsid w:val="009B1B2B"/>
    <w:rsid w:val="009B1E02"/>
    <w:rsid w:val="009B1FAD"/>
    <w:rsid w:val="009B2904"/>
    <w:rsid w:val="009B2F91"/>
    <w:rsid w:val="009B31AF"/>
    <w:rsid w:val="009B324F"/>
    <w:rsid w:val="009B354D"/>
    <w:rsid w:val="009B37A2"/>
    <w:rsid w:val="009B3AD6"/>
    <w:rsid w:val="009B486E"/>
    <w:rsid w:val="009B4A7C"/>
    <w:rsid w:val="009B4C41"/>
    <w:rsid w:val="009B4E37"/>
    <w:rsid w:val="009B4F55"/>
    <w:rsid w:val="009B5100"/>
    <w:rsid w:val="009B544F"/>
    <w:rsid w:val="009B57D1"/>
    <w:rsid w:val="009B5ED1"/>
    <w:rsid w:val="009B6426"/>
    <w:rsid w:val="009B6745"/>
    <w:rsid w:val="009B69E9"/>
    <w:rsid w:val="009B6E6E"/>
    <w:rsid w:val="009B6EB3"/>
    <w:rsid w:val="009B6F88"/>
    <w:rsid w:val="009B7303"/>
    <w:rsid w:val="009B7839"/>
    <w:rsid w:val="009C0607"/>
    <w:rsid w:val="009C0AB3"/>
    <w:rsid w:val="009C1032"/>
    <w:rsid w:val="009C109B"/>
    <w:rsid w:val="009C1382"/>
    <w:rsid w:val="009C13D4"/>
    <w:rsid w:val="009C21E4"/>
    <w:rsid w:val="009C2560"/>
    <w:rsid w:val="009C2D57"/>
    <w:rsid w:val="009C395C"/>
    <w:rsid w:val="009C3C11"/>
    <w:rsid w:val="009C3E6E"/>
    <w:rsid w:val="009C4040"/>
    <w:rsid w:val="009C46AB"/>
    <w:rsid w:val="009C4D3D"/>
    <w:rsid w:val="009C4FD5"/>
    <w:rsid w:val="009C57BC"/>
    <w:rsid w:val="009C5A8F"/>
    <w:rsid w:val="009C680A"/>
    <w:rsid w:val="009C6AB5"/>
    <w:rsid w:val="009C70DB"/>
    <w:rsid w:val="009C7661"/>
    <w:rsid w:val="009C7BB2"/>
    <w:rsid w:val="009C7DDD"/>
    <w:rsid w:val="009D01D7"/>
    <w:rsid w:val="009D08C4"/>
    <w:rsid w:val="009D0DF8"/>
    <w:rsid w:val="009D1377"/>
    <w:rsid w:val="009D18CB"/>
    <w:rsid w:val="009D1C87"/>
    <w:rsid w:val="009D1D93"/>
    <w:rsid w:val="009D1FFB"/>
    <w:rsid w:val="009D2054"/>
    <w:rsid w:val="009D2257"/>
    <w:rsid w:val="009D2741"/>
    <w:rsid w:val="009D2F26"/>
    <w:rsid w:val="009D3360"/>
    <w:rsid w:val="009D35AF"/>
    <w:rsid w:val="009D3616"/>
    <w:rsid w:val="009D3874"/>
    <w:rsid w:val="009D470E"/>
    <w:rsid w:val="009D50C1"/>
    <w:rsid w:val="009D5203"/>
    <w:rsid w:val="009D55E8"/>
    <w:rsid w:val="009D57A5"/>
    <w:rsid w:val="009D597E"/>
    <w:rsid w:val="009D5A75"/>
    <w:rsid w:val="009D5A7F"/>
    <w:rsid w:val="009D5B15"/>
    <w:rsid w:val="009D62DB"/>
    <w:rsid w:val="009D6417"/>
    <w:rsid w:val="009D64A2"/>
    <w:rsid w:val="009D6D2A"/>
    <w:rsid w:val="009D6E31"/>
    <w:rsid w:val="009D6EEC"/>
    <w:rsid w:val="009D6F5A"/>
    <w:rsid w:val="009D7373"/>
    <w:rsid w:val="009D7398"/>
    <w:rsid w:val="009D74C3"/>
    <w:rsid w:val="009D7571"/>
    <w:rsid w:val="009D7EBB"/>
    <w:rsid w:val="009E011B"/>
    <w:rsid w:val="009E0371"/>
    <w:rsid w:val="009E0588"/>
    <w:rsid w:val="009E08BD"/>
    <w:rsid w:val="009E0F69"/>
    <w:rsid w:val="009E16DE"/>
    <w:rsid w:val="009E16ED"/>
    <w:rsid w:val="009E187B"/>
    <w:rsid w:val="009E192A"/>
    <w:rsid w:val="009E1A6B"/>
    <w:rsid w:val="009E1F2A"/>
    <w:rsid w:val="009E1FFF"/>
    <w:rsid w:val="009E2173"/>
    <w:rsid w:val="009E22DD"/>
    <w:rsid w:val="009E28E6"/>
    <w:rsid w:val="009E30E7"/>
    <w:rsid w:val="009E3657"/>
    <w:rsid w:val="009E4840"/>
    <w:rsid w:val="009E4BD7"/>
    <w:rsid w:val="009E4EFC"/>
    <w:rsid w:val="009E653F"/>
    <w:rsid w:val="009E6622"/>
    <w:rsid w:val="009E6B40"/>
    <w:rsid w:val="009E6DC9"/>
    <w:rsid w:val="009E70DB"/>
    <w:rsid w:val="009E7562"/>
    <w:rsid w:val="009F0A79"/>
    <w:rsid w:val="009F0CA5"/>
    <w:rsid w:val="009F0F26"/>
    <w:rsid w:val="009F160B"/>
    <w:rsid w:val="009F2370"/>
    <w:rsid w:val="009F2AB4"/>
    <w:rsid w:val="009F2B54"/>
    <w:rsid w:val="009F31B4"/>
    <w:rsid w:val="009F3393"/>
    <w:rsid w:val="009F34BC"/>
    <w:rsid w:val="009F3C57"/>
    <w:rsid w:val="009F4435"/>
    <w:rsid w:val="009F44FF"/>
    <w:rsid w:val="009F4AD4"/>
    <w:rsid w:val="009F4D75"/>
    <w:rsid w:val="009F6079"/>
    <w:rsid w:val="009F6199"/>
    <w:rsid w:val="009F6353"/>
    <w:rsid w:val="009F6370"/>
    <w:rsid w:val="009F6840"/>
    <w:rsid w:val="009F69C5"/>
    <w:rsid w:val="009F6B43"/>
    <w:rsid w:val="009F6F65"/>
    <w:rsid w:val="009F7462"/>
    <w:rsid w:val="009F7C9E"/>
    <w:rsid w:val="009F7DF1"/>
    <w:rsid w:val="00A00BAB"/>
    <w:rsid w:val="00A00E78"/>
    <w:rsid w:val="00A01698"/>
    <w:rsid w:val="00A01DA8"/>
    <w:rsid w:val="00A02391"/>
    <w:rsid w:val="00A024C6"/>
    <w:rsid w:val="00A02618"/>
    <w:rsid w:val="00A035E2"/>
    <w:rsid w:val="00A03C25"/>
    <w:rsid w:val="00A04119"/>
    <w:rsid w:val="00A048E5"/>
    <w:rsid w:val="00A049A1"/>
    <w:rsid w:val="00A049B3"/>
    <w:rsid w:val="00A04F67"/>
    <w:rsid w:val="00A05D06"/>
    <w:rsid w:val="00A0657B"/>
    <w:rsid w:val="00A06582"/>
    <w:rsid w:val="00A06D5E"/>
    <w:rsid w:val="00A07422"/>
    <w:rsid w:val="00A075F9"/>
    <w:rsid w:val="00A07D86"/>
    <w:rsid w:val="00A10944"/>
    <w:rsid w:val="00A10D0E"/>
    <w:rsid w:val="00A10EAD"/>
    <w:rsid w:val="00A11161"/>
    <w:rsid w:val="00A11224"/>
    <w:rsid w:val="00A116F2"/>
    <w:rsid w:val="00A117BF"/>
    <w:rsid w:val="00A118FF"/>
    <w:rsid w:val="00A11D51"/>
    <w:rsid w:val="00A12934"/>
    <w:rsid w:val="00A12A3C"/>
    <w:rsid w:val="00A12C55"/>
    <w:rsid w:val="00A13FD7"/>
    <w:rsid w:val="00A145FC"/>
    <w:rsid w:val="00A14813"/>
    <w:rsid w:val="00A1491A"/>
    <w:rsid w:val="00A14CFE"/>
    <w:rsid w:val="00A15497"/>
    <w:rsid w:val="00A15ADA"/>
    <w:rsid w:val="00A1638D"/>
    <w:rsid w:val="00A16B0A"/>
    <w:rsid w:val="00A16C15"/>
    <w:rsid w:val="00A17632"/>
    <w:rsid w:val="00A1781B"/>
    <w:rsid w:val="00A178BD"/>
    <w:rsid w:val="00A179CB"/>
    <w:rsid w:val="00A200D1"/>
    <w:rsid w:val="00A2011E"/>
    <w:rsid w:val="00A204AE"/>
    <w:rsid w:val="00A204CC"/>
    <w:rsid w:val="00A20585"/>
    <w:rsid w:val="00A206A0"/>
    <w:rsid w:val="00A20F3D"/>
    <w:rsid w:val="00A212D8"/>
    <w:rsid w:val="00A215EC"/>
    <w:rsid w:val="00A21F0A"/>
    <w:rsid w:val="00A22B6F"/>
    <w:rsid w:val="00A231A0"/>
    <w:rsid w:val="00A232BA"/>
    <w:rsid w:val="00A2333D"/>
    <w:rsid w:val="00A234A2"/>
    <w:rsid w:val="00A237E3"/>
    <w:rsid w:val="00A23D86"/>
    <w:rsid w:val="00A249B7"/>
    <w:rsid w:val="00A24E9A"/>
    <w:rsid w:val="00A25248"/>
    <w:rsid w:val="00A2596B"/>
    <w:rsid w:val="00A25AA1"/>
    <w:rsid w:val="00A25CB4"/>
    <w:rsid w:val="00A25F4A"/>
    <w:rsid w:val="00A260E1"/>
    <w:rsid w:val="00A26526"/>
    <w:rsid w:val="00A2750A"/>
    <w:rsid w:val="00A27689"/>
    <w:rsid w:val="00A27E3B"/>
    <w:rsid w:val="00A300C8"/>
    <w:rsid w:val="00A30485"/>
    <w:rsid w:val="00A305BF"/>
    <w:rsid w:val="00A30BAC"/>
    <w:rsid w:val="00A31355"/>
    <w:rsid w:val="00A313F1"/>
    <w:rsid w:val="00A317D9"/>
    <w:rsid w:val="00A31B65"/>
    <w:rsid w:val="00A31E46"/>
    <w:rsid w:val="00A31EB6"/>
    <w:rsid w:val="00A327E2"/>
    <w:rsid w:val="00A32AA8"/>
    <w:rsid w:val="00A32D17"/>
    <w:rsid w:val="00A3328D"/>
    <w:rsid w:val="00A33372"/>
    <w:rsid w:val="00A3342E"/>
    <w:rsid w:val="00A3352C"/>
    <w:rsid w:val="00A338AC"/>
    <w:rsid w:val="00A33ABC"/>
    <w:rsid w:val="00A34323"/>
    <w:rsid w:val="00A345FE"/>
    <w:rsid w:val="00A34AB9"/>
    <w:rsid w:val="00A351D6"/>
    <w:rsid w:val="00A35458"/>
    <w:rsid w:val="00A3577A"/>
    <w:rsid w:val="00A35CB0"/>
    <w:rsid w:val="00A36E54"/>
    <w:rsid w:val="00A37B7B"/>
    <w:rsid w:val="00A37BE1"/>
    <w:rsid w:val="00A37EBD"/>
    <w:rsid w:val="00A40A53"/>
    <w:rsid w:val="00A40A73"/>
    <w:rsid w:val="00A40E1D"/>
    <w:rsid w:val="00A41B01"/>
    <w:rsid w:val="00A4302B"/>
    <w:rsid w:val="00A431E0"/>
    <w:rsid w:val="00A434B7"/>
    <w:rsid w:val="00A438AE"/>
    <w:rsid w:val="00A43C22"/>
    <w:rsid w:val="00A43C90"/>
    <w:rsid w:val="00A43E9D"/>
    <w:rsid w:val="00A44504"/>
    <w:rsid w:val="00A44AD7"/>
    <w:rsid w:val="00A44AE1"/>
    <w:rsid w:val="00A44C9C"/>
    <w:rsid w:val="00A45516"/>
    <w:rsid w:val="00A4562D"/>
    <w:rsid w:val="00A45B59"/>
    <w:rsid w:val="00A46371"/>
    <w:rsid w:val="00A46733"/>
    <w:rsid w:val="00A46A22"/>
    <w:rsid w:val="00A46AE6"/>
    <w:rsid w:val="00A470AD"/>
    <w:rsid w:val="00A47171"/>
    <w:rsid w:val="00A47322"/>
    <w:rsid w:val="00A474E7"/>
    <w:rsid w:val="00A4753F"/>
    <w:rsid w:val="00A502EB"/>
    <w:rsid w:val="00A50637"/>
    <w:rsid w:val="00A50A66"/>
    <w:rsid w:val="00A50DB2"/>
    <w:rsid w:val="00A51011"/>
    <w:rsid w:val="00A510C4"/>
    <w:rsid w:val="00A51865"/>
    <w:rsid w:val="00A51CA9"/>
    <w:rsid w:val="00A520C3"/>
    <w:rsid w:val="00A521C1"/>
    <w:rsid w:val="00A525C5"/>
    <w:rsid w:val="00A525E3"/>
    <w:rsid w:val="00A52C42"/>
    <w:rsid w:val="00A52E27"/>
    <w:rsid w:val="00A52E47"/>
    <w:rsid w:val="00A530BA"/>
    <w:rsid w:val="00A53107"/>
    <w:rsid w:val="00A5326C"/>
    <w:rsid w:val="00A532DD"/>
    <w:rsid w:val="00A5358A"/>
    <w:rsid w:val="00A538E9"/>
    <w:rsid w:val="00A53D10"/>
    <w:rsid w:val="00A53FED"/>
    <w:rsid w:val="00A541EB"/>
    <w:rsid w:val="00A54B6F"/>
    <w:rsid w:val="00A54CD6"/>
    <w:rsid w:val="00A54FC2"/>
    <w:rsid w:val="00A55062"/>
    <w:rsid w:val="00A558D4"/>
    <w:rsid w:val="00A55C14"/>
    <w:rsid w:val="00A55FAD"/>
    <w:rsid w:val="00A569BA"/>
    <w:rsid w:val="00A56E3D"/>
    <w:rsid w:val="00A573C7"/>
    <w:rsid w:val="00A60156"/>
    <w:rsid w:val="00A60350"/>
    <w:rsid w:val="00A607D8"/>
    <w:rsid w:val="00A60C8E"/>
    <w:rsid w:val="00A62015"/>
    <w:rsid w:val="00A620C2"/>
    <w:rsid w:val="00A62349"/>
    <w:rsid w:val="00A62D4C"/>
    <w:rsid w:val="00A63099"/>
    <w:rsid w:val="00A6332F"/>
    <w:rsid w:val="00A63E05"/>
    <w:rsid w:val="00A643F5"/>
    <w:rsid w:val="00A64BAD"/>
    <w:rsid w:val="00A659B7"/>
    <w:rsid w:val="00A6671D"/>
    <w:rsid w:val="00A66C69"/>
    <w:rsid w:val="00A673B6"/>
    <w:rsid w:val="00A67E88"/>
    <w:rsid w:val="00A7002D"/>
    <w:rsid w:val="00A70309"/>
    <w:rsid w:val="00A7033F"/>
    <w:rsid w:val="00A706A4"/>
    <w:rsid w:val="00A716C0"/>
    <w:rsid w:val="00A716DB"/>
    <w:rsid w:val="00A71DDF"/>
    <w:rsid w:val="00A71E08"/>
    <w:rsid w:val="00A721A9"/>
    <w:rsid w:val="00A72753"/>
    <w:rsid w:val="00A72837"/>
    <w:rsid w:val="00A72AF3"/>
    <w:rsid w:val="00A72C8B"/>
    <w:rsid w:val="00A733EA"/>
    <w:rsid w:val="00A734CF"/>
    <w:rsid w:val="00A7384F"/>
    <w:rsid w:val="00A73C25"/>
    <w:rsid w:val="00A73C86"/>
    <w:rsid w:val="00A73D78"/>
    <w:rsid w:val="00A73F94"/>
    <w:rsid w:val="00A741E8"/>
    <w:rsid w:val="00A74270"/>
    <w:rsid w:val="00A7466E"/>
    <w:rsid w:val="00A7518F"/>
    <w:rsid w:val="00A75277"/>
    <w:rsid w:val="00A7631D"/>
    <w:rsid w:val="00A76388"/>
    <w:rsid w:val="00A76409"/>
    <w:rsid w:val="00A76EC2"/>
    <w:rsid w:val="00A770D3"/>
    <w:rsid w:val="00A77A5D"/>
    <w:rsid w:val="00A77D81"/>
    <w:rsid w:val="00A77E89"/>
    <w:rsid w:val="00A77F33"/>
    <w:rsid w:val="00A800C2"/>
    <w:rsid w:val="00A80C48"/>
    <w:rsid w:val="00A81150"/>
    <w:rsid w:val="00A811D0"/>
    <w:rsid w:val="00A81AB5"/>
    <w:rsid w:val="00A81D96"/>
    <w:rsid w:val="00A81EC6"/>
    <w:rsid w:val="00A82257"/>
    <w:rsid w:val="00A8225E"/>
    <w:rsid w:val="00A82315"/>
    <w:rsid w:val="00A829B1"/>
    <w:rsid w:val="00A82C46"/>
    <w:rsid w:val="00A82D0A"/>
    <w:rsid w:val="00A8302F"/>
    <w:rsid w:val="00A831A9"/>
    <w:rsid w:val="00A83E82"/>
    <w:rsid w:val="00A847A8"/>
    <w:rsid w:val="00A84E81"/>
    <w:rsid w:val="00A8574A"/>
    <w:rsid w:val="00A86EA1"/>
    <w:rsid w:val="00A87915"/>
    <w:rsid w:val="00A87967"/>
    <w:rsid w:val="00A87DA3"/>
    <w:rsid w:val="00A903DA"/>
    <w:rsid w:val="00A90985"/>
    <w:rsid w:val="00A90D1B"/>
    <w:rsid w:val="00A91225"/>
    <w:rsid w:val="00A912D7"/>
    <w:rsid w:val="00A916A8"/>
    <w:rsid w:val="00A9300F"/>
    <w:rsid w:val="00A93067"/>
    <w:rsid w:val="00A93624"/>
    <w:rsid w:val="00A93732"/>
    <w:rsid w:val="00A93A90"/>
    <w:rsid w:val="00A93AF1"/>
    <w:rsid w:val="00A94376"/>
    <w:rsid w:val="00A94463"/>
    <w:rsid w:val="00A94EBB"/>
    <w:rsid w:val="00A94FCC"/>
    <w:rsid w:val="00A95301"/>
    <w:rsid w:val="00A95D12"/>
    <w:rsid w:val="00A96409"/>
    <w:rsid w:val="00A96886"/>
    <w:rsid w:val="00A9729B"/>
    <w:rsid w:val="00A973F7"/>
    <w:rsid w:val="00A974AB"/>
    <w:rsid w:val="00A9793A"/>
    <w:rsid w:val="00A97C17"/>
    <w:rsid w:val="00A97F43"/>
    <w:rsid w:val="00AA066B"/>
    <w:rsid w:val="00AA076E"/>
    <w:rsid w:val="00AA0817"/>
    <w:rsid w:val="00AA0FE2"/>
    <w:rsid w:val="00AA1148"/>
    <w:rsid w:val="00AA18AF"/>
    <w:rsid w:val="00AA27FD"/>
    <w:rsid w:val="00AA2BBB"/>
    <w:rsid w:val="00AA3B59"/>
    <w:rsid w:val="00AA3F4D"/>
    <w:rsid w:val="00AA42EA"/>
    <w:rsid w:val="00AA4509"/>
    <w:rsid w:val="00AA4E03"/>
    <w:rsid w:val="00AA50EC"/>
    <w:rsid w:val="00AA517B"/>
    <w:rsid w:val="00AA58FD"/>
    <w:rsid w:val="00AA5D75"/>
    <w:rsid w:val="00AA63D6"/>
    <w:rsid w:val="00AA6B99"/>
    <w:rsid w:val="00AA6BD2"/>
    <w:rsid w:val="00AA6F13"/>
    <w:rsid w:val="00AA7510"/>
    <w:rsid w:val="00AA765B"/>
    <w:rsid w:val="00AB0698"/>
    <w:rsid w:val="00AB0939"/>
    <w:rsid w:val="00AB11E3"/>
    <w:rsid w:val="00AB13C4"/>
    <w:rsid w:val="00AB1A47"/>
    <w:rsid w:val="00AB1C01"/>
    <w:rsid w:val="00AB23CE"/>
    <w:rsid w:val="00AB24AD"/>
    <w:rsid w:val="00AB25DA"/>
    <w:rsid w:val="00AB2606"/>
    <w:rsid w:val="00AB2CB4"/>
    <w:rsid w:val="00AB32A0"/>
    <w:rsid w:val="00AB32FD"/>
    <w:rsid w:val="00AB34E4"/>
    <w:rsid w:val="00AB3864"/>
    <w:rsid w:val="00AB3976"/>
    <w:rsid w:val="00AB3B33"/>
    <w:rsid w:val="00AB3C29"/>
    <w:rsid w:val="00AB3C68"/>
    <w:rsid w:val="00AB3F73"/>
    <w:rsid w:val="00AB4274"/>
    <w:rsid w:val="00AB4393"/>
    <w:rsid w:val="00AB449F"/>
    <w:rsid w:val="00AB45CC"/>
    <w:rsid w:val="00AB45E6"/>
    <w:rsid w:val="00AB4798"/>
    <w:rsid w:val="00AB4B46"/>
    <w:rsid w:val="00AB5A9C"/>
    <w:rsid w:val="00AB5DC9"/>
    <w:rsid w:val="00AB608C"/>
    <w:rsid w:val="00AB6328"/>
    <w:rsid w:val="00AB67D9"/>
    <w:rsid w:val="00AB71B8"/>
    <w:rsid w:val="00AB7F60"/>
    <w:rsid w:val="00AC01F1"/>
    <w:rsid w:val="00AC0BFA"/>
    <w:rsid w:val="00AC173C"/>
    <w:rsid w:val="00AC1971"/>
    <w:rsid w:val="00AC1A27"/>
    <w:rsid w:val="00AC1FAD"/>
    <w:rsid w:val="00AC23EA"/>
    <w:rsid w:val="00AC2788"/>
    <w:rsid w:val="00AC3289"/>
    <w:rsid w:val="00AC34A1"/>
    <w:rsid w:val="00AC384D"/>
    <w:rsid w:val="00AC3AEA"/>
    <w:rsid w:val="00AC4129"/>
    <w:rsid w:val="00AC54DC"/>
    <w:rsid w:val="00AC67AC"/>
    <w:rsid w:val="00AC6DD6"/>
    <w:rsid w:val="00AC6E00"/>
    <w:rsid w:val="00AC7122"/>
    <w:rsid w:val="00AD049E"/>
    <w:rsid w:val="00AD08B3"/>
    <w:rsid w:val="00AD09B5"/>
    <w:rsid w:val="00AD0D6F"/>
    <w:rsid w:val="00AD0F88"/>
    <w:rsid w:val="00AD108B"/>
    <w:rsid w:val="00AD1826"/>
    <w:rsid w:val="00AD1B1E"/>
    <w:rsid w:val="00AD1CD8"/>
    <w:rsid w:val="00AD27F1"/>
    <w:rsid w:val="00AD2D33"/>
    <w:rsid w:val="00AD2DC5"/>
    <w:rsid w:val="00AD3D9F"/>
    <w:rsid w:val="00AD4416"/>
    <w:rsid w:val="00AD475E"/>
    <w:rsid w:val="00AD47A1"/>
    <w:rsid w:val="00AD5379"/>
    <w:rsid w:val="00AD5908"/>
    <w:rsid w:val="00AD596D"/>
    <w:rsid w:val="00AD6B8B"/>
    <w:rsid w:val="00AD73A6"/>
    <w:rsid w:val="00AD7CD2"/>
    <w:rsid w:val="00AD7DA4"/>
    <w:rsid w:val="00AD7F1A"/>
    <w:rsid w:val="00AE0067"/>
    <w:rsid w:val="00AE02CB"/>
    <w:rsid w:val="00AE05CD"/>
    <w:rsid w:val="00AE0B84"/>
    <w:rsid w:val="00AE11C4"/>
    <w:rsid w:val="00AE1891"/>
    <w:rsid w:val="00AE20CF"/>
    <w:rsid w:val="00AE2197"/>
    <w:rsid w:val="00AE2222"/>
    <w:rsid w:val="00AE2FF5"/>
    <w:rsid w:val="00AE32A9"/>
    <w:rsid w:val="00AE3B74"/>
    <w:rsid w:val="00AE4040"/>
    <w:rsid w:val="00AE4939"/>
    <w:rsid w:val="00AE49CD"/>
    <w:rsid w:val="00AE4FDC"/>
    <w:rsid w:val="00AE551C"/>
    <w:rsid w:val="00AE5919"/>
    <w:rsid w:val="00AE5C48"/>
    <w:rsid w:val="00AE5FF4"/>
    <w:rsid w:val="00AE619D"/>
    <w:rsid w:val="00AE6BE6"/>
    <w:rsid w:val="00AE7715"/>
    <w:rsid w:val="00AE77A7"/>
    <w:rsid w:val="00AF0180"/>
    <w:rsid w:val="00AF05C6"/>
    <w:rsid w:val="00AF0D28"/>
    <w:rsid w:val="00AF1BE7"/>
    <w:rsid w:val="00AF1BF9"/>
    <w:rsid w:val="00AF23CB"/>
    <w:rsid w:val="00AF276F"/>
    <w:rsid w:val="00AF4208"/>
    <w:rsid w:val="00AF456E"/>
    <w:rsid w:val="00AF46E4"/>
    <w:rsid w:val="00AF4FCC"/>
    <w:rsid w:val="00AF5F1D"/>
    <w:rsid w:val="00AF5F39"/>
    <w:rsid w:val="00AF642C"/>
    <w:rsid w:val="00AF65AD"/>
    <w:rsid w:val="00AF6EC6"/>
    <w:rsid w:val="00B003CF"/>
    <w:rsid w:val="00B01722"/>
    <w:rsid w:val="00B02872"/>
    <w:rsid w:val="00B02BDA"/>
    <w:rsid w:val="00B02C19"/>
    <w:rsid w:val="00B030D1"/>
    <w:rsid w:val="00B03A4D"/>
    <w:rsid w:val="00B03BCC"/>
    <w:rsid w:val="00B03E8D"/>
    <w:rsid w:val="00B043FF"/>
    <w:rsid w:val="00B04CF9"/>
    <w:rsid w:val="00B04ECE"/>
    <w:rsid w:val="00B052EE"/>
    <w:rsid w:val="00B056FE"/>
    <w:rsid w:val="00B0595C"/>
    <w:rsid w:val="00B05BEE"/>
    <w:rsid w:val="00B06017"/>
    <w:rsid w:val="00B0615A"/>
    <w:rsid w:val="00B06431"/>
    <w:rsid w:val="00B0674F"/>
    <w:rsid w:val="00B06BC3"/>
    <w:rsid w:val="00B06C3D"/>
    <w:rsid w:val="00B06CC0"/>
    <w:rsid w:val="00B06D93"/>
    <w:rsid w:val="00B07195"/>
    <w:rsid w:val="00B073AE"/>
    <w:rsid w:val="00B116AF"/>
    <w:rsid w:val="00B11B49"/>
    <w:rsid w:val="00B11BCA"/>
    <w:rsid w:val="00B11F70"/>
    <w:rsid w:val="00B11FDF"/>
    <w:rsid w:val="00B12211"/>
    <w:rsid w:val="00B1271D"/>
    <w:rsid w:val="00B1279D"/>
    <w:rsid w:val="00B136FB"/>
    <w:rsid w:val="00B13903"/>
    <w:rsid w:val="00B13CA4"/>
    <w:rsid w:val="00B14807"/>
    <w:rsid w:val="00B14AA6"/>
    <w:rsid w:val="00B14CB6"/>
    <w:rsid w:val="00B154EF"/>
    <w:rsid w:val="00B15BBE"/>
    <w:rsid w:val="00B15DDF"/>
    <w:rsid w:val="00B15FF6"/>
    <w:rsid w:val="00B16339"/>
    <w:rsid w:val="00B16381"/>
    <w:rsid w:val="00B164BF"/>
    <w:rsid w:val="00B16726"/>
    <w:rsid w:val="00B16731"/>
    <w:rsid w:val="00B16773"/>
    <w:rsid w:val="00B16937"/>
    <w:rsid w:val="00B16EA0"/>
    <w:rsid w:val="00B17857"/>
    <w:rsid w:val="00B20668"/>
    <w:rsid w:val="00B209DC"/>
    <w:rsid w:val="00B20F06"/>
    <w:rsid w:val="00B21563"/>
    <w:rsid w:val="00B217BB"/>
    <w:rsid w:val="00B21B07"/>
    <w:rsid w:val="00B21CA1"/>
    <w:rsid w:val="00B21D24"/>
    <w:rsid w:val="00B225B3"/>
    <w:rsid w:val="00B22A86"/>
    <w:rsid w:val="00B22B3B"/>
    <w:rsid w:val="00B22B89"/>
    <w:rsid w:val="00B22F8C"/>
    <w:rsid w:val="00B23881"/>
    <w:rsid w:val="00B2398F"/>
    <w:rsid w:val="00B23C69"/>
    <w:rsid w:val="00B24002"/>
    <w:rsid w:val="00B242D7"/>
    <w:rsid w:val="00B24311"/>
    <w:rsid w:val="00B24A35"/>
    <w:rsid w:val="00B24C4D"/>
    <w:rsid w:val="00B24DF2"/>
    <w:rsid w:val="00B256BA"/>
    <w:rsid w:val="00B256C3"/>
    <w:rsid w:val="00B256EC"/>
    <w:rsid w:val="00B25B37"/>
    <w:rsid w:val="00B25C91"/>
    <w:rsid w:val="00B26098"/>
    <w:rsid w:val="00B261FE"/>
    <w:rsid w:val="00B26CBC"/>
    <w:rsid w:val="00B274AF"/>
    <w:rsid w:val="00B30111"/>
    <w:rsid w:val="00B30343"/>
    <w:rsid w:val="00B30AEF"/>
    <w:rsid w:val="00B31B13"/>
    <w:rsid w:val="00B32196"/>
    <w:rsid w:val="00B3269A"/>
    <w:rsid w:val="00B32D11"/>
    <w:rsid w:val="00B3312B"/>
    <w:rsid w:val="00B33359"/>
    <w:rsid w:val="00B335DE"/>
    <w:rsid w:val="00B3421B"/>
    <w:rsid w:val="00B343DA"/>
    <w:rsid w:val="00B34545"/>
    <w:rsid w:val="00B34C2D"/>
    <w:rsid w:val="00B35328"/>
    <w:rsid w:val="00B35510"/>
    <w:rsid w:val="00B363DB"/>
    <w:rsid w:val="00B3688F"/>
    <w:rsid w:val="00B368FD"/>
    <w:rsid w:val="00B36C47"/>
    <w:rsid w:val="00B373C7"/>
    <w:rsid w:val="00B378FF"/>
    <w:rsid w:val="00B37D34"/>
    <w:rsid w:val="00B40543"/>
    <w:rsid w:val="00B40DEB"/>
    <w:rsid w:val="00B41372"/>
    <w:rsid w:val="00B418F9"/>
    <w:rsid w:val="00B41C3A"/>
    <w:rsid w:val="00B4211A"/>
    <w:rsid w:val="00B425B7"/>
    <w:rsid w:val="00B42984"/>
    <w:rsid w:val="00B42D79"/>
    <w:rsid w:val="00B42DA8"/>
    <w:rsid w:val="00B42DBA"/>
    <w:rsid w:val="00B42EC6"/>
    <w:rsid w:val="00B433B2"/>
    <w:rsid w:val="00B4361E"/>
    <w:rsid w:val="00B43997"/>
    <w:rsid w:val="00B43B96"/>
    <w:rsid w:val="00B43E1E"/>
    <w:rsid w:val="00B440C0"/>
    <w:rsid w:val="00B4514C"/>
    <w:rsid w:val="00B45292"/>
    <w:rsid w:val="00B45518"/>
    <w:rsid w:val="00B45B52"/>
    <w:rsid w:val="00B46206"/>
    <w:rsid w:val="00B47045"/>
    <w:rsid w:val="00B476FF"/>
    <w:rsid w:val="00B47700"/>
    <w:rsid w:val="00B47799"/>
    <w:rsid w:val="00B47B18"/>
    <w:rsid w:val="00B47B49"/>
    <w:rsid w:val="00B47D53"/>
    <w:rsid w:val="00B47E3D"/>
    <w:rsid w:val="00B5066C"/>
    <w:rsid w:val="00B5184B"/>
    <w:rsid w:val="00B51EAF"/>
    <w:rsid w:val="00B5250E"/>
    <w:rsid w:val="00B52686"/>
    <w:rsid w:val="00B52F58"/>
    <w:rsid w:val="00B534E9"/>
    <w:rsid w:val="00B541A6"/>
    <w:rsid w:val="00B541D3"/>
    <w:rsid w:val="00B544B8"/>
    <w:rsid w:val="00B54B7C"/>
    <w:rsid w:val="00B54C26"/>
    <w:rsid w:val="00B54F40"/>
    <w:rsid w:val="00B55647"/>
    <w:rsid w:val="00B55F7C"/>
    <w:rsid w:val="00B561F0"/>
    <w:rsid w:val="00B56701"/>
    <w:rsid w:val="00B56AB2"/>
    <w:rsid w:val="00B56AD7"/>
    <w:rsid w:val="00B56B73"/>
    <w:rsid w:val="00B5705A"/>
    <w:rsid w:val="00B57527"/>
    <w:rsid w:val="00B578C8"/>
    <w:rsid w:val="00B57D92"/>
    <w:rsid w:val="00B57F27"/>
    <w:rsid w:val="00B60367"/>
    <w:rsid w:val="00B60470"/>
    <w:rsid w:val="00B60E6E"/>
    <w:rsid w:val="00B617CB"/>
    <w:rsid w:val="00B61D6F"/>
    <w:rsid w:val="00B61EA1"/>
    <w:rsid w:val="00B620C6"/>
    <w:rsid w:val="00B636E7"/>
    <w:rsid w:val="00B63884"/>
    <w:rsid w:val="00B63A78"/>
    <w:rsid w:val="00B64754"/>
    <w:rsid w:val="00B64989"/>
    <w:rsid w:val="00B64A12"/>
    <w:rsid w:val="00B64AD9"/>
    <w:rsid w:val="00B64BB0"/>
    <w:rsid w:val="00B653A1"/>
    <w:rsid w:val="00B653C2"/>
    <w:rsid w:val="00B6599D"/>
    <w:rsid w:val="00B659A2"/>
    <w:rsid w:val="00B65D08"/>
    <w:rsid w:val="00B667BB"/>
    <w:rsid w:val="00B66897"/>
    <w:rsid w:val="00B66B23"/>
    <w:rsid w:val="00B66DF6"/>
    <w:rsid w:val="00B66EF0"/>
    <w:rsid w:val="00B6715B"/>
    <w:rsid w:val="00B674F3"/>
    <w:rsid w:val="00B67F44"/>
    <w:rsid w:val="00B716C8"/>
    <w:rsid w:val="00B71B39"/>
    <w:rsid w:val="00B7233F"/>
    <w:rsid w:val="00B724B2"/>
    <w:rsid w:val="00B72880"/>
    <w:rsid w:val="00B728F0"/>
    <w:rsid w:val="00B729AA"/>
    <w:rsid w:val="00B72C03"/>
    <w:rsid w:val="00B732AF"/>
    <w:rsid w:val="00B738AE"/>
    <w:rsid w:val="00B73C64"/>
    <w:rsid w:val="00B745A9"/>
    <w:rsid w:val="00B74622"/>
    <w:rsid w:val="00B7482C"/>
    <w:rsid w:val="00B74A01"/>
    <w:rsid w:val="00B74A72"/>
    <w:rsid w:val="00B74B57"/>
    <w:rsid w:val="00B74D64"/>
    <w:rsid w:val="00B74E0A"/>
    <w:rsid w:val="00B74E4C"/>
    <w:rsid w:val="00B75D72"/>
    <w:rsid w:val="00B75E00"/>
    <w:rsid w:val="00B76002"/>
    <w:rsid w:val="00B764DA"/>
    <w:rsid w:val="00B76560"/>
    <w:rsid w:val="00B765A0"/>
    <w:rsid w:val="00B766A9"/>
    <w:rsid w:val="00B76D40"/>
    <w:rsid w:val="00B76E6D"/>
    <w:rsid w:val="00B77304"/>
    <w:rsid w:val="00B7750D"/>
    <w:rsid w:val="00B77519"/>
    <w:rsid w:val="00B77E17"/>
    <w:rsid w:val="00B80F17"/>
    <w:rsid w:val="00B823C2"/>
    <w:rsid w:val="00B825FC"/>
    <w:rsid w:val="00B827CE"/>
    <w:rsid w:val="00B8299B"/>
    <w:rsid w:val="00B82B11"/>
    <w:rsid w:val="00B82D63"/>
    <w:rsid w:val="00B82E40"/>
    <w:rsid w:val="00B82FCB"/>
    <w:rsid w:val="00B8348F"/>
    <w:rsid w:val="00B8394B"/>
    <w:rsid w:val="00B83D32"/>
    <w:rsid w:val="00B83E6C"/>
    <w:rsid w:val="00B852FE"/>
    <w:rsid w:val="00B85D37"/>
    <w:rsid w:val="00B868D6"/>
    <w:rsid w:val="00B86AB5"/>
    <w:rsid w:val="00B87496"/>
    <w:rsid w:val="00B8771B"/>
    <w:rsid w:val="00B91376"/>
    <w:rsid w:val="00B91A5B"/>
    <w:rsid w:val="00B91F9C"/>
    <w:rsid w:val="00B922E8"/>
    <w:rsid w:val="00B9243F"/>
    <w:rsid w:val="00B925A2"/>
    <w:rsid w:val="00B92CC6"/>
    <w:rsid w:val="00B92ECF"/>
    <w:rsid w:val="00B92EDF"/>
    <w:rsid w:val="00B93968"/>
    <w:rsid w:val="00B94BCA"/>
    <w:rsid w:val="00B952CE"/>
    <w:rsid w:val="00B95678"/>
    <w:rsid w:val="00B9613C"/>
    <w:rsid w:val="00B96193"/>
    <w:rsid w:val="00B962E7"/>
    <w:rsid w:val="00B964B0"/>
    <w:rsid w:val="00B96518"/>
    <w:rsid w:val="00B96647"/>
    <w:rsid w:val="00B96658"/>
    <w:rsid w:val="00B972E2"/>
    <w:rsid w:val="00B9737B"/>
    <w:rsid w:val="00BA00EF"/>
    <w:rsid w:val="00BA0113"/>
    <w:rsid w:val="00BA0173"/>
    <w:rsid w:val="00BA07E7"/>
    <w:rsid w:val="00BA0AEA"/>
    <w:rsid w:val="00BA108D"/>
    <w:rsid w:val="00BA11AE"/>
    <w:rsid w:val="00BA13FE"/>
    <w:rsid w:val="00BA163E"/>
    <w:rsid w:val="00BA1A9B"/>
    <w:rsid w:val="00BA2728"/>
    <w:rsid w:val="00BA30C4"/>
    <w:rsid w:val="00BA3167"/>
    <w:rsid w:val="00BA3290"/>
    <w:rsid w:val="00BA32A2"/>
    <w:rsid w:val="00BA3EEB"/>
    <w:rsid w:val="00BA440B"/>
    <w:rsid w:val="00BA4B5E"/>
    <w:rsid w:val="00BA5221"/>
    <w:rsid w:val="00BA54EB"/>
    <w:rsid w:val="00BA5876"/>
    <w:rsid w:val="00BA659F"/>
    <w:rsid w:val="00BA65C1"/>
    <w:rsid w:val="00BA6C42"/>
    <w:rsid w:val="00BA6D7C"/>
    <w:rsid w:val="00BA735F"/>
    <w:rsid w:val="00BA744A"/>
    <w:rsid w:val="00BA7AF2"/>
    <w:rsid w:val="00BA7E5C"/>
    <w:rsid w:val="00BA7F50"/>
    <w:rsid w:val="00BB0358"/>
    <w:rsid w:val="00BB0392"/>
    <w:rsid w:val="00BB07CE"/>
    <w:rsid w:val="00BB09E6"/>
    <w:rsid w:val="00BB0ACA"/>
    <w:rsid w:val="00BB1A69"/>
    <w:rsid w:val="00BB1E13"/>
    <w:rsid w:val="00BB1E3D"/>
    <w:rsid w:val="00BB2117"/>
    <w:rsid w:val="00BB2240"/>
    <w:rsid w:val="00BB2BD0"/>
    <w:rsid w:val="00BB30EF"/>
    <w:rsid w:val="00BB3BB3"/>
    <w:rsid w:val="00BB4551"/>
    <w:rsid w:val="00BB4B87"/>
    <w:rsid w:val="00BB55A2"/>
    <w:rsid w:val="00BB5F77"/>
    <w:rsid w:val="00BB672B"/>
    <w:rsid w:val="00BB68AD"/>
    <w:rsid w:val="00BB6C37"/>
    <w:rsid w:val="00BB71B7"/>
    <w:rsid w:val="00BB75F5"/>
    <w:rsid w:val="00BB7B38"/>
    <w:rsid w:val="00BB7FC8"/>
    <w:rsid w:val="00BC0D40"/>
    <w:rsid w:val="00BC1414"/>
    <w:rsid w:val="00BC16CE"/>
    <w:rsid w:val="00BC1DB5"/>
    <w:rsid w:val="00BC1E78"/>
    <w:rsid w:val="00BC279C"/>
    <w:rsid w:val="00BC2D9F"/>
    <w:rsid w:val="00BC3434"/>
    <w:rsid w:val="00BC3717"/>
    <w:rsid w:val="00BC3A6B"/>
    <w:rsid w:val="00BC3CAA"/>
    <w:rsid w:val="00BC3D39"/>
    <w:rsid w:val="00BC4603"/>
    <w:rsid w:val="00BC4922"/>
    <w:rsid w:val="00BC4C94"/>
    <w:rsid w:val="00BC4F20"/>
    <w:rsid w:val="00BC5066"/>
    <w:rsid w:val="00BC5334"/>
    <w:rsid w:val="00BC5B99"/>
    <w:rsid w:val="00BC5BD8"/>
    <w:rsid w:val="00BC5D99"/>
    <w:rsid w:val="00BC629B"/>
    <w:rsid w:val="00BC65A6"/>
    <w:rsid w:val="00BC6BC8"/>
    <w:rsid w:val="00BC7778"/>
    <w:rsid w:val="00BC7B90"/>
    <w:rsid w:val="00BD01FB"/>
    <w:rsid w:val="00BD0507"/>
    <w:rsid w:val="00BD0796"/>
    <w:rsid w:val="00BD20C4"/>
    <w:rsid w:val="00BD2379"/>
    <w:rsid w:val="00BD3870"/>
    <w:rsid w:val="00BD3C61"/>
    <w:rsid w:val="00BD3D09"/>
    <w:rsid w:val="00BD3D11"/>
    <w:rsid w:val="00BD425F"/>
    <w:rsid w:val="00BD428D"/>
    <w:rsid w:val="00BD471A"/>
    <w:rsid w:val="00BD544A"/>
    <w:rsid w:val="00BD5A75"/>
    <w:rsid w:val="00BD5F20"/>
    <w:rsid w:val="00BD5FE1"/>
    <w:rsid w:val="00BD6689"/>
    <w:rsid w:val="00BD7CD4"/>
    <w:rsid w:val="00BD7CF5"/>
    <w:rsid w:val="00BD7D65"/>
    <w:rsid w:val="00BD7F8A"/>
    <w:rsid w:val="00BD7FFE"/>
    <w:rsid w:val="00BE0286"/>
    <w:rsid w:val="00BE06D1"/>
    <w:rsid w:val="00BE1086"/>
    <w:rsid w:val="00BE1715"/>
    <w:rsid w:val="00BE18DC"/>
    <w:rsid w:val="00BE1B55"/>
    <w:rsid w:val="00BE1C5F"/>
    <w:rsid w:val="00BE1F44"/>
    <w:rsid w:val="00BE2156"/>
    <w:rsid w:val="00BE219B"/>
    <w:rsid w:val="00BE2689"/>
    <w:rsid w:val="00BE3074"/>
    <w:rsid w:val="00BE374A"/>
    <w:rsid w:val="00BE483F"/>
    <w:rsid w:val="00BE49E7"/>
    <w:rsid w:val="00BE514E"/>
    <w:rsid w:val="00BE5BE0"/>
    <w:rsid w:val="00BE5E8B"/>
    <w:rsid w:val="00BE6539"/>
    <w:rsid w:val="00BE6787"/>
    <w:rsid w:val="00BE7516"/>
    <w:rsid w:val="00BE7DAA"/>
    <w:rsid w:val="00BE7E54"/>
    <w:rsid w:val="00BF0576"/>
    <w:rsid w:val="00BF0800"/>
    <w:rsid w:val="00BF0A71"/>
    <w:rsid w:val="00BF1246"/>
    <w:rsid w:val="00BF1746"/>
    <w:rsid w:val="00BF1777"/>
    <w:rsid w:val="00BF1939"/>
    <w:rsid w:val="00BF1DE4"/>
    <w:rsid w:val="00BF1EF4"/>
    <w:rsid w:val="00BF265B"/>
    <w:rsid w:val="00BF2781"/>
    <w:rsid w:val="00BF27C1"/>
    <w:rsid w:val="00BF2997"/>
    <w:rsid w:val="00BF2CF4"/>
    <w:rsid w:val="00BF33B7"/>
    <w:rsid w:val="00BF34BB"/>
    <w:rsid w:val="00BF359C"/>
    <w:rsid w:val="00BF3F67"/>
    <w:rsid w:val="00BF419D"/>
    <w:rsid w:val="00BF41ED"/>
    <w:rsid w:val="00BF4271"/>
    <w:rsid w:val="00BF43C1"/>
    <w:rsid w:val="00BF487F"/>
    <w:rsid w:val="00BF4FEF"/>
    <w:rsid w:val="00BF5020"/>
    <w:rsid w:val="00BF5050"/>
    <w:rsid w:val="00BF5298"/>
    <w:rsid w:val="00BF5737"/>
    <w:rsid w:val="00BF6390"/>
    <w:rsid w:val="00BF642E"/>
    <w:rsid w:val="00BF6F28"/>
    <w:rsid w:val="00BF7807"/>
    <w:rsid w:val="00BF7829"/>
    <w:rsid w:val="00BF79E8"/>
    <w:rsid w:val="00BF7A02"/>
    <w:rsid w:val="00BF7A59"/>
    <w:rsid w:val="00BF7EF1"/>
    <w:rsid w:val="00BF7FC7"/>
    <w:rsid w:val="00C00361"/>
    <w:rsid w:val="00C004B2"/>
    <w:rsid w:val="00C00AFF"/>
    <w:rsid w:val="00C00CF2"/>
    <w:rsid w:val="00C010DC"/>
    <w:rsid w:val="00C01241"/>
    <w:rsid w:val="00C0274D"/>
    <w:rsid w:val="00C028E8"/>
    <w:rsid w:val="00C028F0"/>
    <w:rsid w:val="00C02D95"/>
    <w:rsid w:val="00C02F53"/>
    <w:rsid w:val="00C03086"/>
    <w:rsid w:val="00C0321F"/>
    <w:rsid w:val="00C03364"/>
    <w:rsid w:val="00C03CFA"/>
    <w:rsid w:val="00C03DA7"/>
    <w:rsid w:val="00C03E83"/>
    <w:rsid w:val="00C04255"/>
    <w:rsid w:val="00C04850"/>
    <w:rsid w:val="00C05491"/>
    <w:rsid w:val="00C054A7"/>
    <w:rsid w:val="00C05B8D"/>
    <w:rsid w:val="00C05CC5"/>
    <w:rsid w:val="00C064E7"/>
    <w:rsid w:val="00C06704"/>
    <w:rsid w:val="00C0692D"/>
    <w:rsid w:val="00C076C8"/>
    <w:rsid w:val="00C07840"/>
    <w:rsid w:val="00C07AE8"/>
    <w:rsid w:val="00C07DE7"/>
    <w:rsid w:val="00C1117E"/>
    <w:rsid w:val="00C1131E"/>
    <w:rsid w:val="00C11829"/>
    <w:rsid w:val="00C118D0"/>
    <w:rsid w:val="00C11D16"/>
    <w:rsid w:val="00C122AC"/>
    <w:rsid w:val="00C1273E"/>
    <w:rsid w:val="00C12972"/>
    <w:rsid w:val="00C12EB3"/>
    <w:rsid w:val="00C13781"/>
    <w:rsid w:val="00C13A7A"/>
    <w:rsid w:val="00C13F27"/>
    <w:rsid w:val="00C14296"/>
    <w:rsid w:val="00C14833"/>
    <w:rsid w:val="00C14C1F"/>
    <w:rsid w:val="00C14FB9"/>
    <w:rsid w:val="00C151B9"/>
    <w:rsid w:val="00C1584D"/>
    <w:rsid w:val="00C15B7E"/>
    <w:rsid w:val="00C169CA"/>
    <w:rsid w:val="00C1715F"/>
    <w:rsid w:val="00C17FFE"/>
    <w:rsid w:val="00C20D4C"/>
    <w:rsid w:val="00C210EC"/>
    <w:rsid w:val="00C2123F"/>
    <w:rsid w:val="00C21996"/>
    <w:rsid w:val="00C2199C"/>
    <w:rsid w:val="00C22003"/>
    <w:rsid w:val="00C228AA"/>
    <w:rsid w:val="00C236E1"/>
    <w:rsid w:val="00C23C86"/>
    <w:rsid w:val="00C241D5"/>
    <w:rsid w:val="00C24446"/>
    <w:rsid w:val="00C24ADE"/>
    <w:rsid w:val="00C25086"/>
    <w:rsid w:val="00C2513A"/>
    <w:rsid w:val="00C25185"/>
    <w:rsid w:val="00C2536B"/>
    <w:rsid w:val="00C253AF"/>
    <w:rsid w:val="00C253E7"/>
    <w:rsid w:val="00C263F0"/>
    <w:rsid w:val="00C27E27"/>
    <w:rsid w:val="00C305A6"/>
    <w:rsid w:val="00C30843"/>
    <w:rsid w:val="00C30CC4"/>
    <w:rsid w:val="00C31419"/>
    <w:rsid w:val="00C31D6F"/>
    <w:rsid w:val="00C31E50"/>
    <w:rsid w:val="00C325AE"/>
    <w:rsid w:val="00C329FF"/>
    <w:rsid w:val="00C32AB5"/>
    <w:rsid w:val="00C33046"/>
    <w:rsid w:val="00C33628"/>
    <w:rsid w:val="00C337A7"/>
    <w:rsid w:val="00C33E78"/>
    <w:rsid w:val="00C34196"/>
    <w:rsid w:val="00C3441D"/>
    <w:rsid w:val="00C34611"/>
    <w:rsid w:val="00C34819"/>
    <w:rsid w:val="00C34B66"/>
    <w:rsid w:val="00C35E83"/>
    <w:rsid w:val="00C35E88"/>
    <w:rsid w:val="00C36063"/>
    <w:rsid w:val="00C362E2"/>
    <w:rsid w:val="00C36541"/>
    <w:rsid w:val="00C36E37"/>
    <w:rsid w:val="00C37C5D"/>
    <w:rsid w:val="00C40D0C"/>
    <w:rsid w:val="00C40DA0"/>
    <w:rsid w:val="00C40F2B"/>
    <w:rsid w:val="00C41735"/>
    <w:rsid w:val="00C41DE6"/>
    <w:rsid w:val="00C42283"/>
    <w:rsid w:val="00C42A1C"/>
    <w:rsid w:val="00C42A96"/>
    <w:rsid w:val="00C42EC8"/>
    <w:rsid w:val="00C4384B"/>
    <w:rsid w:val="00C43853"/>
    <w:rsid w:val="00C43C2D"/>
    <w:rsid w:val="00C44024"/>
    <w:rsid w:val="00C44F44"/>
    <w:rsid w:val="00C44F65"/>
    <w:rsid w:val="00C45300"/>
    <w:rsid w:val="00C4550D"/>
    <w:rsid w:val="00C458C1"/>
    <w:rsid w:val="00C45988"/>
    <w:rsid w:val="00C45EFB"/>
    <w:rsid w:val="00C4608F"/>
    <w:rsid w:val="00C461B7"/>
    <w:rsid w:val="00C466AF"/>
    <w:rsid w:val="00C469CA"/>
    <w:rsid w:val="00C47206"/>
    <w:rsid w:val="00C47C3F"/>
    <w:rsid w:val="00C502D4"/>
    <w:rsid w:val="00C506C0"/>
    <w:rsid w:val="00C512D1"/>
    <w:rsid w:val="00C51678"/>
    <w:rsid w:val="00C51C63"/>
    <w:rsid w:val="00C51C89"/>
    <w:rsid w:val="00C51E65"/>
    <w:rsid w:val="00C524C8"/>
    <w:rsid w:val="00C530FA"/>
    <w:rsid w:val="00C53EA5"/>
    <w:rsid w:val="00C53FD9"/>
    <w:rsid w:val="00C54122"/>
    <w:rsid w:val="00C54225"/>
    <w:rsid w:val="00C5430A"/>
    <w:rsid w:val="00C54675"/>
    <w:rsid w:val="00C54AC5"/>
    <w:rsid w:val="00C54B1D"/>
    <w:rsid w:val="00C54D26"/>
    <w:rsid w:val="00C54E01"/>
    <w:rsid w:val="00C5551E"/>
    <w:rsid w:val="00C55621"/>
    <w:rsid w:val="00C55865"/>
    <w:rsid w:val="00C55E41"/>
    <w:rsid w:val="00C55FC8"/>
    <w:rsid w:val="00C56995"/>
    <w:rsid w:val="00C56E52"/>
    <w:rsid w:val="00C57317"/>
    <w:rsid w:val="00C57BFA"/>
    <w:rsid w:val="00C57E52"/>
    <w:rsid w:val="00C57ED6"/>
    <w:rsid w:val="00C60325"/>
    <w:rsid w:val="00C6136B"/>
    <w:rsid w:val="00C62094"/>
    <w:rsid w:val="00C62332"/>
    <w:rsid w:val="00C62B14"/>
    <w:rsid w:val="00C6393F"/>
    <w:rsid w:val="00C63A1C"/>
    <w:rsid w:val="00C63B22"/>
    <w:rsid w:val="00C64110"/>
    <w:rsid w:val="00C645CD"/>
    <w:rsid w:val="00C64AA4"/>
    <w:rsid w:val="00C65ED1"/>
    <w:rsid w:val="00C66300"/>
    <w:rsid w:val="00C663B2"/>
    <w:rsid w:val="00C66647"/>
    <w:rsid w:val="00C66B24"/>
    <w:rsid w:val="00C670A3"/>
    <w:rsid w:val="00C67799"/>
    <w:rsid w:val="00C67D6B"/>
    <w:rsid w:val="00C70511"/>
    <w:rsid w:val="00C7063F"/>
    <w:rsid w:val="00C707A3"/>
    <w:rsid w:val="00C713EB"/>
    <w:rsid w:val="00C71926"/>
    <w:rsid w:val="00C71B55"/>
    <w:rsid w:val="00C7263E"/>
    <w:rsid w:val="00C726FC"/>
    <w:rsid w:val="00C729E1"/>
    <w:rsid w:val="00C72E12"/>
    <w:rsid w:val="00C72E4C"/>
    <w:rsid w:val="00C72ED5"/>
    <w:rsid w:val="00C734FC"/>
    <w:rsid w:val="00C73AA7"/>
    <w:rsid w:val="00C744C2"/>
    <w:rsid w:val="00C74780"/>
    <w:rsid w:val="00C74CBA"/>
    <w:rsid w:val="00C75500"/>
    <w:rsid w:val="00C7555A"/>
    <w:rsid w:val="00C75772"/>
    <w:rsid w:val="00C75E3D"/>
    <w:rsid w:val="00C75EC9"/>
    <w:rsid w:val="00C75F4E"/>
    <w:rsid w:val="00C766BC"/>
    <w:rsid w:val="00C76700"/>
    <w:rsid w:val="00C76865"/>
    <w:rsid w:val="00C7692B"/>
    <w:rsid w:val="00C76D08"/>
    <w:rsid w:val="00C77175"/>
    <w:rsid w:val="00C7752C"/>
    <w:rsid w:val="00C77695"/>
    <w:rsid w:val="00C7796A"/>
    <w:rsid w:val="00C80093"/>
    <w:rsid w:val="00C803A3"/>
    <w:rsid w:val="00C80946"/>
    <w:rsid w:val="00C819A2"/>
    <w:rsid w:val="00C81A57"/>
    <w:rsid w:val="00C81F20"/>
    <w:rsid w:val="00C823DD"/>
    <w:rsid w:val="00C824E0"/>
    <w:rsid w:val="00C833F9"/>
    <w:rsid w:val="00C83BDF"/>
    <w:rsid w:val="00C83E7F"/>
    <w:rsid w:val="00C84A1A"/>
    <w:rsid w:val="00C8521F"/>
    <w:rsid w:val="00C855C6"/>
    <w:rsid w:val="00C866B3"/>
    <w:rsid w:val="00C867A6"/>
    <w:rsid w:val="00C86B21"/>
    <w:rsid w:val="00C86C75"/>
    <w:rsid w:val="00C86EDF"/>
    <w:rsid w:val="00C87122"/>
    <w:rsid w:val="00C87163"/>
    <w:rsid w:val="00C871F3"/>
    <w:rsid w:val="00C8797A"/>
    <w:rsid w:val="00C9029D"/>
    <w:rsid w:val="00C90657"/>
    <w:rsid w:val="00C9072D"/>
    <w:rsid w:val="00C908EC"/>
    <w:rsid w:val="00C90A6A"/>
    <w:rsid w:val="00C911A5"/>
    <w:rsid w:val="00C91310"/>
    <w:rsid w:val="00C91425"/>
    <w:rsid w:val="00C914DE"/>
    <w:rsid w:val="00C91B2D"/>
    <w:rsid w:val="00C921DF"/>
    <w:rsid w:val="00C92391"/>
    <w:rsid w:val="00C9262C"/>
    <w:rsid w:val="00C927F1"/>
    <w:rsid w:val="00C928E0"/>
    <w:rsid w:val="00C9308E"/>
    <w:rsid w:val="00C93699"/>
    <w:rsid w:val="00C9378C"/>
    <w:rsid w:val="00C938E0"/>
    <w:rsid w:val="00C93DAB"/>
    <w:rsid w:val="00C93EF0"/>
    <w:rsid w:val="00C94139"/>
    <w:rsid w:val="00C941CD"/>
    <w:rsid w:val="00C94213"/>
    <w:rsid w:val="00C944D7"/>
    <w:rsid w:val="00C948C8"/>
    <w:rsid w:val="00C94B0A"/>
    <w:rsid w:val="00C95404"/>
    <w:rsid w:val="00C95857"/>
    <w:rsid w:val="00C95E8C"/>
    <w:rsid w:val="00C95F30"/>
    <w:rsid w:val="00C96F35"/>
    <w:rsid w:val="00C96F7A"/>
    <w:rsid w:val="00C97504"/>
    <w:rsid w:val="00CA00D8"/>
    <w:rsid w:val="00CA023C"/>
    <w:rsid w:val="00CA05A6"/>
    <w:rsid w:val="00CA06A7"/>
    <w:rsid w:val="00CA08E8"/>
    <w:rsid w:val="00CA0AA5"/>
    <w:rsid w:val="00CA0DC9"/>
    <w:rsid w:val="00CA17AD"/>
    <w:rsid w:val="00CA1BFE"/>
    <w:rsid w:val="00CA1FD2"/>
    <w:rsid w:val="00CA20B6"/>
    <w:rsid w:val="00CA280D"/>
    <w:rsid w:val="00CA2BE5"/>
    <w:rsid w:val="00CA2FDA"/>
    <w:rsid w:val="00CA38F1"/>
    <w:rsid w:val="00CA3BE7"/>
    <w:rsid w:val="00CA4375"/>
    <w:rsid w:val="00CA4880"/>
    <w:rsid w:val="00CA55BB"/>
    <w:rsid w:val="00CA58E5"/>
    <w:rsid w:val="00CA5C98"/>
    <w:rsid w:val="00CA5D91"/>
    <w:rsid w:val="00CA5F3C"/>
    <w:rsid w:val="00CA60ED"/>
    <w:rsid w:val="00CA69EA"/>
    <w:rsid w:val="00CA6A59"/>
    <w:rsid w:val="00CA6ED1"/>
    <w:rsid w:val="00CA7130"/>
    <w:rsid w:val="00CA7A2C"/>
    <w:rsid w:val="00CA7B16"/>
    <w:rsid w:val="00CB0068"/>
    <w:rsid w:val="00CB0222"/>
    <w:rsid w:val="00CB0D6E"/>
    <w:rsid w:val="00CB101F"/>
    <w:rsid w:val="00CB148F"/>
    <w:rsid w:val="00CB189E"/>
    <w:rsid w:val="00CB1EC6"/>
    <w:rsid w:val="00CB2009"/>
    <w:rsid w:val="00CB29EC"/>
    <w:rsid w:val="00CB2A6F"/>
    <w:rsid w:val="00CB2DCE"/>
    <w:rsid w:val="00CB3023"/>
    <w:rsid w:val="00CB30F6"/>
    <w:rsid w:val="00CB358E"/>
    <w:rsid w:val="00CB3630"/>
    <w:rsid w:val="00CB371F"/>
    <w:rsid w:val="00CB40B7"/>
    <w:rsid w:val="00CB445E"/>
    <w:rsid w:val="00CB4B73"/>
    <w:rsid w:val="00CB4F60"/>
    <w:rsid w:val="00CB53ED"/>
    <w:rsid w:val="00CB5FD1"/>
    <w:rsid w:val="00CB6009"/>
    <w:rsid w:val="00CB62A8"/>
    <w:rsid w:val="00CB63FB"/>
    <w:rsid w:val="00CB665D"/>
    <w:rsid w:val="00CB6A11"/>
    <w:rsid w:val="00CB705E"/>
    <w:rsid w:val="00CB76F2"/>
    <w:rsid w:val="00CB7C72"/>
    <w:rsid w:val="00CC005F"/>
    <w:rsid w:val="00CC0302"/>
    <w:rsid w:val="00CC05D3"/>
    <w:rsid w:val="00CC1118"/>
    <w:rsid w:val="00CC179D"/>
    <w:rsid w:val="00CC181F"/>
    <w:rsid w:val="00CC1B03"/>
    <w:rsid w:val="00CC1CBB"/>
    <w:rsid w:val="00CC32B8"/>
    <w:rsid w:val="00CC3BA9"/>
    <w:rsid w:val="00CC3C80"/>
    <w:rsid w:val="00CC44F6"/>
    <w:rsid w:val="00CC5D47"/>
    <w:rsid w:val="00CC67EA"/>
    <w:rsid w:val="00CC6DFB"/>
    <w:rsid w:val="00CC701A"/>
    <w:rsid w:val="00CC7165"/>
    <w:rsid w:val="00CC76FC"/>
    <w:rsid w:val="00CC789D"/>
    <w:rsid w:val="00CC7B0A"/>
    <w:rsid w:val="00CD107A"/>
    <w:rsid w:val="00CD12AF"/>
    <w:rsid w:val="00CD1696"/>
    <w:rsid w:val="00CD16A5"/>
    <w:rsid w:val="00CD16B4"/>
    <w:rsid w:val="00CD2198"/>
    <w:rsid w:val="00CD2C62"/>
    <w:rsid w:val="00CD2FAF"/>
    <w:rsid w:val="00CD3141"/>
    <w:rsid w:val="00CD3593"/>
    <w:rsid w:val="00CD409D"/>
    <w:rsid w:val="00CD45BD"/>
    <w:rsid w:val="00CD4684"/>
    <w:rsid w:val="00CD46F3"/>
    <w:rsid w:val="00CD4795"/>
    <w:rsid w:val="00CD4B5D"/>
    <w:rsid w:val="00CD4FCC"/>
    <w:rsid w:val="00CD53AF"/>
    <w:rsid w:val="00CD5D4C"/>
    <w:rsid w:val="00CD6216"/>
    <w:rsid w:val="00CD64CF"/>
    <w:rsid w:val="00CD67DE"/>
    <w:rsid w:val="00CD7728"/>
    <w:rsid w:val="00CE057C"/>
    <w:rsid w:val="00CE0627"/>
    <w:rsid w:val="00CE0916"/>
    <w:rsid w:val="00CE0F5C"/>
    <w:rsid w:val="00CE121F"/>
    <w:rsid w:val="00CE129A"/>
    <w:rsid w:val="00CE1B90"/>
    <w:rsid w:val="00CE1D80"/>
    <w:rsid w:val="00CE23EF"/>
    <w:rsid w:val="00CE246C"/>
    <w:rsid w:val="00CE2940"/>
    <w:rsid w:val="00CE2AD0"/>
    <w:rsid w:val="00CE2D46"/>
    <w:rsid w:val="00CE3F90"/>
    <w:rsid w:val="00CE3FE3"/>
    <w:rsid w:val="00CE4358"/>
    <w:rsid w:val="00CE4491"/>
    <w:rsid w:val="00CE48A7"/>
    <w:rsid w:val="00CE4D55"/>
    <w:rsid w:val="00CE4E60"/>
    <w:rsid w:val="00CE5299"/>
    <w:rsid w:val="00CE5DCE"/>
    <w:rsid w:val="00CE5E84"/>
    <w:rsid w:val="00CE6165"/>
    <w:rsid w:val="00CE6346"/>
    <w:rsid w:val="00CE64BA"/>
    <w:rsid w:val="00CE74B9"/>
    <w:rsid w:val="00CE7A40"/>
    <w:rsid w:val="00CE7A71"/>
    <w:rsid w:val="00CF02E7"/>
    <w:rsid w:val="00CF1841"/>
    <w:rsid w:val="00CF1BB7"/>
    <w:rsid w:val="00CF2131"/>
    <w:rsid w:val="00CF2847"/>
    <w:rsid w:val="00CF2C48"/>
    <w:rsid w:val="00CF2DA2"/>
    <w:rsid w:val="00CF3B07"/>
    <w:rsid w:val="00CF3B82"/>
    <w:rsid w:val="00CF4406"/>
    <w:rsid w:val="00CF4A35"/>
    <w:rsid w:val="00CF4E0C"/>
    <w:rsid w:val="00CF4EE1"/>
    <w:rsid w:val="00CF583C"/>
    <w:rsid w:val="00CF5921"/>
    <w:rsid w:val="00CF65D0"/>
    <w:rsid w:val="00CF6604"/>
    <w:rsid w:val="00CF663F"/>
    <w:rsid w:val="00CF6777"/>
    <w:rsid w:val="00CF6B78"/>
    <w:rsid w:val="00CF6BF8"/>
    <w:rsid w:val="00CF6E55"/>
    <w:rsid w:val="00CF765C"/>
    <w:rsid w:val="00CF768E"/>
    <w:rsid w:val="00CF7B1B"/>
    <w:rsid w:val="00CF7D42"/>
    <w:rsid w:val="00CF7E8A"/>
    <w:rsid w:val="00D01217"/>
    <w:rsid w:val="00D01344"/>
    <w:rsid w:val="00D020C9"/>
    <w:rsid w:val="00D0229E"/>
    <w:rsid w:val="00D024AA"/>
    <w:rsid w:val="00D02752"/>
    <w:rsid w:val="00D032F2"/>
    <w:rsid w:val="00D03317"/>
    <w:rsid w:val="00D03859"/>
    <w:rsid w:val="00D038C1"/>
    <w:rsid w:val="00D03DC8"/>
    <w:rsid w:val="00D040C4"/>
    <w:rsid w:val="00D0489A"/>
    <w:rsid w:val="00D04CA3"/>
    <w:rsid w:val="00D04D0C"/>
    <w:rsid w:val="00D04DCB"/>
    <w:rsid w:val="00D051D4"/>
    <w:rsid w:val="00D0520B"/>
    <w:rsid w:val="00D052C2"/>
    <w:rsid w:val="00D059DF"/>
    <w:rsid w:val="00D061B1"/>
    <w:rsid w:val="00D061CC"/>
    <w:rsid w:val="00D06E8F"/>
    <w:rsid w:val="00D073E9"/>
    <w:rsid w:val="00D074B7"/>
    <w:rsid w:val="00D07929"/>
    <w:rsid w:val="00D07CA0"/>
    <w:rsid w:val="00D07D17"/>
    <w:rsid w:val="00D07D58"/>
    <w:rsid w:val="00D102C4"/>
    <w:rsid w:val="00D10A14"/>
    <w:rsid w:val="00D10DE8"/>
    <w:rsid w:val="00D111FC"/>
    <w:rsid w:val="00D112CF"/>
    <w:rsid w:val="00D118D3"/>
    <w:rsid w:val="00D11FDE"/>
    <w:rsid w:val="00D12076"/>
    <w:rsid w:val="00D12097"/>
    <w:rsid w:val="00D120C1"/>
    <w:rsid w:val="00D12361"/>
    <w:rsid w:val="00D123AC"/>
    <w:rsid w:val="00D12DFC"/>
    <w:rsid w:val="00D135A0"/>
    <w:rsid w:val="00D1378A"/>
    <w:rsid w:val="00D137E5"/>
    <w:rsid w:val="00D13CB4"/>
    <w:rsid w:val="00D145EA"/>
    <w:rsid w:val="00D14E69"/>
    <w:rsid w:val="00D15525"/>
    <w:rsid w:val="00D159A0"/>
    <w:rsid w:val="00D15A90"/>
    <w:rsid w:val="00D15D61"/>
    <w:rsid w:val="00D162CF"/>
    <w:rsid w:val="00D16DDE"/>
    <w:rsid w:val="00D16E50"/>
    <w:rsid w:val="00D16E99"/>
    <w:rsid w:val="00D1708B"/>
    <w:rsid w:val="00D171BE"/>
    <w:rsid w:val="00D17309"/>
    <w:rsid w:val="00D17733"/>
    <w:rsid w:val="00D2002C"/>
    <w:rsid w:val="00D20138"/>
    <w:rsid w:val="00D20BA9"/>
    <w:rsid w:val="00D21090"/>
    <w:rsid w:val="00D21118"/>
    <w:rsid w:val="00D2130E"/>
    <w:rsid w:val="00D214D6"/>
    <w:rsid w:val="00D2174B"/>
    <w:rsid w:val="00D218F1"/>
    <w:rsid w:val="00D21C5E"/>
    <w:rsid w:val="00D21E7C"/>
    <w:rsid w:val="00D2233D"/>
    <w:rsid w:val="00D22BB9"/>
    <w:rsid w:val="00D22FCF"/>
    <w:rsid w:val="00D2306F"/>
    <w:rsid w:val="00D23439"/>
    <w:rsid w:val="00D234D9"/>
    <w:rsid w:val="00D23777"/>
    <w:rsid w:val="00D23899"/>
    <w:rsid w:val="00D239DB"/>
    <w:rsid w:val="00D23A73"/>
    <w:rsid w:val="00D23D46"/>
    <w:rsid w:val="00D2417A"/>
    <w:rsid w:val="00D2449E"/>
    <w:rsid w:val="00D2530F"/>
    <w:rsid w:val="00D25385"/>
    <w:rsid w:val="00D25622"/>
    <w:rsid w:val="00D2563C"/>
    <w:rsid w:val="00D26353"/>
    <w:rsid w:val="00D26358"/>
    <w:rsid w:val="00D26522"/>
    <w:rsid w:val="00D27055"/>
    <w:rsid w:val="00D2705D"/>
    <w:rsid w:val="00D276C6"/>
    <w:rsid w:val="00D27CB2"/>
    <w:rsid w:val="00D3038C"/>
    <w:rsid w:val="00D30B08"/>
    <w:rsid w:val="00D30BD9"/>
    <w:rsid w:val="00D30EAB"/>
    <w:rsid w:val="00D318DE"/>
    <w:rsid w:val="00D322C6"/>
    <w:rsid w:val="00D325F1"/>
    <w:rsid w:val="00D326F1"/>
    <w:rsid w:val="00D32E4D"/>
    <w:rsid w:val="00D32EB6"/>
    <w:rsid w:val="00D32F90"/>
    <w:rsid w:val="00D331D3"/>
    <w:rsid w:val="00D341EB"/>
    <w:rsid w:val="00D34264"/>
    <w:rsid w:val="00D3453C"/>
    <w:rsid w:val="00D34648"/>
    <w:rsid w:val="00D34986"/>
    <w:rsid w:val="00D35776"/>
    <w:rsid w:val="00D358BF"/>
    <w:rsid w:val="00D35A33"/>
    <w:rsid w:val="00D35D1D"/>
    <w:rsid w:val="00D36BAE"/>
    <w:rsid w:val="00D36C20"/>
    <w:rsid w:val="00D36E33"/>
    <w:rsid w:val="00D37869"/>
    <w:rsid w:val="00D37AA4"/>
    <w:rsid w:val="00D37E8D"/>
    <w:rsid w:val="00D40659"/>
    <w:rsid w:val="00D407A6"/>
    <w:rsid w:val="00D407BB"/>
    <w:rsid w:val="00D409FC"/>
    <w:rsid w:val="00D40B76"/>
    <w:rsid w:val="00D4149B"/>
    <w:rsid w:val="00D41595"/>
    <w:rsid w:val="00D41AE0"/>
    <w:rsid w:val="00D41C46"/>
    <w:rsid w:val="00D41D85"/>
    <w:rsid w:val="00D41DC3"/>
    <w:rsid w:val="00D42586"/>
    <w:rsid w:val="00D428D5"/>
    <w:rsid w:val="00D42A2C"/>
    <w:rsid w:val="00D42A87"/>
    <w:rsid w:val="00D42CE7"/>
    <w:rsid w:val="00D42EFD"/>
    <w:rsid w:val="00D4310B"/>
    <w:rsid w:val="00D4326B"/>
    <w:rsid w:val="00D4385E"/>
    <w:rsid w:val="00D43BB9"/>
    <w:rsid w:val="00D43C45"/>
    <w:rsid w:val="00D43E7D"/>
    <w:rsid w:val="00D43F56"/>
    <w:rsid w:val="00D44085"/>
    <w:rsid w:val="00D440F5"/>
    <w:rsid w:val="00D441DC"/>
    <w:rsid w:val="00D44B43"/>
    <w:rsid w:val="00D44DC4"/>
    <w:rsid w:val="00D44EF6"/>
    <w:rsid w:val="00D45011"/>
    <w:rsid w:val="00D45043"/>
    <w:rsid w:val="00D45E50"/>
    <w:rsid w:val="00D46F21"/>
    <w:rsid w:val="00D46F5F"/>
    <w:rsid w:val="00D471A2"/>
    <w:rsid w:val="00D47275"/>
    <w:rsid w:val="00D47565"/>
    <w:rsid w:val="00D47576"/>
    <w:rsid w:val="00D5040C"/>
    <w:rsid w:val="00D50C2E"/>
    <w:rsid w:val="00D50F2F"/>
    <w:rsid w:val="00D51838"/>
    <w:rsid w:val="00D5183C"/>
    <w:rsid w:val="00D51ECA"/>
    <w:rsid w:val="00D51FD2"/>
    <w:rsid w:val="00D521CD"/>
    <w:rsid w:val="00D52382"/>
    <w:rsid w:val="00D52B3C"/>
    <w:rsid w:val="00D52CED"/>
    <w:rsid w:val="00D53393"/>
    <w:rsid w:val="00D53C6E"/>
    <w:rsid w:val="00D544CA"/>
    <w:rsid w:val="00D54B83"/>
    <w:rsid w:val="00D550FA"/>
    <w:rsid w:val="00D551FD"/>
    <w:rsid w:val="00D557A6"/>
    <w:rsid w:val="00D55EB2"/>
    <w:rsid w:val="00D55FA4"/>
    <w:rsid w:val="00D56345"/>
    <w:rsid w:val="00D56412"/>
    <w:rsid w:val="00D56D1F"/>
    <w:rsid w:val="00D572E1"/>
    <w:rsid w:val="00D575DE"/>
    <w:rsid w:val="00D57D12"/>
    <w:rsid w:val="00D57E8B"/>
    <w:rsid w:val="00D6005C"/>
    <w:rsid w:val="00D60149"/>
    <w:rsid w:val="00D6066C"/>
    <w:rsid w:val="00D60819"/>
    <w:rsid w:val="00D6122B"/>
    <w:rsid w:val="00D613CB"/>
    <w:rsid w:val="00D620D7"/>
    <w:rsid w:val="00D62383"/>
    <w:rsid w:val="00D6295F"/>
    <w:rsid w:val="00D629F0"/>
    <w:rsid w:val="00D6302E"/>
    <w:rsid w:val="00D63633"/>
    <w:rsid w:val="00D63CF9"/>
    <w:rsid w:val="00D64218"/>
    <w:rsid w:val="00D644E1"/>
    <w:rsid w:val="00D6487D"/>
    <w:rsid w:val="00D64A6E"/>
    <w:rsid w:val="00D65452"/>
    <w:rsid w:val="00D65650"/>
    <w:rsid w:val="00D65FC9"/>
    <w:rsid w:val="00D6666A"/>
    <w:rsid w:val="00D66991"/>
    <w:rsid w:val="00D66C62"/>
    <w:rsid w:val="00D67013"/>
    <w:rsid w:val="00D67917"/>
    <w:rsid w:val="00D67927"/>
    <w:rsid w:val="00D6797B"/>
    <w:rsid w:val="00D67BDF"/>
    <w:rsid w:val="00D67DFB"/>
    <w:rsid w:val="00D67F6D"/>
    <w:rsid w:val="00D70087"/>
    <w:rsid w:val="00D700D4"/>
    <w:rsid w:val="00D70324"/>
    <w:rsid w:val="00D7065F"/>
    <w:rsid w:val="00D70DEE"/>
    <w:rsid w:val="00D70F14"/>
    <w:rsid w:val="00D71063"/>
    <w:rsid w:val="00D71604"/>
    <w:rsid w:val="00D71F76"/>
    <w:rsid w:val="00D72520"/>
    <w:rsid w:val="00D72FAD"/>
    <w:rsid w:val="00D731EA"/>
    <w:rsid w:val="00D733DF"/>
    <w:rsid w:val="00D735FD"/>
    <w:rsid w:val="00D73992"/>
    <w:rsid w:val="00D73C83"/>
    <w:rsid w:val="00D73DAF"/>
    <w:rsid w:val="00D73E3C"/>
    <w:rsid w:val="00D73EF6"/>
    <w:rsid w:val="00D75A84"/>
    <w:rsid w:val="00D75BAF"/>
    <w:rsid w:val="00D76080"/>
    <w:rsid w:val="00D76350"/>
    <w:rsid w:val="00D76A8E"/>
    <w:rsid w:val="00D76C14"/>
    <w:rsid w:val="00D7719F"/>
    <w:rsid w:val="00D772D7"/>
    <w:rsid w:val="00D77644"/>
    <w:rsid w:val="00D77CBA"/>
    <w:rsid w:val="00D8009E"/>
    <w:rsid w:val="00D80350"/>
    <w:rsid w:val="00D80C50"/>
    <w:rsid w:val="00D80CA6"/>
    <w:rsid w:val="00D81096"/>
    <w:rsid w:val="00D81715"/>
    <w:rsid w:val="00D81A78"/>
    <w:rsid w:val="00D81C3D"/>
    <w:rsid w:val="00D81E56"/>
    <w:rsid w:val="00D8256B"/>
    <w:rsid w:val="00D82CC2"/>
    <w:rsid w:val="00D8346B"/>
    <w:rsid w:val="00D83628"/>
    <w:rsid w:val="00D83A5E"/>
    <w:rsid w:val="00D83EDF"/>
    <w:rsid w:val="00D84682"/>
    <w:rsid w:val="00D847CA"/>
    <w:rsid w:val="00D84B56"/>
    <w:rsid w:val="00D84F42"/>
    <w:rsid w:val="00D8516B"/>
    <w:rsid w:val="00D851AD"/>
    <w:rsid w:val="00D85227"/>
    <w:rsid w:val="00D855FD"/>
    <w:rsid w:val="00D85957"/>
    <w:rsid w:val="00D85CC9"/>
    <w:rsid w:val="00D860D2"/>
    <w:rsid w:val="00D86B0A"/>
    <w:rsid w:val="00D86D5D"/>
    <w:rsid w:val="00D871BC"/>
    <w:rsid w:val="00D87657"/>
    <w:rsid w:val="00D903FD"/>
    <w:rsid w:val="00D90CBA"/>
    <w:rsid w:val="00D91508"/>
    <w:rsid w:val="00D9161C"/>
    <w:rsid w:val="00D918EB"/>
    <w:rsid w:val="00D91BEA"/>
    <w:rsid w:val="00D91E06"/>
    <w:rsid w:val="00D91E2E"/>
    <w:rsid w:val="00D920E0"/>
    <w:rsid w:val="00D92611"/>
    <w:rsid w:val="00D92821"/>
    <w:rsid w:val="00D92FDE"/>
    <w:rsid w:val="00D9368B"/>
    <w:rsid w:val="00D93783"/>
    <w:rsid w:val="00D93CB9"/>
    <w:rsid w:val="00D94529"/>
    <w:rsid w:val="00D9488E"/>
    <w:rsid w:val="00D94BBD"/>
    <w:rsid w:val="00D9537D"/>
    <w:rsid w:val="00D953A2"/>
    <w:rsid w:val="00D955B6"/>
    <w:rsid w:val="00D9594E"/>
    <w:rsid w:val="00D95D93"/>
    <w:rsid w:val="00D95F7B"/>
    <w:rsid w:val="00D962B7"/>
    <w:rsid w:val="00D96946"/>
    <w:rsid w:val="00D96BE8"/>
    <w:rsid w:val="00D96E5B"/>
    <w:rsid w:val="00D97171"/>
    <w:rsid w:val="00D9736E"/>
    <w:rsid w:val="00D97659"/>
    <w:rsid w:val="00D979F0"/>
    <w:rsid w:val="00D97ABA"/>
    <w:rsid w:val="00D97B17"/>
    <w:rsid w:val="00D97E04"/>
    <w:rsid w:val="00DA022D"/>
    <w:rsid w:val="00DA0245"/>
    <w:rsid w:val="00DA10CD"/>
    <w:rsid w:val="00DA13BA"/>
    <w:rsid w:val="00DA1BE1"/>
    <w:rsid w:val="00DA1E24"/>
    <w:rsid w:val="00DA21CA"/>
    <w:rsid w:val="00DA2AE7"/>
    <w:rsid w:val="00DA2FD2"/>
    <w:rsid w:val="00DA3165"/>
    <w:rsid w:val="00DA39AC"/>
    <w:rsid w:val="00DA3A47"/>
    <w:rsid w:val="00DA3AF2"/>
    <w:rsid w:val="00DA3D00"/>
    <w:rsid w:val="00DA42AE"/>
    <w:rsid w:val="00DA42F0"/>
    <w:rsid w:val="00DA4FDD"/>
    <w:rsid w:val="00DA5395"/>
    <w:rsid w:val="00DA56E1"/>
    <w:rsid w:val="00DA578B"/>
    <w:rsid w:val="00DA6350"/>
    <w:rsid w:val="00DA6B95"/>
    <w:rsid w:val="00DA71F2"/>
    <w:rsid w:val="00DA78B6"/>
    <w:rsid w:val="00DA7F0B"/>
    <w:rsid w:val="00DB002B"/>
    <w:rsid w:val="00DB05D6"/>
    <w:rsid w:val="00DB0DD0"/>
    <w:rsid w:val="00DB0E83"/>
    <w:rsid w:val="00DB0F79"/>
    <w:rsid w:val="00DB14FB"/>
    <w:rsid w:val="00DB154B"/>
    <w:rsid w:val="00DB17C1"/>
    <w:rsid w:val="00DB191D"/>
    <w:rsid w:val="00DB1D7A"/>
    <w:rsid w:val="00DB207E"/>
    <w:rsid w:val="00DB2266"/>
    <w:rsid w:val="00DB22C4"/>
    <w:rsid w:val="00DB25CA"/>
    <w:rsid w:val="00DB2A59"/>
    <w:rsid w:val="00DB2BEF"/>
    <w:rsid w:val="00DB2C0E"/>
    <w:rsid w:val="00DB3486"/>
    <w:rsid w:val="00DB38AF"/>
    <w:rsid w:val="00DB3905"/>
    <w:rsid w:val="00DB390A"/>
    <w:rsid w:val="00DB3CA0"/>
    <w:rsid w:val="00DB4132"/>
    <w:rsid w:val="00DB416D"/>
    <w:rsid w:val="00DB477A"/>
    <w:rsid w:val="00DB4B9F"/>
    <w:rsid w:val="00DB4C29"/>
    <w:rsid w:val="00DB5205"/>
    <w:rsid w:val="00DB5273"/>
    <w:rsid w:val="00DB56BD"/>
    <w:rsid w:val="00DB5884"/>
    <w:rsid w:val="00DB58AC"/>
    <w:rsid w:val="00DB5B33"/>
    <w:rsid w:val="00DB6459"/>
    <w:rsid w:val="00DB6A7C"/>
    <w:rsid w:val="00DB6B86"/>
    <w:rsid w:val="00DB7056"/>
    <w:rsid w:val="00DB7D77"/>
    <w:rsid w:val="00DC01D9"/>
    <w:rsid w:val="00DC0F74"/>
    <w:rsid w:val="00DC1413"/>
    <w:rsid w:val="00DC25FA"/>
    <w:rsid w:val="00DC26E8"/>
    <w:rsid w:val="00DC2813"/>
    <w:rsid w:val="00DC2A6A"/>
    <w:rsid w:val="00DC3E7F"/>
    <w:rsid w:val="00DC483A"/>
    <w:rsid w:val="00DC4F70"/>
    <w:rsid w:val="00DC4F9B"/>
    <w:rsid w:val="00DC5557"/>
    <w:rsid w:val="00DC5D91"/>
    <w:rsid w:val="00DC5FD5"/>
    <w:rsid w:val="00DC61DB"/>
    <w:rsid w:val="00DC687D"/>
    <w:rsid w:val="00DC6F58"/>
    <w:rsid w:val="00DC7212"/>
    <w:rsid w:val="00DC7BC0"/>
    <w:rsid w:val="00DD01F7"/>
    <w:rsid w:val="00DD1840"/>
    <w:rsid w:val="00DD1A5F"/>
    <w:rsid w:val="00DD1B6C"/>
    <w:rsid w:val="00DD2371"/>
    <w:rsid w:val="00DD29F7"/>
    <w:rsid w:val="00DD3048"/>
    <w:rsid w:val="00DD3C55"/>
    <w:rsid w:val="00DD3ED3"/>
    <w:rsid w:val="00DD4826"/>
    <w:rsid w:val="00DD50E5"/>
    <w:rsid w:val="00DD564C"/>
    <w:rsid w:val="00DD636B"/>
    <w:rsid w:val="00DD672D"/>
    <w:rsid w:val="00DD6ABD"/>
    <w:rsid w:val="00DD6BED"/>
    <w:rsid w:val="00DD70A0"/>
    <w:rsid w:val="00DD710D"/>
    <w:rsid w:val="00DD713D"/>
    <w:rsid w:val="00DD788E"/>
    <w:rsid w:val="00DD7B4A"/>
    <w:rsid w:val="00DE0229"/>
    <w:rsid w:val="00DE0EAB"/>
    <w:rsid w:val="00DE0F7A"/>
    <w:rsid w:val="00DE1029"/>
    <w:rsid w:val="00DE1887"/>
    <w:rsid w:val="00DE20A8"/>
    <w:rsid w:val="00DE225F"/>
    <w:rsid w:val="00DE2545"/>
    <w:rsid w:val="00DE31A7"/>
    <w:rsid w:val="00DE31C3"/>
    <w:rsid w:val="00DE3394"/>
    <w:rsid w:val="00DE3700"/>
    <w:rsid w:val="00DE390E"/>
    <w:rsid w:val="00DE3C16"/>
    <w:rsid w:val="00DE3EED"/>
    <w:rsid w:val="00DE4009"/>
    <w:rsid w:val="00DE4246"/>
    <w:rsid w:val="00DE494F"/>
    <w:rsid w:val="00DE4A07"/>
    <w:rsid w:val="00DE5184"/>
    <w:rsid w:val="00DE51A3"/>
    <w:rsid w:val="00DE5575"/>
    <w:rsid w:val="00DE5890"/>
    <w:rsid w:val="00DE5A79"/>
    <w:rsid w:val="00DE5C06"/>
    <w:rsid w:val="00DE5C41"/>
    <w:rsid w:val="00DE617C"/>
    <w:rsid w:val="00DE6427"/>
    <w:rsid w:val="00DE6C27"/>
    <w:rsid w:val="00DE7C85"/>
    <w:rsid w:val="00DE7F43"/>
    <w:rsid w:val="00DE7FD2"/>
    <w:rsid w:val="00DF00DB"/>
    <w:rsid w:val="00DF07B1"/>
    <w:rsid w:val="00DF1291"/>
    <w:rsid w:val="00DF2101"/>
    <w:rsid w:val="00DF23F4"/>
    <w:rsid w:val="00DF28B4"/>
    <w:rsid w:val="00DF2B17"/>
    <w:rsid w:val="00DF373E"/>
    <w:rsid w:val="00DF3DF6"/>
    <w:rsid w:val="00DF3ED9"/>
    <w:rsid w:val="00DF40D1"/>
    <w:rsid w:val="00DF40F7"/>
    <w:rsid w:val="00DF428B"/>
    <w:rsid w:val="00DF4B30"/>
    <w:rsid w:val="00DF4BD3"/>
    <w:rsid w:val="00DF5440"/>
    <w:rsid w:val="00DF58E8"/>
    <w:rsid w:val="00DF713E"/>
    <w:rsid w:val="00DF77AD"/>
    <w:rsid w:val="00DF784A"/>
    <w:rsid w:val="00E0006B"/>
    <w:rsid w:val="00E0007C"/>
    <w:rsid w:val="00E003FC"/>
    <w:rsid w:val="00E00458"/>
    <w:rsid w:val="00E00867"/>
    <w:rsid w:val="00E00A01"/>
    <w:rsid w:val="00E0147B"/>
    <w:rsid w:val="00E014C7"/>
    <w:rsid w:val="00E01800"/>
    <w:rsid w:val="00E01A49"/>
    <w:rsid w:val="00E02080"/>
    <w:rsid w:val="00E020EB"/>
    <w:rsid w:val="00E0212B"/>
    <w:rsid w:val="00E02857"/>
    <w:rsid w:val="00E03528"/>
    <w:rsid w:val="00E04032"/>
    <w:rsid w:val="00E04395"/>
    <w:rsid w:val="00E0467A"/>
    <w:rsid w:val="00E04BDE"/>
    <w:rsid w:val="00E0532E"/>
    <w:rsid w:val="00E05AC8"/>
    <w:rsid w:val="00E05F38"/>
    <w:rsid w:val="00E06227"/>
    <w:rsid w:val="00E06378"/>
    <w:rsid w:val="00E064A6"/>
    <w:rsid w:val="00E06F9D"/>
    <w:rsid w:val="00E076A3"/>
    <w:rsid w:val="00E076EB"/>
    <w:rsid w:val="00E07966"/>
    <w:rsid w:val="00E07BBF"/>
    <w:rsid w:val="00E07F1D"/>
    <w:rsid w:val="00E100FF"/>
    <w:rsid w:val="00E1082F"/>
    <w:rsid w:val="00E10BF4"/>
    <w:rsid w:val="00E10F46"/>
    <w:rsid w:val="00E111AF"/>
    <w:rsid w:val="00E12256"/>
    <w:rsid w:val="00E126C3"/>
    <w:rsid w:val="00E126C9"/>
    <w:rsid w:val="00E12754"/>
    <w:rsid w:val="00E1349B"/>
    <w:rsid w:val="00E13576"/>
    <w:rsid w:val="00E13C63"/>
    <w:rsid w:val="00E13DC6"/>
    <w:rsid w:val="00E13E17"/>
    <w:rsid w:val="00E13E4A"/>
    <w:rsid w:val="00E14237"/>
    <w:rsid w:val="00E1558A"/>
    <w:rsid w:val="00E15AED"/>
    <w:rsid w:val="00E15C96"/>
    <w:rsid w:val="00E15DC6"/>
    <w:rsid w:val="00E15E5D"/>
    <w:rsid w:val="00E16759"/>
    <w:rsid w:val="00E16C21"/>
    <w:rsid w:val="00E16E32"/>
    <w:rsid w:val="00E17886"/>
    <w:rsid w:val="00E20C5E"/>
    <w:rsid w:val="00E20ED2"/>
    <w:rsid w:val="00E212A2"/>
    <w:rsid w:val="00E21390"/>
    <w:rsid w:val="00E21A8A"/>
    <w:rsid w:val="00E21CA0"/>
    <w:rsid w:val="00E21DE7"/>
    <w:rsid w:val="00E224FF"/>
    <w:rsid w:val="00E2255F"/>
    <w:rsid w:val="00E226FE"/>
    <w:rsid w:val="00E22BD0"/>
    <w:rsid w:val="00E238FC"/>
    <w:rsid w:val="00E23952"/>
    <w:rsid w:val="00E24574"/>
    <w:rsid w:val="00E2473F"/>
    <w:rsid w:val="00E24754"/>
    <w:rsid w:val="00E24A7D"/>
    <w:rsid w:val="00E24B8A"/>
    <w:rsid w:val="00E2516C"/>
    <w:rsid w:val="00E25434"/>
    <w:rsid w:val="00E25C61"/>
    <w:rsid w:val="00E25D44"/>
    <w:rsid w:val="00E26665"/>
    <w:rsid w:val="00E273AB"/>
    <w:rsid w:val="00E278D0"/>
    <w:rsid w:val="00E27989"/>
    <w:rsid w:val="00E30204"/>
    <w:rsid w:val="00E3095B"/>
    <w:rsid w:val="00E30E4C"/>
    <w:rsid w:val="00E30E6F"/>
    <w:rsid w:val="00E3121F"/>
    <w:rsid w:val="00E3233B"/>
    <w:rsid w:val="00E32C22"/>
    <w:rsid w:val="00E34D08"/>
    <w:rsid w:val="00E355E9"/>
    <w:rsid w:val="00E356B7"/>
    <w:rsid w:val="00E3594D"/>
    <w:rsid w:val="00E36016"/>
    <w:rsid w:val="00E36E3E"/>
    <w:rsid w:val="00E36E73"/>
    <w:rsid w:val="00E37294"/>
    <w:rsid w:val="00E37676"/>
    <w:rsid w:val="00E400DF"/>
    <w:rsid w:val="00E408C8"/>
    <w:rsid w:val="00E417BD"/>
    <w:rsid w:val="00E41992"/>
    <w:rsid w:val="00E41F99"/>
    <w:rsid w:val="00E4230B"/>
    <w:rsid w:val="00E4256F"/>
    <w:rsid w:val="00E42933"/>
    <w:rsid w:val="00E435CA"/>
    <w:rsid w:val="00E438F0"/>
    <w:rsid w:val="00E44C01"/>
    <w:rsid w:val="00E44D01"/>
    <w:rsid w:val="00E451F7"/>
    <w:rsid w:val="00E455A1"/>
    <w:rsid w:val="00E457BF"/>
    <w:rsid w:val="00E45D22"/>
    <w:rsid w:val="00E46372"/>
    <w:rsid w:val="00E46595"/>
    <w:rsid w:val="00E46BEB"/>
    <w:rsid w:val="00E46F4A"/>
    <w:rsid w:val="00E46F4C"/>
    <w:rsid w:val="00E47243"/>
    <w:rsid w:val="00E47269"/>
    <w:rsid w:val="00E4739B"/>
    <w:rsid w:val="00E47403"/>
    <w:rsid w:val="00E501A9"/>
    <w:rsid w:val="00E5037C"/>
    <w:rsid w:val="00E50739"/>
    <w:rsid w:val="00E5074B"/>
    <w:rsid w:val="00E5095C"/>
    <w:rsid w:val="00E50D2E"/>
    <w:rsid w:val="00E51540"/>
    <w:rsid w:val="00E5163F"/>
    <w:rsid w:val="00E51C29"/>
    <w:rsid w:val="00E524A6"/>
    <w:rsid w:val="00E5273E"/>
    <w:rsid w:val="00E533F5"/>
    <w:rsid w:val="00E5360C"/>
    <w:rsid w:val="00E53B36"/>
    <w:rsid w:val="00E53BCC"/>
    <w:rsid w:val="00E53DF6"/>
    <w:rsid w:val="00E53E4D"/>
    <w:rsid w:val="00E54209"/>
    <w:rsid w:val="00E54622"/>
    <w:rsid w:val="00E54B67"/>
    <w:rsid w:val="00E55E23"/>
    <w:rsid w:val="00E5615E"/>
    <w:rsid w:val="00E5645E"/>
    <w:rsid w:val="00E568A8"/>
    <w:rsid w:val="00E56933"/>
    <w:rsid w:val="00E56CA4"/>
    <w:rsid w:val="00E56F12"/>
    <w:rsid w:val="00E57033"/>
    <w:rsid w:val="00E571EF"/>
    <w:rsid w:val="00E574D3"/>
    <w:rsid w:val="00E57541"/>
    <w:rsid w:val="00E5769E"/>
    <w:rsid w:val="00E579CA"/>
    <w:rsid w:val="00E57D59"/>
    <w:rsid w:val="00E57E48"/>
    <w:rsid w:val="00E603F6"/>
    <w:rsid w:val="00E60599"/>
    <w:rsid w:val="00E60602"/>
    <w:rsid w:val="00E60710"/>
    <w:rsid w:val="00E60896"/>
    <w:rsid w:val="00E60C10"/>
    <w:rsid w:val="00E61434"/>
    <w:rsid w:val="00E6176F"/>
    <w:rsid w:val="00E618BF"/>
    <w:rsid w:val="00E619A0"/>
    <w:rsid w:val="00E61ACA"/>
    <w:rsid w:val="00E61BD5"/>
    <w:rsid w:val="00E62107"/>
    <w:rsid w:val="00E622EE"/>
    <w:rsid w:val="00E6277F"/>
    <w:rsid w:val="00E63186"/>
    <w:rsid w:val="00E631D2"/>
    <w:rsid w:val="00E633A5"/>
    <w:rsid w:val="00E63D09"/>
    <w:rsid w:val="00E646A6"/>
    <w:rsid w:val="00E64A60"/>
    <w:rsid w:val="00E64DFC"/>
    <w:rsid w:val="00E64E24"/>
    <w:rsid w:val="00E64FB6"/>
    <w:rsid w:val="00E65130"/>
    <w:rsid w:val="00E652CF"/>
    <w:rsid w:val="00E657E9"/>
    <w:rsid w:val="00E65D30"/>
    <w:rsid w:val="00E66105"/>
    <w:rsid w:val="00E66202"/>
    <w:rsid w:val="00E663BA"/>
    <w:rsid w:val="00E6645D"/>
    <w:rsid w:val="00E666A7"/>
    <w:rsid w:val="00E666EF"/>
    <w:rsid w:val="00E66B40"/>
    <w:rsid w:val="00E66F86"/>
    <w:rsid w:val="00E6715E"/>
    <w:rsid w:val="00E676B8"/>
    <w:rsid w:val="00E67854"/>
    <w:rsid w:val="00E67B58"/>
    <w:rsid w:val="00E67EF2"/>
    <w:rsid w:val="00E70110"/>
    <w:rsid w:val="00E7034C"/>
    <w:rsid w:val="00E707F8"/>
    <w:rsid w:val="00E70B2A"/>
    <w:rsid w:val="00E718A7"/>
    <w:rsid w:val="00E72319"/>
    <w:rsid w:val="00E729AE"/>
    <w:rsid w:val="00E72EA2"/>
    <w:rsid w:val="00E72F92"/>
    <w:rsid w:val="00E7353A"/>
    <w:rsid w:val="00E73657"/>
    <w:rsid w:val="00E73A75"/>
    <w:rsid w:val="00E73CC9"/>
    <w:rsid w:val="00E73E7E"/>
    <w:rsid w:val="00E74366"/>
    <w:rsid w:val="00E7473C"/>
    <w:rsid w:val="00E7487D"/>
    <w:rsid w:val="00E74E0E"/>
    <w:rsid w:val="00E7564F"/>
    <w:rsid w:val="00E75746"/>
    <w:rsid w:val="00E75BF6"/>
    <w:rsid w:val="00E75CE2"/>
    <w:rsid w:val="00E75F82"/>
    <w:rsid w:val="00E765FA"/>
    <w:rsid w:val="00E76FEB"/>
    <w:rsid w:val="00E776E2"/>
    <w:rsid w:val="00E77C86"/>
    <w:rsid w:val="00E80289"/>
    <w:rsid w:val="00E802F8"/>
    <w:rsid w:val="00E80CC2"/>
    <w:rsid w:val="00E81072"/>
    <w:rsid w:val="00E817D9"/>
    <w:rsid w:val="00E820DA"/>
    <w:rsid w:val="00E823CB"/>
    <w:rsid w:val="00E82924"/>
    <w:rsid w:val="00E82C65"/>
    <w:rsid w:val="00E84A21"/>
    <w:rsid w:val="00E84C6C"/>
    <w:rsid w:val="00E84D02"/>
    <w:rsid w:val="00E84DC3"/>
    <w:rsid w:val="00E850F5"/>
    <w:rsid w:val="00E85122"/>
    <w:rsid w:val="00E85297"/>
    <w:rsid w:val="00E860B3"/>
    <w:rsid w:val="00E86147"/>
    <w:rsid w:val="00E86D92"/>
    <w:rsid w:val="00E87328"/>
    <w:rsid w:val="00E87ABE"/>
    <w:rsid w:val="00E87BC0"/>
    <w:rsid w:val="00E90431"/>
    <w:rsid w:val="00E90631"/>
    <w:rsid w:val="00E9171B"/>
    <w:rsid w:val="00E91B30"/>
    <w:rsid w:val="00E92503"/>
    <w:rsid w:val="00E92D51"/>
    <w:rsid w:val="00E92D7F"/>
    <w:rsid w:val="00E92E9C"/>
    <w:rsid w:val="00E931A0"/>
    <w:rsid w:val="00E933BB"/>
    <w:rsid w:val="00E94520"/>
    <w:rsid w:val="00E94BA0"/>
    <w:rsid w:val="00E94CBC"/>
    <w:rsid w:val="00E95567"/>
    <w:rsid w:val="00E95C85"/>
    <w:rsid w:val="00E960D5"/>
    <w:rsid w:val="00E9613E"/>
    <w:rsid w:val="00E96265"/>
    <w:rsid w:val="00E964B7"/>
    <w:rsid w:val="00E968A8"/>
    <w:rsid w:val="00E96CB0"/>
    <w:rsid w:val="00E96EBD"/>
    <w:rsid w:val="00E970BB"/>
    <w:rsid w:val="00E9729C"/>
    <w:rsid w:val="00E97837"/>
    <w:rsid w:val="00EA0550"/>
    <w:rsid w:val="00EA0DC6"/>
    <w:rsid w:val="00EA1268"/>
    <w:rsid w:val="00EA156A"/>
    <w:rsid w:val="00EA219C"/>
    <w:rsid w:val="00EA22DE"/>
    <w:rsid w:val="00EA241A"/>
    <w:rsid w:val="00EA272F"/>
    <w:rsid w:val="00EA31A2"/>
    <w:rsid w:val="00EA321C"/>
    <w:rsid w:val="00EA41AA"/>
    <w:rsid w:val="00EA48C3"/>
    <w:rsid w:val="00EA4B3C"/>
    <w:rsid w:val="00EA5242"/>
    <w:rsid w:val="00EA561B"/>
    <w:rsid w:val="00EA5659"/>
    <w:rsid w:val="00EA56C8"/>
    <w:rsid w:val="00EA5921"/>
    <w:rsid w:val="00EA5DD2"/>
    <w:rsid w:val="00EA5E9D"/>
    <w:rsid w:val="00EA5ED6"/>
    <w:rsid w:val="00EA632C"/>
    <w:rsid w:val="00EA64ED"/>
    <w:rsid w:val="00EA6532"/>
    <w:rsid w:val="00EA6776"/>
    <w:rsid w:val="00EA690A"/>
    <w:rsid w:val="00EA6E58"/>
    <w:rsid w:val="00EA7507"/>
    <w:rsid w:val="00EA750C"/>
    <w:rsid w:val="00EA76EE"/>
    <w:rsid w:val="00EA7827"/>
    <w:rsid w:val="00EB00C5"/>
    <w:rsid w:val="00EB0851"/>
    <w:rsid w:val="00EB0966"/>
    <w:rsid w:val="00EB0F2B"/>
    <w:rsid w:val="00EB1B66"/>
    <w:rsid w:val="00EB200D"/>
    <w:rsid w:val="00EB2281"/>
    <w:rsid w:val="00EB281E"/>
    <w:rsid w:val="00EB2AD5"/>
    <w:rsid w:val="00EB2C1F"/>
    <w:rsid w:val="00EB2DE4"/>
    <w:rsid w:val="00EB3C69"/>
    <w:rsid w:val="00EB3C77"/>
    <w:rsid w:val="00EB4240"/>
    <w:rsid w:val="00EB432C"/>
    <w:rsid w:val="00EB447D"/>
    <w:rsid w:val="00EB4703"/>
    <w:rsid w:val="00EB5657"/>
    <w:rsid w:val="00EB56E3"/>
    <w:rsid w:val="00EB5D4A"/>
    <w:rsid w:val="00EB61A6"/>
    <w:rsid w:val="00EB623C"/>
    <w:rsid w:val="00EB6969"/>
    <w:rsid w:val="00EB699F"/>
    <w:rsid w:val="00EB69DC"/>
    <w:rsid w:val="00EB6C91"/>
    <w:rsid w:val="00EB73BE"/>
    <w:rsid w:val="00EB7D6C"/>
    <w:rsid w:val="00EC0C81"/>
    <w:rsid w:val="00EC0E77"/>
    <w:rsid w:val="00EC14C6"/>
    <w:rsid w:val="00EC24E9"/>
    <w:rsid w:val="00EC28DE"/>
    <w:rsid w:val="00EC29DB"/>
    <w:rsid w:val="00EC2B4F"/>
    <w:rsid w:val="00EC2B53"/>
    <w:rsid w:val="00EC2BB4"/>
    <w:rsid w:val="00EC34B9"/>
    <w:rsid w:val="00EC38AB"/>
    <w:rsid w:val="00EC40A5"/>
    <w:rsid w:val="00EC4695"/>
    <w:rsid w:val="00EC4C78"/>
    <w:rsid w:val="00EC504D"/>
    <w:rsid w:val="00EC54F3"/>
    <w:rsid w:val="00EC568D"/>
    <w:rsid w:val="00EC5AD0"/>
    <w:rsid w:val="00EC5C7D"/>
    <w:rsid w:val="00EC6619"/>
    <w:rsid w:val="00EC6CA6"/>
    <w:rsid w:val="00EC6E36"/>
    <w:rsid w:val="00EC7423"/>
    <w:rsid w:val="00EC769E"/>
    <w:rsid w:val="00EC77B2"/>
    <w:rsid w:val="00EC7CED"/>
    <w:rsid w:val="00EC7F9A"/>
    <w:rsid w:val="00EC7FE5"/>
    <w:rsid w:val="00ED0360"/>
    <w:rsid w:val="00ED0938"/>
    <w:rsid w:val="00ED103B"/>
    <w:rsid w:val="00ED1645"/>
    <w:rsid w:val="00ED1682"/>
    <w:rsid w:val="00ED23F6"/>
    <w:rsid w:val="00ED24E8"/>
    <w:rsid w:val="00ED27E8"/>
    <w:rsid w:val="00ED29C0"/>
    <w:rsid w:val="00ED3346"/>
    <w:rsid w:val="00ED3457"/>
    <w:rsid w:val="00ED3D12"/>
    <w:rsid w:val="00ED3E58"/>
    <w:rsid w:val="00ED4409"/>
    <w:rsid w:val="00ED4628"/>
    <w:rsid w:val="00ED47F5"/>
    <w:rsid w:val="00ED54BE"/>
    <w:rsid w:val="00ED5532"/>
    <w:rsid w:val="00ED62A1"/>
    <w:rsid w:val="00ED66CD"/>
    <w:rsid w:val="00ED68E1"/>
    <w:rsid w:val="00ED6F43"/>
    <w:rsid w:val="00ED717B"/>
    <w:rsid w:val="00ED7BE2"/>
    <w:rsid w:val="00ED7C60"/>
    <w:rsid w:val="00ED7C98"/>
    <w:rsid w:val="00EE006A"/>
    <w:rsid w:val="00EE0248"/>
    <w:rsid w:val="00EE03F7"/>
    <w:rsid w:val="00EE06EB"/>
    <w:rsid w:val="00EE0B3A"/>
    <w:rsid w:val="00EE0C57"/>
    <w:rsid w:val="00EE0D52"/>
    <w:rsid w:val="00EE17D9"/>
    <w:rsid w:val="00EE1AD1"/>
    <w:rsid w:val="00EE1D5A"/>
    <w:rsid w:val="00EE27F1"/>
    <w:rsid w:val="00EE33C0"/>
    <w:rsid w:val="00EE364A"/>
    <w:rsid w:val="00EE4354"/>
    <w:rsid w:val="00EE43E1"/>
    <w:rsid w:val="00EE49F9"/>
    <w:rsid w:val="00EE4B2D"/>
    <w:rsid w:val="00EE4E42"/>
    <w:rsid w:val="00EE5643"/>
    <w:rsid w:val="00EE6422"/>
    <w:rsid w:val="00EE6494"/>
    <w:rsid w:val="00EE69D9"/>
    <w:rsid w:val="00EE6DF2"/>
    <w:rsid w:val="00EE71FF"/>
    <w:rsid w:val="00EE723F"/>
    <w:rsid w:val="00EE7308"/>
    <w:rsid w:val="00EE74BA"/>
    <w:rsid w:val="00EE7BF8"/>
    <w:rsid w:val="00EF00B6"/>
    <w:rsid w:val="00EF0817"/>
    <w:rsid w:val="00EF0F48"/>
    <w:rsid w:val="00EF122C"/>
    <w:rsid w:val="00EF1B08"/>
    <w:rsid w:val="00EF1D9C"/>
    <w:rsid w:val="00EF2466"/>
    <w:rsid w:val="00EF25EA"/>
    <w:rsid w:val="00EF29A3"/>
    <w:rsid w:val="00EF31D5"/>
    <w:rsid w:val="00EF38D9"/>
    <w:rsid w:val="00EF3E03"/>
    <w:rsid w:val="00EF46A6"/>
    <w:rsid w:val="00EF5184"/>
    <w:rsid w:val="00EF5619"/>
    <w:rsid w:val="00EF5868"/>
    <w:rsid w:val="00EF58D7"/>
    <w:rsid w:val="00EF5C67"/>
    <w:rsid w:val="00EF60F9"/>
    <w:rsid w:val="00EF6D28"/>
    <w:rsid w:val="00EF6DF7"/>
    <w:rsid w:val="00EF75E2"/>
    <w:rsid w:val="00EF7B8C"/>
    <w:rsid w:val="00F0008C"/>
    <w:rsid w:val="00F001BF"/>
    <w:rsid w:val="00F006DC"/>
    <w:rsid w:val="00F008F4"/>
    <w:rsid w:val="00F01B88"/>
    <w:rsid w:val="00F01ED4"/>
    <w:rsid w:val="00F02204"/>
    <w:rsid w:val="00F025B1"/>
    <w:rsid w:val="00F03A5F"/>
    <w:rsid w:val="00F03EA5"/>
    <w:rsid w:val="00F0402F"/>
    <w:rsid w:val="00F04048"/>
    <w:rsid w:val="00F041B1"/>
    <w:rsid w:val="00F04289"/>
    <w:rsid w:val="00F0462D"/>
    <w:rsid w:val="00F0469C"/>
    <w:rsid w:val="00F05462"/>
    <w:rsid w:val="00F0555D"/>
    <w:rsid w:val="00F05802"/>
    <w:rsid w:val="00F05915"/>
    <w:rsid w:val="00F05CDD"/>
    <w:rsid w:val="00F05F77"/>
    <w:rsid w:val="00F062A0"/>
    <w:rsid w:val="00F06525"/>
    <w:rsid w:val="00F066B1"/>
    <w:rsid w:val="00F069DF"/>
    <w:rsid w:val="00F06A08"/>
    <w:rsid w:val="00F073F4"/>
    <w:rsid w:val="00F07E6F"/>
    <w:rsid w:val="00F101E0"/>
    <w:rsid w:val="00F106BF"/>
    <w:rsid w:val="00F11420"/>
    <w:rsid w:val="00F11935"/>
    <w:rsid w:val="00F11E49"/>
    <w:rsid w:val="00F12AC1"/>
    <w:rsid w:val="00F12AF3"/>
    <w:rsid w:val="00F12B86"/>
    <w:rsid w:val="00F13006"/>
    <w:rsid w:val="00F132B4"/>
    <w:rsid w:val="00F133AB"/>
    <w:rsid w:val="00F13BE5"/>
    <w:rsid w:val="00F13C8C"/>
    <w:rsid w:val="00F13CA4"/>
    <w:rsid w:val="00F13FE9"/>
    <w:rsid w:val="00F14CB7"/>
    <w:rsid w:val="00F14D0A"/>
    <w:rsid w:val="00F14E4C"/>
    <w:rsid w:val="00F1508F"/>
    <w:rsid w:val="00F15113"/>
    <w:rsid w:val="00F15216"/>
    <w:rsid w:val="00F15678"/>
    <w:rsid w:val="00F1596C"/>
    <w:rsid w:val="00F15A9A"/>
    <w:rsid w:val="00F15D1E"/>
    <w:rsid w:val="00F16BF9"/>
    <w:rsid w:val="00F16D97"/>
    <w:rsid w:val="00F170B1"/>
    <w:rsid w:val="00F177F0"/>
    <w:rsid w:val="00F17822"/>
    <w:rsid w:val="00F17EBE"/>
    <w:rsid w:val="00F20294"/>
    <w:rsid w:val="00F2101B"/>
    <w:rsid w:val="00F21213"/>
    <w:rsid w:val="00F224AC"/>
    <w:rsid w:val="00F22AF0"/>
    <w:rsid w:val="00F22C07"/>
    <w:rsid w:val="00F23922"/>
    <w:rsid w:val="00F2495B"/>
    <w:rsid w:val="00F25082"/>
    <w:rsid w:val="00F25710"/>
    <w:rsid w:val="00F25AAE"/>
    <w:rsid w:val="00F25DAD"/>
    <w:rsid w:val="00F260C8"/>
    <w:rsid w:val="00F26159"/>
    <w:rsid w:val="00F26458"/>
    <w:rsid w:val="00F26526"/>
    <w:rsid w:val="00F26F45"/>
    <w:rsid w:val="00F26F56"/>
    <w:rsid w:val="00F270A6"/>
    <w:rsid w:val="00F27187"/>
    <w:rsid w:val="00F27CD4"/>
    <w:rsid w:val="00F27F46"/>
    <w:rsid w:val="00F30574"/>
    <w:rsid w:val="00F30604"/>
    <w:rsid w:val="00F30EB3"/>
    <w:rsid w:val="00F31457"/>
    <w:rsid w:val="00F31BF9"/>
    <w:rsid w:val="00F31F69"/>
    <w:rsid w:val="00F32328"/>
    <w:rsid w:val="00F324A0"/>
    <w:rsid w:val="00F3264E"/>
    <w:rsid w:val="00F32DBE"/>
    <w:rsid w:val="00F33A18"/>
    <w:rsid w:val="00F33C3F"/>
    <w:rsid w:val="00F33D19"/>
    <w:rsid w:val="00F343A4"/>
    <w:rsid w:val="00F34631"/>
    <w:rsid w:val="00F34873"/>
    <w:rsid w:val="00F34B62"/>
    <w:rsid w:val="00F34B8B"/>
    <w:rsid w:val="00F358F3"/>
    <w:rsid w:val="00F364D3"/>
    <w:rsid w:val="00F3697D"/>
    <w:rsid w:val="00F36C9F"/>
    <w:rsid w:val="00F36E65"/>
    <w:rsid w:val="00F372AA"/>
    <w:rsid w:val="00F37CFB"/>
    <w:rsid w:val="00F4059B"/>
    <w:rsid w:val="00F4081F"/>
    <w:rsid w:val="00F40C62"/>
    <w:rsid w:val="00F41365"/>
    <w:rsid w:val="00F4154A"/>
    <w:rsid w:val="00F4157A"/>
    <w:rsid w:val="00F417DE"/>
    <w:rsid w:val="00F4188A"/>
    <w:rsid w:val="00F42139"/>
    <w:rsid w:val="00F426F8"/>
    <w:rsid w:val="00F42A4A"/>
    <w:rsid w:val="00F42C93"/>
    <w:rsid w:val="00F434B5"/>
    <w:rsid w:val="00F43515"/>
    <w:rsid w:val="00F4384D"/>
    <w:rsid w:val="00F439A2"/>
    <w:rsid w:val="00F441F1"/>
    <w:rsid w:val="00F44346"/>
    <w:rsid w:val="00F44630"/>
    <w:rsid w:val="00F44989"/>
    <w:rsid w:val="00F4503B"/>
    <w:rsid w:val="00F4504B"/>
    <w:rsid w:val="00F4504D"/>
    <w:rsid w:val="00F458D1"/>
    <w:rsid w:val="00F459C6"/>
    <w:rsid w:val="00F45B1C"/>
    <w:rsid w:val="00F46872"/>
    <w:rsid w:val="00F46D7B"/>
    <w:rsid w:val="00F4719E"/>
    <w:rsid w:val="00F474DC"/>
    <w:rsid w:val="00F47A69"/>
    <w:rsid w:val="00F47B9F"/>
    <w:rsid w:val="00F47C70"/>
    <w:rsid w:val="00F47EE4"/>
    <w:rsid w:val="00F501E5"/>
    <w:rsid w:val="00F50433"/>
    <w:rsid w:val="00F506F0"/>
    <w:rsid w:val="00F51968"/>
    <w:rsid w:val="00F519A0"/>
    <w:rsid w:val="00F51C33"/>
    <w:rsid w:val="00F51E8E"/>
    <w:rsid w:val="00F5233D"/>
    <w:rsid w:val="00F52826"/>
    <w:rsid w:val="00F5314C"/>
    <w:rsid w:val="00F538BC"/>
    <w:rsid w:val="00F53CDF"/>
    <w:rsid w:val="00F54143"/>
    <w:rsid w:val="00F541F1"/>
    <w:rsid w:val="00F54DCC"/>
    <w:rsid w:val="00F54E5C"/>
    <w:rsid w:val="00F551CB"/>
    <w:rsid w:val="00F553B8"/>
    <w:rsid w:val="00F55638"/>
    <w:rsid w:val="00F564AD"/>
    <w:rsid w:val="00F5683D"/>
    <w:rsid w:val="00F569C1"/>
    <w:rsid w:val="00F573E8"/>
    <w:rsid w:val="00F57593"/>
    <w:rsid w:val="00F576B3"/>
    <w:rsid w:val="00F57F66"/>
    <w:rsid w:val="00F6006B"/>
    <w:rsid w:val="00F600CE"/>
    <w:rsid w:val="00F60208"/>
    <w:rsid w:val="00F606EF"/>
    <w:rsid w:val="00F606FF"/>
    <w:rsid w:val="00F60EE0"/>
    <w:rsid w:val="00F61A1D"/>
    <w:rsid w:val="00F61A6D"/>
    <w:rsid w:val="00F61AC8"/>
    <w:rsid w:val="00F61F44"/>
    <w:rsid w:val="00F62263"/>
    <w:rsid w:val="00F6260F"/>
    <w:rsid w:val="00F626C8"/>
    <w:rsid w:val="00F6286B"/>
    <w:rsid w:val="00F62F68"/>
    <w:rsid w:val="00F6315C"/>
    <w:rsid w:val="00F6326F"/>
    <w:rsid w:val="00F63A56"/>
    <w:rsid w:val="00F642E3"/>
    <w:rsid w:val="00F64A88"/>
    <w:rsid w:val="00F64AAB"/>
    <w:rsid w:val="00F65446"/>
    <w:rsid w:val="00F654D4"/>
    <w:rsid w:val="00F658D4"/>
    <w:rsid w:val="00F667F9"/>
    <w:rsid w:val="00F66968"/>
    <w:rsid w:val="00F66BA7"/>
    <w:rsid w:val="00F66E0B"/>
    <w:rsid w:val="00F67304"/>
    <w:rsid w:val="00F67586"/>
    <w:rsid w:val="00F67652"/>
    <w:rsid w:val="00F67AAE"/>
    <w:rsid w:val="00F67E90"/>
    <w:rsid w:val="00F7046E"/>
    <w:rsid w:val="00F70D9A"/>
    <w:rsid w:val="00F70FE1"/>
    <w:rsid w:val="00F712EA"/>
    <w:rsid w:val="00F71571"/>
    <w:rsid w:val="00F715F7"/>
    <w:rsid w:val="00F71975"/>
    <w:rsid w:val="00F71A92"/>
    <w:rsid w:val="00F71ADA"/>
    <w:rsid w:val="00F71DA1"/>
    <w:rsid w:val="00F72020"/>
    <w:rsid w:val="00F7272C"/>
    <w:rsid w:val="00F72D89"/>
    <w:rsid w:val="00F73066"/>
    <w:rsid w:val="00F73FC3"/>
    <w:rsid w:val="00F746F8"/>
    <w:rsid w:val="00F7492D"/>
    <w:rsid w:val="00F74C6A"/>
    <w:rsid w:val="00F75247"/>
    <w:rsid w:val="00F75409"/>
    <w:rsid w:val="00F75621"/>
    <w:rsid w:val="00F75A0D"/>
    <w:rsid w:val="00F75AC3"/>
    <w:rsid w:val="00F75FF4"/>
    <w:rsid w:val="00F77240"/>
    <w:rsid w:val="00F773FB"/>
    <w:rsid w:val="00F77744"/>
    <w:rsid w:val="00F77A08"/>
    <w:rsid w:val="00F800AE"/>
    <w:rsid w:val="00F81365"/>
    <w:rsid w:val="00F81775"/>
    <w:rsid w:val="00F81CB4"/>
    <w:rsid w:val="00F81D58"/>
    <w:rsid w:val="00F81E85"/>
    <w:rsid w:val="00F82980"/>
    <w:rsid w:val="00F82E7A"/>
    <w:rsid w:val="00F82F10"/>
    <w:rsid w:val="00F82FFB"/>
    <w:rsid w:val="00F83739"/>
    <w:rsid w:val="00F837D6"/>
    <w:rsid w:val="00F83951"/>
    <w:rsid w:val="00F8424C"/>
    <w:rsid w:val="00F8476F"/>
    <w:rsid w:val="00F84C76"/>
    <w:rsid w:val="00F84CB4"/>
    <w:rsid w:val="00F84E9D"/>
    <w:rsid w:val="00F8522B"/>
    <w:rsid w:val="00F853B1"/>
    <w:rsid w:val="00F85C80"/>
    <w:rsid w:val="00F86127"/>
    <w:rsid w:val="00F8647B"/>
    <w:rsid w:val="00F86B6A"/>
    <w:rsid w:val="00F86C87"/>
    <w:rsid w:val="00F86DD3"/>
    <w:rsid w:val="00F86E96"/>
    <w:rsid w:val="00F8730C"/>
    <w:rsid w:val="00F87A18"/>
    <w:rsid w:val="00F90727"/>
    <w:rsid w:val="00F90814"/>
    <w:rsid w:val="00F91429"/>
    <w:rsid w:val="00F91441"/>
    <w:rsid w:val="00F919DC"/>
    <w:rsid w:val="00F922E6"/>
    <w:rsid w:val="00F92475"/>
    <w:rsid w:val="00F926CF"/>
    <w:rsid w:val="00F92A44"/>
    <w:rsid w:val="00F92FD0"/>
    <w:rsid w:val="00F93266"/>
    <w:rsid w:val="00F93913"/>
    <w:rsid w:val="00F93A23"/>
    <w:rsid w:val="00F93BC6"/>
    <w:rsid w:val="00F94234"/>
    <w:rsid w:val="00F942A5"/>
    <w:rsid w:val="00F94E6D"/>
    <w:rsid w:val="00F94FCC"/>
    <w:rsid w:val="00F96766"/>
    <w:rsid w:val="00F96B46"/>
    <w:rsid w:val="00F96B55"/>
    <w:rsid w:val="00F96DEB"/>
    <w:rsid w:val="00F9708B"/>
    <w:rsid w:val="00F971BC"/>
    <w:rsid w:val="00F97A5B"/>
    <w:rsid w:val="00FA0526"/>
    <w:rsid w:val="00FA0BC4"/>
    <w:rsid w:val="00FA0FD0"/>
    <w:rsid w:val="00FA10EC"/>
    <w:rsid w:val="00FA1C4F"/>
    <w:rsid w:val="00FA1D40"/>
    <w:rsid w:val="00FA24B1"/>
    <w:rsid w:val="00FA2B63"/>
    <w:rsid w:val="00FA31A6"/>
    <w:rsid w:val="00FA3540"/>
    <w:rsid w:val="00FA360D"/>
    <w:rsid w:val="00FA3676"/>
    <w:rsid w:val="00FA3EA9"/>
    <w:rsid w:val="00FA3FDC"/>
    <w:rsid w:val="00FA4481"/>
    <w:rsid w:val="00FA4B67"/>
    <w:rsid w:val="00FA4C81"/>
    <w:rsid w:val="00FA4F39"/>
    <w:rsid w:val="00FA5FF6"/>
    <w:rsid w:val="00FA6EA0"/>
    <w:rsid w:val="00FA7248"/>
    <w:rsid w:val="00FA7453"/>
    <w:rsid w:val="00FA76EE"/>
    <w:rsid w:val="00FA7820"/>
    <w:rsid w:val="00FA783D"/>
    <w:rsid w:val="00FB0576"/>
    <w:rsid w:val="00FB0981"/>
    <w:rsid w:val="00FB0A0B"/>
    <w:rsid w:val="00FB0A18"/>
    <w:rsid w:val="00FB0E41"/>
    <w:rsid w:val="00FB0FC7"/>
    <w:rsid w:val="00FB14D2"/>
    <w:rsid w:val="00FB1675"/>
    <w:rsid w:val="00FB1942"/>
    <w:rsid w:val="00FB21D4"/>
    <w:rsid w:val="00FB2233"/>
    <w:rsid w:val="00FB25D3"/>
    <w:rsid w:val="00FB2A50"/>
    <w:rsid w:val="00FB2F56"/>
    <w:rsid w:val="00FB307B"/>
    <w:rsid w:val="00FB3646"/>
    <w:rsid w:val="00FB3AD5"/>
    <w:rsid w:val="00FB3E2A"/>
    <w:rsid w:val="00FB45F5"/>
    <w:rsid w:val="00FB4DB8"/>
    <w:rsid w:val="00FB4F1F"/>
    <w:rsid w:val="00FB4F6A"/>
    <w:rsid w:val="00FB52D7"/>
    <w:rsid w:val="00FB5E38"/>
    <w:rsid w:val="00FB5FC7"/>
    <w:rsid w:val="00FB6111"/>
    <w:rsid w:val="00FB630D"/>
    <w:rsid w:val="00FB73F4"/>
    <w:rsid w:val="00FB789D"/>
    <w:rsid w:val="00FB78E4"/>
    <w:rsid w:val="00FB7FA5"/>
    <w:rsid w:val="00FC0A0F"/>
    <w:rsid w:val="00FC0BD2"/>
    <w:rsid w:val="00FC0E45"/>
    <w:rsid w:val="00FC1260"/>
    <w:rsid w:val="00FC155C"/>
    <w:rsid w:val="00FC1A8E"/>
    <w:rsid w:val="00FC1ADF"/>
    <w:rsid w:val="00FC33FC"/>
    <w:rsid w:val="00FC3987"/>
    <w:rsid w:val="00FC3F15"/>
    <w:rsid w:val="00FC4379"/>
    <w:rsid w:val="00FC43FD"/>
    <w:rsid w:val="00FC46FF"/>
    <w:rsid w:val="00FC4791"/>
    <w:rsid w:val="00FC50E4"/>
    <w:rsid w:val="00FC6B54"/>
    <w:rsid w:val="00FC6F67"/>
    <w:rsid w:val="00FC73ED"/>
    <w:rsid w:val="00FC775C"/>
    <w:rsid w:val="00FC7B66"/>
    <w:rsid w:val="00FC7D9F"/>
    <w:rsid w:val="00FC7F38"/>
    <w:rsid w:val="00FD1E46"/>
    <w:rsid w:val="00FD212E"/>
    <w:rsid w:val="00FD228A"/>
    <w:rsid w:val="00FD22B9"/>
    <w:rsid w:val="00FD27B4"/>
    <w:rsid w:val="00FD2BA5"/>
    <w:rsid w:val="00FD2E72"/>
    <w:rsid w:val="00FD3234"/>
    <w:rsid w:val="00FD36D8"/>
    <w:rsid w:val="00FD3934"/>
    <w:rsid w:val="00FD3D84"/>
    <w:rsid w:val="00FD4292"/>
    <w:rsid w:val="00FD45AD"/>
    <w:rsid w:val="00FD4A5F"/>
    <w:rsid w:val="00FD4ACF"/>
    <w:rsid w:val="00FD4C7E"/>
    <w:rsid w:val="00FD4D74"/>
    <w:rsid w:val="00FD4D7F"/>
    <w:rsid w:val="00FD5071"/>
    <w:rsid w:val="00FD5407"/>
    <w:rsid w:val="00FD5550"/>
    <w:rsid w:val="00FD5910"/>
    <w:rsid w:val="00FD5FAC"/>
    <w:rsid w:val="00FD6C5B"/>
    <w:rsid w:val="00FD72CC"/>
    <w:rsid w:val="00FD7BB1"/>
    <w:rsid w:val="00FD7DDC"/>
    <w:rsid w:val="00FE03CB"/>
    <w:rsid w:val="00FE04FF"/>
    <w:rsid w:val="00FE0B9E"/>
    <w:rsid w:val="00FE1450"/>
    <w:rsid w:val="00FE1AEF"/>
    <w:rsid w:val="00FE1D18"/>
    <w:rsid w:val="00FE269B"/>
    <w:rsid w:val="00FE289C"/>
    <w:rsid w:val="00FE2B0B"/>
    <w:rsid w:val="00FE2D26"/>
    <w:rsid w:val="00FE3D60"/>
    <w:rsid w:val="00FE40B3"/>
    <w:rsid w:val="00FE4395"/>
    <w:rsid w:val="00FE44DF"/>
    <w:rsid w:val="00FE45BE"/>
    <w:rsid w:val="00FE4AC0"/>
    <w:rsid w:val="00FE5AAF"/>
    <w:rsid w:val="00FE5C4B"/>
    <w:rsid w:val="00FE633D"/>
    <w:rsid w:val="00FE67B3"/>
    <w:rsid w:val="00FE69AD"/>
    <w:rsid w:val="00FE6B06"/>
    <w:rsid w:val="00FE77CF"/>
    <w:rsid w:val="00FE7A62"/>
    <w:rsid w:val="00FE7E04"/>
    <w:rsid w:val="00FE7F1B"/>
    <w:rsid w:val="00FF0115"/>
    <w:rsid w:val="00FF0805"/>
    <w:rsid w:val="00FF0C33"/>
    <w:rsid w:val="00FF176B"/>
    <w:rsid w:val="00FF21FE"/>
    <w:rsid w:val="00FF2390"/>
    <w:rsid w:val="00FF23C2"/>
    <w:rsid w:val="00FF360C"/>
    <w:rsid w:val="00FF3800"/>
    <w:rsid w:val="00FF3B7F"/>
    <w:rsid w:val="00FF4017"/>
    <w:rsid w:val="00FF4326"/>
    <w:rsid w:val="00FF46D5"/>
    <w:rsid w:val="00FF487E"/>
    <w:rsid w:val="00FF4A75"/>
    <w:rsid w:val="00FF52A5"/>
    <w:rsid w:val="00FF562F"/>
    <w:rsid w:val="00FF591F"/>
    <w:rsid w:val="00FF59CD"/>
    <w:rsid w:val="00FF5ADD"/>
    <w:rsid w:val="00FF6D6B"/>
    <w:rsid w:val="00FF7094"/>
    <w:rsid w:val="00FF7166"/>
    <w:rsid w:val="00FF7AF9"/>
    <w:rsid w:val="00FF7FA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C5479D"/>
  <w15:chartTrackingRefBased/>
  <w15:docId w15:val="{20D908FF-A97E-4848-95E4-BA56C26BB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359"/>
    <w:pPr>
      <w:spacing w:after="0" w:line="240" w:lineRule="auto"/>
    </w:pPr>
    <w:rPr>
      <w:rFonts w:ascii="Times New Roman" w:eastAsia="Times New Roman" w:hAnsi="Times New Roman" w:cs="Times New Roman"/>
      <w:sz w:val="24"/>
      <w:szCs w:val="24"/>
      <w:lang w:bidi="he-IL"/>
    </w:rPr>
  </w:style>
  <w:style w:type="paragraph" w:styleId="Heading3">
    <w:name w:val="heading 3"/>
    <w:basedOn w:val="Normal"/>
    <w:next w:val="Normal"/>
    <w:link w:val="Heading3Char"/>
    <w:uiPriority w:val="9"/>
    <w:semiHidden/>
    <w:unhideWhenUsed/>
    <w:qFormat/>
    <w:rsid w:val="005176E8"/>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link w:val="Heading4Char"/>
    <w:uiPriority w:val="9"/>
    <w:qFormat/>
    <w:rsid w:val="00BF1DE4"/>
    <w:pPr>
      <w:spacing w:before="100" w:beforeAutospacing="1" w:after="100" w:afterAutospacing="1"/>
      <w:outlineLvl w:val="3"/>
    </w:pPr>
    <w:rPr>
      <w:b/>
      <w:bCs/>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
    <w:name w:val="Body C"/>
    <w:rsid w:val="009A00B2"/>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NoSpacing">
    <w:name w:val="No Spacing"/>
    <w:rsid w:val="009A00B2"/>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customStyle="1" w:styleId="BodyA">
    <w:name w:val="Body A"/>
    <w:rsid w:val="00960BFD"/>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paragraph" w:styleId="Header">
    <w:name w:val="header"/>
    <w:basedOn w:val="Normal"/>
    <w:link w:val="HeaderChar"/>
    <w:uiPriority w:val="99"/>
    <w:unhideWhenUsed/>
    <w:rsid w:val="00427554"/>
    <w:pPr>
      <w:pBdr>
        <w:top w:val="nil"/>
        <w:left w:val="nil"/>
        <w:bottom w:val="nil"/>
        <w:right w:val="nil"/>
        <w:between w:val="nil"/>
        <w:bar w:val="nil"/>
      </w:pBdr>
      <w:tabs>
        <w:tab w:val="center" w:pos="4680"/>
        <w:tab w:val="right" w:pos="9360"/>
      </w:tabs>
    </w:pPr>
    <w:rPr>
      <w:rFonts w:eastAsia="Arial Unicode MS"/>
      <w:bdr w:val="nil"/>
      <w:lang w:bidi="ar-SA"/>
    </w:rPr>
  </w:style>
  <w:style w:type="character" w:customStyle="1" w:styleId="HeaderChar">
    <w:name w:val="Header Char"/>
    <w:basedOn w:val="DefaultParagraphFont"/>
    <w:link w:val="Header"/>
    <w:uiPriority w:val="99"/>
    <w:rsid w:val="00427554"/>
    <w:rPr>
      <w:rFonts w:ascii="Times New Roman" w:eastAsia="Arial Unicode MS" w:hAnsi="Times New Roman" w:cs="Times New Roman"/>
      <w:sz w:val="24"/>
      <w:szCs w:val="24"/>
      <w:bdr w:val="nil"/>
    </w:rPr>
  </w:style>
  <w:style w:type="paragraph" w:styleId="Footer">
    <w:name w:val="footer"/>
    <w:basedOn w:val="Normal"/>
    <w:link w:val="FooterChar"/>
    <w:unhideWhenUsed/>
    <w:rsid w:val="008269A0"/>
    <w:pPr>
      <w:pBdr>
        <w:top w:val="nil"/>
        <w:left w:val="nil"/>
        <w:bottom w:val="nil"/>
        <w:right w:val="nil"/>
        <w:between w:val="nil"/>
        <w:bar w:val="nil"/>
      </w:pBdr>
      <w:tabs>
        <w:tab w:val="center" w:pos="4680"/>
        <w:tab w:val="right" w:pos="9360"/>
      </w:tabs>
    </w:pPr>
    <w:rPr>
      <w:rFonts w:ascii="Myriad Pro Bold Condensed" w:eastAsia="Arial Unicode MS" w:hAnsi="Myriad Pro Bold Condensed"/>
      <w:b/>
      <w:bCs/>
      <w:bdr w:val="nil"/>
      <w:lang w:bidi="ar-SA"/>
    </w:rPr>
  </w:style>
  <w:style w:type="character" w:customStyle="1" w:styleId="FooterChar">
    <w:name w:val="Footer Char"/>
    <w:basedOn w:val="DefaultParagraphFont"/>
    <w:link w:val="Footer"/>
    <w:rsid w:val="008269A0"/>
    <w:rPr>
      <w:rFonts w:ascii="Myriad Pro Bold Condensed" w:eastAsia="Arial Unicode MS" w:hAnsi="Myriad Pro Bold Condensed" w:cs="Times New Roman"/>
      <w:b/>
      <w:bCs/>
      <w:sz w:val="24"/>
      <w:szCs w:val="24"/>
      <w:bdr w:val="nil"/>
    </w:rPr>
  </w:style>
  <w:style w:type="paragraph" w:styleId="BalloonText">
    <w:name w:val="Balloon Text"/>
    <w:basedOn w:val="Normal"/>
    <w:link w:val="BalloonTextChar"/>
    <w:uiPriority w:val="99"/>
    <w:semiHidden/>
    <w:unhideWhenUsed/>
    <w:rsid w:val="00D94BBD"/>
    <w:pPr>
      <w:pBdr>
        <w:top w:val="nil"/>
        <w:left w:val="nil"/>
        <w:bottom w:val="nil"/>
        <w:right w:val="nil"/>
        <w:between w:val="nil"/>
        <w:bar w:val="nil"/>
      </w:pBdr>
    </w:pPr>
    <w:rPr>
      <w:rFonts w:ascii="Segoe UI" w:eastAsia="Arial Unicode MS" w:hAnsi="Segoe UI" w:cs="Segoe UI"/>
      <w:sz w:val="18"/>
      <w:szCs w:val="18"/>
      <w:bdr w:val="nil"/>
    </w:rPr>
  </w:style>
  <w:style w:type="character" w:customStyle="1" w:styleId="BalloonTextChar">
    <w:name w:val="Balloon Text Char"/>
    <w:basedOn w:val="DefaultParagraphFont"/>
    <w:link w:val="BalloonText"/>
    <w:uiPriority w:val="99"/>
    <w:semiHidden/>
    <w:rsid w:val="00D94BBD"/>
    <w:rPr>
      <w:rFonts w:ascii="Segoe UI" w:eastAsia="Arial Unicode MS" w:hAnsi="Segoe UI" w:cs="Segoe UI"/>
      <w:sz w:val="18"/>
      <w:szCs w:val="18"/>
      <w:bdr w:val="nil"/>
    </w:rPr>
  </w:style>
  <w:style w:type="paragraph" w:styleId="DocumentMap">
    <w:name w:val="Document Map"/>
    <w:basedOn w:val="Normal"/>
    <w:link w:val="DocumentMapChar"/>
    <w:uiPriority w:val="99"/>
    <w:semiHidden/>
    <w:unhideWhenUsed/>
    <w:rsid w:val="00972F3B"/>
    <w:pPr>
      <w:pBdr>
        <w:top w:val="nil"/>
        <w:left w:val="nil"/>
        <w:bottom w:val="nil"/>
        <w:right w:val="nil"/>
        <w:between w:val="nil"/>
        <w:bar w:val="nil"/>
      </w:pBdr>
    </w:pPr>
    <w:rPr>
      <w:rFonts w:eastAsia="Arial Unicode MS"/>
      <w:bdr w:val="nil"/>
    </w:rPr>
  </w:style>
  <w:style w:type="character" w:customStyle="1" w:styleId="DocumentMapChar">
    <w:name w:val="Document Map Char"/>
    <w:basedOn w:val="DefaultParagraphFont"/>
    <w:link w:val="DocumentMap"/>
    <w:uiPriority w:val="99"/>
    <w:semiHidden/>
    <w:rsid w:val="00972F3B"/>
    <w:rPr>
      <w:rFonts w:ascii="Times New Roman" w:eastAsia="Arial Unicode MS" w:hAnsi="Times New Roman" w:cs="Times New Roman"/>
      <w:sz w:val="24"/>
      <w:szCs w:val="24"/>
      <w:bdr w:val="nil"/>
    </w:rPr>
  </w:style>
  <w:style w:type="paragraph" w:styleId="ListParagraph">
    <w:name w:val="List Paragraph"/>
    <w:basedOn w:val="Normal"/>
    <w:uiPriority w:val="34"/>
    <w:qFormat/>
    <w:rsid w:val="003665D9"/>
    <w:pPr>
      <w:pBdr>
        <w:top w:val="nil"/>
        <w:left w:val="nil"/>
        <w:bottom w:val="nil"/>
        <w:right w:val="nil"/>
        <w:between w:val="nil"/>
        <w:bar w:val="nil"/>
      </w:pBdr>
      <w:ind w:left="720"/>
      <w:contextualSpacing/>
    </w:pPr>
    <w:rPr>
      <w:rFonts w:eastAsia="Arial Unicode MS"/>
      <w:bdr w:val="nil"/>
      <w:lang w:bidi="ar-SA"/>
    </w:rPr>
  </w:style>
  <w:style w:type="paragraph" w:customStyle="1" w:styleId="Track">
    <w:name w:val="Track"/>
    <w:basedOn w:val="NoSpacing"/>
    <w:rsid w:val="00005C38"/>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outlineLvl w:val="0"/>
    </w:pPr>
    <w:rPr>
      <w:rFonts w:ascii="Myriad Pro Light" w:eastAsia="Myriad Pro Light" w:hAnsi="Myriad Pro Light" w:cs="Myriad Pro Light"/>
      <w:b/>
      <w:bCs/>
      <w:sz w:val="28"/>
      <w:szCs w:val="28"/>
    </w:rPr>
  </w:style>
  <w:style w:type="paragraph" w:customStyle="1" w:styleId="Track2">
    <w:name w:val="Track 2"/>
    <w:basedOn w:val="NoSpacing"/>
    <w:rsid w:val="00005C38"/>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outlineLvl w:val="0"/>
    </w:pPr>
    <w:rPr>
      <w:rFonts w:ascii="Myriad Pro" w:hAnsi="Myriad Pro"/>
    </w:rPr>
  </w:style>
  <w:style w:type="paragraph" w:styleId="Revision">
    <w:name w:val="Revision"/>
    <w:hidden/>
    <w:uiPriority w:val="99"/>
    <w:semiHidden/>
    <w:rsid w:val="009D2257"/>
    <w:pPr>
      <w:spacing w:after="0" w:line="240" w:lineRule="auto"/>
    </w:pPr>
    <w:rPr>
      <w:rFonts w:ascii="Times New Roman" w:eastAsia="Arial Unicode MS" w:hAnsi="Times New Roman" w:cs="Times New Roman"/>
      <w:sz w:val="24"/>
      <w:szCs w:val="24"/>
      <w:bdr w:val="nil"/>
    </w:rPr>
  </w:style>
  <w:style w:type="character" w:customStyle="1" w:styleId="hardreadability">
    <w:name w:val="hardreadability"/>
    <w:basedOn w:val="DefaultParagraphFont"/>
    <w:rsid w:val="00B0615A"/>
  </w:style>
  <w:style w:type="paragraph" w:customStyle="1" w:styleId="SDGbody">
    <w:name w:val="SDG body"/>
    <w:basedOn w:val="Normal"/>
    <w:rsid w:val="008269A0"/>
    <w:pPr>
      <w:pBdr>
        <w:top w:val="nil"/>
        <w:left w:val="nil"/>
        <w:bottom w:val="nil"/>
        <w:right w:val="nil"/>
        <w:between w:val="nil"/>
        <w:bar w:val="nil"/>
      </w:pBdr>
    </w:pPr>
    <w:rPr>
      <w:rFonts w:ascii="Myriad Pro" w:eastAsia="Arial Unicode MS" w:hAnsi="Myriad Pro"/>
      <w:sz w:val="22"/>
      <w:szCs w:val="22"/>
      <w:bdr w:val="nil"/>
      <w:lang w:bidi="ar-SA"/>
    </w:rPr>
  </w:style>
  <w:style w:type="character" w:styleId="CommentReference">
    <w:name w:val="annotation reference"/>
    <w:basedOn w:val="DefaultParagraphFont"/>
    <w:uiPriority w:val="99"/>
    <w:semiHidden/>
    <w:unhideWhenUsed/>
    <w:rsid w:val="00170130"/>
    <w:rPr>
      <w:sz w:val="16"/>
      <w:szCs w:val="16"/>
    </w:rPr>
  </w:style>
  <w:style w:type="paragraph" w:styleId="CommentText">
    <w:name w:val="annotation text"/>
    <w:basedOn w:val="Normal"/>
    <w:link w:val="CommentTextChar"/>
    <w:uiPriority w:val="99"/>
    <w:unhideWhenUsed/>
    <w:rsid w:val="00170130"/>
    <w:pPr>
      <w:pBdr>
        <w:top w:val="nil"/>
        <w:left w:val="nil"/>
        <w:bottom w:val="nil"/>
        <w:right w:val="nil"/>
        <w:between w:val="nil"/>
        <w:bar w:val="nil"/>
      </w:pBdr>
    </w:pPr>
    <w:rPr>
      <w:rFonts w:eastAsia="Arial Unicode MS"/>
      <w:sz w:val="20"/>
      <w:szCs w:val="20"/>
      <w:bdr w:val="nil"/>
      <w:lang w:bidi="ar-SA"/>
    </w:rPr>
  </w:style>
  <w:style w:type="character" w:customStyle="1" w:styleId="CommentTextChar">
    <w:name w:val="Comment Text Char"/>
    <w:basedOn w:val="DefaultParagraphFont"/>
    <w:link w:val="CommentText"/>
    <w:uiPriority w:val="99"/>
    <w:rsid w:val="00170130"/>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170130"/>
    <w:rPr>
      <w:b/>
      <w:bCs/>
    </w:rPr>
  </w:style>
  <w:style w:type="character" w:customStyle="1" w:styleId="CommentSubjectChar">
    <w:name w:val="Comment Subject Char"/>
    <w:basedOn w:val="CommentTextChar"/>
    <w:link w:val="CommentSubject"/>
    <w:uiPriority w:val="99"/>
    <w:semiHidden/>
    <w:rsid w:val="00170130"/>
    <w:rPr>
      <w:rFonts w:ascii="Times New Roman" w:eastAsia="Arial Unicode MS" w:hAnsi="Times New Roman" w:cs="Times New Roman"/>
      <w:b/>
      <w:bCs/>
      <w:sz w:val="20"/>
      <w:szCs w:val="20"/>
      <w:bdr w:val="nil"/>
    </w:rPr>
  </w:style>
  <w:style w:type="character" w:styleId="Hyperlink">
    <w:name w:val="Hyperlink"/>
    <w:basedOn w:val="DefaultParagraphFont"/>
    <w:uiPriority w:val="99"/>
    <w:unhideWhenUsed/>
    <w:rsid w:val="00E603F6"/>
    <w:rPr>
      <w:color w:val="0563C1" w:themeColor="hyperlink"/>
      <w:u w:val="single"/>
    </w:rPr>
  </w:style>
  <w:style w:type="character" w:customStyle="1" w:styleId="apple-converted-space">
    <w:name w:val="apple-converted-space"/>
    <w:basedOn w:val="DefaultParagraphFont"/>
    <w:rsid w:val="00B54F40"/>
  </w:style>
  <w:style w:type="character" w:styleId="Emphasis">
    <w:name w:val="Emphasis"/>
    <w:basedOn w:val="DefaultParagraphFont"/>
    <w:uiPriority w:val="20"/>
    <w:qFormat/>
    <w:rsid w:val="00B54F40"/>
    <w:rPr>
      <w:i/>
      <w:iCs/>
    </w:rPr>
  </w:style>
  <w:style w:type="character" w:customStyle="1" w:styleId="UnresolvedMention1">
    <w:name w:val="Unresolved Mention1"/>
    <w:basedOn w:val="DefaultParagraphFont"/>
    <w:uiPriority w:val="99"/>
    <w:semiHidden/>
    <w:unhideWhenUsed/>
    <w:rsid w:val="006D165D"/>
    <w:rPr>
      <w:color w:val="808080"/>
      <w:shd w:val="clear" w:color="auto" w:fill="E6E6E6"/>
    </w:rPr>
  </w:style>
  <w:style w:type="character" w:customStyle="1" w:styleId="Heading4Char">
    <w:name w:val="Heading 4 Char"/>
    <w:basedOn w:val="DefaultParagraphFont"/>
    <w:link w:val="Heading4"/>
    <w:uiPriority w:val="9"/>
    <w:rsid w:val="00BF1DE4"/>
    <w:rPr>
      <w:rFonts w:ascii="Times New Roman" w:eastAsia="Times New Roman" w:hAnsi="Times New Roman" w:cs="Times New Roman"/>
      <w:b/>
      <w:bCs/>
      <w:sz w:val="24"/>
      <w:szCs w:val="24"/>
    </w:rPr>
  </w:style>
  <w:style w:type="paragraph" w:styleId="NormalWeb">
    <w:name w:val="Normal (Web)"/>
    <w:basedOn w:val="Normal"/>
    <w:uiPriority w:val="99"/>
    <w:unhideWhenUsed/>
    <w:rsid w:val="00BF1DE4"/>
    <w:pPr>
      <w:spacing w:before="100" w:beforeAutospacing="1" w:after="100" w:afterAutospacing="1"/>
    </w:pPr>
  </w:style>
  <w:style w:type="character" w:styleId="Strong">
    <w:name w:val="Strong"/>
    <w:basedOn w:val="DefaultParagraphFont"/>
    <w:uiPriority w:val="22"/>
    <w:qFormat/>
    <w:rsid w:val="000E3987"/>
    <w:rPr>
      <w:b/>
      <w:bCs/>
    </w:rPr>
  </w:style>
  <w:style w:type="character" w:customStyle="1" w:styleId="normaltextrun">
    <w:name w:val="normaltextrun"/>
    <w:basedOn w:val="DefaultParagraphFont"/>
    <w:rsid w:val="00DC4F9B"/>
  </w:style>
  <w:style w:type="character" w:customStyle="1" w:styleId="eop">
    <w:name w:val="eop"/>
    <w:basedOn w:val="DefaultParagraphFont"/>
    <w:rsid w:val="00DC4F9B"/>
  </w:style>
  <w:style w:type="paragraph" w:customStyle="1" w:styleId="paragraph">
    <w:name w:val="paragraph"/>
    <w:basedOn w:val="Normal"/>
    <w:rsid w:val="00DC4F9B"/>
    <w:pPr>
      <w:spacing w:before="100" w:beforeAutospacing="1" w:after="100" w:afterAutospacing="1"/>
    </w:pPr>
    <w:rPr>
      <w:lang w:bidi="ar-SA"/>
    </w:rPr>
  </w:style>
  <w:style w:type="character" w:customStyle="1" w:styleId="spellingerror">
    <w:name w:val="spellingerror"/>
    <w:basedOn w:val="DefaultParagraphFont"/>
    <w:rsid w:val="00DC4F9B"/>
  </w:style>
  <w:style w:type="character" w:customStyle="1" w:styleId="contextualspellingandgrammarerror">
    <w:name w:val="contextualspellingandgrammarerror"/>
    <w:basedOn w:val="DefaultParagraphFont"/>
    <w:rsid w:val="00DC4F9B"/>
  </w:style>
  <w:style w:type="character" w:customStyle="1" w:styleId="advancedproofingissue">
    <w:name w:val="advancedproofingissue"/>
    <w:basedOn w:val="DefaultParagraphFont"/>
    <w:rsid w:val="00285524"/>
  </w:style>
  <w:style w:type="character" w:customStyle="1" w:styleId="UnresolvedMention2">
    <w:name w:val="Unresolved Mention2"/>
    <w:basedOn w:val="DefaultParagraphFont"/>
    <w:uiPriority w:val="99"/>
    <w:semiHidden/>
    <w:unhideWhenUsed/>
    <w:rsid w:val="00665B78"/>
    <w:rPr>
      <w:color w:val="605E5C"/>
      <w:shd w:val="clear" w:color="auto" w:fill="E1DFDD"/>
    </w:rPr>
  </w:style>
  <w:style w:type="character" w:styleId="FollowedHyperlink">
    <w:name w:val="FollowedHyperlink"/>
    <w:basedOn w:val="DefaultParagraphFont"/>
    <w:uiPriority w:val="99"/>
    <w:semiHidden/>
    <w:unhideWhenUsed/>
    <w:rsid w:val="00266840"/>
    <w:rPr>
      <w:color w:val="954F72" w:themeColor="followedHyperlink"/>
      <w:u w:val="single"/>
    </w:rPr>
  </w:style>
  <w:style w:type="character" w:styleId="UnresolvedMention">
    <w:name w:val="Unresolved Mention"/>
    <w:basedOn w:val="DefaultParagraphFont"/>
    <w:uiPriority w:val="99"/>
    <w:semiHidden/>
    <w:unhideWhenUsed/>
    <w:rsid w:val="006F5F16"/>
    <w:rPr>
      <w:color w:val="605E5C"/>
      <w:shd w:val="clear" w:color="auto" w:fill="E1DFDD"/>
    </w:rPr>
  </w:style>
  <w:style w:type="paragraph" w:customStyle="1" w:styleId="whitespace-pre-wrap">
    <w:name w:val="whitespace-pre-wrap"/>
    <w:basedOn w:val="Normal"/>
    <w:rsid w:val="003472AB"/>
    <w:pPr>
      <w:spacing w:before="100" w:beforeAutospacing="1" w:after="100" w:afterAutospacing="1"/>
    </w:pPr>
    <w:rPr>
      <w:rFonts w:eastAsiaTheme="minorEastAsia"/>
      <w:lang w:bidi="ar-SA"/>
    </w:rPr>
  </w:style>
  <w:style w:type="character" w:customStyle="1" w:styleId="Heading3Char">
    <w:name w:val="Heading 3 Char"/>
    <w:basedOn w:val="DefaultParagraphFont"/>
    <w:link w:val="Heading3"/>
    <w:uiPriority w:val="9"/>
    <w:semiHidden/>
    <w:rsid w:val="005176E8"/>
    <w:rPr>
      <w:rFonts w:asciiTheme="majorHAnsi" w:eastAsiaTheme="majorEastAsia" w:hAnsiTheme="majorHAnsi" w:cstheme="majorBidi"/>
      <w:color w:val="1F4D78" w:themeColor="accent1" w:themeShade="7F"/>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08210">
      <w:bodyDiv w:val="1"/>
      <w:marLeft w:val="0"/>
      <w:marRight w:val="0"/>
      <w:marTop w:val="0"/>
      <w:marBottom w:val="0"/>
      <w:divBdr>
        <w:top w:val="none" w:sz="0" w:space="0" w:color="auto"/>
        <w:left w:val="none" w:sz="0" w:space="0" w:color="auto"/>
        <w:bottom w:val="none" w:sz="0" w:space="0" w:color="auto"/>
        <w:right w:val="none" w:sz="0" w:space="0" w:color="auto"/>
      </w:divBdr>
    </w:div>
    <w:div w:id="10035177">
      <w:bodyDiv w:val="1"/>
      <w:marLeft w:val="0"/>
      <w:marRight w:val="0"/>
      <w:marTop w:val="0"/>
      <w:marBottom w:val="0"/>
      <w:divBdr>
        <w:top w:val="none" w:sz="0" w:space="0" w:color="auto"/>
        <w:left w:val="none" w:sz="0" w:space="0" w:color="auto"/>
        <w:bottom w:val="none" w:sz="0" w:space="0" w:color="auto"/>
        <w:right w:val="none" w:sz="0" w:space="0" w:color="auto"/>
      </w:divBdr>
    </w:div>
    <w:div w:id="15080427">
      <w:bodyDiv w:val="1"/>
      <w:marLeft w:val="0"/>
      <w:marRight w:val="0"/>
      <w:marTop w:val="0"/>
      <w:marBottom w:val="0"/>
      <w:divBdr>
        <w:top w:val="none" w:sz="0" w:space="0" w:color="auto"/>
        <w:left w:val="none" w:sz="0" w:space="0" w:color="auto"/>
        <w:bottom w:val="none" w:sz="0" w:space="0" w:color="auto"/>
        <w:right w:val="none" w:sz="0" w:space="0" w:color="auto"/>
      </w:divBdr>
    </w:div>
    <w:div w:id="35784297">
      <w:bodyDiv w:val="1"/>
      <w:marLeft w:val="0"/>
      <w:marRight w:val="0"/>
      <w:marTop w:val="0"/>
      <w:marBottom w:val="0"/>
      <w:divBdr>
        <w:top w:val="none" w:sz="0" w:space="0" w:color="auto"/>
        <w:left w:val="none" w:sz="0" w:space="0" w:color="auto"/>
        <w:bottom w:val="none" w:sz="0" w:space="0" w:color="auto"/>
        <w:right w:val="none" w:sz="0" w:space="0" w:color="auto"/>
      </w:divBdr>
    </w:div>
    <w:div w:id="49349795">
      <w:bodyDiv w:val="1"/>
      <w:marLeft w:val="0"/>
      <w:marRight w:val="0"/>
      <w:marTop w:val="0"/>
      <w:marBottom w:val="0"/>
      <w:divBdr>
        <w:top w:val="none" w:sz="0" w:space="0" w:color="auto"/>
        <w:left w:val="none" w:sz="0" w:space="0" w:color="auto"/>
        <w:bottom w:val="none" w:sz="0" w:space="0" w:color="auto"/>
        <w:right w:val="none" w:sz="0" w:space="0" w:color="auto"/>
      </w:divBdr>
    </w:div>
    <w:div w:id="90972690">
      <w:bodyDiv w:val="1"/>
      <w:marLeft w:val="0"/>
      <w:marRight w:val="0"/>
      <w:marTop w:val="0"/>
      <w:marBottom w:val="0"/>
      <w:divBdr>
        <w:top w:val="none" w:sz="0" w:space="0" w:color="auto"/>
        <w:left w:val="none" w:sz="0" w:space="0" w:color="auto"/>
        <w:bottom w:val="none" w:sz="0" w:space="0" w:color="auto"/>
        <w:right w:val="none" w:sz="0" w:space="0" w:color="auto"/>
      </w:divBdr>
    </w:div>
    <w:div w:id="101925448">
      <w:bodyDiv w:val="1"/>
      <w:marLeft w:val="0"/>
      <w:marRight w:val="0"/>
      <w:marTop w:val="0"/>
      <w:marBottom w:val="0"/>
      <w:divBdr>
        <w:top w:val="none" w:sz="0" w:space="0" w:color="auto"/>
        <w:left w:val="none" w:sz="0" w:space="0" w:color="auto"/>
        <w:bottom w:val="none" w:sz="0" w:space="0" w:color="auto"/>
        <w:right w:val="none" w:sz="0" w:space="0" w:color="auto"/>
      </w:divBdr>
    </w:div>
    <w:div w:id="104036140">
      <w:bodyDiv w:val="1"/>
      <w:marLeft w:val="0"/>
      <w:marRight w:val="0"/>
      <w:marTop w:val="0"/>
      <w:marBottom w:val="0"/>
      <w:divBdr>
        <w:top w:val="none" w:sz="0" w:space="0" w:color="auto"/>
        <w:left w:val="none" w:sz="0" w:space="0" w:color="auto"/>
        <w:bottom w:val="none" w:sz="0" w:space="0" w:color="auto"/>
        <w:right w:val="none" w:sz="0" w:space="0" w:color="auto"/>
      </w:divBdr>
    </w:div>
    <w:div w:id="166336064">
      <w:bodyDiv w:val="1"/>
      <w:marLeft w:val="0"/>
      <w:marRight w:val="0"/>
      <w:marTop w:val="0"/>
      <w:marBottom w:val="0"/>
      <w:divBdr>
        <w:top w:val="none" w:sz="0" w:space="0" w:color="auto"/>
        <w:left w:val="none" w:sz="0" w:space="0" w:color="auto"/>
        <w:bottom w:val="none" w:sz="0" w:space="0" w:color="auto"/>
        <w:right w:val="none" w:sz="0" w:space="0" w:color="auto"/>
      </w:divBdr>
    </w:div>
    <w:div w:id="179898360">
      <w:bodyDiv w:val="1"/>
      <w:marLeft w:val="0"/>
      <w:marRight w:val="0"/>
      <w:marTop w:val="0"/>
      <w:marBottom w:val="0"/>
      <w:divBdr>
        <w:top w:val="none" w:sz="0" w:space="0" w:color="auto"/>
        <w:left w:val="none" w:sz="0" w:space="0" w:color="auto"/>
        <w:bottom w:val="none" w:sz="0" w:space="0" w:color="auto"/>
        <w:right w:val="none" w:sz="0" w:space="0" w:color="auto"/>
      </w:divBdr>
    </w:div>
    <w:div w:id="186791468">
      <w:bodyDiv w:val="1"/>
      <w:marLeft w:val="0"/>
      <w:marRight w:val="0"/>
      <w:marTop w:val="0"/>
      <w:marBottom w:val="0"/>
      <w:divBdr>
        <w:top w:val="none" w:sz="0" w:space="0" w:color="auto"/>
        <w:left w:val="none" w:sz="0" w:space="0" w:color="auto"/>
        <w:bottom w:val="none" w:sz="0" w:space="0" w:color="auto"/>
        <w:right w:val="none" w:sz="0" w:space="0" w:color="auto"/>
      </w:divBdr>
    </w:div>
    <w:div w:id="204685830">
      <w:bodyDiv w:val="1"/>
      <w:marLeft w:val="0"/>
      <w:marRight w:val="0"/>
      <w:marTop w:val="0"/>
      <w:marBottom w:val="0"/>
      <w:divBdr>
        <w:top w:val="none" w:sz="0" w:space="0" w:color="auto"/>
        <w:left w:val="none" w:sz="0" w:space="0" w:color="auto"/>
        <w:bottom w:val="none" w:sz="0" w:space="0" w:color="auto"/>
        <w:right w:val="none" w:sz="0" w:space="0" w:color="auto"/>
      </w:divBdr>
    </w:div>
    <w:div w:id="273900392">
      <w:bodyDiv w:val="1"/>
      <w:marLeft w:val="0"/>
      <w:marRight w:val="0"/>
      <w:marTop w:val="0"/>
      <w:marBottom w:val="0"/>
      <w:divBdr>
        <w:top w:val="none" w:sz="0" w:space="0" w:color="auto"/>
        <w:left w:val="none" w:sz="0" w:space="0" w:color="auto"/>
        <w:bottom w:val="none" w:sz="0" w:space="0" w:color="auto"/>
        <w:right w:val="none" w:sz="0" w:space="0" w:color="auto"/>
      </w:divBdr>
    </w:div>
    <w:div w:id="277370577">
      <w:bodyDiv w:val="1"/>
      <w:marLeft w:val="0"/>
      <w:marRight w:val="0"/>
      <w:marTop w:val="0"/>
      <w:marBottom w:val="0"/>
      <w:divBdr>
        <w:top w:val="none" w:sz="0" w:space="0" w:color="auto"/>
        <w:left w:val="none" w:sz="0" w:space="0" w:color="auto"/>
        <w:bottom w:val="none" w:sz="0" w:space="0" w:color="auto"/>
        <w:right w:val="none" w:sz="0" w:space="0" w:color="auto"/>
      </w:divBdr>
      <w:divsChild>
        <w:div w:id="855965786">
          <w:marLeft w:val="0"/>
          <w:marRight w:val="0"/>
          <w:marTop w:val="0"/>
          <w:marBottom w:val="0"/>
          <w:divBdr>
            <w:top w:val="none" w:sz="0" w:space="0" w:color="auto"/>
            <w:left w:val="none" w:sz="0" w:space="0" w:color="auto"/>
            <w:bottom w:val="none" w:sz="0" w:space="0" w:color="auto"/>
            <w:right w:val="none" w:sz="0" w:space="0" w:color="auto"/>
          </w:divBdr>
        </w:div>
        <w:div w:id="1289698983">
          <w:marLeft w:val="0"/>
          <w:marRight w:val="0"/>
          <w:marTop w:val="0"/>
          <w:marBottom w:val="0"/>
          <w:divBdr>
            <w:top w:val="none" w:sz="0" w:space="0" w:color="auto"/>
            <w:left w:val="none" w:sz="0" w:space="0" w:color="auto"/>
            <w:bottom w:val="none" w:sz="0" w:space="0" w:color="auto"/>
            <w:right w:val="none" w:sz="0" w:space="0" w:color="auto"/>
          </w:divBdr>
        </w:div>
        <w:div w:id="1756055415">
          <w:marLeft w:val="0"/>
          <w:marRight w:val="0"/>
          <w:marTop w:val="0"/>
          <w:marBottom w:val="0"/>
          <w:divBdr>
            <w:top w:val="none" w:sz="0" w:space="0" w:color="auto"/>
            <w:left w:val="none" w:sz="0" w:space="0" w:color="auto"/>
            <w:bottom w:val="none" w:sz="0" w:space="0" w:color="auto"/>
            <w:right w:val="none" w:sz="0" w:space="0" w:color="auto"/>
          </w:divBdr>
        </w:div>
      </w:divsChild>
    </w:div>
    <w:div w:id="339356665">
      <w:bodyDiv w:val="1"/>
      <w:marLeft w:val="0"/>
      <w:marRight w:val="0"/>
      <w:marTop w:val="0"/>
      <w:marBottom w:val="0"/>
      <w:divBdr>
        <w:top w:val="none" w:sz="0" w:space="0" w:color="auto"/>
        <w:left w:val="none" w:sz="0" w:space="0" w:color="auto"/>
        <w:bottom w:val="none" w:sz="0" w:space="0" w:color="auto"/>
        <w:right w:val="none" w:sz="0" w:space="0" w:color="auto"/>
      </w:divBdr>
    </w:div>
    <w:div w:id="339822394">
      <w:bodyDiv w:val="1"/>
      <w:marLeft w:val="0"/>
      <w:marRight w:val="0"/>
      <w:marTop w:val="0"/>
      <w:marBottom w:val="0"/>
      <w:divBdr>
        <w:top w:val="none" w:sz="0" w:space="0" w:color="auto"/>
        <w:left w:val="none" w:sz="0" w:space="0" w:color="auto"/>
        <w:bottom w:val="none" w:sz="0" w:space="0" w:color="auto"/>
        <w:right w:val="none" w:sz="0" w:space="0" w:color="auto"/>
      </w:divBdr>
    </w:div>
    <w:div w:id="345788576">
      <w:bodyDiv w:val="1"/>
      <w:marLeft w:val="0"/>
      <w:marRight w:val="0"/>
      <w:marTop w:val="0"/>
      <w:marBottom w:val="0"/>
      <w:divBdr>
        <w:top w:val="none" w:sz="0" w:space="0" w:color="auto"/>
        <w:left w:val="none" w:sz="0" w:space="0" w:color="auto"/>
        <w:bottom w:val="none" w:sz="0" w:space="0" w:color="auto"/>
        <w:right w:val="none" w:sz="0" w:space="0" w:color="auto"/>
      </w:divBdr>
    </w:div>
    <w:div w:id="347828862">
      <w:bodyDiv w:val="1"/>
      <w:marLeft w:val="0"/>
      <w:marRight w:val="0"/>
      <w:marTop w:val="0"/>
      <w:marBottom w:val="0"/>
      <w:divBdr>
        <w:top w:val="none" w:sz="0" w:space="0" w:color="auto"/>
        <w:left w:val="none" w:sz="0" w:space="0" w:color="auto"/>
        <w:bottom w:val="none" w:sz="0" w:space="0" w:color="auto"/>
        <w:right w:val="none" w:sz="0" w:space="0" w:color="auto"/>
      </w:divBdr>
    </w:div>
    <w:div w:id="410009379">
      <w:bodyDiv w:val="1"/>
      <w:marLeft w:val="0"/>
      <w:marRight w:val="0"/>
      <w:marTop w:val="0"/>
      <w:marBottom w:val="0"/>
      <w:divBdr>
        <w:top w:val="none" w:sz="0" w:space="0" w:color="auto"/>
        <w:left w:val="none" w:sz="0" w:space="0" w:color="auto"/>
        <w:bottom w:val="none" w:sz="0" w:space="0" w:color="auto"/>
        <w:right w:val="none" w:sz="0" w:space="0" w:color="auto"/>
      </w:divBdr>
    </w:div>
    <w:div w:id="466237708">
      <w:bodyDiv w:val="1"/>
      <w:marLeft w:val="0"/>
      <w:marRight w:val="0"/>
      <w:marTop w:val="0"/>
      <w:marBottom w:val="0"/>
      <w:divBdr>
        <w:top w:val="none" w:sz="0" w:space="0" w:color="auto"/>
        <w:left w:val="none" w:sz="0" w:space="0" w:color="auto"/>
        <w:bottom w:val="none" w:sz="0" w:space="0" w:color="auto"/>
        <w:right w:val="none" w:sz="0" w:space="0" w:color="auto"/>
      </w:divBdr>
    </w:div>
    <w:div w:id="491527349">
      <w:bodyDiv w:val="1"/>
      <w:marLeft w:val="0"/>
      <w:marRight w:val="0"/>
      <w:marTop w:val="0"/>
      <w:marBottom w:val="0"/>
      <w:divBdr>
        <w:top w:val="none" w:sz="0" w:space="0" w:color="auto"/>
        <w:left w:val="none" w:sz="0" w:space="0" w:color="auto"/>
        <w:bottom w:val="none" w:sz="0" w:space="0" w:color="auto"/>
        <w:right w:val="none" w:sz="0" w:space="0" w:color="auto"/>
      </w:divBdr>
    </w:div>
    <w:div w:id="519592416">
      <w:bodyDiv w:val="1"/>
      <w:marLeft w:val="0"/>
      <w:marRight w:val="0"/>
      <w:marTop w:val="0"/>
      <w:marBottom w:val="0"/>
      <w:divBdr>
        <w:top w:val="none" w:sz="0" w:space="0" w:color="auto"/>
        <w:left w:val="none" w:sz="0" w:space="0" w:color="auto"/>
        <w:bottom w:val="none" w:sz="0" w:space="0" w:color="auto"/>
        <w:right w:val="none" w:sz="0" w:space="0" w:color="auto"/>
      </w:divBdr>
    </w:div>
    <w:div w:id="529731997">
      <w:bodyDiv w:val="1"/>
      <w:marLeft w:val="0"/>
      <w:marRight w:val="0"/>
      <w:marTop w:val="0"/>
      <w:marBottom w:val="0"/>
      <w:divBdr>
        <w:top w:val="none" w:sz="0" w:space="0" w:color="auto"/>
        <w:left w:val="none" w:sz="0" w:space="0" w:color="auto"/>
        <w:bottom w:val="none" w:sz="0" w:space="0" w:color="auto"/>
        <w:right w:val="none" w:sz="0" w:space="0" w:color="auto"/>
      </w:divBdr>
    </w:div>
    <w:div w:id="540172379">
      <w:bodyDiv w:val="1"/>
      <w:marLeft w:val="0"/>
      <w:marRight w:val="0"/>
      <w:marTop w:val="0"/>
      <w:marBottom w:val="0"/>
      <w:divBdr>
        <w:top w:val="none" w:sz="0" w:space="0" w:color="auto"/>
        <w:left w:val="none" w:sz="0" w:space="0" w:color="auto"/>
        <w:bottom w:val="none" w:sz="0" w:space="0" w:color="auto"/>
        <w:right w:val="none" w:sz="0" w:space="0" w:color="auto"/>
      </w:divBdr>
    </w:div>
    <w:div w:id="542330717">
      <w:bodyDiv w:val="1"/>
      <w:marLeft w:val="0"/>
      <w:marRight w:val="0"/>
      <w:marTop w:val="0"/>
      <w:marBottom w:val="0"/>
      <w:divBdr>
        <w:top w:val="none" w:sz="0" w:space="0" w:color="auto"/>
        <w:left w:val="none" w:sz="0" w:space="0" w:color="auto"/>
        <w:bottom w:val="none" w:sz="0" w:space="0" w:color="auto"/>
        <w:right w:val="none" w:sz="0" w:space="0" w:color="auto"/>
      </w:divBdr>
    </w:div>
    <w:div w:id="551424946">
      <w:bodyDiv w:val="1"/>
      <w:marLeft w:val="0"/>
      <w:marRight w:val="0"/>
      <w:marTop w:val="0"/>
      <w:marBottom w:val="0"/>
      <w:divBdr>
        <w:top w:val="none" w:sz="0" w:space="0" w:color="auto"/>
        <w:left w:val="none" w:sz="0" w:space="0" w:color="auto"/>
        <w:bottom w:val="none" w:sz="0" w:space="0" w:color="auto"/>
        <w:right w:val="none" w:sz="0" w:space="0" w:color="auto"/>
      </w:divBdr>
    </w:div>
    <w:div w:id="553858859">
      <w:bodyDiv w:val="1"/>
      <w:marLeft w:val="0"/>
      <w:marRight w:val="0"/>
      <w:marTop w:val="0"/>
      <w:marBottom w:val="0"/>
      <w:divBdr>
        <w:top w:val="none" w:sz="0" w:space="0" w:color="auto"/>
        <w:left w:val="none" w:sz="0" w:space="0" w:color="auto"/>
        <w:bottom w:val="none" w:sz="0" w:space="0" w:color="auto"/>
        <w:right w:val="none" w:sz="0" w:space="0" w:color="auto"/>
      </w:divBdr>
    </w:div>
    <w:div w:id="564267191">
      <w:bodyDiv w:val="1"/>
      <w:marLeft w:val="0"/>
      <w:marRight w:val="0"/>
      <w:marTop w:val="0"/>
      <w:marBottom w:val="0"/>
      <w:divBdr>
        <w:top w:val="none" w:sz="0" w:space="0" w:color="auto"/>
        <w:left w:val="none" w:sz="0" w:space="0" w:color="auto"/>
        <w:bottom w:val="none" w:sz="0" w:space="0" w:color="auto"/>
        <w:right w:val="none" w:sz="0" w:space="0" w:color="auto"/>
      </w:divBdr>
    </w:div>
    <w:div w:id="572423918">
      <w:bodyDiv w:val="1"/>
      <w:marLeft w:val="0"/>
      <w:marRight w:val="0"/>
      <w:marTop w:val="0"/>
      <w:marBottom w:val="0"/>
      <w:divBdr>
        <w:top w:val="none" w:sz="0" w:space="0" w:color="auto"/>
        <w:left w:val="none" w:sz="0" w:space="0" w:color="auto"/>
        <w:bottom w:val="none" w:sz="0" w:space="0" w:color="auto"/>
        <w:right w:val="none" w:sz="0" w:space="0" w:color="auto"/>
      </w:divBdr>
    </w:div>
    <w:div w:id="589311707">
      <w:bodyDiv w:val="1"/>
      <w:marLeft w:val="0"/>
      <w:marRight w:val="0"/>
      <w:marTop w:val="0"/>
      <w:marBottom w:val="0"/>
      <w:divBdr>
        <w:top w:val="none" w:sz="0" w:space="0" w:color="auto"/>
        <w:left w:val="none" w:sz="0" w:space="0" w:color="auto"/>
        <w:bottom w:val="none" w:sz="0" w:space="0" w:color="auto"/>
        <w:right w:val="none" w:sz="0" w:space="0" w:color="auto"/>
      </w:divBdr>
    </w:div>
    <w:div w:id="594367202">
      <w:bodyDiv w:val="1"/>
      <w:marLeft w:val="0"/>
      <w:marRight w:val="0"/>
      <w:marTop w:val="0"/>
      <w:marBottom w:val="0"/>
      <w:divBdr>
        <w:top w:val="none" w:sz="0" w:space="0" w:color="auto"/>
        <w:left w:val="none" w:sz="0" w:space="0" w:color="auto"/>
        <w:bottom w:val="none" w:sz="0" w:space="0" w:color="auto"/>
        <w:right w:val="none" w:sz="0" w:space="0" w:color="auto"/>
      </w:divBdr>
    </w:div>
    <w:div w:id="609970010">
      <w:bodyDiv w:val="1"/>
      <w:marLeft w:val="0"/>
      <w:marRight w:val="0"/>
      <w:marTop w:val="0"/>
      <w:marBottom w:val="0"/>
      <w:divBdr>
        <w:top w:val="none" w:sz="0" w:space="0" w:color="auto"/>
        <w:left w:val="none" w:sz="0" w:space="0" w:color="auto"/>
        <w:bottom w:val="none" w:sz="0" w:space="0" w:color="auto"/>
        <w:right w:val="none" w:sz="0" w:space="0" w:color="auto"/>
      </w:divBdr>
    </w:div>
    <w:div w:id="635645850">
      <w:bodyDiv w:val="1"/>
      <w:marLeft w:val="0"/>
      <w:marRight w:val="0"/>
      <w:marTop w:val="0"/>
      <w:marBottom w:val="0"/>
      <w:divBdr>
        <w:top w:val="none" w:sz="0" w:space="0" w:color="auto"/>
        <w:left w:val="none" w:sz="0" w:space="0" w:color="auto"/>
        <w:bottom w:val="none" w:sz="0" w:space="0" w:color="auto"/>
        <w:right w:val="none" w:sz="0" w:space="0" w:color="auto"/>
      </w:divBdr>
    </w:div>
    <w:div w:id="655035198">
      <w:bodyDiv w:val="1"/>
      <w:marLeft w:val="0"/>
      <w:marRight w:val="0"/>
      <w:marTop w:val="0"/>
      <w:marBottom w:val="0"/>
      <w:divBdr>
        <w:top w:val="none" w:sz="0" w:space="0" w:color="auto"/>
        <w:left w:val="none" w:sz="0" w:space="0" w:color="auto"/>
        <w:bottom w:val="none" w:sz="0" w:space="0" w:color="auto"/>
        <w:right w:val="none" w:sz="0" w:space="0" w:color="auto"/>
      </w:divBdr>
    </w:div>
    <w:div w:id="674118131">
      <w:bodyDiv w:val="1"/>
      <w:marLeft w:val="0"/>
      <w:marRight w:val="0"/>
      <w:marTop w:val="0"/>
      <w:marBottom w:val="0"/>
      <w:divBdr>
        <w:top w:val="none" w:sz="0" w:space="0" w:color="auto"/>
        <w:left w:val="none" w:sz="0" w:space="0" w:color="auto"/>
        <w:bottom w:val="none" w:sz="0" w:space="0" w:color="auto"/>
        <w:right w:val="none" w:sz="0" w:space="0" w:color="auto"/>
      </w:divBdr>
    </w:div>
    <w:div w:id="690378151">
      <w:bodyDiv w:val="1"/>
      <w:marLeft w:val="0"/>
      <w:marRight w:val="0"/>
      <w:marTop w:val="0"/>
      <w:marBottom w:val="0"/>
      <w:divBdr>
        <w:top w:val="none" w:sz="0" w:space="0" w:color="auto"/>
        <w:left w:val="none" w:sz="0" w:space="0" w:color="auto"/>
        <w:bottom w:val="none" w:sz="0" w:space="0" w:color="auto"/>
        <w:right w:val="none" w:sz="0" w:space="0" w:color="auto"/>
      </w:divBdr>
    </w:div>
    <w:div w:id="697779951">
      <w:bodyDiv w:val="1"/>
      <w:marLeft w:val="0"/>
      <w:marRight w:val="0"/>
      <w:marTop w:val="0"/>
      <w:marBottom w:val="0"/>
      <w:divBdr>
        <w:top w:val="none" w:sz="0" w:space="0" w:color="auto"/>
        <w:left w:val="none" w:sz="0" w:space="0" w:color="auto"/>
        <w:bottom w:val="none" w:sz="0" w:space="0" w:color="auto"/>
        <w:right w:val="none" w:sz="0" w:space="0" w:color="auto"/>
      </w:divBdr>
    </w:div>
    <w:div w:id="699935376">
      <w:bodyDiv w:val="1"/>
      <w:marLeft w:val="0"/>
      <w:marRight w:val="0"/>
      <w:marTop w:val="0"/>
      <w:marBottom w:val="0"/>
      <w:divBdr>
        <w:top w:val="none" w:sz="0" w:space="0" w:color="auto"/>
        <w:left w:val="none" w:sz="0" w:space="0" w:color="auto"/>
        <w:bottom w:val="none" w:sz="0" w:space="0" w:color="auto"/>
        <w:right w:val="none" w:sz="0" w:space="0" w:color="auto"/>
      </w:divBdr>
    </w:div>
    <w:div w:id="724909783">
      <w:bodyDiv w:val="1"/>
      <w:marLeft w:val="0"/>
      <w:marRight w:val="0"/>
      <w:marTop w:val="0"/>
      <w:marBottom w:val="0"/>
      <w:divBdr>
        <w:top w:val="none" w:sz="0" w:space="0" w:color="auto"/>
        <w:left w:val="none" w:sz="0" w:space="0" w:color="auto"/>
        <w:bottom w:val="none" w:sz="0" w:space="0" w:color="auto"/>
        <w:right w:val="none" w:sz="0" w:space="0" w:color="auto"/>
      </w:divBdr>
      <w:divsChild>
        <w:div w:id="956527425">
          <w:marLeft w:val="0"/>
          <w:marRight w:val="0"/>
          <w:marTop w:val="0"/>
          <w:marBottom w:val="0"/>
          <w:divBdr>
            <w:top w:val="none" w:sz="0" w:space="0" w:color="auto"/>
            <w:left w:val="none" w:sz="0" w:space="0" w:color="auto"/>
            <w:bottom w:val="none" w:sz="0" w:space="0" w:color="auto"/>
            <w:right w:val="none" w:sz="0" w:space="0" w:color="auto"/>
          </w:divBdr>
          <w:divsChild>
            <w:div w:id="606042262">
              <w:marLeft w:val="0"/>
              <w:marRight w:val="0"/>
              <w:marTop w:val="0"/>
              <w:marBottom w:val="0"/>
              <w:divBdr>
                <w:top w:val="none" w:sz="0" w:space="0" w:color="auto"/>
                <w:left w:val="none" w:sz="0" w:space="0" w:color="auto"/>
                <w:bottom w:val="none" w:sz="0" w:space="0" w:color="auto"/>
                <w:right w:val="none" w:sz="0" w:space="0" w:color="auto"/>
              </w:divBdr>
              <w:divsChild>
                <w:div w:id="1128819580">
                  <w:marLeft w:val="0"/>
                  <w:marRight w:val="0"/>
                  <w:marTop w:val="0"/>
                  <w:marBottom w:val="0"/>
                  <w:divBdr>
                    <w:top w:val="none" w:sz="0" w:space="0" w:color="auto"/>
                    <w:left w:val="none" w:sz="0" w:space="0" w:color="auto"/>
                    <w:bottom w:val="none" w:sz="0" w:space="0" w:color="auto"/>
                    <w:right w:val="none" w:sz="0" w:space="0" w:color="auto"/>
                  </w:divBdr>
                  <w:divsChild>
                    <w:div w:id="1519006045">
                      <w:marLeft w:val="0"/>
                      <w:marRight w:val="0"/>
                      <w:marTop w:val="0"/>
                      <w:marBottom w:val="0"/>
                      <w:divBdr>
                        <w:top w:val="none" w:sz="0" w:space="0" w:color="auto"/>
                        <w:left w:val="none" w:sz="0" w:space="0" w:color="auto"/>
                        <w:bottom w:val="none" w:sz="0" w:space="0" w:color="auto"/>
                        <w:right w:val="none" w:sz="0" w:space="0" w:color="auto"/>
                      </w:divBdr>
                      <w:divsChild>
                        <w:div w:id="1486891026">
                          <w:marLeft w:val="0"/>
                          <w:marRight w:val="0"/>
                          <w:marTop w:val="0"/>
                          <w:marBottom w:val="0"/>
                          <w:divBdr>
                            <w:top w:val="none" w:sz="0" w:space="0" w:color="auto"/>
                            <w:left w:val="none" w:sz="0" w:space="0" w:color="auto"/>
                            <w:bottom w:val="none" w:sz="0" w:space="0" w:color="auto"/>
                            <w:right w:val="none" w:sz="0" w:space="0" w:color="auto"/>
                          </w:divBdr>
                          <w:divsChild>
                            <w:div w:id="570316238">
                              <w:marLeft w:val="0"/>
                              <w:marRight w:val="0"/>
                              <w:marTop w:val="0"/>
                              <w:marBottom w:val="0"/>
                              <w:divBdr>
                                <w:top w:val="none" w:sz="0" w:space="0" w:color="auto"/>
                                <w:left w:val="none" w:sz="0" w:space="0" w:color="auto"/>
                                <w:bottom w:val="none" w:sz="0" w:space="0" w:color="auto"/>
                                <w:right w:val="none" w:sz="0" w:space="0" w:color="auto"/>
                              </w:divBdr>
                              <w:divsChild>
                                <w:div w:id="176040073">
                                  <w:marLeft w:val="0"/>
                                  <w:marRight w:val="0"/>
                                  <w:marTop w:val="0"/>
                                  <w:marBottom w:val="0"/>
                                  <w:divBdr>
                                    <w:top w:val="none" w:sz="0" w:space="0" w:color="auto"/>
                                    <w:left w:val="none" w:sz="0" w:space="0" w:color="auto"/>
                                    <w:bottom w:val="none" w:sz="0" w:space="0" w:color="auto"/>
                                    <w:right w:val="none" w:sz="0" w:space="0" w:color="auto"/>
                                  </w:divBdr>
                                  <w:divsChild>
                                    <w:div w:id="1459296678">
                                      <w:marLeft w:val="0"/>
                                      <w:marRight w:val="0"/>
                                      <w:marTop w:val="0"/>
                                      <w:marBottom w:val="0"/>
                                      <w:divBdr>
                                        <w:top w:val="none" w:sz="0" w:space="0" w:color="auto"/>
                                        <w:left w:val="none" w:sz="0" w:space="0" w:color="auto"/>
                                        <w:bottom w:val="none" w:sz="0" w:space="0" w:color="auto"/>
                                        <w:right w:val="none" w:sz="0" w:space="0" w:color="auto"/>
                                      </w:divBdr>
                                      <w:divsChild>
                                        <w:div w:id="148396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1538993">
          <w:marLeft w:val="0"/>
          <w:marRight w:val="0"/>
          <w:marTop w:val="0"/>
          <w:marBottom w:val="0"/>
          <w:divBdr>
            <w:top w:val="none" w:sz="0" w:space="0" w:color="auto"/>
            <w:left w:val="none" w:sz="0" w:space="0" w:color="auto"/>
            <w:bottom w:val="none" w:sz="0" w:space="0" w:color="auto"/>
            <w:right w:val="none" w:sz="0" w:space="0" w:color="auto"/>
          </w:divBdr>
          <w:divsChild>
            <w:div w:id="367532719">
              <w:marLeft w:val="0"/>
              <w:marRight w:val="0"/>
              <w:marTop w:val="0"/>
              <w:marBottom w:val="0"/>
              <w:divBdr>
                <w:top w:val="none" w:sz="0" w:space="0" w:color="auto"/>
                <w:left w:val="none" w:sz="0" w:space="0" w:color="auto"/>
                <w:bottom w:val="none" w:sz="0" w:space="0" w:color="auto"/>
                <w:right w:val="none" w:sz="0" w:space="0" w:color="auto"/>
              </w:divBdr>
              <w:divsChild>
                <w:div w:id="553589062">
                  <w:marLeft w:val="0"/>
                  <w:marRight w:val="0"/>
                  <w:marTop w:val="0"/>
                  <w:marBottom w:val="0"/>
                  <w:divBdr>
                    <w:top w:val="none" w:sz="0" w:space="0" w:color="auto"/>
                    <w:left w:val="none" w:sz="0" w:space="0" w:color="auto"/>
                    <w:bottom w:val="none" w:sz="0" w:space="0" w:color="auto"/>
                    <w:right w:val="none" w:sz="0" w:space="0" w:color="auto"/>
                  </w:divBdr>
                </w:div>
              </w:divsChild>
            </w:div>
            <w:div w:id="1219518201">
              <w:marLeft w:val="0"/>
              <w:marRight w:val="0"/>
              <w:marTop w:val="0"/>
              <w:marBottom w:val="0"/>
              <w:divBdr>
                <w:top w:val="none" w:sz="0" w:space="0" w:color="auto"/>
                <w:left w:val="none" w:sz="0" w:space="0" w:color="auto"/>
                <w:bottom w:val="none" w:sz="0" w:space="0" w:color="auto"/>
                <w:right w:val="none" w:sz="0" w:space="0" w:color="auto"/>
              </w:divBdr>
              <w:divsChild>
                <w:div w:id="894393756">
                  <w:marLeft w:val="0"/>
                  <w:marRight w:val="0"/>
                  <w:marTop w:val="0"/>
                  <w:marBottom w:val="0"/>
                  <w:divBdr>
                    <w:top w:val="none" w:sz="0" w:space="0" w:color="auto"/>
                    <w:left w:val="none" w:sz="0" w:space="0" w:color="auto"/>
                    <w:bottom w:val="none" w:sz="0" w:space="0" w:color="auto"/>
                    <w:right w:val="none" w:sz="0" w:space="0" w:color="auto"/>
                  </w:divBdr>
                  <w:divsChild>
                    <w:div w:id="2008248623">
                      <w:marLeft w:val="0"/>
                      <w:marRight w:val="0"/>
                      <w:marTop w:val="0"/>
                      <w:marBottom w:val="0"/>
                      <w:divBdr>
                        <w:top w:val="none" w:sz="0" w:space="0" w:color="auto"/>
                        <w:left w:val="none" w:sz="0" w:space="0" w:color="auto"/>
                        <w:bottom w:val="none" w:sz="0" w:space="0" w:color="auto"/>
                        <w:right w:val="none" w:sz="0" w:space="0" w:color="auto"/>
                      </w:divBdr>
                      <w:divsChild>
                        <w:div w:id="1099179074">
                          <w:marLeft w:val="0"/>
                          <w:marRight w:val="0"/>
                          <w:marTop w:val="0"/>
                          <w:marBottom w:val="0"/>
                          <w:divBdr>
                            <w:top w:val="none" w:sz="0" w:space="0" w:color="auto"/>
                            <w:left w:val="none" w:sz="0" w:space="0" w:color="auto"/>
                            <w:bottom w:val="none" w:sz="0" w:space="0" w:color="auto"/>
                            <w:right w:val="none" w:sz="0" w:space="0" w:color="auto"/>
                          </w:divBdr>
                          <w:divsChild>
                            <w:div w:id="557984602">
                              <w:marLeft w:val="0"/>
                              <w:marRight w:val="0"/>
                              <w:marTop w:val="0"/>
                              <w:marBottom w:val="0"/>
                              <w:divBdr>
                                <w:top w:val="none" w:sz="0" w:space="0" w:color="auto"/>
                                <w:left w:val="none" w:sz="0" w:space="0" w:color="auto"/>
                                <w:bottom w:val="none" w:sz="0" w:space="0" w:color="auto"/>
                                <w:right w:val="none" w:sz="0" w:space="0" w:color="auto"/>
                              </w:divBdr>
                              <w:divsChild>
                                <w:div w:id="433748441">
                                  <w:marLeft w:val="0"/>
                                  <w:marRight w:val="0"/>
                                  <w:marTop w:val="0"/>
                                  <w:marBottom w:val="0"/>
                                  <w:divBdr>
                                    <w:top w:val="none" w:sz="0" w:space="0" w:color="auto"/>
                                    <w:left w:val="none" w:sz="0" w:space="0" w:color="auto"/>
                                    <w:bottom w:val="none" w:sz="0" w:space="0" w:color="auto"/>
                                    <w:right w:val="none" w:sz="0" w:space="0" w:color="auto"/>
                                  </w:divBdr>
                                  <w:divsChild>
                                    <w:div w:id="169923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804353">
                          <w:marLeft w:val="0"/>
                          <w:marRight w:val="0"/>
                          <w:marTop w:val="0"/>
                          <w:marBottom w:val="0"/>
                          <w:divBdr>
                            <w:top w:val="none" w:sz="0" w:space="0" w:color="auto"/>
                            <w:left w:val="none" w:sz="0" w:space="0" w:color="auto"/>
                            <w:bottom w:val="none" w:sz="0" w:space="0" w:color="auto"/>
                            <w:right w:val="none" w:sz="0" w:space="0" w:color="auto"/>
                          </w:divBdr>
                          <w:divsChild>
                            <w:div w:id="949431675">
                              <w:marLeft w:val="0"/>
                              <w:marRight w:val="0"/>
                              <w:marTop w:val="0"/>
                              <w:marBottom w:val="0"/>
                              <w:divBdr>
                                <w:top w:val="none" w:sz="0" w:space="0" w:color="auto"/>
                                <w:left w:val="none" w:sz="0" w:space="0" w:color="auto"/>
                                <w:bottom w:val="none" w:sz="0" w:space="0" w:color="auto"/>
                                <w:right w:val="none" w:sz="0" w:space="0" w:color="auto"/>
                              </w:divBdr>
                              <w:divsChild>
                                <w:div w:id="214604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9379370">
      <w:bodyDiv w:val="1"/>
      <w:marLeft w:val="0"/>
      <w:marRight w:val="0"/>
      <w:marTop w:val="0"/>
      <w:marBottom w:val="0"/>
      <w:divBdr>
        <w:top w:val="none" w:sz="0" w:space="0" w:color="auto"/>
        <w:left w:val="none" w:sz="0" w:space="0" w:color="auto"/>
        <w:bottom w:val="none" w:sz="0" w:space="0" w:color="auto"/>
        <w:right w:val="none" w:sz="0" w:space="0" w:color="auto"/>
      </w:divBdr>
    </w:div>
    <w:div w:id="830676474">
      <w:bodyDiv w:val="1"/>
      <w:marLeft w:val="0"/>
      <w:marRight w:val="0"/>
      <w:marTop w:val="0"/>
      <w:marBottom w:val="0"/>
      <w:divBdr>
        <w:top w:val="none" w:sz="0" w:space="0" w:color="auto"/>
        <w:left w:val="none" w:sz="0" w:space="0" w:color="auto"/>
        <w:bottom w:val="none" w:sz="0" w:space="0" w:color="auto"/>
        <w:right w:val="none" w:sz="0" w:space="0" w:color="auto"/>
      </w:divBdr>
      <w:divsChild>
        <w:div w:id="137695274">
          <w:marLeft w:val="0"/>
          <w:marRight w:val="0"/>
          <w:marTop w:val="0"/>
          <w:marBottom w:val="0"/>
          <w:divBdr>
            <w:top w:val="none" w:sz="0" w:space="0" w:color="auto"/>
            <w:left w:val="none" w:sz="0" w:space="0" w:color="auto"/>
            <w:bottom w:val="none" w:sz="0" w:space="0" w:color="auto"/>
            <w:right w:val="none" w:sz="0" w:space="0" w:color="auto"/>
          </w:divBdr>
          <w:divsChild>
            <w:div w:id="740248711">
              <w:marLeft w:val="0"/>
              <w:marRight w:val="0"/>
              <w:marTop w:val="0"/>
              <w:marBottom w:val="0"/>
              <w:divBdr>
                <w:top w:val="none" w:sz="0" w:space="0" w:color="auto"/>
                <w:left w:val="none" w:sz="0" w:space="0" w:color="auto"/>
                <w:bottom w:val="none" w:sz="0" w:space="0" w:color="auto"/>
                <w:right w:val="none" w:sz="0" w:space="0" w:color="auto"/>
              </w:divBdr>
              <w:divsChild>
                <w:div w:id="1985086155">
                  <w:marLeft w:val="0"/>
                  <w:marRight w:val="0"/>
                  <w:marTop w:val="0"/>
                  <w:marBottom w:val="0"/>
                  <w:divBdr>
                    <w:top w:val="none" w:sz="0" w:space="0" w:color="auto"/>
                    <w:left w:val="none" w:sz="0" w:space="0" w:color="auto"/>
                    <w:bottom w:val="none" w:sz="0" w:space="0" w:color="auto"/>
                    <w:right w:val="none" w:sz="0" w:space="0" w:color="auto"/>
                  </w:divBdr>
                  <w:divsChild>
                    <w:div w:id="2060393854">
                      <w:marLeft w:val="0"/>
                      <w:marRight w:val="0"/>
                      <w:marTop w:val="0"/>
                      <w:marBottom w:val="0"/>
                      <w:divBdr>
                        <w:top w:val="none" w:sz="0" w:space="0" w:color="auto"/>
                        <w:left w:val="none" w:sz="0" w:space="0" w:color="auto"/>
                        <w:bottom w:val="none" w:sz="0" w:space="0" w:color="auto"/>
                        <w:right w:val="none" w:sz="0" w:space="0" w:color="auto"/>
                      </w:divBdr>
                      <w:divsChild>
                        <w:div w:id="1438863959">
                          <w:marLeft w:val="0"/>
                          <w:marRight w:val="0"/>
                          <w:marTop w:val="0"/>
                          <w:marBottom w:val="0"/>
                          <w:divBdr>
                            <w:top w:val="none" w:sz="0" w:space="0" w:color="auto"/>
                            <w:left w:val="none" w:sz="0" w:space="0" w:color="auto"/>
                            <w:bottom w:val="none" w:sz="0" w:space="0" w:color="auto"/>
                            <w:right w:val="none" w:sz="0" w:space="0" w:color="auto"/>
                          </w:divBdr>
                          <w:divsChild>
                            <w:div w:id="912393018">
                              <w:marLeft w:val="0"/>
                              <w:marRight w:val="0"/>
                              <w:marTop w:val="0"/>
                              <w:marBottom w:val="0"/>
                              <w:divBdr>
                                <w:top w:val="none" w:sz="0" w:space="0" w:color="auto"/>
                                <w:left w:val="none" w:sz="0" w:space="0" w:color="auto"/>
                                <w:bottom w:val="none" w:sz="0" w:space="0" w:color="auto"/>
                                <w:right w:val="none" w:sz="0" w:space="0" w:color="auto"/>
                              </w:divBdr>
                              <w:divsChild>
                                <w:div w:id="1009677248">
                                  <w:marLeft w:val="0"/>
                                  <w:marRight w:val="0"/>
                                  <w:marTop w:val="0"/>
                                  <w:marBottom w:val="0"/>
                                  <w:divBdr>
                                    <w:top w:val="none" w:sz="0" w:space="0" w:color="auto"/>
                                    <w:left w:val="none" w:sz="0" w:space="0" w:color="auto"/>
                                    <w:bottom w:val="none" w:sz="0" w:space="0" w:color="auto"/>
                                    <w:right w:val="none" w:sz="0" w:space="0" w:color="auto"/>
                                  </w:divBdr>
                                  <w:divsChild>
                                    <w:div w:id="951744979">
                                      <w:marLeft w:val="0"/>
                                      <w:marRight w:val="0"/>
                                      <w:marTop w:val="0"/>
                                      <w:marBottom w:val="0"/>
                                      <w:divBdr>
                                        <w:top w:val="none" w:sz="0" w:space="0" w:color="auto"/>
                                        <w:left w:val="none" w:sz="0" w:space="0" w:color="auto"/>
                                        <w:bottom w:val="none" w:sz="0" w:space="0" w:color="auto"/>
                                        <w:right w:val="none" w:sz="0" w:space="0" w:color="auto"/>
                                      </w:divBdr>
                                      <w:divsChild>
                                        <w:div w:id="210707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370523">
          <w:marLeft w:val="0"/>
          <w:marRight w:val="0"/>
          <w:marTop w:val="0"/>
          <w:marBottom w:val="0"/>
          <w:divBdr>
            <w:top w:val="none" w:sz="0" w:space="0" w:color="auto"/>
            <w:left w:val="none" w:sz="0" w:space="0" w:color="auto"/>
            <w:bottom w:val="none" w:sz="0" w:space="0" w:color="auto"/>
            <w:right w:val="none" w:sz="0" w:space="0" w:color="auto"/>
          </w:divBdr>
          <w:divsChild>
            <w:div w:id="659310936">
              <w:marLeft w:val="0"/>
              <w:marRight w:val="0"/>
              <w:marTop w:val="0"/>
              <w:marBottom w:val="0"/>
              <w:divBdr>
                <w:top w:val="none" w:sz="0" w:space="0" w:color="auto"/>
                <w:left w:val="none" w:sz="0" w:space="0" w:color="auto"/>
                <w:bottom w:val="none" w:sz="0" w:space="0" w:color="auto"/>
                <w:right w:val="none" w:sz="0" w:space="0" w:color="auto"/>
              </w:divBdr>
              <w:divsChild>
                <w:div w:id="1435514791">
                  <w:marLeft w:val="0"/>
                  <w:marRight w:val="0"/>
                  <w:marTop w:val="0"/>
                  <w:marBottom w:val="0"/>
                  <w:divBdr>
                    <w:top w:val="none" w:sz="0" w:space="0" w:color="auto"/>
                    <w:left w:val="none" w:sz="0" w:space="0" w:color="auto"/>
                    <w:bottom w:val="none" w:sz="0" w:space="0" w:color="auto"/>
                    <w:right w:val="none" w:sz="0" w:space="0" w:color="auto"/>
                  </w:divBdr>
                </w:div>
              </w:divsChild>
            </w:div>
            <w:div w:id="1535728645">
              <w:marLeft w:val="0"/>
              <w:marRight w:val="0"/>
              <w:marTop w:val="0"/>
              <w:marBottom w:val="0"/>
              <w:divBdr>
                <w:top w:val="none" w:sz="0" w:space="0" w:color="auto"/>
                <w:left w:val="none" w:sz="0" w:space="0" w:color="auto"/>
                <w:bottom w:val="none" w:sz="0" w:space="0" w:color="auto"/>
                <w:right w:val="none" w:sz="0" w:space="0" w:color="auto"/>
              </w:divBdr>
              <w:divsChild>
                <w:div w:id="1683704973">
                  <w:marLeft w:val="0"/>
                  <w:marRight w:val="0"/>
                  <w:marTop w:val="0"/>
                  <w:marBottom w:val="0"/>
                  <w:divBdr>
                    <w:top w:val="none" w:sz="0" w:space="0" w:color="auto"/>
                    <w:left w:val="none" w:sz="0" w:space="0" w:color="auto"/>
                    <w:bottom w:val="none" w:sz="0" w:space="0" w:color="auto"/>
                    <w:right w:val="none" w:sz="0" w:space="0" w:color="auto"/>
                  </w:divBdr>
                  <w:divsChild>
                    <w:div w:id="697660777">
                      <w:marLeft w:val="0"/>
                      <w:marRight w:val="0"/>
                      <w:marTop w:val="0"/>
                      <w:marBottom w:val="0"/>
                      <w:divBdr>
                        <w:top w:val="none" w:sz="0" w:space="0" w:color="auto"/>
                        <w:left w:val="none" w:sz="0" w:space="0" w:color="auto"/>
                        <w:bottom w:val="none" w:sz="0" w:space="0" w:color="auto"/>
                        <w:right w:val="none" w:sz="0" w:space="0" w:color="auto"/>
                      </w:divBdr>
                      <w:divsChild>
                        <w:div w:id="455411235">
                          <w:marLeft w:val="0"/>
                          <w:marRight w:val="0"/>
                          <w:marTop w:val="0"/>
                          <w:marBottom w:val="0"/>
                          <w:divBdr>
                            <w:top w:val="none" w:sz="0" w:space="0" w:color="auto"/>
                            <w:left w:val="none" w:sz="0" w:space="0" w:color="auto"/>
                            <w:bottom w:val="none" w:sz="0" w:space="0" w:color="auto"/>
                            <w:right w:val="none" w:sz="0" w:space="0" w:color="auto"/>
                          </w:divBdr>
                          <w:divsChild>
                            <w:div w:id="38097473">
                              <w:marLeft w:val="0"/>
                              <w:marRight w:val="0"/>
                              <w:marTop w:val="0"/>
                              <w:marBottom w:val="0"/>
                              <w:divBdr>
                                <w:top w:val="none" w:sz="0" w:space="0" w:color="auto"/>
                                <w:left w:val="none" w:sz="0" w:space="0" w:color="auto"/>
                                <w:bottom w:val="none" w:sz="0" w:space="0" w:color="auto"/>
                                <w:right w:val="none" w:sz="0" w:space="0" w:color="auto"/>
                              </w:divBdr>
                              <w:divsChild>
                                <w:div w:id="164357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064667">
                          <w:marLeft w:val="0"/>
                          <w:marRight w:val="0"/>
                          <w:marTop w:val="0"/>
                          <w:marBottom w:val="0"/>
                          <w:divBdr>
                            <w:top w:val="none" w:sz="0" w:space="0" w:color="auto"/>
                            <w:left w:val="none" w:sz="0" w:space="0" w:color="auto"/>
                            <w:bottom w:val="none" w:sz="0" w:space="0" w:color="auto"/>
                            <w:right w:val="none" w:sz="0" w:space="0" w:color="auto"/>
                          </w:divBdr>
                          <w:divsChild>
                            <w:div w:id="1402366976">
                              <w:marLeft w:val="0"/>
                              <w:marRight w:val="0"/>
                              <w:marTop w:val="0"/>
                              <w:marBottom w:val="0"/>
                              <w:divBdr>
                                <w:top w:val="none" w:sz="0" w:space="0" w:color="auto"/>
                                <w:left w:val="none" w:sz="0" w:space="0" w:color="auto"/>
                                <w:bottom w:val="none" w:sz="0" w:space="0" w:color="auto"/>
                                <w:right w:val="none" w:sz="0" w:space="0" w:color="auto"/>
                              </w:divBdr>
                              <w:divsChild>
                                <w:div w:id="1055666668">
                                  <w:marLeft w:val="0"/>
                                  <w:marRight w:val="0"/>
                                  <w:marTop w:val="0"/>
                                  <w:marBottom w:val="0"/>
                                  <w:divBdr>
                                    <w:top w:val="none" w:sz="0" w:space="0" w:color="auto"/>
                                    <w:left w:val="none" w:sz="0" w:space="0" w:color="auto"/>
                                    <w:bottom w:val="none" w:sz="0" w:space="0" w:color="auto"/>
                                    <w:right w:val="none" w:sz="0" w:space="0" w:color="auto"/>
                                  </w:divBdr>
                                  <w:divsChild>
                                    <w:div w:id="1269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886822">
      <w:bodyDiv w:val="1"/>
      <w:marLeft w:val="0"/>
      <w:marRight w:val="0"/>
      <w:marTop w:val="0"/>
      <w:marBottom w:val="0"/>
      <w:divBdr>
        <w:top w:val="none" w:sz="0" w:space="0" w:color="auto"/>
        <w:left w:val="none" w:sz="0" w:space="0" w:color="auto"/>
        <w:bottom w:val="none" w:sz="0" w:space="0" w:color="auto"/>
        <w:right w:val="none" w:sz="0" w:space="0" w:color="auto"/>
      </w:divBdr>
    </w:div>
    <w:div w:id="868296394">
      <w:bodyDiv w:val="1"/>
      <w:marLeft w:val="0"/>
      <w:marRight w:val="0"/>
      <w:marTop w:val="0"/>
      <w:marBottom w:val="0"/>
      <w:divBdr>
        <w:top w:val="none" w:sz="0" w:space="0" w:color="auto"/>
        <w:left w:val="none" w:sz="0" w:space="0" w:color="auto"/>
        <w:bottom w:val="none" w:sz="0" w:space="0" w:color="auto"/>
        <w:right w:val="none" w:sz="0" w:space="0" w:color="auto"/>
      </w:divBdr>
    </w:div>
    <w:div w:id="944652940">
      <w:bodyDiv w:val="1"/>
      <w:marLeft w:val="0"/>
      <w:marRight w:val="0"/>
      <w:marTop w:val="0"/>
      <w:marBottom w:val="0"/>
      <w:divBdr>
        <w:top w:val="none" w:sz="0" w:space="0" w:color="auto"/>
        <w:left w:val="none" w:sz="0" w:space="0" w:color="auto"/>
        <w:bottom w:val="none" w:sz="0" w:space="0" w:color="auto"/>
        <w:right w:val="none" w:sz="0" w:space="0" w:color="auto"/>
      </w:divBdr>
    </w:div>
    <w:div w:id="979991433">
      <w:bodyDiv w:val="1"/>
      <w:marLeft w:val="0"/>
      <w:marRight w:val="0"/>
      <w:marTop w:val="0"/>
      <w:marBottom w:val="0"/>
      <w:divBdr>
        <w:top w:val="none" w:sz="0" w:space="0" w:color="auto"/>
        <w:left w:val="none" w:sz="0" w:space="0" w:color="auto"/>
        <w:bottom w:val="none" w:sz="0" w:space="0" w:color="auto"/>
        <w:right w:val="none" w:sz="0" w:space="0" w:color="auto"/>
      </w:divBdr>
    </w:div>
    <w:div w:id="1021200640">
      <w:bodyDiv w:val="1"/>
      <w:marLeft w:val="0"/>
      <w:marRight w:val="0"/>
      <w:marTop w:val="0"/>
      <w:marBottom w:val="0"/>
      <w:divBdr>
        <w:top w:val="none" w:sz="0" w:space="0" w:color="auto"/>
        <w:left w:val="none" w:sz="0" w:space="0" w:color="auto"/>
        <w:bottom w:val="none" w:sz="0" w:space="0" w:color="auto"/>
        <w:right w:val="none" w:sz="0" w:space="0" w:color="auto"/>
      </w:divBdr>
      <w:divsChild>
        <w:div w:id="957226361">
          <w:marLeft w:val="0"/>
          <w:marRight w:val="0"/>
          <w:marTop w:val="0"/>
          <w:marBottom w:val="0"/>
          <w:divBdr>
            <w:top w:val="none" w:sz="0" w:space="0" w:color="auto"/>
            <w:left w:val="none" w:sz="0" w:space="0" w:color="auto"/>
            <w:bottom w:val="none" w:sz="0" w:space="0" w:color="auto"/>
            <w:right w:val="none" w:sz="0" w:space="0" w:color="auto"/>
          </w:divBdr>
          <w:divsChild>
            <w:div w:id="5522485">
              <w:marLeft w:val="0"/>
              <w:marRight w:val="0"/>
              <w:marTop w:val="0"/>
              <w:marBottom w:val="0"/>
              <w:divBdr>
                <w:top w:val="none" w:sz="0" w:space="0" w:color="auto"/>
                <w:left w:val="none" w:sz="0" w:space="0" w:color="auto"/>
                <w:bottom w:val="none" w:sz="0" w:space="0" w:color="auto"/>
                <w:right w:val="none" w:sz="0" w:space="0" w:color="auto"/>
              </w:divBdr>
              <w:divsChild>
                <w:div w:id="853959987">
                  <w:marLeft w:val="0"/>
                  <w:marRight w:val="0"/>
                  <w:marTop w:val="0"/>
                  <w:marBottom w:val="0"/>
                  <w:divBdr>
                    <w:top w:val="none" w:sz="0" w:space="0" w:color="auto"/>
                    <w:left w:val="none" w:sz="0" w:space="0" w:color="auto"/>
                    <w:bottom w:val="none" w:sz="0" w:space="0" w:color="auto"/>
                    <w:right w:val="none" w:sz="0" w:space="0" w:color="auto"/>
                  </w:divBdr>
                  <w:divsChild>
                    <w:div w:id="1634751602">
                      <w:marLeft w:val="0"/>
                      <w:marRight w:val="0"/>
                      <w:marTop w:val="0"/>
                      <w:marBottom w:val="0"/>
                      <w:divBdr>
                        <w:top w:val="none" w:sz="0" w:space="0" w:color="auto"/>
                        <w:left w:val="none" w:sz="0" w:space="0" w:color="auto"/>
                        <w:bottom w:val="none" w:sz="0" w:space="0" w:color="auto"/>
                        <w:right w:val="none" w:sz="0" w:space="0" w:color="auto"/>
                      </w:divBdr>
                      <w:divsChild>
                        <w:div w:id="1975404581">
                          <w:marLeft w:val="0"/>
                          <w:marRight w:val="0"/>
                          <w:marTop w:val="0"/>
                          <w:marBottom w:val="0"/>
                          <w:divBdr>
                            <w:top w:val="none" w:sz="0" w:space="0" w:color="auto"/>
                            <w:left w:val="none" w:sz="0" w:space="0" w:color="auto"/>
                            <w:bottom w:val="none" w:sz="0" w:space="0" w:color="auto"/>
                            <w:right w:val="none" w:sz="0" w:space="0" w:color="auto"/>
                          </w:divBdr>
                          <w:divsChild>
                            <w:div w:id="1076435906">
                              <w:marLeft w:val="0"/>
                              <w:marRight w:val="0"/>
                              <w:marTop w:val="0"/>
                              <w:marBottom w:val="0"/>
                              <w:divBdr>
                                <w:top w:val="none" w:sz="0" w:space="0" w:color="auto"/>
                                <w:left w:val="none" w:sz="0" w:space="0" w:color="auto"/>
                                <w:bottom w:val="none" w:sz="0" w:space="0" w:color="auto"/>
                                <w:right w:val="none" w:sz="0" w:space="0" w:color="auto"/>
                              </w:divBdr>
                              <w:divsChild>
                                <w:div w:id="1425111017">
                                  <w:marLeft w:val="0"/>
                                  <w:marRight w:val="0"/>
                                  <w:marTop w:val="0"/>
                                  <w:marBottom w:val="0"/>
                                  <w:divBdr>
                                    <w:top w:val="none" w:sz="0" w:space="0" w:color="auto"/>
                                    <w:left w:val="none" w:sz="0" w:space="0" w:color="auto"/>
                                    <w:bottom w:val="none" w:sz="0" w:space="0" w:color="auto"/>
                                    <w:right w:val="none" w:sz="0" w:space="0" w:color="auto"/>
                                  </w:divBdr>
                                  <w:divsChild>
                                    <w:div w:id="2004241706">
                                      <w:marLeft w:val="0"/>
                                      <w:marRight w:val="0"/>
                                      <w:marTop w:val="0"/>
                                      <w:marBottom w:val="0"/>
                                      <w:divBdr>
                                        <w:top w:val="none" w:sz="0" w:space="0" w:color="auto"/>
                                        <w:left w:val="none" w:sz="0" w:space="0" w:color="auto"/>
                                        <w:bottom w:val="none" w:sz="0" w:space="0" w:color="auto"/>
                                        <w:right w:val="none" w:sz="0" w:space="0" w:color="auto"/>
                                      </w:divBdr>
                                      <w:divsChild>
                                        <w:div w:id="12926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6514937">
          <w:marLeft w:val="0"/>
          <w:marRight w:val="0"/>
          <w:marTop w:val="0"/>
          <w:marBottom w:val="0"/>
          <w:divBdr>
            <w:top w:val="none" w:sz="0" w:space="0" w:color="auto"/>
            <w:left w:val="none" w:sz="0" w:space="0" w:color="auto"/>
            <w:bottom w:val="none" w:sz="0" w:space="0" w:color="auto"/>
            <w:right w:val="none" w:sz="0" w:space="0" w:color="auto"/>
          </w:divBdr>
          <w:divsChild>
            <w:div w:id="703213612">
              <w:marLeft w:val="0"/>
              <w:marRight w:val="0"/>
              <w:marTop w:val="0"/>
              <w:marBottom w:val="0"/>
              <w:divBdr>
                <w:top w:val="none" w:sz="0" w:space="0" w:color="auto"/>
                <w:left w:val="none" w:sz="0" w:space="0" w:color="auto"/>
                <w:bottom w:val="none" w:sz="0" w:space="0" w:color="auto"/>
                <w:right w:val="none" w:sz="0" w:space="0" w:color="auto"/>
              </w:divBdr>
              <w:divsChild>
                <w:div w:id="1598559631">
                  <w:marLeft w:val="0"/>
                  <w:marRight w:val="0"/>
                  <w:marTop w:val="0"/>
                  <w:marBottom w:val="0"/>
                  <w:divBdr>
                    <w:top w:val="none" w:sz="0" w:space="0" w:color="auto"/>
                    <w:left w:val="none" w:sz="0" w:space="0" w:color="auto"/>
                    <w:bottom w:val="none" w:sz="0" w:space="0" w:color="auto"/>
                    <w:right w:val="none" w:sz="0" w:space="0" w:color="auto"/>
                  </w:divBdr>
                  <w:divsChild>
                    <w:div w:id="1355115607">
                      <w:marLeft w:val="0"/>
                      <w:marRight w:val="0"/>
                      <w:marTop w:val="0"/>
                      <w:marBottom w:val="0"/>
                      <w:divBdr>
                        <w:top w:val="none" w:sz="0" w:space="0" w:color="auto"/>
                        <w:left w:val="none" w:sz="0" w:space="0" w:color="auto"/>
                        <w:bottom w:val="none" w:sz="0" w:space="0" w:color="auto"/>
                        <w:right w:val="none" w:sz="0" w:space="0" w:color="auto"/>
                      </w:divBdr>
                      <w:divsChild>
                        <w:div w:id="276257634">
                          <w:marLeft w:val="0"/>
                          <w:marRight w:val="0"/>
                          <w:marTop w:val="0"/>
                          <w:marBottom w:val="0"/>
                          <w:divBdr>
                            <w:top w:val="none" w:sz="0" w:space="0" w:color="auto"/>
                            <w:left w:val="none" w:sz="0" w:space="0" w:color="auto"/>
                            <w:bottom w:val="none" w:sz="0" w:space="0" w:color="auto"/>
                            <w:right w:val="none" w:sz="0" w:space="0" w:color="auto"/>
                          </w:divBdr>
                          <w:divsChild>
                            <w:div w:id="25717581">
                              <w:marLeft w:val="0"/>
                              <w:marRight w:val="0"/>
                              <w:marTop w:val="0"/>
                              <w:marBottom w:val="0"/>
                              <w:divBdr>
                                <w:top w:val="none" w:sz="0" w:space="0" w:color="auto"/>
                                <w:left w:val="none" w:sz="0" w:space="0" w:color="auto"/>
                                <w:bottom w:val="none" w:sz="0" w:space="0" w:color="auto"/>
                                <w:right w:val="none" w:sz="0" w:space="0" w:color="auto"/>
                              </w:divBdr>
                              <w:divsChild>
                                <w:div w:id="1808038904">
                                  <w:marLeft w:val="0"/>
                                  <w:marRight w:val="0"/>
                                  <w:marTop w:val="0"/>
                                  <w:marBottom w:val="0"/>
                                  <w:divBdr>
                                    <w:top w:val="none" w:sz="0" w:space="0" w:color="auto"/>
                                    <w:left w:val="none" w:sz="0" w:space="0" w:color="auto"/>
                                    <w:bottom w:val="none" w:sz="0" w:space="0" w:color="auto"/>
                                    <w:right w:val="none" w:sz="0" w:space="0" w:color="auto"/>
                                  </w:divBdr>
                                  <w:divsChild>
                                    <w:div w:id="201190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070240">
                          <w:marLeft w:val="0"/>
                          <w:marRight w:val="0"/>
                          <w:marTop w:val="0"/>
                          <w:marBottom w:val="0"/>
                          <w:divBdr>
                            <w:top w:val="none" w:sz="0" w:space="0" w:color="auto"/>
                            <w:left w:val="none" w:sz="0" w:space="0" w:color="auto"/>
                            <w:bottom w:val="none" w:sz="0" w:space="0" w:color="auto"/>
                            <w:right w:val="none" w:sz="0" w:space="0" w:color="auto"/>
                          </w:divBdr>
                          <w:divsChild>
                            <w:div w:id="1122697544">
                              <w:marLeft w:val="0"/>
                              <w:marRight w:val="0"/>
                              <w:marTop w:val="0"/>
                              <w:marBottom w:val="0"/>
                              <w:divBdr>
                                <w:top w:val="none" w:sz="0" w:space="0" w:color="auto"/>
                                <w:left w:val="none" w:sz="0" w:space="0" w:color="auto"/>
                                <w:bottom w:val="none" w:sz="0" w:space="0" w:color="auto"/>
                                <w:right w:val="none" w:sz="0" w:space="0" w:color="auto"/>
                              </w:divBdr>
                              <w:divsChild>
                                <w:div w:id="208105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0073283">
              <w:marLeft w:val="0"/>
              <w:marRight w:val="0"/>
              <w:marTop w:val="0"/>
              <w:marBottom w:val="0"/>
              <w:divBdr>
                <w:top w:val="none" w:sz="0" w:space="0" w:color="auto"/>
                <w:left w:val="none" w:sz="0" w:space="0" w:color="auto"/>
                <w:bottom w:val="none" w:sz="0" w:space="0" w:color="auto"/>
                <w:right w:val="none" w:sz="0" w:space="0" w:color="auto"/>
              </w:divBdr>
              <w:divsChild>
                <w:div w:id="46544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27459">
      <w:bodyDiv w:val="1"/>
      <w:marLeft w:val="0"/>
      <w:marRight w:val="0"/>
      <w:marTop w:val="0"/>
      <w:marBottom w:val="0"/>
      <w:divBdr>
        <w:top w:val="none" w:sz="0" w:space="0" w:color="auto"/>
        <w:left w:val="none" w:sz="0" w:space="0" w:color="auto"/>
        <w:bottom w:val="none" w:sz="0" w:space="0" w:color="auto"/>
        <w:right w:val="none" w:sz="0" w:space="0" w:color="auto"/>
      </w:divBdr>
    </w:div>
    <w:div w:id="1150487209">
      <w:bodyDiv w:val="1"/>
      <w:marLeft w:val="0"/>
      <w:marRight w:val="0"/>
      <w:marTop w:val="0"/>
      <w:marBottom w:val="0"/>
      <w:divBdr>
        <w:top w:val="none" w:sz="0" w:space="0" w:color="auto"/>
        <w:left w:val="none" w:sz="0" w:space="0" w:color="auto"/>
        <w:bottom w:val="none" w:sz="0" w:space="0" w:color="auto"/>
        <w:right w:val="none" w:sz="0" w:space="0" w:color="auto"/>
      </w:divBdr>
    </w:div>
    <w:div w:id="1177813082">
      <w:bodyDiv w:val="1"/>
      <w:marLeft w:val="0"/>
      <w:marRight w:val="0"/>
      <w:marTop w:val="0"/>
      <w:marBottom w:val="0"/>
      <w:divBdr>
        <w:top w:val="none" w:sz="0" w:space="0" w:color="auto"/>
        <w:left w:val="none" w:sz="0" w:space="0" w:color="auto"/>
        <w:bottom w:val="none" w:sz="0" w:space="0" w:color="auto"/>
        <w:right w:val="none" w:sz="0" w:space="0" w:color="auto"/>
      </w:divBdr>
    </w:div>
    <w:div w:id="1192375557">
      <w:bodyDiv w:val="1"/>
      <w:marLeft w:val="0"/>
      <w:marRight w:val="0"/>
      <w:marTop w:val="0"/>
      <w:marBottom w:val="0"/>
      <w:divBdr>
        <w:top w:val="none" w:sz="0" w:space="0" w:color="auto"/>
        <w:left w:val="none" w:sz="0" w:space="0" w:color="auto"/>
        <w:bottom w:val="none" w:sz="0" w:space="0" w:color="auto"/>
        <w:right w:val="none" w:sz="0" w:space="0" w:color="auto"/>
      </w:divBdr>
    </w:div>
    <w:div w:id="1219055057">
      <w:bodyDiv w:val="1"/>
      <w:marLeft w:val="0"/>
      <w:marRight w:val="0"/>
      <w:marTop w:val="0"/>
      <w:marBottom w:val="0"/>
      <w:divBdr>
        <w:top w:val="none" w:sz="0" w:space="0" w:color="auto"/>
        <w:left w:val="none" w:sz="0" w:space="0" w:color="auto"/>
        <w:bottom w:val="none" w:sz="0" w:space="0" w:color="auto"/>
        <w:right w:val="none" w:sz="0" w:space="0" w:color="auto"/>
      </w:divBdr>
    </w:div>
    <w:div w:id="1232691765">
      <w:bodyDiv w:val="1"/>
      <w:marLeft w:val="0"/>
      <w:marRight w:val="0"/>
      <w:marTop w:val="0"/>
      <w:marBottom w:val="0"/>
      <w:divBdr>
        <w:top w:val="none" w:sz="0" w:space="0" w:color="auto"/>
        <w:left w:val="none" w:sz="0" w:space="0" w:color="auto"/>
        <w:bottom w:val="none" w:sz="0" w:space="0" w:color="auto"/>
        <w:right w:val="none" w:sz="0" w:space="0" w:color="auto"/>
      </w:divBdr>
    </w:div>
    <w:div w:id="1276904965">
      <w:bodyDiv w:val="1"/>
      <w:marLeft w:val="0"/>
      <w:marRight w:val="0"/>
      <w:marTop w:val="0"/>
      <w:marBottom w:val="0"/>
      <w:divBdr>
        <w:top w:val="none" w:sz="0" w:space="0" w:color="auto"/>
        <w:left w:val="none" w:sz="0" w:space="0" w:color="auto"/>
        <w:bottom w:val="none" w:sz="0" w:space="0" w:color="auto"/>
        <w:right w:val="none" w:sz="0" w:space="0" w:color="auto"/>
      </w:divBdr>
    </w:div>
    <w:div w:id="1286962141">
      <w:bodyDiv w:val="1"/>
      <w:marLeft w:val="0"/>
      <w:marRight w:val="0"/>
      <w:marTop w:val="0"/>
      <w:marBottom w:val="0"/>
      <w:divBdr>
        <w:top w:val="none" w:sz="0" w:space="0" w:color="auto"/>
        <w:left w:val="none" w:sz="0" w:space="0" w:color="auto"/>
        <w:bottom w:val="none" w:sz="0" w:space="0" w:color="auto"/>
        <w:right w:val="none" w:sz="0" w:space="0" w:color="auto"/>
      </w:divBdr>
    </w:div>
    <w:div w:id="1317228120">
      <w:bodyDiv w:val="1"/>
      <w:marLeft w:val="0"/>
      <w:marRight w:val="0"/>
      <w:marTop w:val="0"/>
      <w:marBottom w:val="0"/>
      <w:divBdr>
        <w:top w:val="none" w:sz="0" w:space="0" w:color="auto"/>
        <w:left w:val="none" w:sz="0" w:space="0" w:color="auto"/>
        <w:bottom w:val="none" w:sz="0" w:space="0" w:color="auto"/>
        <w:right w:val="none" w:sz="0" w:space="0" w:color="auto"/>
      </w:divBdr>
    </w:div>
    <w:div w:id="1329291814">
      <w:bodyDiv w:val="1"/>
      <w:marLeft w:val="0"/>
      <w:marRight w:val="0"/>
      <w:marTop w:val="0"/>
      <w:marBottom w:val="0"/>
      <w:divBdr>
        <w:top w:val="none" w:sz="0" w:space="0" w:color="auto"/>
        <w:left w:val="none" w:sz="0" w:space="0" w:color="auto"/>
        <w:bottom w:val="none" w:sz="0" w:space="0" w:color="auto"/>
        <w:right w:val="none" w:sz="0" w:space="0" w:color="auto"/>
      </w:divBdr>
    </w:div>
    <w:div w:id="1356614824">
      <w:bodyDiv w:val="1"/>
      <w:marLeft w:val="0"/>
      <w:marRight w:val="0"/>
      <w:marTop w:val="0"/>
      <w:marBottom w:val="0"/>
      <w:divBdr>
        <w:top w:val="none" w:sz="0" w:space="0" w:color="auto"/>
        <w:left w:val="none" w:sz="0" w:space="0" w:color="auto"/>
        <w:bottom w:val="none" w:sz="0" w:space="0" w:color="auto"/>
        <w:right w:val="none" w:sz="0" w:space="0" w:color="auto"/>
      </w:divBdr>
      <w:divsChild>
        <w:div w:id="286399071">
          <w:marLeft w:val="0"/>
          <w:marRight w:val="0"/>
          <w:marTop w:val="0"/>
          <w:marBottom w:val="0"/>
          <w:divBdr>
            <w:top w:val="none" w:sz="0" w:space="0" w:color="auto"/>
            <w:left w:val="none" w:sz="0" w:space="0" w:color="auto"/>
            <w:bottom w:val="none" w:sz="0" w:space="0" w:color="auto"/>
            <w:right w:val="none" w:sz="0" w:space="0" w:color="auto"/>
          </w:divBdr>
          <w:divsChild>
            <w:div w:id="1813017572">
              <w:marLeft w:val="0"/>
              <w:marRight w:val="0"/>
              <w:marTop w:val="0"/>
              <w:marBottom w:val="0"/>
              <w:divBdr>
                <w:top w:val="none" w:sz="0" w:space="0" w:color="auto"/>
                <w:left w:val="none" w:sz="0" w:space="0" w:color="auto"/>
                <w:bottom w:val="none" w:sz="0" w:space="0" w:color="auto"/>
                <w:right w:val="none" w:sz="0" w:space="0" w:color="auto"/>
              </w:divBdr>
            </w:div>
          </w:divsChild>
        </w:div>
        <w:div w:id="1282498616">
          <w:marLeft w:val="0"/>
          <w:marRight w:val="0"/>
          <w:marTop w:val="0"/>
          <w:marBottom w:val="0"/>
          <w:divBdr>
            <w:top w:val="none" w:sz="0" w:space="0" w:color="auto"/>
            <w:left w:val="none" w:sz="0" w:space="0" w:color="auto"/>
            <w:bottom w:val="none" w:sz="0" w:space="0" w:color="auto"/>
            <w:right w:val="none" w:sz="0" w:space="0" w:color="auto"/>
          </w:divBdr>
          <w:divsChild>
            <w:div w:id="1154564720">
              <w:marLeft w:val="0"/>
              <w:marRight w:val="0"/>
              <w:marTop w:val="0"/>
              <w:marBottom w:val="0"/>
              <w:divBdr>
                <w:top w:val="none" w:sz="0" w:space="0" w:color="auto"/>
                <w:left w:val="none" w:sz="0" w:space="0" w:color="auto"/>
                <w:bottom w:val="none" w:sz="0" w:space="0" w:color="auto"/>
                <w:right w:val="none" w:sz="0" w:space="0" w:color="auto"/>
              </w:divBdr>
              <w:divsChild>
                <w:div w:id="1464039064">
                  <w:marLeft w:val="0"/>
                  <w:marRight w:val="0"/>
                  <w:marTop w:val="0"/>
                  <w:marBottom w:val="0"/>
                  <w:divBdr>
                    <w:top w:val="none" w:sz="0" w:space="0" w:color="auto"/>
                    <w:left w:val="none" w:sz="0" w:space="0" w:color="auto"/>
                    <w:bottom w:val="none" w:sz="0" w:space="0" w:color="auto"/>
                    <w:right w:val="none" w:sz="0" w:space="0" w:color="auto"/>
                  </w:divBdr>
                  <w:divsChild>
                    <w:div w:id="1227953115">
                      <w:marLeft w:val="0"/>
                      <w:marRight w:val="0"/>
                      <w:marTop w:val="0"/>
                      <w:marBottom w:val="0"/>
                      <w:divBdr>
                        <w:top w:val="none" w:sz="0" w:space="0" w:color="auto"/>
                        <w:left w:val="none" w:sz="0" w:space="0" w:color="auto"/>
                        <w:bottom w:val="none" w:sz="0" w:space="0" w:color="auto"/>
                        <w:right w:val="none" w:sz="0" w:space="0" w:color="auto"/>
                      </w:divBdr>
                      <w:divsChild>
                        <w:div w:id="1927416014">
                          <w:marLeft w:val="0"/>
                          <w:marRight w:val="0"/>
                          <w:marTop w:val="0"/>
                          <w:marBottom w:val="0"/>
                          <w:divBdr>
                            <w:top w:val="none" w:sz="0" w:space="0" w:color="auto"/>
                            <w:left w:val="none" w:sz="0" w:space="0" w:color="auto"/>
                            <w:bottom w:val="none" w:sz="0" w:space="0" w:color="auto"/>
                            <w:right w:val="none" w:sz="0" w:space="0" w:color="auto"/>
                          </w:divBdr>
                          <w:divsChild>
                            <w:div w:id="372772955">
                              <w:marLeft w:val="0"/>
                              <w:marRight w:val="0"/>
                              <w:marTop w:val="0"/>
                              <w:marBottom w:val="0"/>
                              <w:divBdr>
                                <w:top w:val="none" w:sz="0" w:space="0" w:color="auto"/>
                                <w:left w:val="none" w:sz="0" w:space="0" w:color="auto"/>
                                <w:bottom w:val="none" w:sz="0" w:space="0" w:color="auto"/>
                                <w:right w:val="none" w:sz="0" w:space="0" w:color="auto"/>
                              </w:divBdr>
                              <w:divsChild>
                                <w:div w:id="181366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631994">
                      <w:marLeft w:val="0"/>
                      <w:marRight w:val="0"/>
                      <w:marTop w:val="0"/>
                      <w:marBottom w:val="0"/>
                      <w:divBdr>
                        <w:top w:val="none" w:sz="0" w:space="0" w:color="auto"/>
                        <w:left w:val="none" w:sz="0" w:space="0" w:color="auto"/>
                        <w:bottom w:val="none" w:sz="0" w:space="0" w:color="auto"/>
                        <w:right w:val="none" w:sz="0" w:space="0" w:color="auto"/>
                      </w:divBdr>
                      <w:divsChild>
                        <w:div w:id="1164055280">
                          <w:marLeft w:val="0"/>
                          <w:marRight w:val="0"/>
                          <w:marTop w:val="0"/>
                          <w:marBottom w:val="0"/>
                          <w:divBdr>
                            <w:top w:val="none" w:sz="0" w:space="0" w:color="auto"/>
                            <w:left w:val="none" w:sz="0" w:space="0" w:color="auto"/>
                            <w:bottom w:val="none" w:sz="0" w:space="0" w:color="auto"/>
                            <w:right w:val="none" w:sz="0" w:space="0" w:color="auto"/>
                          </w:divBdr>
                          <w:divsChild>
                            <w:div w:id="179721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1096032">
      <w:bodyDiv w:val="1"/>
      <w:marLeft w:val="0"/>
      <w:marRight w:val="0"/>
      <w:marTop w:val="0"/>
      <w:marBottom w:val="0"/>
      <w:divBdr>
        <w:top w:val="none" w:sz="0" w:space="0" w:color="auto"/>
        <w:left w:val="none" w:sz="0" w:space="0" w:color="auto"/>
        <w:bottom w:val="none" w:sz="0" w:space="0" w:color="auto"/>
        <w:right w:val="none" w:sz="0" w:space="0" w:color="auto"/>
      </w:divBdr>
    </w:div>
    <w:div w:id="1405177058">
      <w:bodyDiv w:val="1"/>
      <w:marLeft w:val="0"/>
      <w:marRight w:val="0"/>
      <w:marTop w:val="0"/>
      <w:marBottom w:val="0"/>
      <w:divBdr>
        <w:top w:val="none" w:sz="0" w:space="0" w:color="auto"/>
        <w:left w:val="none" w:sz="0" w:space="0" w:color="auto"/>
        <w:bottom w:val="none" w:sz="0" w:space="0" w:color="auto"/>
        <w:right w:val="none" w:sz="0" w:space="0" w:color="auto"/>
      </w:divBdr>
    </w:div>
    <w:div w:id="1409576214">
      <w:bodyDiv w:val="1"/>
      <w:marLeft w:val="0"/>
      <w:marRight w:val="0"/>
      <w:marTop w:val="0"/>
      <w:marBottom w:val="0"/>
      <w:divBdr>
        <w:top w:val="none" w:sz="0" w:space="0" w:color="auto"/>
        <w:left w:val="none" w:sz="0" w:space="0" w:color="auto"/>
        <w:bottom w:val="none" w:sz="0" w:space="0" w:color="auto"/>
        <w:right w:val="none" w:sz="0" w:space="0" w:color="auto"/>
      </w:divBdr>
    </w:div>
    <w:div w:id="1417437539">
      <w:bodyDiv w:val="1"/>
      <w:marLeft w:val="0"/>
      <w:marRight w:val="0"/>
      <w:marTop w:val="0"/>
      <w:marBottom w:val="0"/>
      <w:divBdr>
        <w:top w:val="none" w:sz="0" w:space="0" w:color="auto"/>
        <w:left w:val="none" w:sz="0" w:space="0" w:color="auto"/>
        <w:bottom w:val="none" w:sz="0" w:space="0" w:color="auto"/>
        <w:right w:val="none" w:sz="0" w:space="0" w:color="auto"/>
      </w:divBdr>
    </w:div>
    <w:div w:id="1452749960">
      <w:bodyDiv w:val="1"/>
      <w:marLeft w:val="0"/>
      <w:marRight w:val="0"/>
      <w:marTop w:val="0"/>
      <w:marBottom w:val="0"/>
      <w:divBdr>
        <w:top w:val="none" w:sz="0" w:space="0" w:color="auto"/>
        <w:left w:val="none" w:sz="0" w:space="0" w:color="auto"/>
        <w:bottom w:val="none" w:sz="0" w:space="0" w:color="auto"/>
        <w:right w:val="none" w:sz="0" w:space="0" w:color="auto"/>
      </w:divBdr>
      <w:divsChild>
        <w:div w:id="279801009">
          <w:marLeft w:val="0"/>
          <w:marRight w:val="0"/>
          <w:marTop w:val="0"/>
          <w:marBottom w:val="0"/>
          <w:divBdr>
            <w:top w:val="none" w:sz="0" w:space="0" w:color="auto"/>
            <w:left w:val="none" w:sz="0" w:space="0" w:color="auto"/>
            <w:bottom w:val="none" w:sz="0" w:space="0" w:color="auto"/>
            <w:right w:val="none" w:sz="0" w:space="0" w:color="auto"/>
          </w:divBdr>
        </w:div>
        <w:div w:id="486167074">
          <w:marLeft w:val="0"/>
          <w:marRight w:val="0"/>
          <w:marTop w:val="0"/>
          <w:marBottom w:val="0"/>
          <w:divBdr>
            <w:top w:val="none" w:sz="0" w:space="0" w:color="auto"/>
            <w:left w:val="none" w:sz="0" w:space="0" w:color="auto"/>
            <w:bottom w:val="none" w:sz="0" w:space="0" w:color="auto"/>
            <w:right w:val="none" w:sz="0" w:space="0" w:color="auto"/>
          </w:divBdr>
        </w:div>
        <w:div w:id="576137598">
          <w:marLeft w:val="0"/>
          <w:marRight w:val="0"/>
          <w:marTop w:val="0"/>
          <w:marBottom w:val="0"/>
          <w:divBdr>
            <w:top w:val="none" w:sz="0" w:space="0" w:color="auto"/>
            <w:left w:val="none" w:sz="0" w:space="0" w:color="auto"/>
            <w:bottom w:val="none" w:sz="0" w:space="0" w:color="auto"/>
            <w:right w:val="none" w:sz="0" w:space="0" w:color="auto"/>
          </w:divBdr>
        </w:div>
        <w:div w:id="1569996410">
          <w:marLeft w:val="0"/>
          <w:marRight w:val="0"/>
          <w:marTop w:val="0"/>
          <w:marBottom w:val="0"/>
          <w:divBdr>
            <w:top w:val="none" w:sz="0" w:space="0" w:color="auto"/>
            <w:left w:val="none" w:sz="0" w:space="0" w:color="auto"/>
            <w:bottom w:val="none" w:sz="0" w:space="0" w:color="auto"/>
            <w:right w:val="none" w:sz="0" w:space="0" w:color="auto"/>
          </w:divBdr>
        </w:div>
        <w:div w:id="1942491565">
          <w:marLeft w:val="0"/>
          <w:marRight w:val="0"/>
          <w:marTop w:val="0"/>
          <w:marBottom w:val="0"/>
          <w:divBdr>
            <w:top w:val="none" w:sz="0" w:space="0" w:color="auto"/>
            <w:left w:val="none" w:sz="0" w:space="0" w:color="auto"/>
            <w:bottom w:val="none" w:sz="0" w:space="0" w:color="auto"/>
            <w:right w:val="none" w:sz="0" w:space="0" w:color="auto"/>
          </w:divBdr>
        </w:div>
        <w:div w:id="2029522419">
          <w:marLeft w:val="0"/>
          <w:marRight w:val="0"/>
          <w:marTop w:val="0"/>
          <w:marBottom w:val="0"/>
          <w:divBdr>
            <w:top w:val="none" w:sz="0" w:space="0" w:color="auto"/>
            <w:left w:val="none" w:sz="0" w:space="0" w:color="auto"/>
            <w:bottom w:val="none" w:sz="0" w:space="0" w:color="auto"/>
            <w:right w:val="none" w:sz="0" w:space="0" w:color="auto"/>
          </w:divBdr>
        </w:div>
      </w:divsChild>
    </w:div>
    <w:div w:id="1494106478">
      <w:bodyDiv w:val="1"/>
      <w:marLeft w:val="0"/>
      <w:marRight w:val="0"/>
      <w:marTop w:val="0"/>
      <w:marBottom w:val="0"/>
      <w:divBdr>
        <w:top w:val="none" w:sz="0" w:space="0" w:color="auto"/>
        <w:left w:val="none" w:sz="0" w:space="0" w:color="auto"/>
        <w:bottom w:val="none" w:sz="0" w:space="0" w:color="auto"/>
        <w:right w:val="none" w:sz="0" w:space="0" w:color="auto"/>
      </w:divBdr>
    </w:div>
    <w:div w:id="1508405349">
      <w:bodyDiv w:val="1"/>
      <w:marLeft w:val="0"/>
      <w:marRight w:val="0"/>
      <w:marTop w:val="0"/>
      <w:marBottom w:val="0"/>
      <w:divBdr>
        <w:top w:val="none" w:sz="0" w:space="0" w:color="auto"/>
        <w:left w:val="none" w:sz="0" w:space="0" w:color="auto"/>
        <w:bottom w:val="none" w:sz="0" w:space="0" w:color="auto"/>
        <w:right w:val="none" w:sz="0" w:space="0" w:color="auto"/>
      </w:divBdr>
    </w:div>
    <w:div w:id="1518882830">
      <w:bodyDiv w:val="1"/>
      <w:marLeft w:val="0"/>
      <w:marRight w:val="0"/>
      <w:marTop w:val="0"/>
      <w:marBottom w:val="0"/>
      <w:divBdr>
        <w:top w:val="none" w:sz="0" w:space="0" w:color="auto"/>
        <w:left w:val="none" w:sz="0" w:space="0" w:color="auto"/>
        <w:bottom w:val="none" w:sz="0" w:space="0" w:color="auto"/>
        <w:right w:val="none" w:sz="0" w:space="0" w:color="auto"/>
      </w:divBdr>
    </w:div>
    <w:div w:id="1545291209">
      <w:bodyDiv w:val="1"/>
      <w:marLeft w:val="0"/>
      <w:marRight w:val="0"/>
      <w:marTop w:val="0"/>
      <w:marBottom w:val="0"/>
      <w:divBdr>
        <w:top w:val="none" w:sz="0" w:space="0" w:color="auto"/>
        <w:left w:val="none" w:sz="0" w:space="0" w:color="auto"/>
        <w:bottom w:val="none" w:sz="0" w:space="0" w:color="auto"/>
        <w:right w:val="none" w:sz="0" w:space="0" w:color="auto"/>
      </w:divBdr>
    </w:div>
    <w:div w:id="1563325624">
      <w:bodyDiv w:val="1"/>
      <w:marLeft w:val="0"/>
      <w:marRight w:val="0"/>
      <w:marTop w:val="0"/>
      <w:marBottom w:val="0"/>
      <w:divBdr>
        <w:top w:val="none" w:sz="0" w:space="0" w:color="auto"/>
        <w:left w:val="none" w:sz="0" w:space="0" w:color="auto"/>
        <w:bottom w:val="none" w:sz="0" w:space="0" w:color="auto"/>
        <w:right w:val="none" w:sz="0" w:space="0" w:color="auto"/>
      </w:divBdr>
    </w:div>
    <w:div w:id="1574968732">
      <w:bodyDiv w:val="1"/>
      <w:marLeft w:val="0"/>
      <w:marRight w:val="0"/>
      <w:marTop w:val="0"/>
      <w:marBottom w:val="0"/>
      <w:divBdr>
        <w:top w:val="none" w:sz="0" w:space="0" w:color="auto"/>
        <w:left w:val="none" w:sz="0" w:space="0" w:color="auto"/>
        <w:bottom w:val="none" w:sz="0" w:space="0" w:color="auto"/>
        <w:right w:val="none" w:sz="0" w:space="0" w:color="auto"/>
      </w:divBdr>
    </w:div>
    <w:div w:id="1577590658">
      <w:bodyDiv w:val="1"/>
      <w:marLeft w:val="0"/>
      <w:marRight w:val="0"/>
      <w:marTop w:val="0"/>
      <w:marBottom w:val="0"/>
      <w:divBdr>
        <w:top w:val="none" w:sz="0" w:space="0" w:color="auto"/>
        <w:left w:val="none" w:sz="0" w:space="0" w:color="auto"/>
        <w:bottom w:val="none" w:sz="0" w:space="0" w:color="auto"/>
        <w:right w:val="none" w:sz="0" w:space="0" w:color="auto"/>
      </w:divBdr>
    </w:div>
    <w:div w:id="1610435263">
      <w:bodyDiv w:val="1"/>
      <w:marLeft w:val="0"/>
      <w:marRight w:val="0"/>
      <w:marTop w:val="0"/>
      <w:marBottom w:val="0"/>
      <w:divBdr>
        <w:top w:val="none" w:sz="0" w:space="0" w:color="auto"/>
        <w:left w:val="none" w:sz="0" w:space="0" w:color="auto"/>
        <w:bottom w:val="none" w:sz="0" w:space="0" w:color="auto"/>
        <w:right w:val="none" w:sz="0" w:space="0" w:color="auto"/>
      </w:divBdr>
    </w:div>
    <w:div w:id="1619220466">
      <w:bodyDiv w:val="1"/>
      <w:marLeft w:val="0"/>
      <w:marRight w:val="0"/>
      <w:marTop w:val="0"/>
      <w:marBottom w:val="0"/>
      <w:divBdr>
        <w:top w:val="none" w:sz="0" w:space="0" w:color="auto"/>
        <w:left w:val="none" w:sz="0" w:space="0" w:color="auto"/>
        <w:bottom w:val="none" w:sz="0" w:space="0" w:color="auto"/>
        <w:right w:val="none" w:sz="0" w:space="0" w:color="auto"/>
      </w:divBdr>
    </w:div>
    <w:div w:id="1638683297">
      <w:bodyDiv w:val="1"/>
      <w:marLeft w:val="0"/>
      <w:marRight w:val="0"/>
      <w:marTop w:val="0"/>
      <w:marBottom w:val="0"/>
      <w:divBdr>
        <w:top w:val="none" w:sz="0" w:space="0" w:color="auto"/>
        <w:left w:val="none" w:sz="0" w:space="0" w:color="auto"/>
        <w:bottom w:val="none" w:sz="0" w:space="0" w:color="auto"/>
        <w:right w:val="none" w:sz="0" w:space="0" w:color="auto"/>
      </w:divBdr>
    </w:div>
    <w:div w:id="1651404453">
      <w:bodyDiv w:val="1"/>
      <w:marLeft w:val="0"/>
      <w:marRight w:val="0"/>
      <w:marTop w:val="0"/>
      <w:marBottom w:val="0"/>
      <w:divBdr>
        <w:top w:val="none" w:sz="0" w:space="0" w:color="auto"/>
        <w:left w:val="none" w:sz="0" w:space="0" w:color="auto"/>
        <w:bottom w:val="none" w:sz="0" w:space="0" w:color="auto"/>
        <w:right w:val="none" w:sz="0" w:space="0" w:color="auto"/>
      </w:divBdr>
    </w:div>
    <w:div w:id="1657764798">
      <w:bodyDiv w:val="1"/>
      <w:marLeft w:val="0"/>
      <w:marRight w:val="0"/>
      <w:marTop w:val="0"/>
      <w:marBottom w:val="0"/>
      <w:divBdr>
        <w:top w:val="none" w:sz="0" w:space="0" w:color="auto"/>
        <w:left w:val="none" w:sz="0" w:space="0" w:color="auto"/>
        <w:bottom w:val="none" w:sz="0" w:space="0" w:color="auto"/>
        <w:right w:val="none" w:sz="0" w:space="0" w:color="auto"/>
      </w:divBdr>
    </w:div>
    <w:div w:id="1675692513">
      <w:bodyDiv w:val="1"/>
      <w:marLeft w:val="0"/>
      <w:marRight w:val="0"/>
      <w:marTop w:val="0"/>
      <w:marBottom w:val="0"/>
      <w:divBdr>
        <w:top w:val="none" w:sz="0" w:space="0" w:color="auto"/>
        <w:left w:val="none" w:sz="0" w:space="0" w:color="auto"/>
        <w:bottom w:val="none" w:sz="0" w:space="0" w:color="auto"/>
        <w:right w:val="none" w:sz="0" w:space="0" w:color="auto"/>
      </w:divBdr>
    </w:div>
    <w:div w:id="1681810941">
      <w:bodyDiv w:val="1"/>
      <w:marLeft w:val="0"/>
      <w:marRight w:val="0"/>
      <w:marTop w:val="0"/>
      <w:marBottom w:val="0"/>
      <w:divBdr>
        <w:top w:val="none" w:sz="0" w:space="0" w:color="auto"/>
        <w:left w:val="none" w:sz="0" w:space="0" w:color="auto"/>
        <w:bottom w:val="none" w:sz="0" w:space="0" w:color="auto"/>
        <w:right w:val="none" w:sz="0" w:space="0" w:color="auto"/>
      </w:divBdr>
    </w:div>
    <w:div w:id="1760370763">
      <w:bodyDiv w:val="1"/>
      <w:marLeft w:val="0"/>
      <w:marRight w:val="0"/>
      <w:marTop w:val="0"/>
      <w:marBottom w:val="0"/>
      <w:divBdr>
        <w:top w:val="none" w:sz="0" w:space="0" w:color="auto"/>
        <w:left w:val="none" w:sz="0" w:space="0" w:color="auto"/>
        <w:bottom w:val="none" w:sz="0" w:space="0" w:color="auto"/>
        <w:right w:val="none" w:sz="0" w:space="0" w:color="auto"/>
      </w:divBdr>
    </w:div>
    <w:div w:id="1797065832">
      <w:bodyDiv w:val="1"/>
      <w:marLeft w:val="0"/>
      <w:marRight w:val="0"/>
      <w:marTop w:val="0"/>
      <w:marBottom w:val="0"/>
      <w:divBdr>
        <w:top w:val="none" w:sz="0" w:space="0" w:color="auto"/>
        <w:left w:val="none" w:sz="0" w:space="0" w:color="auto"/>
        <w:bottom w:val="none" w:sz="0" w:space="0" w:color="auto"/>
        <w:right w:val="none" w:sz="0" w:space="0" w:color="auto"/>
      </w:divBdr>
    </w:div>
    <w:div w:id="1802458870">
      <w:bodyDiv w:val="1"/>
      <w:marLeft w:val="0"/>
      <w:marRight w:val="0"/>
      <w:marTop w:val="0"/>
      <w:marBottom w:val="0"/>
      <w:divBdr>
        <w:top w:val="none" w:sz="0" w:space="0" w:color="auto"/>
        <w:left w:val="none" w:sz="0" w:space="0" w:color="auto"/>
        <w:bottom w:val="none" w:sz="0" w:space="0" w:color="auto"/>
        <w:right w:val="none" w:sz="0" w:space="0" w:color="auto"/>
      </w:divBdr>
    </w:div>
    <w:div w:id="1806001463">
      <w:bodyDiv w:val="1"/>
      <w:marLeft w:val="0"/>
      <w:marRight w:val="0"/>
      <w:marTop w:val="0"/>
      <w:marBottom w:val="0"/>
      <w:divBdr>
        <w:top w:val="none" w:sz="0" w:space="0" w:color="auto"/>
        <w:left w:val="none" w:sz="0" w:space="0" w:color="auto"/>
        <w:bottom w:val="none" w:sz="0" w:space="0" w:color="auto"/>
        <w:right w:val="none" w:sz="0" w:space="0" w:color="auto"/>
      </w:divBdr>
    </w:div>
    <w:div w:id="1839688824">
      <w:bodyDiv w:val="1"/>
      <w:marLeft w:val="0"/>
      <w:marRight w:val="0"/>
      <w:marTop w:val="0"/>
      <w:marBottom w:val="0"/>
      <w:divBdr>
        <w:top w:val="none" w:sz="0" w:space="0" w:color="auto"/>
        <w:left w:val="none" w:sz="0" w:space="0" w:color="auto"/>
        <w:bottom w:val="none" w:sz="0" w:space="0" w:color="auto"/>
        <w:right w:val="none" w:sz="0" w:space="0" w:color="auto"/>
      </w:divBdr>
    </w:div>
    <w:div w:id="1840316432">
      <w:bodyDiv w:val="1"/>
      <w:marLeft w:val="0"/>
      <w:marRight w:val="0"/>
      <w:marTop w:val="0"/>
      <w:marBottom w:val="0"/>
      <w:divBdr>
        <w:top w:val="none" w:sz="0" w:space="0" w:color="auto"/>
        <w:left w:val="none" w:sz="0" w:space="0" w:color="auto"/>
        <w:bottom w:val="none" w:sz="0" w:space="0" w:color="auto"/>
        <w:right w:val="none" w:sz="0" w:space="0" w:color="auto"/>
      </w:divBdr>
    </w:div>
    <w:div w:id="1846551839">
      <w:bodyDiv w:val="1"/>
      <w:marLeft w:val="0"/>
      <w:marRight w:val="0"/>
      <w:marTop w:val="0"/>
      <w:marBottom w:val="0"/>
      <w:divBdr>
        <w:top w:val="none" w:sz="0" w:space="0" w:color="auto"/>
        <w:left w:val="none" w:sz="0" w:space="0" w:color="auto"/>
        <w:bottom w:val="none" w:sz="0" w:space="0" w:color="auto"/>
        <w:right w:val="none" w:sz="0" w:space="0" w:color="auto"/>
      </w:divBdr>
    </w:div>
    <w:div w:id="1849901993">
      <w:bodyDiv w:val="1"/>
      <w:marLeft w:val="0"/>
      <w:marRight w:val="0"/>
      <w:marTop w:val="0"/>
      <w:marBottom w:val="0"/>
      <w:divBdr>
        <w:top w:val="none" w:sz="0" w:space="0" w:color="auto"/>
        <w:left w:val="none" w:sz="0" w:space="0" w:color="auto"/>
        <w:bottom w:val="none" w:sz="0" w:space="0" w:color="auto"/>
        <w:right w:val="none" w:sz="0" w:space="0" w:color="auto"/>
      </w:divBdr>
    </w:div>
    <w:div w:id="1873763704">
      <w:bodyDiv w:val="1"/>
      <w:marLeft w:val="0"/>
      <w:marRight w:val="0"/>
      <w:marTop w:val="0"/>
      <w:marBottom w:val="0"/>
      <w:divBdr>
        <w:top w:val="none" w:sz="0" w:space="0" w:color="auto"/>
        <w:left w:val="none" w:sz="0" w:space="0" w:color="auto"/>
        <w:bottom w:val="none" w:sz="0" w:space="0" w:color="auto"/>
        <w:right w:val="none" w:sz="0" w:space="0" w:color="auto"/>
      </w:divBdr>
    </w:div>
    <w:div w:id="1887906569">
      <w:bodyDiv w:val="1"/>
      <w:marLeft w:val="0"/>
      <w:marRight w:val="0"/>
      <w:marTop w:val="0"/>
      <w:marBottom w:val="0"/>
      <w:divBdr>
        <w:top w:val="none" w:sz="0" w:space="0" w:color="auto"/>
        <w:left w:val="none" w:sz="0" w:space="0" w:color="auto"/>
        <w:bottom w:val="none" w:sz="0" w:space="0" w:color="auto"/>
        <w:right w:val="none" w:sz="0" w:space="0" w:color="auto"/>
      </w:divBdr>
    </w:div>
    <w:div w:id="1924683482">
      <w:bodyDiv w:val="1"/>
      <w:marLeft w:val="0"/>
      <w:marRight w:val="0"/>
      <w:marTop w:val="0"/>
      <w:marBottom w:val="0"/>
      <w:divBdr>
        <w:top w:val="none" w:sz="0" w:space="0" w:color="auto"/>
        <w:left w:val="none" w:sz="0" w:space="0" w:color="auto"/>
        <w:bottom w:val="none" w:sz="0" w:space="0" w:color="auto"/>
        <w:right w:val="none" w:sz="0" w:space="0" w:color="auto"/>
      </w:divBdr>
    </w:div>
    <w:div w:id="1929849023">
      <w:bodyDiv w:val="1"/>
      <w:marLeft w:val="0"/>
      <w:marRight w:val="0"/>
      <w:marTop w:val="0"/>
      <w:marBottom w:val="0"/>
      <w:divBdr>
        <w:top w:val="none" w:sz="0" w:space="0" w:color="auto"/>
        <w:left w:val="none" w:sz="0" w:space="0" w:color="auto"/>
        <w:bottom w:val="none" w:sz="0" w:space="0" w:color="auto"/>
        <w:right w:val="none" w:sz="0" w:space="0" w:color="auto"/>
      </w:divBdr>
    </w:div>
    <w:div w:id="1945502988">
      <w:bodyDiv w:val="1"/>
      <w:marLeft w:val="0"/>
      <w:marRight w:val="0"/>
      <w:marTop w:val="0"/>
      <w:marBottom w:val="0"/>
      <w:divBdr>
        <w:top w:val="none" w:sz="0" w:space="0" w:color="auto"/>
        <w:left w:val="none" w:sz="0" w:space="0" w:color="auto"/>
        <w:bottom w:val="none" w:sz="0" w:space="0" w:color="auto"/>
        <w:right w:val="none" w:sz="0" w:space="0" w:color="auto"/>
      </w:divBdr>
    </w:div>
    <w:div w:id="1968393796">
      <w:bodyDiv w:val="1"/>
      <w:marLeft w:val="0"/>
      <w:marRight w:val="0"/>
      <w:marTop w:val="0"/>
      <w:marBottom w:val="0"/>
      <w:divBdr>
        <w:top w:val="none" w:sz="0" w:space="0" w:color="auto"/>
        <w:left w:val="none" w:sz="0" w:space="0" w:color="auto"/>
        <w:bottom w:val="none" w:sz="0" w:space="0" w:color="auto"/>
        <w:right w:val="none" w:sz="0" w:space="0" w:color="auto"/>
      </w:divBdr>
    </w:div>
    <w:div w:id="1972321322">
      <w:bodyDiv w:val="1"/>
      <w:marLeft w:val="0"/>
      <w:marRight w:val="0"/>
      <w:marTop w:val="0"/>
      <w:marBottom w:val="0"/>
      <w:divBdr>
        <w:top w:val="none" w:sz="0" w:space="0" w:color="auto"/>
        <w:left w:val="none" w:sz="0" w:space="0" w:color="auto"/>
        <w:bottom w:val="none" w:sz="0" w:space="0" w:color="auto"/>
        <w:right w:val="none" w:sz="0" w:space="0" w:color="auto"/>
      </w:divBdr>
    </w:div>
    <w:div w:id="1976131715">
      <w:bodyDiv w:val="1"/>
      <w:marLeft w:val="0"/>
      <w:marRight w:val="0"/>
      <w:marTop w:val="0"/>
      <w:marBottom w:val="0"/>
      <w:divBdr>
        <w:top w:val="none" w:sz="0" w:space="0" w:color="auto"/>
        <w:left w:val="none" w:sz="0" w:space="0" w:color="auto"/>
        <w:bottom w:val="none" w:sz="0" w:space="0" w:color="auto"/>
        <w:right w:val="none" w:sz="0" w:space="0" w:color="auto"/>
      </w:divBdr>
    </w:div>
    <w:div w:id="2009014013">
      <w:bodyDiv w:val="1"/>
      <w:marLeft w:val="0"/>
      <w:marRight w:val="0"/>
      <w:marTop w:val="0"/>
      <w:marBottom w:val="0"/>
      <w:divBdr>
        <w:top w:val="none" w:sz="0" w:space="0" w:color="auto"/>
        <w:left w:val="none" w:sz="0" w:space="0" w:color="auto"/>
        <w:bottom w:val="none" w:sz="0" w:space="0" w:color="auto"/>
        <w:right w:val="none" w:sz="0" w:space="0" w:color="auto"/>
      </w:divBdr>
    </w:div>
    <w:div w:id="2012296173">
      <w:bodyDiv w:val="1"/>
      <w:marLeft w:val="0"/>
      <w:marRight w:val="0"/>
      <w:marTop w:val="0"/>
      <w:marBottom w:val="0"/>
      <w:divBdr>
        <w:top w:val="none" w:sz="0" w:space="0" w:color="auto"/>
        <w:left w:val="none" w:sz="0" w:space="0" w:color="auto"/>
        <w:bottom w:val="none" w:sz="0" w:space="0" w:color="auto"/>
        <w:right w:val="none" w:sz="0" w:space="0" w:color="auto"/>
      </w:divBdr>
    </w:div>
    <w:div w:id="2033341127">
      <w:bodyDiv w:val="1"/>
      <w:marLeft w:val="0"/>
      <w:marRight w:val="0"/>
      <w:marTop w:val="0"/>
      <w:marBottom w:val="0"/>
      <w:divBdr>
        <w:top w:val="none" w:sz="0" w:space="0" w:color="auto"/>
        <w:left w:val="none" w:sz="0" w:space="0" w:color="auto"/>
        <w:bottom w:val="none" w:sz="0" w:space="0" w:color="auto"/>
        <w:right w:val="none" w:sz="0" w:space="0" w:color="auto"/>
      </w:divBdr>
      <w:divsChild>
        <w:div w:id="574632469">
          <w:marLeft w:val="0"/>
          <w:marRight w:val="0"/>
          <w:marTop w:val="0"/>
          <w:marBottom w:val="0"/>
          <w:divBdr>
            <w:top w:val="none" w:sz="0" w:space="0" w:color="auto"/>
            <w:left w:val="none" w:sz="0" w:space="0" w:color="auto"/>
            <w:bottom w:val="none" w:sz="0" w:space="0" w:color="auto"/>
            <w:right w:val="none" w:sz="0" w:space="0" w:color="auto"/>
          </w:divBdr>
          <w:divsChild>
            <w:div w:id="481233741">
              <w:marLeft w:val="0"/>
              <w:marRight w:val="0"/>
              <w:marTop w:val="0"/>
              <w:marBottom w:val="0"/>
              <w:divBdr>
                <w:top w:val="none" w:sz="0" w:space="0" w:color="auto"/>
                <w:left w:val="none" w:sz="0" w:space="0" w:color="auto"/>
                <w:bottom w:val="none" w:sz="0" w:space="0" w:color="auto"/>
                <w:right w:val="none" w:sz="0" w:space="0" w:color="auto"/>
              </w:divBdr>
              <w:divsChild>
                <w:div w:id="879897177">
                  <w:marLeft w:val="0"/>
                  <w:marRight w:val="0"/>
                  <w:marTop w:val="0"/>
                  <w:marBottom w:val="0"/>
                  <w:divBdr>
                    <w:top w:val="none" w:sz="0" w:space="0" w:color="auto"/>
                    <w:left w:val="none" w:sz="0" w:space="0" w:color="auto"/>
                    <w:bottom w:val="none" w:sz="0" w:space="0" w:color="auto"/>
                    <w:right w:val="none" w:sz="0" w:space="0" w:color="auto"/>
                  </w:divBdr>
                  <w:divsChild>
                    <w:div w:id="211114027">
                      <w:marLeft w:val="0"/>
                      <w:marRight w:val="0"/>
                      <w:marTop w:val="0"/>
                      <w:marBottom w:val="0"/>
                      <w:divBdr>
                        <w:top w:val="none" w:sz="0" w:space="0" w:color="auto"/>
                        <w:left w:val="none" w:sz="0" w:space="0" w:color="auto"/>
                        <w:bottom w:val="none" w:sz="0" w:space="0" w:color="auto"/>
                        <w:right w:val="none" w:sz="0" w:space="0" w:color="auto"/>
                      </w:divBdr>
                      <w:divsChild>
                        <w:div w:id="512231682">
                          <w:marLeft w:val="0"/>
                          <w:marRight w:val="0"/>
                          <w:marTop w:val="0"/>
                          <w:marBottom w:val="0"/>
                          <w:divBdr>
                            <w:top w:val="none" w:sz="0" w:space="0" w:color="auto"/>
                            <w:left w:val="none" w:sz="0" w:space="0" w:color="auto"/>
                            <w:bottom w:val="none" w:sz="0" w:space="0" w:color="auto"/>
                            <w:right w:val="none" w:sz="0" w:space="0" w:color="auto"/>
                          </w:divBdr>
                          <w:divsChild>
                            <w:div w:id="105161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65055">
                      <w:marLeft w:val="0"/>
                      <w:marRight w:val="0"/>
                      <w:marTop w:val="0"/>
                      <w:marBottom w:val="0"/>
                      <w:divBdr>
                        <w:top w:val="none" w:sz="0" w:space="0" w:color="auto"/>
                        <w:left w:val="none" w:sz="0" w:space="0" w:color="auto"/>
                        <w:bottom w:val="none" w:sz="0" w:space="0" w:color="auto"/>
                        <w:right w:val="none" w:sz="0" w:space="0" w:color="auto"/>
                      </w:divBdr>
                      <w:divsChild>
                        <w:div w:id="165369040">
                          <w:marLeft w:val="0"/>
                          <w:marRight w:val="0"/>
                          <w:marTop w:val="0"/>
                          <w:marBottom w:val="0"/>
                          <w:divBdr>
                            <w:top w:val="none" w:sz="0" w:space="0" w:color="auto"/>
                            <w:left w:val="none" w:sz="0" w:space="0" w:color="auto"/>
                            <w:bottom w:val="none" w:sz="0" w:space="0" w:color="auto"/>
                            <w:right w:val="none" w:sz="0" w:space="0" w:color="auto"/>
                          </w:divBdr>
                          <w:divsChild>
                            <w:div w:id="2060203262">
                              <w:marLeft w:val="0"/>
                              <w:marRight w:val="0"/>
                              <w:marTop w:val="0"/>
                              <w:marBottom w:val="0"/>
                              <w:divBdr>
                                <w:top w:val="none" w:sz="0" w:space="0" w:color="auto"/>
                                <w:left w:val="none" w:sz="0" w:space="0" w:color="auto"/>
                                <w:bottom w:val="none" w:sz="0" w:space="0" w:color="auto"/>
                                <w:right w:val="none" w:sz="0" w:space="0" w:color="auto"/>
                              </w:divBdr>
                              <w:divsChild>
                                <w:div w:id="3454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488735">
          <w:marLeft w:val="0"/>
          <w:marRight w:val="0"/>
          <w:marTop w:val="0"/>
          <w:marBottom w:val="0"/>
          <w:divBdr>
            <w:top w:val="none" w:sz="0" w:space="0" w:color="auto"/>
            <w:left w:val="none" w:sz="0" w:space="0" w:color="auto"/>
            <w:bottom w:val="none" w:sz="0" w:space="0" w:color="auto"/>
            <w:right w:val="none" w:sz="0" w:space="0" w:color="auto"/>
          </w:divBdr>
          <w:divsChild>
            <w:div w:id="16786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42364">
      <w:bodyDiv w:val="1"/>
      <w:marLeft w:val="0"/>
      <w:marRight w:val="0"/>
      <w:marTop w:val="0"/>
      <w:marBottom w:val="0"/>
      <w:divBdr>
        <w:top w:val="none" w:sz="0" w:space="0" w:color="auto"/>
        <w:left w:val="none" w:sz="0" w:space="0" w:color="auto"/>
        <w:bottom w:val="none" w:sz="0" w:space="0" w:color="auto"/>
        <w:right w:val="none" w:sz="0" w:space="0" w:color="auto"/>
      </w:divBdr>
    </w:div>
    <w:div w:id="2036343541">
      <w:bodyDiv w:val="1"/>
      <w:marLeft w:val="0"/>
      <w:marRight w:val="0"/>
      <w:marTop w:val="0"/>
      <w:marBottom w:val="0"/>
      <w:divBdr>
        <w:top w:val="none" w:sz="0" w:space="0" w:color="auto"/>
        <w:left w:val="none" w:sz="0" w:space="0" w:color="auto"/>
        <w:bottom w:val="none" w:sz="0" w:space="0" w:color="auto"/>
        <w:right w:val="none" w:sz="0" w:space="0" w:color="auto"/>
      </w:divBdr>
    </w:div>
    <w:div w:id="2045977366">
      <w:bodyDiv w:val="1"/>
      <w:marLeft w:val="0"/>
      <w:marRight w:val="0"/>
      <w:marTop w:val="0"/>
      <w:marBottom w:val="0"/>
      <w:divBdr>
        <w:top w:val="none" w:sz="0" w:space="0" w:color="auto"/>
        <w:left w:val="none" w:sz="0" w:space="0" w:color="auto"/>
        <w:bottom w:val="none" w:sz="0" w:space="0" w:color="auto"/>
        <w:right w:val="none" w:sz="0" w:space="0" w:color="auto"/>
      </w:divBdr>
    </w:div>
    <w:div w:id="2069919051">
      <w:bodyDiv w:val="1"/>
      <w:marLeft w:val="0"/>
      <w:marRight w:val="0"/>
      <w:marTop w:val="0"/>
      <w:marBottom w:val="0"/>
      <w:divBdr>
        <w:top w:val="none" w:sz="0" w:space="0" w:color="auto"/>
        <w:left w:val="none" w:sz="0" w:space="0" w:color="auto"/>
        <w:bottom w:val="none" w:sz="0" w:space="0" w:color="auto"/>
        <w:right w:val="none" w:sz="0" w:space="0" w:color="auto"/>
      </w:divBdr>
    </w:div>
    <w:div w:id="2088191333">
      <w:bodyDiv w:val="1"/>
      <w:marLeft w:val="0"/>
      <w:marRight w:val="0"/>
      <w:marTop w:val="0"/>
      <w:marBottom w:val="0"/>
      <w:divBdr>
        <w:top w:val="none" w:sz="0" w:space="0" w:color="auto"/>
        <w:left w:val="none" w:sz="0" w:space="0" w:color="auto"/>
        <w:bottom w:val="none" w:sz="0" w:space="0" w:color="auto"/>
        <w:right w:val="none" w:sz="0" w:space="0" w:color="auto"/>
      </w:divBdr>
    </w:div>
    <w:div w:id="2104570496">
      <w:bodyDiv w:val="1"/>
      <w:marLeft w:val="0"/>
      <w:marRight w:val="0"/>
      <w:marTop w:val="0"/>
      <w:marBottom w:val="0"/>
      <w:divBdr>
        <w:top w:val="none" w:sz="0" w:space="0" w:color="auto"/>
        <w:left w:val="none" w:sz="0" w:space="0" w:color="auto"/>
        <w:bottom w:val="none" w:sz="0" w:space="0" w:color="auto"/>
        <w:right w:val="none" w:sz="0" w:space="0" w:color="auto"/>
      </w:divBdr>
    </w:div>
    <w:div w:id="2134784009">
      <w:bodyDiv w:val="1"/>
      <w:marLeft w:val="0"/>
      <w:marRight w:val="0"/>
      <w:marTop w:val="0"/>
      <w:marBottom w:val="0"/>
      <w:divBdr>
        <w:top w:val="none" w:sz="0" w:space="0" w:color="auto"/>
        <w:left w:val="none" w:sz="0" w:space="0" w:color="auto"/>
        <w:bottom w:val="none" w:sz="0" w:space="0" w:color="auto"/>
        <w:right w:val="none" w:sz="0" w:space="0" w:color="auto"/>
      </w:divBdr>
    </w:div>
    <w:div w:id="213686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co/d/0b7KRRdL"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dabible.org/you-asked-for-it-volume-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ible.com/bible/116/2CO.5.16-21.N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B5F0C4-2F02-F346-A026-B75A52331DE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AA6C5399FDBD47AE2BBE0B0F695AA1" ma:contentTypeVersion="3" ma:contentTypeDescription="Create a new document." ma:contentTypeScope="" ma:versionID="7053641751b8465c85b3bcd2d26714d3">
  <xsd:schema xmlns:xsd="http://www.w3.org/2001/XMLSchema" xmlns:xs="http://www.w3.org/2001/XMLSchema" xmlns:p="http://schemas.microsoft.com/office/2006/metadata/properties" xmlns:ns2="df298b12-5e1e-42a9-be73-8c7f53d5d82d" targetNamespace="http://schemas.microsoft.com/office/2006/metadata/properties" ma:root="true" ma:fieldsID="d4118c50fca90f3178ac2c0d270a5e66" ns2:_="">
    <xsd:import namespace="df298b12-5e1e-42a9-be73-8c7f53d5d82d"/>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298b12-5e1e-42a9-be73-8c7f53d5d8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52830-B2F1-4C80-A954-52D81E74B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298b12-5e1e-42a9-be73-8c7f53d5d8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E1AAE7-14BB-405F-AD92-6DE806C98A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05ACA0-AA3F-47E9-8C78-A0BD168A12D9}">
  <ds:schemaRefs>
    <ds:schemaRef ds:uri="http://schemas.microsoft.com/sharepoint/v3/contenttype/forms"/>
  </ds:schemaRefs>
</ds:datastoreItem>
</file>

<file path=customXml/itemProps4.xml><?xml version="1.0" encoding="utf-8"?>
<ds:datastoreItem xmlns:ds="http://schemas.openxmlformats.org/officeDocument/2006/customXml" ds:itemID="{1B2FB59F-DB6D-4E30-AAED-9657EB87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Pages>
  <Words>698</Words>
  <Characters>398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72</CharactersWithSpaces>
  <SharedDoc>false</SharedDoc>
  <HLinks>
    <vt:vector size="6" baseType="variant">
      <vt:variant>
        <vt:i4>2424889</vt:i4>
      </vt:variant>
      <vt:variant>
        <vt:i4>0</vt:i4>
      </vt:variant>
      <vt:variant>
        <vt:i4>0</vt:i4>
      </vt:variant>
      <vt:variant>
        <vt:i4>5</vt:i4>
      </vt:variant>
      <vt:variant>
        <vt:lpwstr>https://a.co/d/0b7KRRd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ackey</dc:creator>
  <cp:keywords/>
  <dc:description/>
  <cp:lastModifiedBy>Sabrina Antcliff</cp:lastModifiedBy>
  <cp:revision>19</cp:revision>
  <cp:lastPrinted>2023-05-12T03:22:00Z</cp:lastPrinted>
  <dcterms:created xsi:type="dcterms:W3CDTF">2026-04-08T13:48:00Z</dcterms:created>
  <dcterms:modified xsi:type="dcterms:W3CDTF">2026-04-11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709</vt:lpwstr>
  </property>
  <property fmtid="{D5CDD505-2E9C-101B-9397-08002B2CF9AE}" pid="3" name="grammarly_documentContext">
    <vt:lpwstr>{"goals":[],"domain":"general","emotions":[],"dialect":"american"}</vt:lpwstr>
  </property>
  <property fmtid="{D5CDD505-2E9C-101B-9397-08002B2CF9AE}" pid="4" name="ContentTypeId">
    <vt:lpwstr>0x01010007AA6C5399FDBD47AE2BBE0B0F695AA1</vt:lpwstr>
  </property>
  <property fmtid="{D5CDD505-2E9C-101B-9397-08002B2CF9AE}" pid="5" name="GrammarlyDocumentId">
    <vt:lpwstr>35f56d1ead4894af22f7a3c2a65bf5af664782477c12e64469b891a1481804b8</vt:lpwstr>
  </property>
</Properties>
</file>